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4F221" w14:textId="77777777" w:rsidR="00F218D8" w:rsidRPr="0092759D" w:rsidRDefault="00F218D8">
      <w:pPr>
        <w:pStyle w:val="BodyText"/>
        <w:rPr>
          <w:rFonts w:cstheme="minorHAnsi"/>
        </w:rPr>
      </w:pPr>
    </w:p>
    <w:p w14:paraId="3B6989D8" w14:textId="77777777" w:rsidR="00F218D8" w:rsidRPr="0092759D" w:rsidRDefault="00F218D8">
      <w:pPr>
        <w:pStyle w:val="BodyText"/>
        <w:spacing w:before="2"/>
        <w:rPr>
          <w:rFonts w:cstheme="minorHAnsi"/>
        </w:rPr>
      </w:pPr>
    </w:p>
    <w:p w14:paraId="5ADA039A" w14:textId="5EE0998D" w:rsidR="00F218D8" w:rsidRPr="0092759D" w:rsidRDefault="00CD5E65">
      <w:pPr>
        <w:pStyle w:val="BodyText"/>
        <w:ind w:left="112"/>
        <w:rPr>
          <w:rFonts w:cstheme="minorHAnsi"/>
        </w:rPr>
      </w:pPr>
      <w:r w:rsidRPr="0092759D">
        <w:rPr>
          <w:rFonts w:cstheme="minorHAnsi"/>
          <w:noProof/>
        </w:rPr>
        <mc:AlternateContent>
          <mc:Choice Requires="wpg">
            <w:drawing>
              <wp:inline distT="0" distB="0" distL="0" distR="0" wp14:anchorId="17B2682A" wp14:editId="699F77B9">
                <wp:extent cx="6210300" cy="1095375"/>
                <wp:effectExtent l="4445" t="9525" r="5080" b="0"/>
                <wp:docPr id="58"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10300" cy="1095375"/>
                          <a:chOff x="0" y="0"/>
                          <a:chExt cx="9780" cy="1725"/>
                        </a:xfrm>
                      </wpg:grpSpPr>
                      <wps:wsp>
                        <wps:cNvPr id="59" name="Freeform 56"/>
                        <wps:cNvSpPr>
                          <a:spLocks/>
                        </wps:cNvSpPr>
                        <wps:spPr bwMode="auto">
                          <a:xfrm>
                            <a:off x="7" y="7"/>
                            <a:ext cx="9765" cy="1710"/>
                          </a:xfrm>
                          <a:custGeom>
                            <a:avLst/>
                            <a:gdLst>
                              <a:gd name="T0" fmla="+- 0 293 8"/>
                              <a:gd name="T1" fmla="*/ T0 w 9765"/>
                              <a:gd name="T2" fmla="+- 0 8 8"/>
                              <a:gd name="T3" fmla="*/ 8 h 1710"/>
                              <a:gd name="T4" fmla="+- 0 217 8"/>
                              <a:gd name="T5" fmla="*/ T4 w 9765"/>
                              <a:gd name="T6" fmla="+- 0 18 8"/>
                              <a:gd name="T7" fmla="*/ 18 h 1710"/>
                              <a:gd name="T8" fmla="+- 0 149 8"/>
                              <a:gd name="T9" fmla="*/ T8 w 9765"/>
                              <a:gd name="T10" fmla="+- 0 46 8"/>
                              <a:gd name="T11" fmla="*/ 46 h 1710"/>
                              <a:gd name="T12" fmla="+- 0 91 8"/>
                              <a:gd name="T13" fmla="*/ T12 w 9765"/>
                              <a:gd name="T14" fmla="+- 0 91 8"/>
                              <a:gd name="T15" fmla="*/ 91 h 1710"/>
                              <a:gd name="T16" fmla="+- 0 46 8"/>
                              <a:gd name="T17" fmla="*/ T16 w 9765"/>
                              <a:gd name="T18" fmla="+- 0 149 8"/>
                              <a:gd name="T19" fmla="*/ 149 h 1710"/>
                              <a:gd name="T20" fmla="+- 0 18 8"/>
                              <a:gd name="T21" fmla="*/ T20 w 9765"/>
                              <a:gd name="T22" fmla="+- 0 217 8"/>
                              <a:gd name="T23" fmla="*/ 217 h 1710"/>
                              <a:gd name="T24" fmla="+- 0 8 8"/>
                              <a:gd name="T25" fmla="*/ T24 w 9765"/>
                              <a:gd name="T26" fmla="+- 0 293 8"/>
                              <a:gd name="T27" fmla="*/ 293 h 1710"/>
                              <a:gd name="T28" fmla="+- 0 8 8"/>
                              <a:gd name="T29" fmla="*/ T28 w 9765"/>
                              <a:gd name="T30" fmla="+- 0 1433 8"/>
                              <a:gd name="T31" fmla="*/ 1433 h 1710"/>
                              <a:gd name="T32" fmla="+- 0 18 8"/>
                              <a:gd name="T33" fmla="*/ T32 w 9765"/>
                              <a:gd name="T34" fmla="+- 0 1508 8"/>
                              <a:gd name="T35" fmla="*/ 1508 h 1710"/>
                              <a:gd name="T36" fmla="+- 0 46 8"/>
                              <a:gd name="T37" fmla="*/ T36 w 9765"/>
                              <a:gd name="T38" fmla="+- 0 1576 8"/>
                              <a:gd name="T39" fmla="*/ 1576 h 1710"/>
                              <a:gd name="T40" fmla="+- 0 91 8"/>
                              <a:gd name="T41" fmla="*/ T40 w 9765"/>
                              <a:gd name="T42" fmla="+- 0 1634 8"/>
                              <a:gd name="T43" fmla="*/ 1634 h 1710"/>
                              <a:gd name="T44" fmla="+- 0 149 8"/>
                              <a:gd name="T45" fmla="*/ T44 w 9765"/>
                              <a:gd name="T46" fmla="+- 0 1679 8"/>
                              <a:gd name="T47" fmla="*/ 1679 h 1710"/>
                              <a:gd name="T48" fmla="+- 0 217 8"/>
                              <a:gd name="T49" fmla="*/ T48 w 9765"/>
                              <a:gd name="T50" fmla="+- 0 1707 8"/>
                              <a:gd name="T51" fmla="*/ 1707 h 1710"/>
                              <a:gd name="T52" fmla="+- 0 293 8"/>
                              <a:gd name="T53" fmla="*/ T52 w 9765"/>
                              <a:gd name="T54" fmla="+- 0 1718 8"/>
                              <a:gd name="T55" fmla="*/ 1718 h 1710"/>
                              <a:gd name="T56" fmla="+- 0 9488 8"/>
                              <a:gd name="T57" fmla="*/ T56 w 9765"/>
                              <a:gd name="T58" fmla="+- 0 1718 8"/>
                              <a:gd name="T59" fmla="*/ 1718 h 1710"/>
                              <a:gd name="T60" fmla="+- 0 9563 8"/>
                              <a:gd name="T61" fmla="*/ T60 w 9765"/>
                              <a:gd name="T62" fmla="+- 0 1707 8"/>
                              <a:gd name="T63" fmla="*/ 1707 h 1710"/>
                              <a:gd name="T64" fmla="+- 0 9631 8"/>
                              <a:gd name="T65" fmla="*/ T64 w 9765"/>
                              <a:gd name="T66" fmla="+- 0 1679 8"/>
                              <a:gd name="T67" fmla="*/ 1679 h 1710"/>
                              <a:gd name="T68" fmla="+- 0 9689 8"/>
                              <a:gd name="T69" fmla="*/ T68 w 9765"/>
                              <a:gd name="T70" fmla="+- 0 1634 8"/>
                              <a:gd name="T71" fmla="*/ 1634 h 1710"/>
                              <a:gd name="T72" fmla="+- 0 9734 8"/>
                              <a:gd name="T73" fmla="*/ T72 w 9765"/>
                              <a:gd name="T74" fmla="+- 0 1576 8"/>
                              <a:gd name="T75" fmla="*/ 1576 h 1710"/>
                              <a:gd name="T76" fmla="+- 0 9762 8"/>
                              <a:gd name="T77" fmla="*/ T76 w 9765"/>
                              <a:gd name="T78" fmla="+- 0 1508 8"/>
                              <a:gd name="T79" fmla="*/ 1508 h 1710"/>
                              <a:gd name="T80" fmla="+- 0 9773 8"/>
                              <a:gd name="T81" fmla="*/ T80 w 9765"/>
                              <a:gd name="T82" fmla="+- 0 1433 8"/>
                              <a:gd name="T83" fmla="*/ 1433 h 1710"/>
                              <a:gd name="T84" fmla="+- 0 9773 8"/>
                              <a:gd name="T85" fmla="*/ T84 w 9765"/>
                              <a:gd name="T86" fmla="+- 0 293 8"/>
                              <a:gd name="T87" fmla="*/ 293 h 1710"/>
                              <a:gd name="T88" fmla="+- 0 9762 8"/>
                              <a:gd name="T89" fmla="*/ T88 w 9765"/>
                              <a:gd name="T90" fmla="+- 0 217 8"/>
                              <a:gd name="T91" fmla="*/ 217 h 1710"/>
                              <a:gd name="T92" fmla="+- 0 9734 8"/>
                              <a:gd name="T93" fmla="*/ T92 w 9765"/>
                              <a:gd name="T94" fmla="+- 0 149 8"/>
                              <a:gd name="T95" fmla="*/ 149 h 1710"/>
                              <a:gd name="T96" fmla="+- 0 9689 8"/>
                              <a:gd name="T97" fmla="*/ T96 w 9765"/>
                              <a:gd name="T98" fmla="+- 0 91 8"/>
                              <a:gd name="T99" fmla="*/ 91 h 1710"/>
                              <a:gd name="T100" fmla="+- 0 9631 8"/>
                              <a:gd name="T101" fmla="*/ T100 w 9765"/>
                              <a:gd name="T102" fmla="+- 0 46 8"/>
                              <a:gd name="T103" fmla="*/ 46 h 1710"/>
                              <a:gd name="T104" fmla="+- 0 9563 8"/>
                              <a:gd name="T105" fmla="*/ T104 w 9765"/>
                              <a:gd name="T106" fmla="+- 0 18 8"/>
                              <a:gd name="T107" fmla="*/ 18 h 1710"/>
                              <a:gd name="T108" fmla="+- 0 9488 8"/>
                              <a:gd name="T109" fmla="*/ T108 w 9765"/>
                              <a:gd name="T110" fmla="+- 0 8 8"/>
                              <a:gd name="T111" fmla="*/ 8 h 1710"/>
                              <a:gd name="T112" fmla="+- 0 293 8"/>
                              <a:gd name="T113" fmla="*/ T112 w 9765"/>
                              <a:gd name="T114" fmla="+- 0 8 8"/>
                              <a:gd name="T115" fmla="*/ 8 h 17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765" h="1710">
                                <a:moveTo>
                                  <a:pt x="285" y="0"/>
                                </a:moveTo>
                                <a:lnTo>
                                  <a:pt x="209" y="10"/>
                                </a:lnTo>
                                <a:lnTo>
                                  <a:pt x="141" y="38"/>
                                </a:lnTo>
                                <a:lnTo>
                                  <a:pt x="83" y="83"/>
                                </a:lnTo>
                                <a:lnTo>
                                  <a:pt x="38" y="141"/>
                                </a:lnTo>
                                <a:lnTo>
                                  <a:pt x="10" y="209"/>
                                </a:lnTo>
                                <a:lnTo>
                                  <a:pt x="0" y="285"/>
                                </a:lnTo>
                                <a:lnTo>
                                  <a:pt x="0" y="1425"/>
                                </a:lnTo>
                                <a:lnTo>
                                  <a:pt x="10" y="1500"/>
                                </a:lnTo>
                                <a:lnTo>
                                  <a:pt x="38" y="1568"/>
                                </a:lnTo>
                                <a:lnTo>
                                  <a:pt x="83" y="1626"/>
                                </a:lnTo>
                                <a:lnTo>
                                  <a:pt x="141" y="1671"/>
                                </a:lnTo>
                                <a:lnTo>
                                  <a:pt x="209" y="1699"/>
                                </a:lnTo>
                                <a:lnTo>
                                  <a:pt x="285" y="1710"/>
                                </a:lnTo>
                                <a:lnTo>
                                  <a:pt x="9480" y="1710"/>
                                </a:lnTo>
                                <a:lnTo>
                                  <a:pt x="9555" y="1699"/>
                                </a:lnTo>
                                <a:lnTo>
                                  <a:pt x="9623" y="1671"/>
                                </a:lnTo>
                                <a:lnTo>
                                  <a:pt x="9681" y="1626"/>
                                </a:lnTo>
                                <a:lnTo>
                                  <a:pt x="9726" y="1568"/>
                                </a:lnTo>
                                <a:lnTo>
                                  <a:pt x="9754" y="1500"/>
                                </a:lnTo>
                                <a:lnTo>
                                  <a:pt x="9765" y="1425"/>
                                </a:lnTo>
                                <a:lnTo>
                                  <a:pt x="9765" y="285"/>
                                </a:lnTo>
                                <a:lnTo>
                                  <a:pt x="9754" y="209"/>
                                </a:lnTo>
                                <a:lnTo>
                                  <a:pt x="9726" y="141"/>
                                </a:lnTo>
                                <a:lnTo>
                                  <a:pt x="9681" y="83"/>
                                </a:lnTo>
                                <a:lnTo>
                                  <a:pt x="9623" y="38"/>
                                </a:lnTo>
                                <a:lnTo>
                                  <a:pt x="9555" y="10"/>
                                </a:lnTo>
                                <a:lnTo>
                                  <a:pt x="9480" y="0"/>
                                </a:lnTo>
                                <a:lnTo>
                                  <a:pt x="285"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0" name="Picture 5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310" y="162"/>
                            <a:ext cx="4839" cy="7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Text Box 54"/>
                        <wps:cNvSpPr txBox="1">
                          <a:spLocks noChangeArrowheads="1"/>
                        </wps:cNvSpPr>
                        <wps:spPr bwMode="auto">
                          <a:xfrm>
                            <a:off x="0" y="0"/>
                            <a:ext cx="9780" cy="1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1E71F" w14:textId="77777777" w:rsidR="00F218D8" w:rsidRDefault="00F218D8">
                              <w:pPr>
                                <w:rPr>
                                  <w:rFonts w:ascii="Times New Roman"/>
                                  <w:sz w:val="36"/>
                                </w:rPr>
                              </w:pPr>
                            </w:p>
                            <w:p w14:paraId="318C64A2" w14:textId="77777777" w:rsidR="00F218D8" w:rsidRDefault="00F218D8">
                              <w:pPr>
                                <w:spacing w:before="9"/>
                                <w:rPr>
                                  <w:rFonts w:ascii="Times New Roman"/>
                                  <w:sz w:val="52"/>
                                </w:rPr>
                              </w:pPr>
                            </w:p>
                            <w:p w14:paraId="71FD628E" w14:textId="77777777" w:rsidR="00F218D8" w:rsidRDefault="000E53F0">
                              <w:pPr>
                                <w:spacing w:before="1"/>
                                <w:ind w:left="2420" w:right="2224"/>
                                <w:jc w:val="center"/>
                                <w:rPr>
                                  <w:b/>
                                  <w:sz w:val="36"/>
                                </w:rPr>
                              </w:pPr>
                              <w:r>
                                <w:rPr>
                                  <w:b/>
                                  <w:sz w:val="36"/>
                                </w:rPr>
                                <w:t>WM7005 Assessment Cover Sheet</w:t>
                              </w:r>
                            </w:p>
                          </w:txbxContent>
                        </wps:txbx>
                        <wps:bodyPr rot="0" vert="horz" wrap="square" lIns="0" tIns="0" rIns="0" bIns="0" anchor="t" anchorCtr="0" upright="1">
                          <a:noAutofit/>
                        </wps:bodyPr>
                      </wps:wsp>
                    </wpg:wgp>
                  </a:graphicData>
                </a:graphic>
              </wp:inline>
            </w:drawing>
          </mc:Choice>
          <mc:Fallback>
            <w:pict>
              <v:group w14:anchorId="17B2682A" id="Group 53" o:spid="_x0000_s1026" style="width:489pt;height:86.25pt;mso-position-horizontal-relative:char;mso-position-vertical-relative:line" coordsize="9780,17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">
                <v:shape id="Freeform 56" o:spid="_x0000_s1027" style="position:absolute;left:7;top:7;width:9765;height:1710;visibility:visible;mso-wrap-style:square;v-text-anchor:top" coordsize="9765,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" path="m285,l209,10,141,38,83,83,38,141,10,209,,285,,1425r10,75l38,1568r45,58l141,1671r68,28l285,1710r9195,l9555,1699r68,-28l9681,1626r45,-58l9754,1500r11,-75l9765,285r-11,-76l9726,141,9681,83,9623,38,9555,10,9480,,285,xe" filled="f">
                  <v:path arrowok="t" o:connecttype="custom" o:connectlocs="285,8;209,18;141,46;83,91;38,149;10,217;0,293;0,1433;10,1508;38,1576;83,1634;141,1679;209,1707;285,1718;9480,1718;9555,1707;9623,1679;9681,1634;9726,1576;9754,1508;9765,1433;9765,293;9754,217;9726,149;9681,91;9623,46;9555,18;9480,8;285,8" o:connectangles="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28" type="#_x0000_t75" style="position:absolute;left:2310;top:162;width:4839;height: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">
                  <v:imagedata r:id="rId8" o:title=""/>
                </v:shape>
                <v:shapetype id="_x0000_t202" coordsize="21600,21600" o:spt="202" path="m,l,21600r21600,l21600,xe">
                  <v:stroke joinstyle="miter"/>
                  <v:path gradientshapeok="t" o:connecttype="rect"/>
                </v:shapetype>
                <v:shape id="Text Box 54" o:spid="_x0000_s1029" type="#_x0000_t202" style="position:absolute;width:9780;height:1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2B81E71F" w14:textId="77777777" w:rsidR="00F218D8" w:rsidRDefault="00F218D8">
                        <w:pPr>
                          <w:rPr>
                            <w:rFonts w:ascii="Times New Roman"/>
                            <w:sz w:val="36"/>
                          </w:rPr>
                        </w:pPr>
                      </w:p>
                      <w:p w14:paraId="318C64A2" w14:textId="77777777" w:rsidR="00F218D8" w:rsidRDefault="00F218D8">
                        <w:pPr>
                          <w:spacing w:before="9"/>
                          <w:rPr>
                            <w:rFonts w:ascii="Times New Roman"/>
                            <w:sz w:val="52"/>
                          </w:rPr>
                        </w:pPr>
                      </w:p>
                      <w:p w14:paraId="71FD628E" w14:textId="77777777" w:rsidR="00F218D8" w:rsidRDefault="000E53F0">
                        <w:pPr>
                          <w:spacing w:before="1"/>
                          <w:ind w:left="2420" w:right="2224"/>
                          <w:jc w:val="center"/>
                          <w:rPr>
                            <w:b/>
                            <w:sz w:val="36"/>
                          </w:rPr>
                        </w:pPr>
                        <w:r>
                          <w:rPr>
                            <w:b/>
                            <w:sz w:val="36"/>
                          </w:rPr>
                          <w:t>WM7005 Assessment Cover Sheet</w:t>
                        </w:r>
                      </w:p>
                    </w:txbxContent>
                  </v:textbox>
                </v:shape>
                <w10:anchorlock/>
              </v:group>
            </w:pict>
          </mc:Fallback>
        </mc:AlternateContent>
      </w:r>
    </w:p>
    <w:p w14:paraId="567DFA03" w14:textId="50B96F79" w:rsidR="00F218D8" w:rsidRPr="004A23E7" w:rsidRDefault="000E53F0" w:rsidP="004A23E7">
      <w:pPr>
        <w:pStyle w:val="ListParagraph"/>
        <w:numPr>
          <w:ilvl w:val="0"/>
          <w:numId w:val="5"/>
        </w:numPr>
        <w:tabs>
          <w:tab w:val="left" w:pos="780"/>
          <w:tab w:val="left" w:pos="781"/>
        </w:tabs>
        <w:spacing w:before="5"/>
        <w:rPr>
          <w:rFonts w:cstheme="minorHAnsi"/>
        </w:rPr>
      </w:pPr>
      <w:r w:rsidRPr="0092759D">
        <w:rPr>
          <w:rFonts w:cstheme="minorHAnsi"/>
        </w:rPr>
        <w:t>Complete and attach this cover sheet to your assessment before</w:t>
      </w:r>
      <w:r w:rsidRPr="0092759D">
        <w:rPr>
          <w:rFonts w:cstheme="minorHAnsi"/>
          <w:spacing w:val="-22"/>
        </w:rPr>
        <w:t xml:space="preserve"> </w:t>
      </w:r>
      <w:r w:rsidRPr="0092759D">
        <w:rPr>
          <w:rFonts w:cstheme="minorHAnsi"/>
        </w:rPr>
        <w:t>submitting</w:t>
      </w:r>
    </w:p>
    <w:p w14:paraId="39ED339C" w14:textId="2790F4C5" w:rsidR="00F218D8" w:rsidRPr="0092759D" w:rsidRDefault="00CD5E65">
      <w:pPr>
        <w:pStyle w:val="BodyText"/>
        <w:spacing w:before="4"/>
        <w:rPr>
          <w:rFonts w:cstheme="minorHAnsi"/>
          <w:sz w:val="13"/>
        </w:rPr>
      </w:pPr>
      <w:r w:rsidRPr="0092759D">
        <w:rPr>
          <w:rFonts w:cstheme="minorHAnsi"/>
          <w:noProof/>
        </w:rPr>
        <mc:AlternateContent>
          <mc:Choice Requires="wpg">
            <w:drawing>
              <wp:anchor distT="0" distB="0" distL="0" distR="0" simplePos="0" relativeHeight="487589376" behindDoc="1" locked="0" layoutInCell="1" allowOverlap="1" wp14:anchorId="2C59EF13" wp14:editId="25C0DA30">
                <wp:simplePos x="0" y="0"/>
                <wp:positionH relativeFrom="page">
                  <wp:posOffset>814705</wp:posOffset>
                </wp:positionH>
                <wp:positionV relativeFrom="paragraph">
                  <wp:posOffset>128905</wp:posOffset>
                </wp:positionV>
                <wp:extent cx="1990725" cy="604520"/>
                <wp:effectExtent l="0" t="0" r="0" b="0"/>
                <wp:wrapTopAndBottom/>
                <wp:docPr id="53"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725" cy="604520"/>
                          <a:chOff x="1283" y="203"/>
                          <a:chExt cx="3135" cy="952"/>
                        </a:xfrm>
                      </wpg:grpSpPr>
                      <wps:wsp>
                        <wps:cNvPr id="54" name="Freeform 52"/>
                        <wps:cNvSpPr>
                          <a:spLocks/>
                        </wps:cNvSpPr>
                        <wps:spPr bwMode="auto">
                          <a:xfrm>
                            <a:off x="1290" y="668"/>
                            <a:ext cx="3120" cy="479"/>
                          </a:xfrm>
                          <a:custGeom>
                            <a:avLst/>
                            <a:gdLst>
                              <a:gd name="T0" fmla="+- 0 1370 1290"/>
                              <a:gd name="T1" fmla="*/ T0 w 3120"/>
                              <a:gd name="T2" fmla="+- 0 668 668"/>
                              <a:gd name="T3" fmla="*/ 668 h 479"/>
                              <a:gd name="T4" fmla="+- 0 1339 1290"/>
                              <a:gd name="T5" fmla="*/ T4 w 3120"/>
                              <a:gd name="T6" fmla="+- 0 675 668"/>
                              <a:gd name="T7" fmla="*/ 675 h 479"/>
                              <a:gd name="T8" fmla="+- 0 1313 1290"/>
                              <a:gd name="T9" fmla="*/ T8 w 3120"/>
                              <a:gd name="T10" fmla="+- 0 692 668"/>
                              <a:gd name="T11" fmla="*/ 692 h 479"/>
                              <a:gd name="T12" fmla="+- 0 1296 1290"/>
                              <a:gd name="T13" fmla="*/ T12 w 3120"/>
                              <a:gd name="T14" fmla="+- 0 717 668"/>
                              <a:gd name="T15" fmla="*/ 717 h 479"/>
                              <a:gd name="T16" fmla="+- 0 1290 1290"/>
                              <a:gd name="T17" fmla="*/ T16 w 3120"/>
                              <a:gd name="T18" fmla="+- 0 748 668"/>
                              <a:gd name="T19" fmla="*/ 748 h 479"/>
                              <a:gd name="T20" fmla="+- 0 1290 1290"/>
                              <a:gd name="T21" fmla="*/ T20 w 3120"/>
                              <a:gd name="T22" fmla="+- 0 1068 668"/>
                              <a:gd name="T23" fmla="*/ 1068 h 479"/>
                              <a:gd name="T24" fmla="+- 0 1296 1290"/>
                              <a:gd name="T25" fmla="*/ T24 w 3120"/>
                              <a:gd name="T26" fmla="+- 0 1099 668"/>
                              <a:gd name="T27" fmla="*/ 1099 h 479"/>
                              <a:gd name="T28" fmla="+- 0 1313 1290"/>
                              <a:gd name="T29" fmla="*/ T28 w 3120"/>
                              <a:gd name="T30" fmla="+- 0 1124 668"/>
                              <a:gd name="T31" fmla="*/ 1124 h 479"/>
                              <a:gd name="T32" fmla="+- 0 1339 1290"/>
                              <a:gd name="T33" fmla="*/ T32 w 3120"/>
                              <a:gd name="T34" fmla="+- 0 1141 668"/>
                              <a:gd name="T35" fmla="*/ 1141 h 479"/>
                              <a:gd name="T36" fmla="+- 0 1370 1290"/>
                              <a:gd name="T37" fmla="*/ T36 w 3120"/>
                              <a:gd name="T38" fmla="+- 0 1147 668"/>
                              <a:gd name="T39" fmla="*/ 1147 h 479"/>
                              <a:gd name="T40" fmla="+- 0 4330 1290"/>
                              <a:gd name="T41" fmla="*/ T40 w 3120"/>
                              <a:gd name="T42" fmla="+- 0 1147 668"/>
                              <a:gd name="T43" fmla="*/ 1147 h 479"/>
                              <a:gd name="T44" fmla="+- 0 4361 1290"/>
                              <a:gd name="T45" fmla="*/ T44 w 3120"/>
                              <a:gd name="T46" fmla="+- 0 1141 668"/>
                              <a:gd name="T47" fmla="*/ 1141 h 479"/>
                              <a:gd name="T48" fmla="+- 0 4387 1290"/>
                              <a:gd name="T49" fmla="*/ T48 w 3120"/>
                              <a:gd name="T50" fmla="+- 0 1124 668"/>
                              <a:gd name="T51" fmla="*/ 1124 h 479"/>
                              <a:gd name="T52" fmla="+- 0 4404 1290"/>
                              <a:gd name="T53" fmla="*/ T52 w 3120"/>
                              <a:gd name="T54" fmla="+- 0 1099 668"/>
                              <a:gd name="T55" fmla="*/ 1099 h 479"/>
                              <a:gd name="T56" fmla="+- 0 4410 1290"/>
                              <a:gd name="T57" fmla="*/ T56 w 3120"/>
                              <a:gd name="T58" fmla="+- 0 1068 668"/>
                              <a:gd name="T59" fmla="*/ 1068 h 479"/>
                              <a:gd name="T60" fmla="+- 0 4410 1290"/>
                              <a:gd name="T61" fmla="*/ T60 w 3120"/>
                              <a:gd name="T62" fmla="+- 0 748 668"/>
                              <a:gd name="T63" fmla="*/ 748 h 479"/>
                              <a:gd name="T64" fmla="+- 0 4404 1290"/>
                              <a:gd name="T65" fmla="*/ T64 w 3120"/>
                              <a:gd name="T66" fmla="+- 0 717 668"/>
                              <a:gd name="T67" fmla="*/ 717 h 479"/>
                              <a:gd name="T68" fmla="+- 0 4387 1290"/>
                              <a:gd name="T69" fmla="*/ T68 w 3120"/>
                              <a:gd name="T70" fmla="+- 0 692 668"/>
                              <a:gd name="T71" fmla="*/ 692 h 479"/>
                              <a:gd name="T72" fmla="+- 0 4361 1290"/>
                              <a:gd name="T73" fmla="*/ T72 w 3120"/>
                              <a:gd name="T74" fmla="+- 0 675 668"/>
                              <a:gd name="T75" fmla="*/ 675 h 479"/>
                              <a:gd name="T76" fmla="+- 0 4330 1290"/>
                              <a:gd name="T77" fmla="*/ T76 w 3120"/>
                              <a:gd name="T78" fmla="+- 0 668 668"/>
                              <a:gd name="T79" fmla="*/ 668 h 479"/>
                              <a:gd name="T80" fmla="+- 0 1370 1290"/>
                              <a:gd name="T81" fmla="*/ T80 w 3120"/>
                              <a:gd name="T82" fmla="+- 0 668 668"/>
                              <a:gd name="T83" fmla="*/ 668 h 47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479">
                                <a:moveTo>
                                  <a:pt x="80" y="0"/>
                                </a:moveTo>
                                <a:lnTo>
                                  <a:pt x="49" y="7"/>
                                </a:lnTo>
                                <a:lnTo>
                                  <a:pt x="23" y="24"/>
                                </a:lnTo>
                                <a:lnTo>
                                  <a:pt x="6" y="49"/>
                                </a:lnTo>
                                <a:lnTo>
                                  <a:pt x="0" y="80"/>
                                </a:lnTo>
                                <a:lnTo>
                                  <a:pt x="0" y="400"/>
                                </a:lnTo>
                                <a:lnTo>
                                  <a:pt x="6" y="431"/>
                                </a:lnTo>
                                <a:lnTo>
                                  <a:pt x="23" y="456"/>
                                </a:lnTo>
                                <a:lnTo>
                                  <a:pt x="49" y="473"/>
                                </a:lnTo>
                                <a:lnTo>
                                  <a:pt x="80" y="479"/>
                                </a:lnTo>
                                <a:lnTo>
                                  <a:pt x="3040" y="479"/>
                                </a:lnTo>
                                <a:lnTo>
                                  <a:pt x="3071" y="473"/>
                                </a:lnTo>
                                <a:lnTo>
                                  <a:pt x="3097" y="456"/>
                                </a:lnTo>
                                <a:lnTo>
                                  <a:pt x="3114" y="431"/>
                                </a:lnTo>
                                <a:lnTo>
                                  <a:pt x="3120" y="400"/>
                                </a:lnTo>
                                <a:lnTo>
                                  <a:pt x="3120" y="80"/>
                                </a:lnTo>
                                <a:lnTo>
                                  <a:pt x="3114" y="49"/>
                                </a:lnTo>
                                <a:lnTo>
                                  <a:pt x="3097" y="24"/>
                                </a:lnTo>
                                <a:lnTo>
                                  <a:pt x="3071" y="7"/>
                                </a:lnTo>
                                <a:lnTo>
                                  <a:pt x="3040" y="0"/>
                                </a:lnTo>
                                <a:lnTo>
                                  <a:pt x="8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51"/>
                        <wps:cNvSpPr>
                          <a:spLocks/>
                        </wps:cNvSpPr>
                        <wps:spPr bwMode="auto">
                          <a:xfrm>
                            <a:off x="1290" y="210"/>
                            <a:ext cx="3120" cy="495"/>
                          </a:xfrm>
                          <a:custGeom>
                            <a:avLst/>
                            <a:gdLst>
                              <a:gd name="T0" fmla="+- 0 4327 1290"/>
                              <a:gd name="T1" fmla="*/ T0 w 3120"/>
                              <a:gd name="T2" fmla="+- 0 210 210"/>
                              <a:gd name="T3" fmla="*/ 210 h 495"/>
                              <a:gd name="T4" fmla="+- 0 1373 1290"/>
                              <a:gd name="T5" fmla="*/ T4 w 3120"/>
                              <a:gd name="T6" fmla="+- 0 210 210"/>
                              <a:gd name="T7" fmla="*/ 210 h 495"/>
                              <a:gd name="T8" fmla="+- 0 1340 1290"/>
                              <a:gd name="T9" fmla="*/ T8 w 3120"/>
                              <a:gd name="T10" fmla="+- 0 217 210"/>
                              <a:gd name="T11" fmla="*/ 217 h 495"/>
                              <a:gd name="T12" fmla="+- 0 1314 1290"/>
                              <a:gd name="T13" fmla="*/ T12 w 3120"/>
                              <a:gd name="T14" fmla="+- 0 235 210"/>
                              <a:gd name="T15" fmla="*/ 235 h 495"/>
                              <a:gd name="T16" fmla="+- 0 1296 1290"/>
                              <a:gd name="T17" fmla="*/ T16 w 3120"/>
                              <a:gd name="T18" fmla="+- 0 261 210"/>
                              <a:gd name="T19" fmla="*/ 261 h 495"/>
                              <a:gd name="T20" fmla="+- 0 1290 1290"/>
                              <a:gd name="T21" fmla="*/ T20 w 3120"/>
                              <a:gd name="T22" fmla="+- 0 293 210"/>
                              <a:gd name="T23" fmla="*/ 293 h 495"/>
                              <a:gd name="T24" fmla="+- 0 1290 1290"/>
                              <a:gd name="T25" fmla="*/ T24 w 3120"/>
                              <a:gd name="T26" fmla="+- 0 623 210"/>
                              <a:gd name="T27" fmla="*/ 623 h 495"/>
                              <a:gd name="T28" fmla="+- 0 1296 1290"/>
                              <a:gd name="T29" fmla="*/ T28 w 3120"/>
                              <a:gd name="T30" fmla="+- 0 655 210"/>
                              <a:gd name="T31" fmla="*/ 655 h 495"/>
                              <a:gd name="T32" fmla="+- 0 1314 1290"/>
                              <a:gd name="T33" fmla="*/ T32 w 3120"/>
                              <a:gd name="T34" fmla="+- 0 681 210"/>
                              <a:gd name="T35" fmla="*/ 681 h 495"/>
                              <a:gd name="T36" fmla="+- 0 1340 1290"/>
                              <a:gd name="T37" fmla="*/ T36 w 3120"/>
                              <a:gd name="T38" fmla="+- 0 699 210"/>
                              <a:gd name="T39" fmla="*/ 699 h 495"/>
                              <a:gd name="T40" fmla="+- 0 1373 1290"/>
                              <a:gd name="T41" fmla="*/ T40 w 3120"/>
                              <a:gd name="T42" fmla="+- 0 705 210"/>
                              <a:gd name="T43" fmla="*/ 705 h 495"/>
                              <a:gd name="T44" fmla="+- 0 4327 1290"/>
                              <a:gd name="T45" fmla="*/ T44 w 3120"/>
                              <a:gd name="T46" fmla="+- 0 705 210"/>
                              <a:gd name="T47" fmla="*/ 705 h 495"/>
                              <a:gd name="T48" fmla="+- 0 4360 1290"/>
                              <a:gd name="T49" fmla="*/ T48 w 3120"/>
                              <a:gd name="T50" fmla="+- 0 699 210"/>
                              <a:gd name="T51" fmla="*/ 699 h 495"/>
                              <a:gd name="T52" fmla="+- 0 4386 1290"/>
                              <a:gd name="T53" fmla="*/ T52 w 3120"/>
                              <a:gd name="T54" fmla="+- 0 681 210"/>
                              <a:gd name="T55" fmla="*/ 681 h 495"/>
                              <a:gd name="T56" fmla="+- 0 4404 1290"/>
                              <a:gd name="T57" fmla="*/ T56 w 3120"/>
                              <a:gd name="T58" fmla="+- 0 655 210"/>
                              <a:gd name="T59" fmla="*/ 655 h 495"/>
                              <a:gd name="T60" fmla="+- 0 4410 1290"/>
                              <a:gd name="T61" fmla="*/ T60 w 3120"/>
                              <a:gd name="T62" fmla="+- 0 623 210"/>
                              <a:gd name="T63" fmla="*/ 623 h 495"/>
                              <a:gd name="T64" fmla="+- 0 4410 1290"/>
                              <a:gd name="T65" fmla="*/ T64 w 3120"/>
                              <a:gd name="T66" fmla="+- 0 293 210"/>
                              <a:gd name="T67" fmla="*/ 293 h 495"/>
                              <a:gd name="T68" fmla="+- 0 4404 1290"/>
                              <a:gd name="T69" fmla="*/ T68 w 3120"/>
                              <a:gd name="T70" fmla="+- 0 261 210"/>
                              <a:gd name="T71" fmla="*/ 261 h 495"/>
                              <a:gd name="T72" fmla="+- 0 4386 1290"/>
                              <a:gd name="T73" fmla="*/ T72 w 3120"/>
                              <a:gd name="T74" fmla="+- 0 235 210"/>
                              <a:gd name="T75" fmla="*/ 235 h 495"/>
                              <a:gd name="T76" fmla="+- 0 4360 1290"/>
                              <a:gd name="T77" fmla="*/ T76 w 3120"/>
                              <a:gd name="T78" fmla="+- 0 217 210"/>
                              <a:gd name="T79" fmla="*/ 217 h 495"/>
                              <a:gd name="T80" fmla="+- 0 4327 1290"/>
                              <a:gd name="T81" fmla="*/ T80 w 3120"/>
                              <a:gd name="T82" fmla="+- 0 210 210"/>
                              <a:gd name="T83" fmla="*/ 210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495">
                                <a:moveTo>
                                  <a:pt x="3037" y="0"/>
                                </a:moveTo>
                                <a:lnTo>
                                  <a:pt x="83" y="0"/>
                                </a:lnTo>
                                <a:lnTo>
                                  <a:pt x="50" y="7"/>
                                </a:lnTo>
                                <a:lnTo>
                                  <a:pt x="24" y="25"/>
                                </a:lnTo>
                                <a:lnTo>
                                  <a:pt x="6" y="51"/>
                                </a:lnTo>
                                <a:lnTo>
                                  <a:pt x="0" y="83"/>
                                </a:lnTo>
                                <a:lnTo>
                                  <a:pt x="0" y="413"/>
                                </a:lnTo>
                                <a:lnTo>
                                  <a:pt x="6" y="445"/>
                                </a:lnTo>
                                <a:lnTo>
                                  <a:pt x="24" y="471"/>
                                </a:lnTo>
                                <a:lnTo>
                                  <a:pt x="50" y="489"/>
                                </a:lnTo>
                                <a:lnTo>
                                  <a:pt x="83" y="495"/>
                                </a:lnTo>
                                <a:lnTo>
                                  <a:pt x="3037" y="495"/>
                                </a:lnTo>
                                <a:lnTo>
                                  <a:pt x="3070" y="489"/>
                                </a:lnTo>
                                <a:lnTo>
                                  <a:pt x="3096" y="471"/>
                                </a:lnTo>
                                <a:lnTo>
                                  <a:pt x="3114" y="445"/>
                                </a:lnTo>
                                <a:lnTo>
                                  <a:pt x="3120" y="413"/>
                                </a:lnTo>
                                <a:lnTo>
                                  <a:pt x="3120" y="83"/>
                                </a:lnTo>
                                <a:lnTo>
                                  <a:pt x="3114" y="51"/>
                                </a:lnTo>
                                <a:lnTo>
                                  <a:pt x="3096" y="25"/>
                                </a:lnTo>
                                <a:lnTo>
                                  <a:pt x="3070" y="7"/>
                                </a:lnTo>
                                <a:lnTo>
                                  <a:pt x="303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50"/>
                        <wps:cNvSpPr>
                          <a:spLocks/>
                        </wps:cNvSpPr>
                        <wps:spPr bwMode="auto">
                          <a:xfrm>
                            <a:off x="1290" y="210"/>
                            <a:ext cx="3120" cy="495"/>
                          </a:xfrm>
                          <a:custGeom>
                            <a:avLst/>
                            <a:gdLst>
                              <a:gd name="T0" fmla="+- 0 1373 1290"/>
                              <a:gd name="T1" fmla="*/ T0 w 3120"/>
                              <a:gd name="T2" fmla="+- 0 210 210"/>
                              <a:gd name="T3" fmla="*/ 210 h 495"/>
                              <a:gd name="T4" fmla="+- 0 1340 1290"/>
                              <a:gd name="T5" fmla="*/ T4 w 3120"/>
                              <a:gd name="T6" fmla="+- 0 217 210"/>
                              <a:gd name="T7" fmla="*/ 217 h 495"/>
                              <a:gd name="T8" fmla="+- 0 1314 1290"/>
                              <a:gd name="T9" fmla="*/ T8 w 3120"/>
                              <a:gd name="T10" fmla="+- 0 235 210"/>
                              <a:gd name="T11" fmla="*/ 235 h 495"/>
                              <a:gd name="T12" fmla="+- 0 1296 1290"/>
                              <a:gd name="T13" fmla="*/ T12 w 3120"/>
                              <a:gd name="T14" fmla="+- 0 261 210"/>
                              <a:gd name="T15" fmla="*/ 261 h 495"/>
                              <a:gd name="T16" fmla="+- 0 1290 1290"/>
                              <a:gd name="T17" fmla="*/ T16 w 3120"/>
                              <a:gd name="T18" fmla="+- 0 293 210"/>
                              <a:gd name="T19" fmla="*/ 293 h 495"/>
                              <a:gd name="T20" fmla="+- 0 1290 1290"/>
                              <a:gd name="T21" fmla="*/ T20 w 3120"/>
                              <a:gd name="T22" fmla="+- 0 623 210"/>
                              <a:gd name="T23" fmla="*/ 623 h 495"/>
                              <a:gd name="T24" fmla="+- 0 1296 1290"/>
                              <a:gd name="T25" fmla="*/ T24 w 3120"/>
                              <a:gd name="T26" fmla="+- 0 655 210"/>
                              <a:gd name="T27" fmla="*/ 655 h 495"/>
                              <a:gd name="T28" fmla="+- 0 1314 1290"/>
                              <a:gd name="T29" fmla="*/ T28 w 3120"/>
                              <a:gd name="T30" fmla="+- 0 681 210"/>
                              <a:gd name="T31" fmla="*/ 681 h 495"/>
                              <a:gd name="T32" fmla="+- 0 1340 1290"/>
                              <a:gd name="T33" fmla="*/ T32 w 3120"/>
                              <a:gd name="T34" fmla="+- 0 699 210"/>
                              <a:gd name="T35" fmla="*/ 699 h 495"/>
                              <a:gd name="T36" fmla="+- 0 1373 1290"/>
                              <a:gd name="T37" fmla="*/ T36 w 3120"/>
                              <a:gd name="T38" fmla="+- 0 705 210"/>
                              <a:gd name="T39" fmla="*/ 705 h 495"/>
                              <a:gd name="T40" fmla="+- 0 4327 1290"/>
                              <a:gd name="T41" fmla="*/ T40 w 3120"/>
                              <a:gd name="T42" fmla="+- 0 705 210"/>
                              <a:gd name="T43" fmla="*/ 705 h 495"/>
                              <a:gd name="T44" fmla="+- 0 4360 1290"/>
                              <a:gd name="T45" fmla="*/ T44 w 3120"/>
                              <a:gd name="T46" fmla="+- 0 699 210"/>
                              <a:gd name="T47" fmla="*/ 699 h 495"/>
                              <a:gd name="T48" fmla="+- 0 4386 1290"/>
                              <a:gd name="T49" fmla="*/ T48 w 3120"/>
                              <a:gd name="T50" fmla="+- 0 681 210"/>
                              <a:gd name="T51" fmla="*/ 681 h 495"/>
                              <a:gd name="T52" fmla="+- 0 4404 1290"/>
                              <a:gd name="T53" fmla="*/ T52 w 3120"/>
                              <a:gd name="T54" fmla="+- 0 655 210"/>
                              <a:gd name="T55" fmla="*/ 655 h 495"/>
                              <a:gd name="T56" fmla="+- 0 4410 1290"/>
                              <a:gd name="T57" fmla="*/ T56 w 3120"/>
                              <a:gd name="T58" fmla="+- 0 623 210"/>
                              <a:gd name="T59" fmla="*/ 623 h 495"/>
                              <a:gd name="T60" fmla="+- 0 4410 1290"/>
                              <a:gd name="T61" fmla="*/ T60 w 3120"/>
                              <a:gd name="T62" fmla="+- 0 293 210"/>
                              <a:gd name="T63" fmla="*/ 293 h 495"/>
                              <a:gd name="T64" fmla="+- 0 4404 1290"/>
                              <a:gd name="T65" fmla="*/ T64 w 3120"/>
                              <a:gd name="T66" fmla="+- 0 261 210"/>
                              <a:gd name="T67" fmla="*/ 261 h 495"/>
                              <a:gd name="T68" fmla="+- 0 4386 1290"/>
                              <a:gd name="T69" fmla="*/ T68 w 3120"/>
                              <a:gd name="T70" fmla="+- 0 235 210"/>
                              <a:gd name="T71" fmla="*/ 235 h 495"/>
                              <a:gd name="T72" fmla="+- 0 4360 1290"/>
                              <a:gd name="T73" fmla="*/ T72 w 3120"/>
                              <a:gd name="T74" fmla="+- 0 217 210"/>
                              <a:gd name="T75" fmla="*/ 217 h 495"/>
                              <a:gd name="T76" fmla="+- 0 4327 1290"/>
                              <a:gd name="T77" fmla="*/ T76 w 3120"/>
                              <a:gd name="T78" fmla="+- 0 210 210"/>
                              <a:gd name="T79" fmla="*/ 210 h 495"/>
                              <a:gd name="T80" fmla="+- 0 1373 1290"/>
                              <a:gd name="T81" fmla="*/ T80 w 3120"/>
                              <a:gd name="T82" fmla="+- 0 210 210"/>
                              <a:gd name="T83" fmla="*/ 210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495">
                                <a:moveTo>
                                  <a:pt x="83" y="0"/>
                                </a:moveTo>
                                <a:lnTo>
                                  <a:pt x="50" y="7"/>
                                </a:lnTo>
                                <a:lnTo>
                                  <a:pt x="24" y="25"/>
                                </a:lnTo>
                                <a:lnTo>
                                  <a:pt x="6" y="51"/>
                                </a:lnTo>
                                <a:lnTo>
                                  <a:pt x="0" y="83"/>
                                </a:lnTo>
                                <a:lnTo>
                                  <a:pt x="0" y="413"/>
                                </a:lnTo>
                                <a:lnTo>
                                  <a:pt x="6" y="445"/>
                                </a:lnTo>
                                <a:lnTo>
                                  <a:pt x="24" y="471"/>
                                </a:lnTo>
                                <a:lnTo>
                                  <a:pt x="50" y="489"/>
                                </a:lnTo>
                                <a:lnTo>
                                  <a:pt x="83" y="495"/>
                                </a:lnTo>
                                <a:lnTo>
                                  <a:pt x="3037" y="495"/>
                                </a:lnTo>
                                <a:lnTo>
                                  <a:pt x="3070" y="489"/>
                                </a:lnTo>
                                <a:lnTo>
                                  <a:pt x="3096" y="471"/>
                                </a:lnTo>
                                <a:lnTo>
                                  <a:pt x="3114" y="445"/>
                                </a:lnTo>
                                <a:lnTo>
                                  <a:pt x="3120" y="413"/>
                                </a:lnTo>
                                <a:lnTo>
                                  <a:pt x="3120" y="83"/>
                                </a:lnTo>
                                <a:lnTo>
                                  <a:pt x="3114" y="51"/>
                                </a:lnTo>
                                <a:lnTo>
                                  <a:pt x="3096" y="25"/>
                                </a:lnTo>
                                <a:lnTo>
                                  <a:pt x="3070" y="7"/>
                                </a:lnTo>
                                <a:lnTo>
                                  <a:pt x="3037"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Text Box 49"/>
                        <wps:cNvSpPr txBox="1">
                          <a:spLocks noChangeArrowheads="1"/>
                        </wps:cNvSpPr>
                        <wps:spPr bwMode="auto">
                          <a:xfrm>
                            <a:off x="1282" y="202"/>
                            <a:ext cx="3135" cy="9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7ABF4E" w14:textId="77777777" w:rsidR="00F218D8" w:rsidRDefault="000E53F0">
                              <w:pPr>
                                <w:spacing w:before="3" w:line="456" w:lineRule="exact"/>
                                <w:ind w:left="518"/>
                                <w:rPr>
                                  <w:b/>
                                  <w:sz w:val="28"/>
                                </w:rPr>
                              </w:pPr>
                              <w:r>
                                <w:rPr>
                                  <w:b/>
                                  <w:sz w:val="28"/>
                                </w:rPr>
                                <w:t>Course No. and Title: Assessment Tit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59EF13" id="Group 48" o:spid="_x0000_s1030" style="position:absolute;margin-left:64.15pt;margin-top:10.15pt;width:156.75pt;height:47.6pt;z-index:-15727104;mso-wrap-distance-left:0;mso-wrap-distance-right:0;mso-position-horizontal-relative:page;mso-position-vertical-relative:text" coordorigin="1283,203" coordsize="3135,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">
                <v:shape id="Freeform 52" o:spid="_x0000_s1031" style="position:absolute;left:1290;top:668;width:3120;height:479;visibility:visible;mso-wrap-style:square;v-text-anchor:top" coordsize="3120,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" path="m80,l49,7,23,24,6,49,,80,,400r6,31l23,456r26,17l80,479r2960,l3071,473r26,-17l3114,431r6,-31l3120,80r-6,-31l3097,24,3071,7,3040,,80,xe" filled="f">
                  <v:path arrowok="t" o:connecttype="custom" o:connectlocs="80,668;49,675;23,692;6,717;0,748;0,1068;6,1099;23,1124;49,1141;80,1147;3040,1147;3071,1141;3097,1124;3114,1099;3120,1068;3120,748;3114,717;3097,692;3071,675;3040,668;80,668" o:connectangles="0,0,0,0,0,0,0,0,0,0,0,0,0,0,0,0,0,0,0,0,0"/>
                </v:shape>
                <v:shape id="Freeform 51" o:spid="_x0000_s1032" style="position:absolute;left:1290;top:210;width:3120;height:495;visibility:visible;mso-wrap-style:square;v-text-anchor:top" coordsize="312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" path="m3037,l83,,50,7,24,25,6,51,,83,,413r6,32l24,471r26,18l83,495r2954,l3070,489r26,-18l3114,445r6,-32l3120,83r-6,-32l3096,25,3070,7,3037,xe" stroked="f">
                  <v:path arrowok="t" o:connecttype="custom" o:connectlocs="3037,210;83,210;50,217;24,235;6,261;0,293;0,623;6,655;24,681;50,699;83,705;3037,705;3070,699;3096,681;3114,655;3120,623;3120,293;3114,261;3096,235;3070,217;3037,210" o:connectangles="0,0,0,0,0,0,0,0,0,0,0,0,0,0,0,0,0,0,0,0,0"/>
                </v:shape>
                <v:shape id="Freeform 50" o:spid="_x0000_s1033" style="position:absolute;left:1290;top:210;width:3120;height:495;visibility:visible;mso-wrap-style:square;v-text-anchor:top" coordsize="312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" path="m83,l50,7,24,25,6,51,,83,,413r6,32l24,471r26,18l83,495r2954,l3070,489r26,-18l3114,445r6,-32l3120,83r-6,-32l3096,25,3070,7,3037,,83,xe" filled="f">
                  <v:path arrowok="t" o:connecttype="custom" o:connectlocs="83,210;50,217;24,235;6,261;0,293;0,623;6,655;24,681;50,699;83,705;3037,705;3070,699;3096,681;3114,655;3120,623;3120,293;3114,261;3096,235;3070,217;3037,210;83,210" o:connectangles="0,0,0,0,0,0,0,0,0,0,0,0,0,0,0,0,0,0,0,0,0"/>
                </v:shape>
                <v:shape id="Text Box 49" o:spid="_x0000_s1034" type="#_x0000_t202" style="position:absolute;left:1282;top:202;width:3135;height: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3B7ABF4E" w14:textId="77777777" w:rsidR="00F218D8" w:rsidRDefault="000E53F0">
                        <w:pPr>
                          <w:spacing w:before="3" w:line="456" w:lineRule="exact"/>
                          <w:ind w:left="518"/>
                          <w:rPr>
                            <w:b/>
                            <w:sz w:val="28"/>
                          </w:rPr>
                        </w:pPr>
                        <w:r>
                          <w:rPr>
                            <w:b/>
                            <w:sz w:val="28"/>
                          </w:rPr>
                          <w:t>Course No. and Title: Assessment Title:</w:t>
                        </w:r>
                      </w:p>
                    </w:txbxContent>
                  </v:textbox>
                </v:shape>
                <w10:wrap type="topAndBottom" anchorx="page"/>
              </v:group>
            </w:pict>
          </mc:Fallback>
        </mc:AlternateContent>
      </w:r>
      <w:r w:rsidRPr="0092759D">
        <w:rPr>
          <w:rFonts w:cstheme="minorHAnsi"/>
          <w:noProof/>
        </w:rPr>
        <mc:AlternateContent>
          <mc:Choice Requires="wpg">
            <w:drawing>
              <wp:anchor distT="0" distB="0" distL="0" distR="0" simplePos="0" relativeHeight="487590912" behindDoc="1" locked="0" layoutInCell="1" allowOverlap="1" wp14:anchorId="1135751C" wp14:editId="727F1F14">
                <wp:simplePos x="0" y="0"/>
                <wp:positionH relativeFrom="page">
                  <wp:posOffset>2949575</wp:posOffset>
                </wp:positionH>
                <wp:positionV relativeFrom="paragraph">
                  <wp:posOffset>130175</wp:posOffset>
                </wp:positionV>
                <wp:extent cx="3978275" cy="624205"/>
                <wp:effectExtent l="0" t="0" r="0" b="0"/>
                <wp:wrapTopAndBottom/>
                <wp:docPr id="49"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8275" cy="624205"/>
                          <a:chOff x="4645" y="205"/>
                          <a:chExt cx="6265" cy="983"/>
                        </a:xfrm>
                      </wpg:grpSpPr>
                      <wps:wsp>
                        <wps:cNvPr id="50" name="AutoShape 47"/>
                        <wps:cNvSpPr>
                          <a:spLocks/>
                        </wps:cNvSpPr>
                        <wps:spPr bwMode="auto">
                          <a:xfrm>
                            <a:off x="4650" y="210"/>
                            <a:ext cx="6255" cy="973"/>
                          </a:xfrm>
                          <a:custGeom>
                            <a:avLst/>
                            <a:gdLst>
                              <a:gd name="T0" fmla="+- 0 4733 4650"/>
                              <a:gd name="T1" fmla="*/ T0 w 6255"/>
                              <a:gd name="T2" fmla="+- 0 210 210"/>
                              <a:gd name="T3" fmla="*/ 210 h 973"/>
                              <a:gd name="T4" fmla="+- 0 4700 4650"/>
                              <a:gd name="T5" fmla="*/ T4 w 6255"/>
                              <a:gd name="T6" fmla="+- 0 217 210"/>
                              <a:gd name="T7" fmla="*/ 217 h 973"/>
                              <a:gd name="T8" fmla="+- 0 4674 4650"/>
                              <a:gd name="T9" fmla="*/ T8 w 6255"/>
                              <a:gd name="T10" fmla="+- 0 235 210"/>
                              <a:gd name="T11" fmla="*/ 235 h 973"/>
                              <a:gd name="T12" fmla="+- 0 4656 4650"/>
                              <a:gd name="T13" fmla="*/ T12 w 6255"/>
                              <a:gd name="T14" fmla="+- 0 261 210"/>
                              <a:gd name="T15" fmla="*/ 261 h 973"/>
                              <a:gd name="T16" fmla="+- 0 4650 4650"/>
                              <a:gd name="T17" fmla="*/ T16 w 6255"/>
                              <a:gd name="T18" fmla="+- 0 293 210"/>
                              <a:gd name="T19" fmla="*/ 293 h 973"/>
                              <a:gd name="T20" fmla="+- 0 4650 4650"/>
                              <a:gd name="T21" fmla="*/ T20 w 6255"/>
                              <a:gd name="T22" fmla="+- 0 623 210"/>
                              <a:gd name="T23" fmla="*/ 623 h 973"/>
                              <a:gd name="T24" fmla="+- 0 4656 4650"/>
                              <a:gd name="T25" fmla="*/ T24 w 6255"/>
                              <a:gd name="T26" fmla="+- 0 655 210"/>
                              <a:gd name="T27" fmla="*/ 655 h 973"/>
                              <a:gd name="T28" fmla="+- 0 4674 4650"/>
                              <a:gd name="T29" fmla="*/ T28 w 6255"/>
                              <a:gd name="T30" fmla="+- 0 681 210"/>
                              <a:gd name="T31" fmla="*/ 681 h 973"/>
                              <a:gd name="T32" fmla="+- 0 4700 4650"/>
                              <a:gd name="T33" fmla="*/ T32 w 6255"/>
                              <a:gd name="T34" fmla="+- 0 699 210"/>
                              <a:gd name="T35" fmla="*/ 699 h 973"/>
                              <a:gd name="T36" fmla="+- 0 4733 4650"/>
                              <a:gd name="T37" fmla="*/ T36 w 6255"/>
                              <a:gd name="T38" fmla="+- 0 705 210"/>
                              <a:gd name="T39" fmla="*/ 705 h 973"/>
                              <a:gd name="T40" fmla="+- 0 10823 4650"/>
                              <a:gd name="T41" fmla="*/ T40 w 6255"/>
                              <a:gd name="T42" fmla="+- 0 705 210"/>
                              <a:gd name="T43" fmla="*/ 705 h 973"/>
                              <a:gd name="T44" fmla="+- 0 10855 4650"/>
                              <a:gd name="T45" fmla="*/ T44 w 6255"/>
                              <a:gd name="T46" fmla="+- 0 699 210"/>
                              <a:gd name="T47" fmla="*/ 699 h 973"/>
                              <a:gd name="T48" fmla="+- 0 10881 4650"/>
                              <a:gd name="T49" fmla="*/ T48 w 6255"/>
                              <a:gd name="T50" fmla="+- 0 681 210"/>
                              <a:gd name="T51" fmla="*/ 681 h 973"/>
                              <a:gd name="T52" fmla="+- 0 10899 4650"/>
                              <a:gd name="T53" fmla="*/ T52 w 6255"/>
                              <a:gd name="T54" fmla="+- 0 655 210"/>
                              <a:gd name="T55" fmla="*/ 655 h 973"/>
                              <a:gd name="T56" fmla="+- 0 10905 4650"/>
                              <a:gd name="T57" fmla="*/ T56 w 6255"/>
                              <a:gd name="T58" fmla="+- 0 623 210"/>
                              <a:gd name="T59" fmla="*/ 623 h 973"/>
                              <a:gd name="T60" fmla="+- 0 10905 4650"/>
                              <a:gd name="T61" fmla="*/ T60 w 6255"/>
                              <a:gd name="T62" fmla="+- 0 293 210"/>
                              <a:gd name="T63" fmla="*/ 293 h 973"/>
                              <a:gd name="T64" fmla="+- 0 10899 4650"/>
                              <a:gd name="T65" fmla="*/ T64 w 6255"/>
                              <a:gd name="T66" fmla="+- 0 261 210"/>
                              <a:gd name="T67" fmla="*/ 261 h 973"/>
                              <a:gd name="T68" fmla="+- 0 10881 4650"/>
                              <a:gd name="T69" fmla="*/ T68 w 6255"/>
                              <a:gd name="T70" fmla="+- 0 235 210"/>
                              <a:gd name="T71" fmla="*/ 235 h 973"/>
                              <a:gd name="T72" fmla="+- 0 10855 4650"/>
                              <a:gd name="T73" fmla="*/ T72 w 6255"/>
                              <a:gd name="T74" fmla="+- 0 217 210"/>
                              <a:gd name="T75" fmla="*/ 217 h 973"/>
                              <a:gd name="T76" fmla="+- 0 10823 4650"/>
                              <a:gd name="T77" fmla="*/ T76 w 6255"/>
                              <a:gd name="T78" fmla="+- 0 210 210"/>
                              <a:gd name="T79" fmla="*/ 210 h 973"/>
                              <a:gd name="T80" fmla="+- 0 4733 4650"/>
                              <a:gd name="T81" fmla="*/ T80 w 6255"/>
                              <a:gd name="T82" fmla="+- 0 210 210"/>
                              <a:gd name="T83" fmla="*/ 210 h 973"/>
                              <a:gd name="T84" fmla="+- 0 4733 4650"/>
                              <a:gd name="T85" fmla="*/ T84 w 6255"/>
                              <a:gd name="T86" fmla="+- 0 688 210"/>
                              <a:gd name="T87" fmla="*/ 688 h 973"/>
                              <a:gd name="T88" fmla="+- 0 4700 4650"/>
                              <a:gd name="T89" fmla="*/ T88 w 6255"/>
                              <a:gd name="T90" fmla="+- 0 695 210"/>
                              <a:gd name="T91" fmla="*/ 695 h 973"/>
                              <a:gd name="T92" fmla="+- 0 4674 4650"/>
                              <a:gd name="T93" fmla="*/ T92 w 6255"/>
                              <a:gd name="T94" fmla="+- 0 712 210"/>
                              <a:gd name="T95" fmla="*/ 712 h 973"/>
                              <a:gd name="T96" fmla="+- 0 4656 4650"/>
                              <a:gd name="T97" fmla="*/ T96 w 6255"/>
                              <a:gd name="T98" fmla="+- 0 739 210"/>
                              <a:gd name="T99" fmla="*/ 739 h 973"/>
                              <a:gd name="T100" fmla="+- 0 4650 4650"/>
                              <a:gd name="T101" fmla="*/ T100 w 6255"/>
                              <a:gd name="T102" fmla="+- 0 771 210"/>
                              <a:gd name="T103" fmla="*/ 771 h 973"/>
                              <a:gd name="T104" fmla="+- 0 4650 4650"/>
                              <a:gd name="T105" fmla="*/ T104 w 6255"/>
                              <a:gd name="T106" fmla="+- 0 1101 210"/>
                              <a:gd name="T107" fmla="*/ 1101 h 973"/>
                              <a:gd name="T108" fmla="+- 0 4656 4650"/>
                              <a:gd name="T109" fmla="*/ T108 w 6255"/>
                              <a:gd name="T110" fmla="+- 0 1133 210"/>
                              <a:gd name="T111" fmla="*/ 1133 h 973"/>
                              <a:gd name="T112" fmla="+- 0 4674 4650"/>
                              <a:gd name="T113" fmla="*/ T112 w 6255"/>
                              <a:gd name="T114" fmla="+- 0 1159 210"/>
                              <a:gd name="T115" fmla="*/ 1159 h 973"/>
                              <a:gd name="T116" fmla="+- 0 4700 4650"/>
                              <a:gd name="T117" fmla="*/ T116 w 6255"/>
                              <a:gd name="T118" fmla="+- 0 1177 210"/>
                              <a:gd name="T119" fmla="*/ 1177 h 973"/>
                              <a:gd name="T120" fmla="+- 0 4733 4650"/>
                              <a:gd name="T121" fmla="*/ T120 w 6255"/>
                              <a:gd name="T122" fmla="+- 0 1183 210"/>
                              <a:gd name="T123" fmla="*/ 1183 h 973"/>
                              <a:gd name="T124" fmla="+- 0 10823 4650"/>
                              <a:gd name="T125" fmla="*/ T124 w 6255"/>
                              <a:gd name="T126" fmla="+- 0 1183 210"/>
                              <a:gd name="T127" fmla="*/ 1183 h 973"/>
                              <a:gd name="T128" fmla="+- 0 10855 4650"/>
                              <a:gd name="T129" fmla="*/ T128 w 6255"/>
                              <a:gd name="T130" fmla="+- 0 1177 210"/>
                              <a:gd name="T131" fmla="*/ 1177 h 973"/>
                              <a:gd name="T132" fmla="+- 0 10881 4650"/>
                              <a:gd name="T133" fmla="*/ T132 w 6255"/>
                              <a:gd name="T134" fmla="+- 0 1159 210"/>
                              <a:gd name="T135" fmla="*/ 1159 h 973"/>
                              <a:gd name="T136" fmla="+- 0 10899 4650"/>
                              <a:gd name="T137" fmla="*/ T136 w 6255"/>
                              <a:gd name="T138" fmla="+- 0 1133 210"/>
                              <a:gd name="T139" fmla="*/ 1133 h 973"/>
                              <a:gd name="T140" fmla="+- 0 10905 4650"/>
                              <a:gd name="T141" fmla="*/ T140 w 6255"/>
                              <a:gd name="T142" fmla="+- 0 1101 210"/>
                              <a:gd name="T143" fmla="*/ 1101 h 973"/>
                              <a:gd name="T144" fmla="+- 0 10905 4650"/>
                              <a:gd name="T145" fmla="*/ T144 w 6255"/>
                              <a:gd name="T146" fmla="+- 0 771 210"/>
                              <a:gd name="T147" fmla="*/ 771 h 973"/>
                              <a:gd name="T148" fmla="+- 0 10899 4650"/>
                              <a:gd name="T149" fmla="*/ T148 w 6255"/>
                              <a:gd name="T150" fmla="+- 0 739 210"/>
                              <a:gd name="T151" fmla="*/ 739 h 973"/>
                              <a:gd name="T152" fmla="+- 0 10881 4650"/>
                              <a:gd name="T153" fmla="*/ T152 w 6255"/>
                              <a:gd name="T154" fmla="+- 0 712 210"/>
                              <a:gd name="T155" fmla="*/ 712 h 973"/>
                              <a:gd name="T156" fmla="+- 0 10855 4650"/>
                              <a:gd name="T157" fmla="*/ T156 w 6255"/>
                              <a:gd name="T158" fmla="+- 0 695 210"/>
                              <a:gd name="T159" fmla="*/ 695 h 973"/>
                              <a:gd name="T160" fmla="+- 0 10823 4650"/>
                              <a:gd name="T161" fmla="*/ T160 w 6255"/>
                              <a:gd name="T162" fmla="+- 0 688 210"/>
                              <a:gd name="T163" fmla="*/ 688 h 973"/>
                              <a:gd name="T164" fmla="+- 0 4733 4650"/>
                              <a:gd name="T165" fmla="*/ T164 w 6255"/>
                              <a:gd name="T166" fmla="+- 0 688 210"/>
                              <a:gd name="T167" fmla="*/ 688 h 9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6255" h="973">
                                <a:moveTo>
                                  <a:pt x="83" y="0"/>
                                </a:moveTo>
                                <a:lnTo>
                                  <a:pt x="50" y="7"/>
                                </a:lnTo>
                                <a:lnTo>
                                  <a:pt x="24" y="25"/>
                                </a:lnTo>
                                <a:lnTo>
                                  <a:pt x="6" y="51"/>
                                </a:lnTo>
                                <a:lnTo>
                                  <a:pt x="0" y="83"/>
                                </a:lnTo>
                                <a:lnTo>
                                  <a:pt x="0" y="413"/>
                                </a:lnTo>
                                <a:lnTo>
                                  <a:pt x="6" y="445"/>
                                </a:lnTo>
                                <a:lnTo>
                                  <a:pt x="24" y="471"/>
                                </a:lnTo>
                                <a:lnTo>
                                  <a:pt x="50" y="489"/>
                                </a:lnTo>
                                <a:lnTo>
                                  <a:pt x="83" y="495"/>
                                </a:lnTo>
                                <a:lnTo>
                                  <a:pt x="6173" y="495"/>
                                </a:lnTo>
                                <a:lnTo>
                                  <a:pt x="6205" y="489"/>
                                </a:lnTo>
                                <a:lnTo>
                                  <a:pt x="6231" y="471"/>
                                </a:lnTo>
                                <a:lnTo>
                                  <a:pt x="6249" y="445"/>
                                </a:lnTo>
                                <a:lnTo>
                                  <a:pt x="6255" y="413"/>
                                </a:lnTo>
                                <a:lnTo>
                                  <a:pt x="6255" y="83"/>
                                </a:lnTo>
                                <a:lnTo>
                                  <a:pt x="6249" y="51"/>
                                </a:lnTo>
                                <a:lnTo>
                                  <a:pt x="6231" y="25"/>
                                </a:lnTo>
                                <a:lnTo>
                                  <a:pt x="6205" y="7"/>
                                </a:lnTo>
                                <a:lnTo>
                                  <a:pt x="6173" y="0"/>
                                </a:lnTo>
                                <a:lnTo>
                                  <a:pt x="83" y="0"/>
                                </a:lnTo>
                                <a:close/>
                                <a:moveTo>
                                  <a:pt x="83" y="478"/>
                                </a:moveTo>
                                <a:lnTo>
                                  <a:pt x="50" y="485"/>
                                </a:lnTo>
                                <a:lnTo>
                                  <a:pt x="24" y="502"/>
                                </a:lnTo>
                                <a:lnTo>
                                  <a:pt x="6" y="529"/>
                                </a:lnTo>
                                <a:lnTo>
                                  <a:pt x="0" y="561"/>
                                </a:lnTo>
                                <a:lnTo>
                                  <a:pt x="0" y="891"/>
                                </a:lnTo>
                                <a:lnTo>
                                  <a:pt x="6" y="923"/>
                                </a:lnTo>
                                <a:lnTo>
                                  <a:pt x="24" y="949"/>
                                </a:lnTo>
                                <a:lnTo>
                                  <a:pt x="50" y="967"/>
                                </a:lnTo>
                                <a:lnTo>
                                  <a:pt x="83" y="973"/>
                                </a:lnTo>
                                <a:lnTo>
                                  <a:pt x="6173" y="973"/>
                                </a:lnTo>
                                <a:lnTo>
                                  <a:pt x="6205" y="967"/>
                                </a:lnTo>
                                <a:lnTo>
                                  <a:pt x="6231" y="949"/>
                                </a:lnTo>
                                <a:lnTo>
                                  <a:pt x="6249" y="923"/>
                                </a:lnTo>
                                <a:lnTo>
                                  <a:pt x="6255" y="891"/>
                                </a:lnTo>
                                <a:lnTo>
                                  <a:pt x="6255" y="561"/>
                                </a:lnTo>
                                <a:lnTo>
                                  <a:pt x="6249" y="529"/>
                                </a:lnTo>
                                <a:lnTo>
                                  <a:pt x="6231" y="502"/>
                                </a:lnTo>
                                <a:lnTo>
                                  <a:pt x="6205" y="485"/>
                                </a:lnTo>
                                <a:lnTo>
                                  <a:pt x="6173" y="478"/>
                                </a:lnTo>
                                <a:lnTo>
                                  <a:pt x="83" y="478"/>
                                </a:lnTo>
                                <a:close/>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Text Box 46"/>
                        <wps:cNvSpPr txBox="1">
                          <a:spLocks noChangeArrowheads="1"/>
                        </wps:cNvSpPr>
                        <wps:spPr bwMode="auto">
                          <a:xfrm>
                            <a:off x="4658" y="712"/>
                            <a:ext cx="6239" cy="4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C832E7" w14:textId="77777777" w:rsidR="00F218D8" w:rsidRDefault="000E53F0">
                              <w:pPr>
                                <w:spacing w:before="71"/>
                                <w:ind w:left="498"/>
                                <w:rPr>
                                  <w:i/>
                                  <w:sz w:val="16"/>
                                </w:rPr>
                              </w:pPr>
                              <w:r>
                                <w:rPr>
                                  <w:i/>
                                </w:rPr>
                                <w:t xml:space="preserve">Database-Driven </w:t>
                              </w:r>
                              <w:r>
                                <w:rPr>
                                  <w:rFonts w:ascii="Arial" w:hAnsi="Arial"/>
                                  <w:i/>
                                </w:rPr>
                                <w:t xml:space="preserve">– </w:t>
                              </w:r>
                              <w:r>
                                <w:rPr>
                                  <w:i/>
                                </w:rPr>
                                <w:t xml:space="preserve">WEBSITE APPLICATION - </w:t>
                              </w:r>
                              <w:r>
                                <w:rPr>
                                  <w:i/>
                                  <w:sz w:val="16"/>
                                </w:rPr>
                                <w:t>Individual Project</w:t>
                              </w:r>
                            </w:p>
                          </w:txbxContent>
                        </wps:txbx>
                        <wps:bodyPr rot="0" vert="horz" wrap="square" lIns="0" tIns="0" rIns="0" bIns="0" anchor="t" anchorCtr="0" upright="1">
                          <a:noAutofit/>
                        </wps:bodyPr>
                      </wps:wsp>
                      <wps:wsp>
                        <wps:cNvPr id="52" name="Text Box 45"/>
                        <wps:cNvSpPr txBox="1">
                          <a:spLocks noChangeArrowheads="1"/>
                        </wps:cNvSpPr>
                        <wps:spPr bwMode="auto">
                          <a:xfrm>
                            <a:off x="4658" y="216"/>
                            <a:ext cx="6239" cy="4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BD781A" w14:textId="77777777" w:rsidR="00F218D8" w:rsidRDefault="000E53F0">
                              <w:pPr>
                                <w:spacing w:before="92"/>
                                <w:ind w:left="498"/>
                                <w:rPr>
                                  <w:i/>
                                </w:rPr>
                              </w:pPr>
                              <w:r>
                                <w:rPr>
                                  <w:i/>
                                </w:rPr>
                                <w:t>WM7005-Web Programming 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35751C" id="Group 44" o:spid="_x0000_s1035" style="position:absolute;margin-left:232.25pt;margin-top:10.25pt;width:313.25pt;height:49.15pt;z-index:-15725568;mso-wrap-distance-left:0;mso-wrap-distance-right:0;mso-position-horizontal-relative:page;mso-position-vertical-relative:text" coordorigin="4645,205" coordsize="6265,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">
                <v:shape id="AutoShape 47" o:spid="_x0000_s1036" style="position:absolute;left:4650;top:210;width:6255;height:973;visibility:visible;mso-wrap-style:square;v-text-anchor:top" coordsize="6255,9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" path="m83,l50,7,24,25,6,51,,83,,413r6,32l24,471r26,18l83,495r6090,l6205,489r26,-18l6249,445r6,-32l6255,83r-6,-32l6231,25,6205,7,6173,,83,xm83,478r-33,7l24,502,6,529,,561,,891r6,32l24,949r26,18l83,973r6090,l6205,967r26,-18l6249,923r6,-32l6255,561r-6,-32l6231,502r-26,-17l6173,478,83,478xe" filled="f" strokeweight=".5pt">
                  <v:path arrowok="t" o:connecttype="custom" o:connectlocs="83,210;50,217;24,235;6,261;0,293;0,623;6,655;24,681;50,699;83,705;6173,705;6205,699;6231,681;6249,655;6255,623;6255,293;6249,261;6231,235;6205,217;6173,210;83,210;83,688;50,695;24,712;6,739;0,771;0,1101;6,1133;24,1159;50,1177;83,1183;6173,1183;6205,1177;6231,1159;6249,1133;6255,1101;6255,771;6249,739;6231,712;6205,695;6173,688;83,688" o:connectangles="0,0,0,0,0,0,0,0,0,0,0,0,0,0,0,0,0,0,0,0,0,0,0,0,0,0,0,0,0,0,0,0,0,0,0,0,0,0,0,0,0,0"/>
                </v:shape>
                <v:shape id="Text Box 46" o:spid="_x0000_s1037" type="#_x0000_t202" style="position:absolute;left:4658;top:712;width:6239;height: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7sxQAAANsAAAAPAAAAZHJzL2Rvd25yZXYueG1sRI9Ba8JA&#10;FITvhf6H5RW8NRsFpU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DsH77sxQAAANsAAAAP&#10;AAAAAAAAAAAAAAAAAAcCAABkcnMvZG93bnJldi54bWxQSwUGAAAAAAMAAwC3AAAA+QIAAAAA&#10;" filled="f" stroked="f">
                  <v:textbox inset="0,0,0,0">
                    <w:txbxContent>
                      <w:p w14:paraId="6CC832E7" w14:textId="77777777" w:rsidR="00F218D8" w:rsidRDefault="000E53F0">
                        <w:pPr>
                          <w:spacing w:before="71"/>
                          <w:ind w:left="498"/>
                          <w:rPr>
                            <w:i/>
                            <w:sz w:val="16"/>
                          </w:rPr>
                        </w:pPr>
                        <w:r>
                          <w:rPr>
                            <w:i/>
                          </w:rPr>
                          <w:t xml:space="preserve">Database-Driven </w:t>
                        </w:r>
                        <w:r>
                          <w:rPr>
                            <w:rFonts w:ascii="Arial" w:hAnsi="Arial"/>
                            <w:i/>
                          </w:rPr>
                          <w:t xml:space="preserve">– </w:t>
                        </w:r>
                        <w:r>
                          <w:rPr>
                            <w:i/>
                          </w:rPr>
                          <w:t xml:space="preserve">WEBSITE APPLICATION - </w:t>
                        </w:r>
                        <w:r>
                          <w:rPr>
                            <w:i/>
                            <w:sz w:val="16"/>
                          </w:rPr>
                          <w:t>Individual Project</w:t>
                        </w:r>
                      </w:p>
                    </w:txbxContent>
                  </v:textbox>
                </v:shape>
                <v:shape id="Text Box 45" o:spid="_x0000_s1038" type="#_x0000_t202" style="position:absolute;left:4658;top:216;width:6239;height: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0EBD781A" w14:textId="77777777" w:rsidR="00F218D8" w:rsidRDefault="000E53F0">
                        <w:pPr>
                          <w:spacing w:before="92"/>
                          <w:ind w:left="498"/>
                          <w:rPr>
                            <w:i/>
                          </w:rPr>
                        </w:pPr>
                        <w:r>
                          <w:rPr>
                            <w:i/>
                          </w:rPr>
                          <w:t>WM7005-Web Programming 1</w:t>
                        </w:r>
                      </w:p>
                    </w:txbxContent>
                  </v:textbox>
                </v:shape>
                <w10:wrap type="topAndBottom" anchorx="page"/>
              </v:group>
            </w:pict>
          </mc:Fallback>
        </mc:AlternateContent>
      </w:r>
    </w:p>
    <w:p w14:paraId="5BE1BE70" w14:textId="77777777" w:rsidR="00F218D8" w:rsidRPr="0092759D" w:rsidRDefault="00F218D8">
      <w:pPr>
        <w:pStyle w:val="BodyText"/>
        <w:spacing w:before="11"/>
        <w:rPr>
          <w:rFonts w:cstheme="minorHAnsi"/>
          <w:sz w:val="6"/>
        </w:rPr>
      </w:pPr>
    </w:p>
    <w:p w14:paraId="7E53B590" w14:textId="7693A3D9" w:rsidR="00F218D8" w:rsidRPr="0092759D" w:rsidRDefault="00CD5E65">
      <w:pPr>
        <w:ind w:left="277"/>
        <w:rPr>
          <w:rFonts w:cstheme="minorHAnsi"/>
        </w:rPr>
      </w:pPr>
      <w:r w:rsidRPr="0092759D">
        <w:rPr>
          <w:rFonts w:cstheme="minorHAnsi"/>
          <w:noProof/>
          <w:position w:val="119"/>
        </w:rPr>
        <mc:AlternateContent>
          <mc:Choice Requires="wpg">
            <w:drawing>
              <wp:inline distT="0" distB="0" distL="0" distR="0" wp14:anchorId="4ADA7868" wp14:editId="11D83296">
                <wp:extent cx="1990725" cy="381635"/>
                <wp:effectExtent l="4445" t="3810" r="5080" b="5080"/>
                <wp:docPr id="46"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725" cy="381635"/>
                          <a:chOff x="0" y="0"/>
                          <a:chExt cx="3135" cy="601"/>
                        </a:xfrm>
                      </wpg:grpSpPr>
                      <wps:wsp>
                        <wps:cNvPr id="47" name="Freeform 43"/>
                        <wps:cNvSpPr>
                          <a:spLocks/>
                        </wps:cNvSpPr>
                        <wps:spPr bwMode="auto">
                          <a:xfrm>
                            <a:off x="7" y="7"/>
                            <a:ext cx="3120" cy="586"/>
                          </a:xfrm>
                          <a:custGeom>
                            <a:avLst/>
                            <a:gdLst>
                              <a:gd name="T0" fmla="+- 0 105 8"/>
                              <a:gd name="T1" fmla="*/ T0 w 3120"/>
                              <a:gd name="T2" fmla="+- 0 8 8"/>
                              <a:gd name="T3" fmla="*/ 8 h 586"/>
                              <a:gd name="T4" fmla="+- 0 67 8"/>
                              <a:gd name="T5" fmla="*/ T4 w 3120"/>
                              <a:gd name="T6" fmla="+- 0 15 8"/>
                              <a:gd name="T7" fmla="*/ 15 h 586"/>
                              <a:gd name="T8" fmla="+- 0 36 8"/>
                              <a:gd name="T9" fmla="*/ T8 w 3120"/>
                              <a:gd name="T10" fmla="+- 0 36 8"/>
                              <a:gd name="T11" fmla="*/ 36 h 586"/>
                              <a:gd name="T12" fmla="+- 0 15 8"/>
                              <a:gd name="T13" fmla="*/ T12 w 3120"/>
                              <a:gd name="T14" fmla="+- 0 67 8"/>
                              <a:gd name="T15" fmla="*/ 67 h 586"/>
                              <a:gd name="T16" fmla="+- 0 8 8"/>
                              <a:gd name="T17" fmla="*/ T16 w 3120"/>
                              <a:gd name="T18" fmla="+- 0 105 8"/>
                              <a:gd name="T19" fmla="*/ 105 h 586"/>
                              <a:gd name="T20" fmla="+- 0 8 8"/>
                              <a:gd name="T21" fmla="*/ T20 w 3120"/>
                              <a:gd name="T22" fmla="+- 0 496 8"/>
                              <a:gd name="T23" fmla="*/ 496 h 586"/>
                              <a:gd name="T24" fmla="+- 0 15 8"/>
                              <a:gd name="T25" fmla="*/ T24 w 3120"/>
                              <a:gd name="T26" fmla="+- 0 534 8"/>
                              <a:gd name="T27" fmla="*/ 534 h 586"/>
                              <a:gd name="T28" fmla="+- 0 36 8"/>
                              <a:gd name="T29" fmla="*/ T28 w 3120"/>
                              <a:gd name="T30" fmla="+- 0 565 8"/>
                              <a:gd name="T31" fmla="*/ 565 h 586"/>
                              <a:gd name="T32" fmla="+- 0 67 8"/>
                              <a:gd name="T33" fmla="*/ T32 w 3120"/>
                              <a:gd name="T34" fmla="+- 0 586 8"/>
                              <a:gd name="T35" fmla="*/ 586 h 586"/>
                              <a:gd name="T36" fmla="+- 0 105 8"/>
                              <a:gd name="T37" fmla="*/ T36 w 3120"/>
                              <a:gd name="T38" fmla="+- 0 593 8"/>
                              <a:gd name="T39" fmla="*/ 593 h 586"/>
                              <a:gd name="T40" fmla="+- 0 3030 8"/>
                              <a:gd name="T41" fmla="*/ T40 w 3120"/>
                              <a:gd name="T42" fmla="+- 0 593 8"/>
                              <a:gd name="T43" fmla="*/ 593 h 586"/>
                              <a:gd name="T44" fmla="+- 0 3068 8"/>
                              <a:gd name="T45" fmla="*/ T44 w 3120"/>
                              <a:gd name="T46" fmla="+- 0 586 8"/>
                              <a:gd name="T47" fmla="*/ 586 h 586"/>
                              <a:gd name="T48" fmla="+- 0 3099 8"/>
                              <a:gd name="T49" fmla="*/ T48 w 3120"/>
                              <a:gd name="T50" fmla="+- 0 565 8"/>
                              <a:gd name="T51" fmla="*/ 565 h 586"/>
                              <a:gd name="T52" fmla="+- 0 3120 8"/>
                              <a:gd name="T53" fmla="*/ T52 w 3120"/>
                              <a:gd name="T54" fmla="+- 0 534 8"/>
                              <a:gd name="T55" fmla="*/ 534 h 586"/>
                              <a:gd name="T56" fmla="+- 0 3128 8"/>
                              <a:gd name="T57" fmla="*/ T56 w 3120"/>
                              <a:gd name="T58" fmla="+- 0 496 8"/>
                              <a:gd name="T59" fmla="*/ 496 h 586"/>
                              <a:gd name="T60" fmla="+- 0 3128 8"/>
                              <a:gd name="T61" fmla="*/ T60 w 3120"/>
                              <a:gd name="T62" fmla="+- 0 105 8"/>
                              <a:gd name="T63" fmla="*/ 105 h 586"/>
                              <a:gd name="T64" fmla="+- 0 3120 8"/>
                              <a:gd name="T65" fmla="*/ T64 w 3120"/>
                              <a:gd name="T66" fmla="+- 0 67 8"/>
                              <a:gd name="T67" fmla="*/ 67 h 586"/>
                              <a:gd name="T68" fmla="+- 0 3099 8"/>
                              <a:gd name="T69" fmla="*/ T68 w 3120"/>
                              <a:gd name="T70" fmla="+- 0 36 8"/>
                              <a:gd name="T71" fmla="*/ 36 h 586"/>
                              <a:gd name="T72" fmla="+- 0 3068 8"/>
                              <a:gd name="T73" fmla="*/ T72 w 3120"/>
                              <a:gd name="T74" fmla="+- 0 15 8"/>
                              <a:gd name="T75" fmla="*/ 15 h 586"/>
                              <a:gd name="T76" fmla="+- 0 3030 8"/>
                              <a:gd name="T77" fmla="*/ T76 w 3120"/>
                              <a:gd name="T78" fmla="+- 0 8 8"/>
                              <a:gd name="T79" fmla="*/ 8 h 586"/>
                              <a:gd name="T80" fmla="+- 0 105 8"/>
                              <a:gd name="T81" fmla="*/ T80 w 3120"/>
                              <a:gd name="T82" fmla="+- 0 8 8"/>
                              <a:gd name="T83" fmla="*/ 8 h 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586">
                                <a:moveTo>
                                  <a:pt x="97" y="0"/>
                                </a:moveTo>
                                <a:lnTo>
                                  <a:pt x="59" y="7"/>
                                </a:lnTo>
                                <a:lnTo>
                                  <a:pt x="28" y="28"/>
                                </a:lnTo>
                                <a:lnTo>
                                  <a:pt x="7" y="59"/>
                                </a:lnTo>
                                <a:lnTo>
                                  <a:pt x="0" y="97"/>
                                </a:lnTo>
                                <a:lnTo>
                                  <a:pt x="0" y="488"/>
                                </a:lnTo>
                                <a:lnTo>
                                  <a:pt x="7" y="526"/>
                                </a:lnTo>
                                <a:lnTo>
                                  <a:pt x="28" y="557"/>
                                </a:lnTo>
                                <a:lnTo>
                                  <a:pt x="59" y="578"/>
                                </a:lnTo>
                                <a:lnTo>
                                  <a:pt x="97" y="585"/>
                                </a:lnTo>
                                <a:lnTo>
                                  <a:pt x="3022" y="585"/>
                                </a:lnTo>
                                <a:lnTo>
                                  <a:pt x="3060" y="578"/>
                                </a:lnTo>
                                <a:lnTo>
                                  <a:pt x="3091" y="557"/>
                                </a:lnTo>
                                <a:lnTo>
                                  <a:pt x="3112" y="526"/>
                                </a:lnTo>
                                <a:lnTo>
                                  <a:pt x="3120" y="488"/>
                                </a:lnTo>
                                <a:lnTo>
                                  <a:pt x="3120" y="97"/>
                                </a:lnTo>
                                <a:lnTo>
                                  <a:pt x="3112" y="59"/>
                                </a:lnTo>
                                <a:lnTo>
                                  <a:pt x="3091" y="28"/>
                                </a:lnTo>
                                <a:lnTo>
                                  <a:pt x="3060" y="7"/>
                                </a:lnTo>
                                <a:lnTo>
                                  <a:pt x="3022" y="0"/>
                                </a:lnTo>
                                <a:lnTo>
                                  <a:pt x="97"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Text Box 42"/>
                        <wps:cNvSpPr txBox="1">
                          <a:spLocks noChangeArrowheads="1"/>
                        </wps:cNvSpPr>
                        <wps:spPr bwMode="auto">
                          <a:xfrm>
                            <a:off x="0" y="0"/>
                            <a:ext cx="3135" cy="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0FEC2" w14:textId="77777777" w:rsidR="00F218D8" w:rsidRDefault="000E53F0">
                              <w:pPr>
                                <w:spacing w:before="102"/>
                                <w:ind w:left="522"/>
                                <w:rPr>
                                  <w:b/>
                                  <w:sz w:val="28"/>
                                </w:rPr>
                              </w:pPr>
                              <w:r>
                                <w:rPr>
                                  <w:b/>
                                  <w:sz w:val="28"/>
                                </w:rPr>
                                <w:t>Learning Outcomes:</w:t>
                              </w:r>
                            </w:p>
                          </w:txbxContent>
                        </wps:txbx>
                        <wps:bodyPr rot="0" vert="horz" wrap="square" lIns="0" tIns="0" rIns="0" bIns="0" anchor="t" anchorCtr="0" upright="1">
                          <a:noAutofit/>
                        </wps:bodyPr>
                      </wps:wsp>
                    </wpg:wgp>
                  </a:graphicData>
                </a:graphic>
              </wp:inline>
            </w:drawing>
          </mc:Choice>
          <mc:Fallback>
            <w:pict>
              <v:group w14:anchorId="4ADA7868" id="Group 41" o:spid="_x0000_s1039" style="width:156.75pt;height:30.05pt;mso-position-horizontal-relative:char;mso-position-vertical-relative:line" coordsize="3135,6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">
                <v:shape id="Freeform 43" o:spid="_x0000_s1040" style="position:absolute;left:7;top:7;width:3120;height:586;visibility:visible;mso-wrap-style:square;v-text-anchor:top" coordsize="312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" path="m97,l59,7,28,28,7,59,,97,,488r7,38l28,557r31,21l97,585r2925,l3060,578r31,-21l3112,526r8,-38l3120,97r-8,-38l3091,28,3060,7,3022,,97,xe" filled="f">
                  <v:path arrowok="t" o:connecttype="custom" o:connectlocs="97,8;59,15;28,36;7,67;0,105;0,496;7,534;28,565;59,586;97,593;3022,593;3060,586;3091,565;3112,534;3120,496;3120,105;3112,67;3091,36;3060,15;3022,8;97,8" o:connectangles="0,0,0,0,0,0,0,0,0,0,0,0,0,0,0,0,0,0,0,0,0"/>
                </v:shape>
                <v:shape id="Text Box 42" o:spid="_x0000_s1041" type="#_x0000_t202" style="position:absolute;width:3135;height: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330FEC2" w14:textId="77777777" w:rsidR="00F218D8" w:rsidRDefault="000E53F0">
                        <w:pPr>
                          <w:spacing w:before="102"/>
                          <w:ind w:left="522"/>
                          <w:rPr>
                            <w:b/>
                            <w:sz w:val="28"/>
                          </w:rPr>
                        </w:pPr>
                        <w:r>
                          <w:rPr>
                            <w:b/>
                            <w:sz w:val="28"/>
                          </w:rPr>
                          <w:t>Learning Outcomes:</w:t>
                        </w:r>
                      </w:p>
                    </w:txbxContent>
                  </v:textbox>
                </v:shape>
                <w10:anchorlock/>
              </v:group>
            </w:pict>
          </mc:Fallback>
        </mc:AlternateContent>
      </w:r>
      <w:r w:rsidR="000E53F0" w:rsidRPr="0092759D">
        <w:rPr>
          <w:rFonts w:cstheme="minorHAnsi"/>
          <w:spacing w:val="143"/>
          <w:position w:val="119"/>
        </w:rPr>
        <w:t xml:space="preserve"> </w:t>
      </w:r>
      <w:r w:rsidRPr="0092759D">
        <w:rPr>
          <w:rFonts w:cstheme="minorHAnsi"/>
          <w:noProof/>
          <w:spacing w:val="143"/>
        </w:rPr>
        <mc:AlternateContent>
          <mc:Choice Requires="wpg">
            <w:drawing>
              <wp:inline distT="0" distB="0" distL="0" distR="0" wp14:anchorId="4421BB4C" wp14:editId="2E1962C2">
                <wp:extent cx="3978275" cy="1187450"/>
                <wp:effectExtent l="8890" t="7620" r="3810" b="5080"/>
                <wp:docPr id="43"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78275" cy="1187450"/>
                          <a:chOff x="0" y="0"/>
                          <a:chExt cx="6265" cy="1870"/>
                        </a:xfrm>
                      </wpg:grpSpPr>
                      <wps:wsp>
                        <wps:cNvPr id="44" name="Freeform 40"/>
                        <wps:cNvSpPr>
                          <a:spLocks/>
                        </wps:cNvSpPr>
                        <wps:spPr bwMode="auto">
                          <a:xfrm>
                            <a:off x="5" y="5"/>
                            <a:ext cx="6255" cy="1860"/>
                          </a:xfrm>
                          <a:custGeom>
                            <a:avLst/>
                            <a:gdLst>
                              <a:gd name="T0" fmla="+- 0 315 5"/>
                              <a:gd name="T1" fmla="*/ T0 w 6255"/>
                              <a:gd name="T2" fmla="+- 0 5 5"/>
                              <a:gd name="T3" fmla="*/ 5 h 1860"/>
                              <a:gd name="T4" fmla="+- 0 244 5"/>
                              <a:gd name="T5" fmla="*/ T4 w 6255"/>
                              <a:gd name="T6" fmla="+- 0 13 5"/>
                              <a:gd name="T7" fmla="*/ 13 h 1860"/>
                              <a:gd name="T8" fmla="+- 0 179 5"/>
                              <a:gd name="T9" fmla="*/ T8 w 6255"/>
                              <a:gd name="T10" fmla="+- 0 37 5"/>
                              <a:gd name="T11" fmla="*/ 37 h 1860"/>
                              <a:gd name="T12" fmla="+- 0 121 5"/>
                              <a:gd name="T13" fmla="*/ T12 w 6255"/>
                              <a:gd name="T14" fmla="+- 0 73 5"/>
                              <a:gd name="T15" fmla="*/ 73 h 1860"/>
                              <a:gd name="T16" fmla="+- 0 73 5"/>
                              <a:gd name="T17" fmla="*/ T16 w 6255"/>
                              <a:gd name="T18" fmla="+- 0 121 5"/>
                              <a:gd name="T19" fmla="*/ 121 h 1860"/>
                              <a:gd name="T20" fmla="+- 0 37 5"/>
                              <a:gd name="T21" fmla="*/ T20 w 6255"/>
                              <a:gd name="T22" fmla="+- 0 179 5"/>
                              <a:gd name="T23" fmla="*/ 179 h 1860"/>
                              <a:gd name="T24" fmla="+- 0 13 5"/>
                              <a:gd name="T25" fmla="*/ T24 w 6255"/>
                              <a:gd name="T26" fmla="+- 0 244 5"/>
                              <a:gd name="T27" fmla="*/ 244 h 1860"/>
                              <a:gd name="T28" fmla="+- 0 5 5"/>
                              <a:gd name="T29" fmla="*/ T28 w 6255"/>
                              <a:gd name="T30" fmla="+- 0 315 5"/>
                              <a:gd name="T31" fmla="*/ 315 h 1860"/>
                              <a:gd name="T32" fmla="+- 0 5 5"/>
                              <a:gd name="T33" fmla="*/ T32 w 6255"/>
                              <a:gd name="T34" fmla="+- 0 1555 5"/>
                              <a:gd name="T35" fmla="*/ 1555 h 1860"/>
                              <a:gd name="T36" fmla="+- 0 13 5"/>
                              <a:gd name="T37" fmla="*/ T36 w 6255"/>
                              <a:gd name="T38" fmla="+- 0 1626 5"/>
                              <a:gd name="T39" fmla="*/ 1626 h 1860"/>
                              <a:gd name="T40" fmla="+- 0 37 5"/>
                              <a:gd name="T41" fmla="*/ T40 w 6255"/>
                              <a:gd name="T42" fmla="+- 0 1691 5"/>
                              <a:gd name="T43" fmla="*/ 1691 h 1860"/>
                              <a:gd name="T44" fmla="+- 0 73 5"/>
                              <a:gd name="T45" fmla="*/ T44 w 6255"/>
                              <a:gd name="T46" fmla="+- 0 1749 5"/>
                              <a:gd name="T47" fmla="*/ 1749 h 1860"/>
                              <a:gd name="T48" fmla="+- 0 121 5"/>
                              <a:gd name="T49" fmla="*/ T48 w 6255"/>
                              <a:gd name="T50" fmla="+- 0 1797 5"/>
                              <a:gd name="T51" fmla="*/ 1797 h 1860"/>
                              <a:gd name="T52" fmla="+- 0 179 5"/>
                              <a:gd name="T53" fmla="*/ T52 w 6255"/>
                              <a:gd name="T54" fmla="+- 0 1833 5"/>
                              <a:gd name="T55" fmla="*/ 1833 h 1860"/>
                              <a:gd name="T56" fmla="+- 0 244 5"/>
                              <a:gd name="T57" fmla="*/ T56 w 6255"/>
                              <a:gd name="T58" fmla="+- 0 1857 5"/>
                              <a:gd name="T59" fmla="*/ 1857 h 1860"/>
                              <a:gd name="T60" fmla="+- 0 315 5"/>
                              <a:gd name="T61" fmla="*/ T60 w 6255"/>
                              <a:gd name="T62" fmla="+- 0 1865 5"/>
                              <a:gd name="T63" fmla="*/ 1865 h 1860"/>
                              <a:gd name="T64" fmla="+- 0 5950 5"/>
                              <a:gd name="T65" fmla="*/ T64 w 6255"/>
                              <a:gd name="T66" fmla="+- 0 1865 5"/>
                              <a:gd name="T67" fmla="*/ 1865 h 1860"/>
                              <a:gd name="T68" fmla="+- 0 6021 5"/>
                              <a:gd name="T69" fmla="*/ T68 w 6255"/>
                              <a:gd name="T70" fmla="+- 0 1857 5"/>
                              <a:gd name="T71" fmla="*/ 1857 h 1860"/>
                              <a:gd name="T72" fmla="+- 0 6086 5"/>
                              <a:gd name="T73" fmla="*/ T72 w 6255"/>
                              <a:gd name="T74" fmla="+- 0 1833 5"/>
                              <a:gd name="T75" fmla="*/ 1833 h 1860"/>
                              <a:gd name="T76" fmla="+- 0 6144 5"/>
                              <a:gd name="T77" fmla="*/ T76 w 6255"/>
                              <a:gd name="T78" fmla="+- 0 1797 5"/>
                              <a:gd name="T79" fmla="*/ 1797 h 1860"/>
                              <a:gd name="T80" fmla="+- 0 6192 5"/>
                              <a:gd name="T81" fmla="*/ T80 w 6255"/>
                              <a:gd name="T82" fmla="+- 0 1749 5"/>
                              <a:gd name="T83" fmla="*/ 1749 h 1860"/>
                              <a:gd name="T84" fmla="+- 0 6228 5"/>
                              <a:gd name="T85" fmla="*/ T84 w 6255"/>
                              <a:gd name="T86" fmla="+- 0 1691 5"/>
                              <a:gd name="T87" fmla="*/ 1691 h 1860"/>
                              <a:gd name="T88" fmla="+- 0 6252 5"/>
                              <a:gd name="T89" fmla="*/ T88 w 6255"/>
                              <a:gd name="T90" fmla="+- 0 1626 5"/>
                              <a:gd name="T91" fmla="*/ 1626 h 1860"/>
                              <a:gd name="T92" fmla="+- 0 6260 5"/>
                              <a:gd name="T93" fmla="*/ T92 w 6255"/>
                              <a:gd name="T94" fmla="+- 0 1555 5"/>
                              <a:gd name="T95" fmla="*/ 1555 h 1860"/>
                              <a:gd name="T96" fmla="+- 0 6260 5"/>
                              <a:gd name="T97" fmla="*/ T96 w 6255"/>
                              <a:gd name="T98" fmla="+- 0 315 5"/>
                              <a:gd name="T99" fmla="*/ 315 h 1860"/>
                              <a:gd name="T100" fmla="+- 0 6252 5"/>
                              <a:gd name="T101" fmla="*/ T100 w 6255"/>
                              <a:gd name="T102" fmla="+- 0 244 5"/>
                              <a:gd name="T103" fmla="*/ 244 h 1860"/>
                              <a:gd name="T104" fmla="+- 0 6228 5"/>
                              <a:gd name="T105" fmla="*/ T104 w 6255"/>
                              <a:gd name="T106" fmla="+- 0 179 5"/>
                              <a:gd name="T107" fmla="*/ 179 h 1860"/>
                              <a:gd name="T108" fmla="+- 0 6192 5"/>
                              <a:gd name="T109" fmla="*/ T108 w 6255"/>
                              <a:gd name="T110" fmla="+- 0 121 5"/>
                              <a:gd name="T111" fmla="*/ 121 h 1860"/>
                              <a:gd name="T112" fmla="+- 0 6144 5"/>
                              <a:gd name="T113" fmla="*/ T112 w 6255"/>
                              <a:gd name="T114" fmla="+- 0 73 5"/>
                              <a:gd name="T115" fmla="*/ 73 h 1860"/>
                              <a:gd name="T116" fmla="+- 0 6086 5"/>
                              <a:gd name="T117" fmla="*/ T116 w 6255"/>
                              <a:gd name="T118" fmla="+- 0 37 5"/>
                              <a:gd name="T119" fmla="*/ 37 h 1860"/>
                              <a:gd name="T120" fmla="+- 0 6021 5"/>
                              <a:gd name="T121" fmla="*/ T120 w 6255"/>
                              <a:gd name="T122" fmla="+- 0 13 5"/>
                              <a:gd name="T123" fmla="*/ 13 h 1860"/>
                              <a:gd name="T124" fmla="+- 0 5950 5"/>
                              <a:gd name="T125" fmla="*/ T124 w 6255"/>
                              <a:gd name="T126" fmla="+- 0 5 5"/>
                              <a:gd name="T127" fmla="*/ 5 h 1860"/>
                              <a:gd name="T128" fmla="+- 0 315 5"/>
                              <a:gd name="T129" fmla="*/ T128 w 6255"/>
                              <a:gd name="T130" fmla="+- 0 5 5"/>
                              <a:gd name="T131" fmla="*/ 5 h 18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6255" h="1860">
                                <a:moveTo>
                                  <a:pt x="310" y="0"/>
                                </a:moveTo>
                                <a:lnTo>
                                  <a:pt x="239" y="8"/>
                                </a:lnTo>
                                <a:lnTo>
                                  <a:pt x="174" y="32"/>
                                </a:lnTo>
                                <a:lnTo>
                                  <a:pt x="116" y="68"/>
                                </a:lnTo>
                                <a:lnTo>
                                  <a:pt x="68" y="116"/>
                                </a:lnTo>
                                <a:lnTo>
                                  <a:pt x="32" y="174"/>
                                </a:lnTo>
                                <a:lnTo>
                                  <a:pt x="8" y="239"/>
                                </a:lnTo>
                                <a:lnTo>
                                  <a:pt x="0" y="310"/>
                                </a:lnTo>
                                <a:lnTo>
                                  <a:pt x="0" y="1550"/>
                                </a:lnTo>
                                <a:lnTo>
                                  <a:pt x="8" y="1621"/>
                                </a:lnTo>
                                <a:lnTo>
                                  <a:pt x="32" y="1686"/>
                                </a:lnTo>
                                <a:lnTo>
                                  <a:pt x="68" y="1744"/>
                                </a:lnTo>
                                <a:lnTo>
                                  <a:pt x="116" y="1792"/>
                                </a:lnTo>
                                <a:lnTo>
                                  <a:pt x="174" y="1828"/>
                                </a:lnTo>
                                <a:lnTo>
                                  <a:pt x="239" y="1852"/>
                                </a:lnTo>
                                <a:lnTo>
                                  <a:pt x="310" y="1860"/>
                                </a:lnTo>
                                <a:lnTo>
                                  <a:pt x="5945" y="1860"/>
                                </a:lnTo>
                                <a:lnTo>
                                  <a:pt x="6016" y="1852"/>
                                </a:lnTo>
                                <a:lnTo>
                                  <a:pt x="6081" y="1828"/>
                                </a:lnTo>
                                <a:lnTo>
                                  <a:pt x="6139" y="1792"/>
                                </a:lnTo>
                                <a:lnTo>
                                  <a:pt x="6187" y="1744"/>
                                </a:lnTo>
                                <a:lnTo>
                                  <a:pt x="6223" y="1686"/>
                                </a:lnTo>
                                <a:lnTo>
                                  <a:pt x="6247" y="1621"/>
                                </a:lnTo>
                                <a:lnTo>
                                  <a:pt x="6255" y="1550"/>
                                </a:lnTo>
                                <a:lnTo>
                                  <a:pt x="6255" y="310"/>
                                </a:lnTo>
                                <a:lnTo>
                                  <a:pt x="6247" y="239"/>
                                </a:lnTo>
                                <a:lnTo>
                                  <a:pt x="6223" y="174"/>
                                </a:lnTo>
                                <a:lnTo>
                                  <a:pt x="6187" y="116"/>
                                </a:lnTo>
                                <a:lnTo>
                                  <a:pt x="6139" y="68"/>
                                </a:lnTo>
                                <a:lnTo>
                                  <a:pt x="6081" y="32"/>
                                </a:lnTo>
                                <a:lnTo>
                                  <a:pt x="6016" y="8"/>
                                </a:lnTo>
                                <a:lnTo>
                                  <a:pt x="5945" y="0"/>
                                </a:lnTo>
                                <a:lnTo>
                                  <a:pt x="310" y="0"/>
                                </a:lnTo>
                                <a:close/>
                              </a:path>
                            </a:pathLst>
                          </a:custGeom>
                          <a:noFill/>
                          <a:ln w="63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Text Box 39"/>
                        <wps:cNvSpPr txBox="1">
                          <a:spLocks noChangeArrowheads="1"/>
                        </wps:cNvSpPr>
                        <wps:spPr bwMode="auto">
                          <a:xfrm>
                            <a:off x="0" y="0"/>
                            <a:ext cx="6265" cy="1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12139" w14:textId="53F29C85" w:rsidR="00F218D8" w:rsidRDefault="000E53F0">
                              <w:pPr>
                                <w:numPr>
                                  <w:ilvl w:val="0"/>
                                  <w:numId w:val="4"/>
                                </w:numPr>
                                <w:tabs>
                                  <w:tab w:val="left" w:pos="598"/>
                                  <w:tab w:val="left" w:pos="599"/>
                                </w:tabs>
                                <w:spacing w:before="168" w:line="237" w:lineRule="auto"/>
                                <w:ind w:right="569"/>
                              </w:pPr>
                              <w:r>
                                <w:t xml:space="preserve">[LO1] </w:t>
                              </w:r>
                              <w:r w:rsidR="004A23E7" w:rsidRPr="004A23E7">
                                <w:t>Create server-side scripts that add advanced backend database-driven systems for websites on the most widely used Web servers.</w:t>
                              </w:r>
                            </w:p>
                            <w:p w14:paraId="14946838" w14:textId="4A3A9B80" w:rsidR="00F218D8" w:rsidRDefault="000E53F0">
                              <w:pPr>
                                <w:numPr>
                                  <w:ilvl w:val="0"/>
                                  <w:numId w:val="4"/>
                                </w:numPr>
                                <w:tabs>
                                  <w:tab w:val="left" w:pos="599"/>
                                </w:tabs>
                                <w:spacing w:before="9" w:line="237" w:lineRule="auto"/>
                                <w:ind w:right="274"/>
                                <w:jc w:val="both"/>
                              </w:pPr>
                              <w:r>
                                <w:t xml:space="preserve">[LO2] </w:t>
                              </w:r>
                              <w:r w:rsidR="004A23E7" w:rsidRPr="004A23E7">
                                <w:t xml:space="preserve">Plan, </w:t>
                              </w:r>
                              <w:proofErr w:type="spellStart"/>
                              <w:r w:rsidR="004A23E7" w:rsidRPr="004A23E7">
                                <w:t>organise</w:t>
                              </w:r>
                              <w:proofErr w:type="spellEnd"/>
                              <w:r w:rsidR="004A23E7" w:rsidRPr="004A23E7">
                                <w:t xml:space="preserve"> and implement programming processes following best practices of professional ethics and industry standards in diagram design, programming and documentation conventions.</w:t>
                              </w:r>
                            </w:p>
                          </w:txbxContent>
                        </wps:txbx>
                        <wps:bodyPr rot="0" vert="horz" wrap="square" lIns="0" tIns="0" rIns="0" bIns="0" anchor="t" anchorCtr="0" upright="1">
                          <a:noAutofit/>
                        </wps:bodyPr>
                      </wps:wsp>
                    </wpg:wgp>
                  </a:graphicData>
                </a:graphic>
              </wp:inline>
            </w:drawing>
          </mc:Choice>
          <mc:Fallback>
            <w:pict>
              <v:group w14:anchorId="4421BB4C" id="Group 38" o:spid="_x0000_s1042" style="width:313.25pt;height:93.5pt;mso-position-horizontal-relative:char;mso-position-vertical-relative:line" coordsize="6265,1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">
                <v:shape id="Freeform 40" o:spid="_x0000_s1043" style="position:absolute;left:5;top:5;width:6255;height:1860;visibility:visible;mso-wrap-style:square;v-text-anchor:top" coordsize="6255,1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" path="m310,l239,8,174,32,116,68,68,116,32,174,8,239,,310,,1550r8,71l32,1686r36,58l116,1792r58,36l239,1852r71,8l5945,1860r71,-8l6081,1828r58,-36l6187,1744r36,-58l6247,1621r8,-71l6255,310r-8,-71l6223,174r-36,-58l6139,68,6081,32,6016,8,5945,,310,xe" filled="f" strokeweight=".5pt">
                  <v:path arrowok="t" o:connecttype="custom" o:connectlocs="310,5;239,13;174,37;116,73;68,121;32,179;8,244;0,315;0,1555;8,1626;32,1691;68,1749;116,1797;174,1833;239,1857;310,1865;5945,1865;6016,1857;6081,1833;6139,1797;6187,1749;6223,1691;6247,1626;6255,1555;6255,315;6247,244;6223,179;6187,121;6139,73;6081,37;6016,13;5945,5;310,5" o:connectangles="0,0,0,0,0,0,0,0,0,0,0,0,0,0,0,0,0,0,0,0,0,0,0,0,0,0,0,0,0,0,0,0,0"/>
                </v:shape>
                <v:shape id="Text Box 39" o:spid="_x0000_s1044" type="#_x0000_t202" style="position:absolute;width:6265;height:1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filled="f" stroked="f">
                  <v:textbox inset="0,0,0,0">
                    <w:txbxContent>
                      <w:p w14:paraId="43F12139" w14:textId="53F29C85" w:rsidR="00F218D8" w:rsidRDefault="000E53F0">
                        <w:pPr>
                          <w:numPr>
                            <w:ilvl w:val="0"/>
                            <w:numId w:val="4"/>
                          </w:numPr>
                          <w:tabs>
                            <w:tab w:val="left" w:pos="598"/>
                            <w:tab w:val="left" w:pos="599"/>
                          </w:tabs>
                          <w:spacing w:before="168" w:line="237" w:lineRule="auto"/>
                          <w:ind w:right="569"/>
                        </w:pPr>
                        <w:r>
                          <w:t xml:space="preserve">[LO1] </w:t>
                        </w:r>
                        <w:r w:rsidR="004A23E7" w:rsidRPr="004A23E7">
                          <w:t>Create server-side scripts that add advanced backend database-driven systems for websites on the most widely used Web servers.</w:t>
                        </w:r>
                      </w:p>
                      <w:p w14:paraId="14946838" w14:textId="4A3A9B80" w:rsidR="00F218D8" w:rsidRDefault="000E53F0">
                        <w:pPr>
                          <w:numPr>
                            <w:ilvl w:val="0"/>
                            <w:numId w:val="4"/>
                          </w:numPr>
                          <w:tabs>
                            <w:tab w:val="left" w:pos="599"/>
                          </w:tabs>
                          <w:spacing w:before="9" w:line="237" w:lineRule="auto"/>
                          <w:ind w:right="274"/>
                          <w:jc w:val="both"/>
                        </w:pPr>
                        <w:r>
                          <w:t xml:space="preserve">[LO2] </w:t>
                        </w:r>
                        <w:r w:rsidR="004A23E7" w:rsidRPr="004A23E7">
                          <w:t xml:space="preserve">Plan, </w:t>
                        </w:r>
                        <w:proofErr w:type="spellStart"/>
                        <w:r w:rsidR="004A23E7" w:rsidRPr="004A23E7">
                          <w:t>organise</w:t>
                        </w:r>
                        <w:proofErr w:type="spellEnd"/>
                        <w:r w:rsidR="004A23E7" w:rsidRPr="004A23E7">
                          <w:t xml:space="preserve"> and implement programming processes following best practices of professional ethics and industry standards in diagram design, programming and documentation conventions.</w:t>
                        </w:r>
                      </w:p>
                    </w:txbxContent>
                  </v:textbox>
                </v:shape>
                <w10:anchorlock/>
              </v:group>
            </w:pict>
          </mc:Fallback>
        </mc:AlternateContent>
      </w:r>
    </w:p>
    <w:p w14:paraId="6C693E36" w14:textId="22238F65" w:rsidR="00F218D8" w:rsidRPr="0092759D" w:rsidRDefault="00CD5E65">
      <w:pPr>
        <w:pStyle w:val="BodyText"/>
        <w:spacing w:before="11"/>
        <w:rPr>
          <w:rFonts w:cstheme="minorHAnsi"/>
          <w:sz w:val="19"/>
        </w:rPr>
      </w:pPr>
      <w:r w:rsidRPr="0092759D">
        <w:rPr>
          <w:rFonts w:cstheme="minorHAnsi"/>
          <w:noProof/>
        </w:rPr>
        <mc:AlternateContent>
          <mc:Choice Requires="wpg">
            <w:drawing>
              <wp:anchor distT="0" distB="0" distL="0" distR="0" simplePos="0" relativeHeight="487593984" behindDoc="1" locked="0" layoutInCell="1" allowOverlap="1" wp14:anchorId="769648AC" wp14:editId="1EEE8425">
                <wp:simplePos x="0" y="0"/>
                <wp:positionH relativeFrom="page">
                  <wp:posOffset>814705</wp:posOffset>
                </wp:positionH>
                <wp:positionV relativeFrom="paragraph">
                  <wp:posOffset>179705</wp:posOffset>
                </wp:positionV>
                <wp:extent cx="1990725" cy="323850"/>
                <wp:effectExtent l="0" t="0" r="0" b="0"/>
                <wp:wrapTopAndBottom/>
                <wp:docPr id="4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725" cy="323850"/>
                          <a:chOff x="1283" y="283"/>
                          <a:chExt cx="3135" cy="510"/>
                        </a:xfrm>
                      </wpg:grpSpPr>
                      <wps:wsp>
                        <wps:cNvPr id="41" name="Freeform 37"/>
                        <wps:cNvSpPr>
                          <a:spLocks/>
                        </wps:cNvSpPr>
                        <wps:spPr bwMode="auto">
                          <a:xfrm>
                            <a:off x="1290" y="290"/>
                            <a:ext cx="3120" cy="495"/>
                          </a:xfrm>
                          <a:custGeom>
                            <a:avLst/>
                            <a:gdLst>
                              <a:gd name="T0" fmla="+- 0 1373 1290"/>
                              <a:gd name="T1" fmla="*/ T0 w 3120"/>
                              <a:gd name="T2" fmla="+- 0 291 291"/>
                              <a:gd name="T3" fmla="*/ 291 h 495"/>
                              <a:gd name="T4" fmla="+- 0 1340 1290"/>
                              <a:gd name="T5" fmla="*/ T4 w 3120"/>
                              <a:gd name="T6" fmla="+- 0 297 291"/>
                              <a:gd name="T7" fmla="*/ 297 h 495"/>
                              <a:gd name="T8" fmla="+- 0 1314 1290"/>
                              <a:gd name="T9" fmla="*/ T8 w 3120"/>
                              <a:gd name="T10" fmla="+- 0 315 291"/>
                              <a:gd name="T11" fmla="*/ 315 h 495"/>
                              <a:gd name="T12" fmla="+- 0 1296 1290"/>
                              <a:gd name="T13" fmla="*/ T12 w 3120"/>
                              <a:gd name="T14" fmla="+- 0 341 291"/>
                              <a:gd name="T15" fmla="*/ 341 h 495"/>
                              <a:gd name="T16" fmla="+- 0 1290 1290"/>
                              <a:gd name="T17" fmla="*/ T16 w 3120"/>
                              <a:gd name="T18" fmla="+- 0 373 291"/>
                              <a:gd name="T19" fmla="*/ 373 h 495"/>
                              <a:gd name="T20" fmla="+- 0 1290 1290"/>
                              <a:gd name="T21" fmla="*/ T20 w 3120"/>
                              <a:gd name="T22" fmla="+- 0 703 291"/>
                              <a:gd name="T23" fmla="*/ 703 h 495"/>
                              <a:gd name="T24" fmla="+- 0 1296 1290"/>
                              <a:gd name="T25" fmla="*/ T24 w 3120"/>
                              <a:gd name="T26" fmla="+- 0 735 291"/>
                              <a:gd name="T27" fmla="*/ 735 h 495"/>
                              <a:gd name="T28" fmla="+- 0 1314 1290"/>
                              <a:gd name="T29" fmla="*/ T28 w 3120"/>
                              <a:gd name="T30" fmla="+- 0 762 291"/>
                              <a:gd name="T31" fmla="*/ 762 h 495"/>
                              <a:gd name="T32" fmla="+- 0 1340 1290"/>
                              <a:gd name="T33" fmla="*/ T32 w 3120"/>
                              <a:gd name="T34" fmla="+- 0 779 291"/>
                              <a:gd name="T35" fmla="*/ 779 h 495"/>
                              <a:gd name="T36" fmla="+- 0 1373 1290"/>
                              <a:gd name="T37" fmla="*/ T36 w 3120"/>
                              <a:gd name="T38" fmla="+- 0 786 291"/>
                              <a:gd name="T39" fmla="*/ 786 h 495"/>
                              <a:gd name="T40" fmla="+- 0 4327 1290"/>
                              <a:gd name="T41" fmla="*/ T40 w 3120"/>
                              <a:gd name="T42" fmla="+- 0 786 291"/>
                              <a:gd name="T43" fmla="*/ 786 h 495"/>
                              <a:gd name="T44" fmla="+- 0 4360 1290"/>
                              <a:gd name="T45" fmla="*/ T44 w 3120"/>
                              <a:gd name="T46" fmla="+- 0 779 291"/>
                              <a:gd name="T47" fmla="*/ 779 h 495"/>
                              <a:gd name="T48" fmla="+- 0 4386 1290"/>
                              <a:gd name="T49" fmla="*/ T48 w 3120"/>
                              <a:gd name="T50" fmla="+- 0 762 291"/>
                              <a:gd name="T51" fmla="*/ 762 h 495"/>
                              <a:gd name="T52" fmla="+- 0 4404 1290"/>
                              <a:gd name="T53" fmla="*/ T52 w 3120"/>
                              <a:gd name="T54" fmla="+- 0 735 291"/>
                              <a:gd name="T55" fmla="*/ 735 h 495"/>
                              <a:gd name="T56" fmla="+- 0 4410 1290"/>
                              <a:gd name="T57" fmla="*/ T56 w 3120"/>
                              <a:gd name="T58" fmla="+- 0 703 291"/>
                              <a:gd name="T59" fmla="*/ 703 h 495"/>
                              <a:gd name="T60" fmla="+- 0 4410 1290"/>
                              <a:gd name="T61" fmla="*/ T60 w 3120"/>
                              <a:gd name="T62" fmla="+- 0 373 291"/>
                              <a:gd name="T63" fmla="*/ 373 h 495"/>
                              <a:gd name="T64" fmla="+- 0 4404 1290"/>
                              <a:gd name="T65" fmla="*/ T64 w 3120"/>
                              <a:gd name="T66" fmla="+- 0 341 291"/>
                              <a:gd name="T67" fmla="*/ 341 h 495"/>
                              <a:gd name="T68" fmla="+- 0 4386 1290"/>
                              <a:gd name="T69" fmla="*/ T68 w 3120"/>
                              <a:gd name="T70" fmla="+- 0 315 291"/>
                              <a:gd name="T71" fmla="*/ 315 h 495"/>
                              <a:gd name="T72" fmla="+- 0 4360 1290"/>
                              <a:gd name="T73" fmla="*/ T72 w 3120"/>
                              <a:gd name="T74" fmla="+- 0 297 291"/>
                              <a:gd name="T75" fmla="*/ 297 h 495"/>
                              <a:gd name="T76" fmla="+- 0 4327 1290"/>
                              <a:gd name="T77" fmla="*/ T76 w 3120"/>
                              <a:gd name="T78" fmla="+- 0 291 291"/>
                              <a:gd name="T79" fmla="*/ 291 h 495"/>
                              <a:gd name="T80" fmla="+- 0 1373 1290"/>
                              <a:gd name="T81" fmla="*/ T80 w 3120"/>
                              <a:gd name="T82" fmla="+- 0 291 291"/>
                              <a:gd name="T83" fmla="*/ 291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495">
                                <a:moveTo>
                                  <a:pt x="83" y="0"/>
                                </a:moveTo>
                                <a:lnTo>
                                  <a:pt x="50" y="6"/>
                                </a:lnTo>
                                <a:lnTo>
                                  <a:pt x="24" y="24"/>
                                </a:lnTo>
                                <a:lnTo>
                                  <a:pt x="6" y="50"/>
                                </a:lnTo>
                                <a:lnTo>
                                  <a:pt x="0" y="82"/>
                                </a:lnTo>
                                <a:lnTo>
                                  <a:pt x="0" y="412"/>
                                </a:lnTo>
                                <a:lnTo>
                                  <a:pt x="6" y="444"/>
                                </a:lnTo>
                                <a:lnTo>
                                  <a:pt x="24" y="471"/>
                                </a:lnTo>
                                <a:lnTo>
                                  <a:pt x="50" y="488"/>
                                </a:lnTo>
                                <a:lnTo>
                                  <a:pt x="83" y="495"/>
                                </a:lnTo>
                                <a:lnTo>
                                  <a:pt x="3037" y="495"/>
                                </a:lnTo>
                                <a:lnTo>
                                  <a:pt x="3070" y="488"/>
                                </a:lnTo>
                                <a:lnTo>
                                  <a:pt x="3096" y="471"/>
                                </a:lnTo>
                                <a:lnTo>
                                  <a:pt x="3114" y="444"/>
                                </a:lnTo>
                                <a:lnTo>
                                  <a:pt x="3120" y="412"/>
                                </a:lnTo>
                                <a:lnTo>
                                  <a:pt x="3120" y="82"/>
                                </a:lnTo>
                                <a:lnTo>
                                  <a:pt x="3114" y="50"/>
                                </a:lnTo>
                                <a:lnTo>
                                  <a:pt x="3096" y="24"/>
                                </a:lnTo>
                                <a:lnTo>
                                  <a:pt x="3070" y="6"/>
                                </a:lnTo>
                                <a:lnTo>
                                  <a:pt x="3037"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6"/>
                        <wps:cNvSpPr txBox="1">
                          <a:spLocks noChangeArrowheads="1"/>
                        </wps:cNvSpPr>
                        <wps:spPr bwMode="auto">
                          <a:xfrm>
                            <a:off x="1282" y="283"/>
                            <a:ext cx="3135"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485010" w14:textId="77777777" w:rsidR="00F218D8" w:rsidRDefault="000E53F0">
                              <w:pPr>
                                <w:spacing w:before="99"/>
                                <w:ind w:left="518"/>
                                <w:rPr>
                                  <w:b/>
                                  <w:sz w:val="28"/>
                                </w:rPr>
                              </w:pPr>
                              <w:r>
                                <w:rPr>
                                  <w:b/>
                                  <w:sz w:val="28"/>
                                </w:rPr>
                                <w:t>Student I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9648AC" id="Group 35" o:spid="_x0000_s1045" style="position:absolute;margin-left:64.15pt;margin-top:14.15pt;width:156.75pt;height:25.5pt;z-index:-15722496;mso-wrap-distance-left:0;mso-wrap-distance-right:0;mso-position-horizontal-relative:page;mso-position-vertical-relative:text" coordorigin="1283,283" coordsize="313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">
                <v:shape id="Freeform 37" o:spid="_x0000_s1046" style="position:absolute;left:1290;top:290;width:3120;height:495;visibility:visible;mso-wrap-style:square;v-text-anchor:top" coordsize="312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" path="m83,l50,6,24,24,6,50,,82,,412r6,32l24,471r26,17l83,495r2954,l3070,488r26,-17l3114,444r6,-32l3120,82r-6,-32l3096,24,3070,6,3037,,83,xe" filled="f">
                  <v:path arrowok="t" o:connecttype="custom" o:connectlocs="83,291;50,297;24,315;6,341;0,373;0,703;6,735;24,762;50,779;83,786;3037,786;3070,779;3096,762;3114,735;3120,703;3120,373;3114,341;3096,315;3070,297;3037,291;83,291" o:connectangles="0,0,0,0,0,0,0,0,0,0,0,0,0,0,0,0,0,0,0,0,0"/>
                </v:shape>
                <v:shape id="Text Box 36" o:spid="_x0000_s1047" type="#_x0000_t202" style="position:absolute;left:1282;top:283;width:3135;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64485010" w14:textId="77777777" w:rsidR="00F218D8" w:rsidRDefault="000E53F0">
                        <w:pPr>
                          <w:spacing w:before="99"/>
                          <w:ind w:left="518"/>
                          <w:rPr>
                            <w:b/>
                            <w:sz w:val="28"/>
                          </w:rPr>
                        </w:pPr>
                        <w:r>
                          <w:rPr>
                            <w:b/>
                            <w:sz w:val="28"/>
                          </w:rPr>
                          <w:t>Student ID:</w:t>
                        </w:r>
                      </w:p>
                    </w:txbxContent>
                  </v:textbox>
                </v:shape>
                <w10:wrap type="topAndBottom" anchorx="page"/>
              </v:group>
            </w:pict>
          </mc:Fallback>
        </mc:AlternateContent>
      </w:r>
      <w:r w:rsidRPr="0092759D">
        <w:rPr>
          <w:rFonts w:cstheme="minorHAnsi"/>
          <w:noProof/>
        </w:rPr>
        <mc:AlternateContent>
          <mc:Choice Requires="wps">
            <w:drawing>
              <wp:anchor distT="0" distB="0" distL="0" distR="0" simplePos="0" relativeHeight="487594496" behindDoc="1" locked="0" layoutInCell="1" allowOverlap="1" wp14:anchorId="7E6ED582" wp14:editId="3F5046D9">
                <wp:simplePos x="0" y="0"/>
                <wp:positionH relativeFrom="page">
                  <wp:posOffset>2945130</wp:posOffset>
                </wp:positionH>
                <wp:positionV relativeFrom="paragraph">
                  <wp:posOffset>184785</wp:posOffset>
                </wp:positionV>
                <wp:extent cx="3979545" cy="314325"/>
                <wp:effectExtent l="0" t="0" r="0" b="0"/>
                <wp:wrapTopAndBottom/>
                <wp:docPr id="39" name="Freeform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79545" cy="314325"/>
                        </a:xfrm>
                        <a:custGeom>
                          <a:avLst/>
                          <a:gdLst>
                            <a:gd name="T0" fmla="+- 0 4720 4638"/>
                            <a:gd name="T1" fmla="*/ T0 w 6267"/>
                            <a:gd name="T2" fmla="+- 0 291 291"/>
                            <a:gd name="T3" fmla="*/ 291 h 495"/>
                            <a:gd name="T4" fmla="+- 0 4688 4638"/>
                            <a:gd name="T5" fmla="*/ T4 w 6267"/>
                            <a:gd name="T6" fmla="+- 0 297 291"/>
                            <a:gd name="T7" fmla="*/ 297 h 495"/>
                            <a:gd name="T8" fmla="+- 0 4662 4638"/>
                            <a:gd name="T9" fmla="*/ T8 w 6267"/>
                            <a:gd name="T10" fmla="+- 0 315 291"/>
                            <a:gd name="T11" fmla="*/ 315 h 495"/>
                            <a:gd name="T12" fmla="+- 0 4644 4638"/>
                            <a:gd name="T13" fmla="*/ T12 w 6267"/>
                            <a:gd name="T14" fmla="+- 0 341 291"/>
                            <a:gd name="T15" fmla="*/ 341 h 495"/>
                            <a:gd name="T16" fmla="+- 0 4638 4638"/>
                            <a:gd name="T17" fmla="*/ T16 w 6267"/>
                            <a:gd name="T18" fmla="+- 0 373 291"/>
                            <a:gd name="T19" fmla="*/ 373 h 495"/>
                            <a:gd name="T20" fmla="+- 0 4638 4638"/>
                            <a:gd name="T21" fmla="*/ T20 w 6267"/>
                            <a:gd name="T22" fmla="+- 0 703 291"/>
                            <a:gd name="T23" fmla="*/ 703 h 495"/>
                            <a:gd name="T24" fmla="+- 0 4644 4638"/>
                            <a:gd name="T25" fmla="*/ T24 w 6267"/>
                            <a:gd name="T26" fmla="+- 0 735 291"/>
                            <a:gd name="T27" fmla="*/ 735 h 495"/>
                            <a:gd name="T28" fmla="+- 0 4662 4638"/>
                            <a:gd name="T29" fmla="*/ T28 w 6267"/>
                            <a:gd name="T30" fmla="+- 0 762 291"/>
                            <a:gd name="T31" fmla="*/ 762 h 495"/>
                            <a:gd name="T32" fmla="+- 0 4688 4638"/>
                            <a:gd name="T33" fmla="*/ T32 w 6267"/>
                            <a:gd name="T34" fmla="+- 0 779 291"/>
                            <a:gd name="T35" fmla="*/ 779 h 495"/>
                            <a:gd name="T36" fmla="+- 0 4720 4638"/>
                            <a:gd name="T37" fmla="*/ T36 w 6267"/>
                            <a:gd name="T38" fmla="+- 0 786 291"/>
                            <a:gd name="T39" fmla="*/ 786 h 495"/>
                            <a:gd name="T40" fmla="+- 0 10823 4638"/>
                            <a:gd name="T41" fmla="*/ T40 w 6267"/>
                            <a:gd name="T42" fmla="+- 0 786 291"/>
                            <a:gd name="T43" fmla="*/ 786 h 495"/>
                            <a:gd name="T44" fmla="+- 0 10855 4638"/>
                            <a:gd name="T45" fmla="*/ T44 w 6267"/>
                            <a:gd name="T46" fmla="+- 0 779 291"/>
                            <a:gd name="T47" fmla="*/ 779 h 495"/>
                            <a:gd name="T48" fmla="+- 0 10881 4638"/>
                            <a:gd name="T49" fmla="*/ T48 w 6267"/>
                            <a:gd name="T50" fmla="+- 0 762 291"/>
                            <a:gd name="T51" fmla="*/ 762 h 495"/>
                            <a:gd name="T52" fmla="+- 0 10899 4638"/>
                            <a:gd name="T53" fmla="*/ T52 w 6267"/>
                            <a:gd name="T54" fmla="+- 0 735 291"/>
                            <a:gd name="T55" fmla="*/ 735 h 495"/>
                            <a:gd name="T56" fmla="+- 0 10905 4638"/>
                            <a:gd name="T57" fmla="*/ T56 w 6267"/>
                            <a:gd name="T58" fmla="+- 0 703 291"/>
                            <a:gd name="T59" fmla="*/ 703 h 495"/>
                            <a:gd name="T60" fmla="+- 0 10905 4638"/>
                            <a:gd name="T61" fmla="*/ T60 w 6267"/>
                            <a:gd name="T62" fmla="+- 0 373 291"/>
                            <a:gd name="T63" fmla="*/ 373 h 495"/>
                            <a:gd name="T64" fmla="+- 0 10899 4638"/>
                            <a:gd name="T65" fmla="*/ T64 w 6267"/>
                            <a:gd name="T66" fmla="+- 0 341 291"/>
                            <a:gd name="T67" fmla="*/ 341 h 495"/>
                            <a:gd name="T68" fmla="+- 0 10881 4638"/>
                            <a:gd name="T69" fmla="*/ T68 w 6267"/>
                            <a:gd name="T70" fmla="+- 0 315 291"/>
                            <a:gd name="T71" fmla="*/ 315 h 495"/>
                            <a:gd name="T72" fmla="+- 0 10855 4638"/>
                            <a:gd name="T73" fmla="*/ T72 w 6267"/>
                            <a:gd name="T74" fmla="+- 0 297 291"/>
                            <a:gd name="T75" fmla="*/ 297 h 495"/>
                            <a:gd name="T76" fmla="+- 0 10823 4638"/>
                            <a:gd name="T77" fmla="*/ T76 w 6267"/>
                            <a:gd name="T78" fmla="+- 0 291 291"/>
                            <a:gd name="T79" fmla="*/ 291 h 495"/>
                            <a:gd name="T80" fmla="+- 0 4720 4638"/>
                            <a:gd name="T81" fmla="*/ T80 w 6267"/>
                            <a:gd name="T82" fmla="+- 0 291 291"/>
                            <a:gd name="T83" fmla="*/ 291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67" h="495">
                              <a:moveTo>
                                <a:pt x="82" y="0"/>
                              </a:moveTo>
                              <a:lnTo>
                                <a:pt x="50" y="6"/>
                              </a:lnTo>
                              <a:lnTo>
                                <a:pt x="24" y="24"/>
                              </a:lnTo>
                              <a:lnTo>
                                <a:pt x="6" y="50"/>
                              </a:lnTo>
                              <a:lnTo>
                                <a:pt x="0" y="82"/>
                              </a:lnTo>
                              <a:lnTo>
                                <a:pt x="0" y="412"/>
                              </a:lnTo>
                              <a:lnTo>
                                <a:pt x="6" y="444"/>
                              </a:lnTo>
                              <a:lnTo>
                                <a:pt x="24" y="471"/>
                              </a:lnTo>
                              <a:lnTo>
                                <a:pt x="50" y="488"/>
                              </a:lnTo>
                              <a:lnTo>
                                <a:pt x="82" y="495"/>
                              </a:lnTo>
                              <a:lnTo>
                                <a:pt x="6185" y="495"/>
                              </a:lnTo>
                              <a:lnTo>
                                <a:pt x="6217" y="488"/>
                              </a:lnTo>
                              <a:lnTo>
                                <a:pt x="6243" y="471"/>
                              </a:lnTo>
                              <a:lnTo>
                                <a:pt x="6261" y="444"/>
                              </a:lnTo>
                              <a:lnTo>
                                <a:pt x="6267" y="412"/>
                              </a:lnTo>
                              <a:lnTo>
                                <a:pt x="6267" y="82"/>
                              </a:lnTo>
                              <a:lnTo>
                                <a:pt x="6261" y="50"/>
                              </a:lnTo>
                              <a:lnTo>
                                <a:pt x="6243" y="24"/>
                              </a:lnTo>
                              <a:lnTo>
                                <a:pt x="6217" y="6"/>
                              </a:lnTo>
                              <a:lnTo>
                                <a:pt x="6185" y="0"/>
                              </a:lnTo>
                              <a:lnTo>
                                <a:pt x="82"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2041D" id="Freeform 34" o:spid="_x0000_s1026" style="position:absolute;margin-left:231.9pt;margin-top:14.55pt;width:313.35pt;height:24.75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6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" path="m82,l50,6,24,24,6,50,,82,,412r6,32l24,471r26,17l82,495r6103,l6217,488r26,-17l6261,444r6,-32l6267,82r-6,-32l6243,24,6217,6,6185,,82,xe" filled="f">
                <v:path arrowok="t" o:connecttype="custom" o:connectlocs="52070,184785;31750,188595;15240,200025;3810,216535;0,236855;0,446405;3810,466725;15240,483870;31750,494665;52070,499110;3927475,499110;3947795,494665;3964305,483870;3975735,466725;3979545,446405;3979545,236855;3975735,216535;3964305,200025;3947795,188595;3927475,184785;52070,184785" o:connectangles="0,0,0,0,0,0,0,0,0,0,0,0,0,0,0,0,0,0,0,0,0"/>
                <w10:wrap type="topAndBottom" anchorx="page"/>
              </v:shape>
            </w:pict>
          </mc:Fallback>
        </mc:AlternateContent>
      </w:r>
      <w:r w:rsidRPr="0092759D">
        <w:rPr>
          <w:rFonts w:cstheme="minorHAnsi"/>
          <w:noProof/>
        </w:rPr>
        <mc:AlternateContent>
          <mc:Choice Requires="wpg">
            <w:drawing>
              <wp:anchor distT="0" distB="0" distL="0" distR="0" simplePos="0" relativeHeight="487595520" behindDoc="1" locked="0" layoutInCell="1" allowOverlap="1" wp14:anchorId="7D01D322" wp14:editId="05BAD0A5">
                <wp:simplePos x="0" y="0"/>
                <wp:positionH relativeFrom="page">
                  <wp:posOffset>814705</wp:posOffset>
                </wp:positionH>
                <wp:positionV relativeFrom="paragraph">
                  <wp:posOffset>601980</wp:posOffset>
                </wp:positionV>
                <wp:extent cx="1990725" cy="323850"/>
                <wp:effectExtent l="0" t="0" r="0" b="0"/>
                <wp:wrapTopAndBottom/>
                <wp:docPr id="36"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725" cy="323850"/>
                          <a:chOff x="1283" y="948"/>
                          <a:chExt cx="3135" cy="510"/>
                        </a:xfrm>
                      </wpg:grpSpPr>
                      <wps:wsp>
                        <wps:cNvPr id="37" name="Freeform 33"/>
                        <wps:cNvSpPr>
                          <a:spLocks/>
                        </wps:cNvSpPr>
                        <wps:spPr bwMode="auto">
                          <a:xfrm>
                            <a:off x="1290" y="955"/>
                            <a:ext cx="3120" cy="495"/>
                          </a:xfrm>
                          <a:custGeom>
                            <a:avLst/>
                            <a:gdLst>
                              <a:gd name="T0" fmla="+- 0 1373 1290"/>
                              <a:gd name="T1" fmla="*/ T0 w 3120"/>
                              <a:gd name="T2" fmla="+- 0 956 956"/>
                              <a:gd name="T3" fmla="*/ 956 h 495"/>
                              <a:gd name="T4" fmla="+- 0 1340 1290"/>
                              <a:gd name="T5" fmla="*/ T4 w 3120"/>
                              <a:gd name="T6" fmla="+- 0 962 956"/>
                              <a:gd name="T7" fmla="*/ 962 h 495"/>
                              <a:gd name="T8" fmla="+- 0 1314 1290"/>
                              <a:gd name="T9" fmla="*/ T8 w 3120"/>
                              <a:gd name="T10" fmla="+- 0 980 956"/>
                              <a:gd name="T11" fmla="*/ 980 h 495"/>
                              <a:gd name="T12" fmla="+- 0 1296 1290"/>
                              <a:gd name="T13" fmla="*/ T12 w 3120"/>
                              <a:gd name="T14" fmla="+- 0 1006 956"/>
                              <a:gd name="T15" fmla="*/ 1006 h 495"/>
                              <a:gd name="T16" fmla="+- 0 1290 1290"/>
                              <a:gd name="T17" fmla="*/ T16 w 3120"/>
                              <a:gd name="T18" fmla="+- 0 1038 956"/>
                              <a:gd name="T19" fmla="*/ 1038 h 495"/>
                              <a:gd name="T20" fmla="+- 0 1290 1290"/>
                              <a:gd name="T21" fmla="*/ T20 w 3120"/>
                              <a:gd name="T22" fmla="+- 0 1368 956"/>
                              <a:gd name="T23" fmla="*/ 1368 h 495"/>
                              <a:gd name="T24" fmla="+- 0 1296 1290"/>
                              <a:gd name="T25" fmla="*/ T24 w 3120"/>
                              <a:gd name="T26" fmla="+- 0 1400 956"/>
                              <a:gd name="T27" fmla="*/ 1400 h 495"/>
                              <a:gd name="T28" fmla="+- 0 1314 1290"/>
                              <a:gd name="T29" fmla="*/ T28 w 3120"/>
                              <a:gd name="T30" fmla="+- 0 1427 956"/>
                              <a:gd name="T31" fmla="*/ 1427 h 495"/>
                              <a:gd name="T32" fmla="+- 0 1340 1290"/>
                              <a:gd name="T33" fmla="*/ T32 w 3120"/>
                              <a:gd name="T34" fmla="+- 0 1444 956"/>
                              <a:gd name="T35" fmla="*/ 1444 h 495"/>
                              <a:gd name="T36" fmla="+- 0 1373 1290"/>
                              <a:gd name="T37" fmla="*/ T36 w 3120"/>
                              <a:gd name="T38" fmla="+- 0 1451 956"/>
                              <a:gd name="T39" fmla="*/ 1451 h 495"/>
                              <a:gd name="T40" fmla="+- 0 4327 1290"/>
                              <a:gd name="T41" fmla="*/ T40 w 3120"/>
                              <a:gd name="T42" fmla="+- 0 1451 956"/>
                              <a:gd name="T43" fmla="*/ 1451 h 495"/>
                              <a:gd name="T44" fmla="+- 0 4360 1290"/>
                              <a:gd name="T45" fmla="*/ T44 w 3120"/>
                              <a:gd name="T46" fmla="+- 0 1444 956"/>
                              <a:gd name="T47" fmla="*/ 1444 h 495"/>
                              <a:gd name="T48" fmla="+- 0 4386 1290"/>
                              <a:gd name="T49" fmla="*/ T48 w 3120"/>
                              <a:gd name="T50" fmla="+- 0 1427 956"/>
                              <a:gd name="T51" fmla="*/ 1427 h 495"/>
                              <a:gd name="T52" fmla="+- 0 4404 1290"/>
                              <a:gd name="T53" fmla="*/ T52 w 3120"/>
                              <a:gd name="T54" fmla="+- 0 1400 956"/>
                              <a:gd name="T55" fmla="*/ 1400 h 495"/>
                              <a:gd name="T56" fmla="+- 0 4410 1290"/>
                              <a:gd name="T57" fmla="*/ T56 w 3120"/>
                              <a:gd name="T58" fmla="+- 0 1368 956"/>
                              <a:gd name="T59" fmla="*/ 1368 h 495"/>
                              <a:gd name="T60" fmla="+- 0 4410 1290"/>
                              <a:gd name="T61" fmla="*/ T60 w 3120"/>
                              <a:gd name="T62" fmla="+- 0 1038 956"/>
                              <a:gd name="T63" fmla="*/ 1038 h 495"/>
                              <a:gd name="T64" fmla="+- 0 4404 1290"/>
                              <a:gd name="T65" fmla="*/ T64 w 3120"/>
                              <a:gd name="T66" fmla="+- 0 1006 956"/>
                              <a:gd name="T67" fmla="*/ 1006 h 495"/>
                              <a:gd name="T68" fmla="+- 0 4386 1290"/>
                              <a:gd name="T69" fmla="*/ T68 w 3120"/>
                              <a:gd name="T70" fmla="+- 0 980 956"/>
                              <a:gd name="T71" fmla="*/ 980 h 495"/>
                              <a:gd name="T72" fmla="+- 0 4360 1290"/>
                              <a:gd name="T73" fmla="*/ T72 w 3120"/>
                              <a:gd name="T74" fmla="+- 0 962 956"/>
                              <a:gd name="T75" fmla="*/ 962 h 495"/>
                              <a:gd name="T76" fmla="+- 0 4327 1290"/>
                              <a:gd name="T77" fmla="*/ T76 w 3120"/>
                              <a:gd name="T78" fmla="+- 0 956 956"/>
                              <a:gd name="T79" fmla="*/ 956 h 495"/>
                              <a:gd name="T80" fmla="+- 0 1373 1290"/>
                              <a:gd name="T81" fmla="*/ T80 w 3120"/>
                              <a:gd name="T82" fmla="+- 0 956 956"/>
                              <a:gd name="T83" fmla="*/ 956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495">
                                <a:moveTo>
                                  <a:pt x="83" y="0"/>
                                </a:moveTo>
                                <a:lnTo>
                                  <a:pt x="50" y="6"/>
                                </a:lnTo>
                                <a:lnTo>
                                  <a:pt x="24" y="24"/>
                                </a:lnTo>
                                <a:lnTo>
                                  <a:pt x="6" y="50"/>
                                </a:lnTo>
                                <a:lnTo>
                                  <a:pt x="0" y="82"/>
                                </a:lnTo>
                                <a:lnTo>
                                  <a:pt x="0" y="412"/>
                                </a:lnTo>
                                <a:lnTo>
                                  <a:pt x="6" y="444"/>
                                </a:lnTo>
                                <a:lnTo>
                                  <a:pt x="24" y="471"/>
                                </a:lnTo>
                                <a:lnTo>
                                  <a:pt x="50" y="488"/>
                                </a:lnTo>
                                <a:lnTo>
                                  <a:pt x="83" y="495"/>
                                </a:lnTo>
                                <a:lnTo>
                                  <a:pt x="3037" y="495"/>
                                </a:lnTo>
                                <a:lnTo>
                                  <a:pt x="3070" y="488"/>
                                </a:lnTo>
                                <a:lnTo>
                                  <a:pt x="3096" y="471"/>
                                </a:lnTo>
                                <a:lnTo>
                                  <a:pt x="3114" y="444"/>
                                </a:lnTo>
                                <a:lnTo>
                                  <a:pt x="3120" y="412"/>
                                </a:lnTo>
                                <a:lnTo>
                                  <a:pt x="3120" y="82"/>
                                </a:lnTo>
                                <a:lnTo>
                                  <a:pt x="3114" y="50"/>
                                </a:lnTo>
                                <a:lnTo>
                                  <a:pt x="3096" y="24"/>
                                </a:lnTo>
                                <a:lnTo>
                                  <a:pt x="3070" y="6"/>
                                </a:lnTo>
                                <a:lnTo>
                                  <a:pt x="3037"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Text Box 32"/>
                        <wps:cNvSpPr txBox="1">
                          <a:spLocks noChangeArrowheads="1"/>
                        </wps:cNvSpPr>
                        <wps:spPr bwMode="auto">
                          <a:xfrm>
                            <a:off x="1282" y="948"/>
                            <a:ext cx="3135"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25D7" w14:textId="77777777" w:rsidR="00F218D8" w:rsidRDefault="000E53F0">
                              <w:pPr>
                                <w:spacing w:before="101"/>
                                <w:ind w:left="518"/>
                                <w:rPr>
                                  <w:b/>
                                  <w:sz w:val="28"/>
                                </w:rPr>
                              </w:pPr>
                              <w:r>
                                <w:rPr>
                                  <w:b/>
                                  <w:sz w:val="28"/>
                                </w:rPr>
                                <w:t>Student Nam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01D322" id="Group 31" o:spid="_x0000_s1048" style="position:absolute;margin-left:64.15pt;margin-top:47.4pt;width:156.75pt;height:25.5pt;z-index:-15720960;mso-wrap-distance-left:0;mso-wrap-distance-right:0;mso-position-horizontal-relative:page;mso-position-vertical-relative:text" coordorigin="1283,948" coordsize="313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">
                <v:shape id="Freeform 33" o:spid="_x0000_s1049" style="position:absolute;left:1290;top:955;width:3120;height:495;visibility:visible;mso-wrap-style:square;v-text-anchor:top" coordsize="312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" path="m83,l50,6,24,24,6,50,,82,,412r6,32l24,471r26,17l83,495r2954,l3070,488r26,-17l3114,444r6,-32l3120,82r-6,-32l3096,24,3070,6,3037,,83,xe" filled="f">
                  <v:path arrowok="t" o:connecttype="custom" o:connectlocs="83,956;50,962;24,980;6,1006;0,1038;0,1368;6,1400;24,1427;50,1444;83,1451;3037,1451;3070,1444;3096,1427;3114,1400;3120,1368;3120,1038;3114,1006;3096,980;3070,962;3037,956;83,956" o:connectangles="0,0,0,0,0,0,0,0,0,0,0,0,0,0,0,0,0,0,0,0,0"/>
                </v:shape>
                <v:shape id="Text Box 32" o:spid="_x0000_s1050" type="#_x0000_t202" style="position:absolute;left:1282;top:948;width:3135;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062225D7" w14:textId="77777777" w:rsidR="00F218D8" w:rsidRDefault="000E53F0">
                        <w:pPr>
                          <w:spacing w:before="101"/>
                          <w:ind w:left="518"/>
                          <w:rPr>
                            <w:b/>
                            <w:sz w:val="28"/>
                          </w:rPr>
                        </w:pPr>
                        <w:r>
                          <w:rPr>
                            <w:b/>
                            <w:sz w:val="28"/>
                          </w:rPr>
                          <w:t>Student Name:</w:t>
                        </w:r>
                      </w:p>
                    </w:txbxContent>
                  </v:textbox>
                </v:shape>
                <w10:wrap type="topAndBottom" anchorx="page"/>
              </v:group>
            </w:pict>
          </mc:Fallback>
        </mc:AlternateContent>
      </w:r>
      <w:r w:rsidRPr="0092759D">
        <w:rPr>
          <w:rFonts w:cstheme="minorHAnsi"/>
          <w:noProof/>
        </w:rPr>
        <mc:AlternateContent>
          <mc:Choice Requires="wps">
            <w:drawing>
              <wp:anchor distT="0" distB="0" distL="0" distR="0" simplePos="0" relativeHeight="487596032" behindDoc="1" locked="0" layoutInCell="1" allowOverlap="1" wp14:anchorId="4A0DC9BE" wp14:editId="6AE30D4D">
                <wp:simplePos x="0" y="0"/>
                <wp:positionH relativeFrom="page">
                  <wp:posOffset>2952750</wp:posOffset>
                </wp:positionH>
                <wp:positionV relativeFrom="paragraph">
                  <wp:posOffset>618490</wp:posOffset>
                </wp:positionV>
                <wp:extent cx="3971925" cy="314325"/>
                <wp:effectExtent l="0" t="0" r="0" b="0"/>
                <wp:wrapTopAndBottom/>
                <wp:docPr id="35" name="Freeform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71925" cy="314325"/>
                        </a:xfrm>
                        <a:custGeom>
                          <a:avLst/>
                          <a:gdLst>
                            <a:gd name="T0" fmla="+- 0 4733 4650"/>
                            <a:gd name="T1" fmla="*/ T0 w 6255"/>
                            <a:gd name="T2" fmla="+- 0 974 974"/>
                            <a:gd name="T3" fmla="*/ 974 h 495"/>
                            <a:gd name="T4" fmla="+- 0 4700 4650"/>
                            <a:gd name="T5" fmla="*/ T4 w 6255"/>
                            <a:gd name="T6" fmla="+- 0 980 974"/>
                            <a:gd name="T7" fmla="*/ 980 h 495"/>
                            <a:gd name="T8" fmla="+- 0 4674 4650"/>
                            <a:gd name="T9" fmla="*/ T8 w 6255"/>
                            <a:gd name="T10" fmla="+- 0 998 974"/>
                            <a:gd name="T11" fmla="*/ 998 h 495"/>
                            <a:gd name="T12" fmla="+- 0 4656 4650"/>
                            <a:gd name="T13" fmla="*/ T12 w 6255"/>
                            <a:gd name="T14" fmla="+- 0 1024 974"/>
                            <a:gd name="T15" fmla="*/ 1024 h 495"/>
                            <a:gd name="T16" fmla="+- 0 4650 4650"/>
                            <a:gd name="T17" fmla="*/ T16 w 6255"/>
                            <a:gd name="T18" fmla="+- 0 1056 974"/>
                            <a:gd name="T19" fmla="*/ 1056 h 495"/>
                            <a:gd name="T20" fmla="+- 0 4650 4650"/>
                            <a:gd name="T21" fmla="*/ T20 w 6255"/>
                            <a:gd name="T22" fmla="+- 0 1386 974"/>
                            <a:gd name="T23" fmla="*/ 1386 h 495"/>
                            <a:gd name="T24" fmla="+- 0 4656 4650"/>
                            <a:gd name="T25" fmla="*/ T24 w 6255"/>
                            <a:gd name="T26" fmla="+- 0 1418 974"/>
                            <a:gd name="T27" fmla="*/ 1418 h 495"/>
                            <a:gd name="T28" fmla="+- 0 4674 4650"/>
                            <a:gd name="T29" fmla="*/ T28 w 6255"/>
                            <a:gd name="T30" fmla="+- 0 1445 974"/>
                            <a:gd name="T31" fmla="*/ 1445 h 495"/>
                            <a:gd name="T32" fmla="+- 0 4700 4650"/>
                            <a:gd name="T33" fmla="*/ T32 w 6255"/>
                            <a:gd name="T34" fmla="+- 0 1462 974"/>
                            <a:gd name="T35" fmla="*/ 1462 h 495"/>
                            <a:gd name="T36" fmla="+- 0 4733 4650"/>
                            <a:gd name="T37" fmla="*/ T36 w 6255"/>
                            <a:gd name="T38" fmla="+- 0 1469 974"/>
                            <a:gd name="T39" fmla="*/ 1469 h 495"/>
                            <a:gd name="T40" fmla="+- 0 10823 4650"/>
                            <a:gd name="T41" fmla="*/ T40 w 6255"/>
                            <a:gd name="T42" fmla="+- 0 1469 974"/>
                            <a:gd name="T43" fmla="*/ 1469 h 495"/>
                            <a:gd name="T44" fmla="+- 0 10855 4650"/>
                            <a:gd name="T45" fmla="*/ T44 w 6255"/>
                            <a:gd name="T46" fmla="+- 0 1462 974"/>
                            <a:gd name="T47" fmla="*/ 1462 h 495"/>
                            <a:gd name="T48" fmla="+- 0 10881 4650"/>
                            <a:gd name="T49" fmla="*/ T48 w 6255"/>
                            <a:gd name="T50" fmla="+- 0 1445 974"/>
                            <a:gd name="T51" fmla="*/ 1445 h 495"/>
                            <a:gd name="T52" fmla="+- 0 10899 4650"/>
                            <a:gd name="T53" fmla="*/ T52 w 6255"/>
                            <a:gd name="T54" fmla="+- 0 1418 974"/>
                            <a:gd name="T55" fmla="*/ 1418 h 495"/>
                            <a:gd name="T56" fmla="+- 0 10905 4650"/>
                            <a:gd name="T57" fmla="*/ T56 w 6255"/>
                            <a:gd name="T58" fmla="+- 0 1386 974"/>
                            <a:gd name="T59" fmla="*/ 1386 h 495"/>
                            <a:gd name="T60" fmla="+- 0 10905 4650"/>
                            <a:gd name="T61" fmla="*/ T60 w 6255"/>
                            <a:gd name="T62" fmla="+- 0 1056 974"/>
                            <a:gd name="T63" fmla="*/ 1056 h 495"/>
                            <a:gd name="T64" fmla="+- 0 10899 4650"/>
                            <a:gd name="T65" fmla="*/ T64 w 6255"/>
                            <a:gd name="T66" fmla="+- 0 1024 974"/>
                            <a:gd name="T67" fmla="*/ 1024 h 495"/>
                            <a:gd name="T68" fmla="+- 0 10881 4650"/>
                            <a:gd name="T69" fmla="*/ T68 w 6255"/>
                            <a:gd name="T70" fmla="+- 0 998 974"/>
                            <a:gd name="T71" fmla="*/ 998 h 495"/>
                            <a:gd name="T72" fmla="+- 0 10855 4650"/>
                            <a:gd name="T73" fmla="*/ T72 w 6255"/>
                            <a:gd name="T74" fmla="+- 0 980 974"/>
                            <a:gd name="T75" fmla="*/ 980 h 495"/>
                            <a:gd name="T76" fmla="+- 0 10823 4650"/>
                            <a:gd name="T77" fmla="*/ T76 w 6255"/>
                            <a:gd name="T78" fmla="+- 0 974 974"/>
                            <a:gd name="T79" fmla="*/ 974 h 495"/>
                            <a:gd name="T80" fmla="+- 0 4733 4650"/>
                            <a:gd name="T81" fmla="*/ T80 w 6255"/>
                            <a:gd name="T82" fmla="+- 0 974 974"/>
                            <a:gd name="T83" fmla="*/ 97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55" h="495">
                              <a:moveTo>
                                <a:pt x="83" y="0"/>
                              </a:moveTo>
                              <a:lnTo>
                                <a:pt x="50" y="6"/>
                              </a:lnTo>
                              <a:lnTo>
                                <a:pt x="24" y="24"/>
                              </a:lnTo>
                              <a:lnTo>
                                <a:pt x="6" y="50"/>
                              </a:lnTo>
                              <a:lnTo>
                                <a:pt x="0" y="82"/>
                              </a:lnTo>
                              <a:lnTo>
                                <a:pt x="0" y="412"/>
                              </a:lnTo>
                              <a:lnTo>
                                <a:pt x="6" y="444"/>
                              </a:lnTo>
                              <a:lnTo>
                                <a:pt x="24" y="471"/>
                              </a:lnTo>
                              <a:lnTo>
                                <a:pt x="50" y="488"/>
                              </a:lnTo>
                              <a:lnTo>
                                <a:pt x="83" y="495"/>
                              </a:lnTo>
                              <a:lnTo>
                                <a:pt x="6173" y="495"/>
                              </a:lnTo>
                              <a:lnTo>
                                <a:pt x="6205" y="488"/>
                              </a:lnTo>
                              <a:lnTo>
                                <a:pt x="6231" y="471"/>
                              </a:lnTo>
                              <a:lnTo>
                                <a:pt x="6249" y="444"/>
                              </a:lnTo>
                              <a:lnTo>
                                <a:pt x="6255" y="412"/>
                              </a:lnTo>
                              <a:lnTo>
                                <a:pt x="6255" y="82"/>
                              </a:lnTo>
                              <a:lnTo>
                                <a:pt x="6249" y="50"/>
                              </a:lnTo>
                              <a:lnTo>
                                <a:pt x="6231" y="24"/>
                              </a:lnTo>
                              <a:lnTo>
                                <a:pt x="6205" y="6"/>
                              </a:lnTo>
                              <a:lnTo>
                                <a:pt x="6173"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BA04B" id="Freeform 30" o:spid="_x0000_s1026" style="position:absolute;margin-left:232.5pt;margin-top:48.7pt;width:312.75pt;height:24.75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55,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" path="m83,l50,6,24,24,6,50,,82,,412r6,32l24,471r26,17l83,495r6090,l6205,488r26,-17l6249,444r6,-32l6255,82r-6,-32l6231,24,6205,6,6173,,83,xe" filled="f">
                <v:path arrowok="t" o:connecttype="custom" o:connectlocs="52705,618490;31750,622300;15240,633730;3810,650240;0,670560;0,880110;3810,900430;15240,917575;31750,928370;52705,932815;3919855,932815;3940175,928370;3956685,917575;3968115,900430;3971925,880110;3971925,670560;3968115,650240;3956685,633730;3940175,622300;3919855,618490;52705,618490" o:connectangles="0,0,0,0,0,0,0,0,0,0,0,0,0,0,0,0,0,0,0,0,0"/>
                <w10:wrap type="topAndBottom" anchorx="page"/>
              </v:shape>
            </w:pict>
          </mc:Fallback>
        </mc:AlternateContent>
      </w:r>
      <w:r w:rsidRPr="0092759D">
        <w:rPr>
          <w:rFonts w:cstheme="minorHAnsi"/>
          <w:noProof/>
        </w:rPr>
        <mc:AlternateContent>
          <mc:Choice Requires="wpg">
            <w:drawing>
              <wp:anchor distT="0" distB="0" distL="0" distR="0" simplePos="0" relativeHeight="487597056" behindDoc="1" locked="0" layoutInCell="1" allowOverlap="1" wp14:anchorId="0E016ABF" wp14:editId="23822821">
                <wp:simplePos x="0" y="0"/>
                <wp:positionH relativeFrom="page">
                  <wp:posOffset>814705</wp:posOffset>
                </wp:positionH>
                <wp:positionV relativeFrom="paragraph">
                  <wp:posOffset>1030605</wp:posOffset>
                </wp:positionV>
                <wp:extent cx="1990725" cy="323850"/>
                <wp:effectExtent l="0" t="0" r="0" b="0"/>
                <wp:wrapTopAndBottom/>
                <wp:docPr id="32"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725" cy="323850"/>
                          <a:chOff x="1283" y="1623"/>
                          <a:chExt cx="3135" cy="510"/>
                        </a:xfrm>
                      </wpg:grpSpPr>
                      <wps:wsp>
                        <wps:cNvPr id="33" name="Freeform 29"/>
                        <wps:cNvSpPr>
                          <a:spLocks/>
                        </wps:cNvSpPr>
                        <wps:spPr bwMode="auto">
                          <a:xfrm>
                            <a:off x="1290" y="1630"/>
                            <a:ext cx="3120" cy="495"/>
                          </a:xfrm>
                          <a:custGeom>
                            <a:avLst/>
                            <a:gdLst>
                              <a:gd name="T0" fmla="+- 0 1373 1290"/>
                              <a:gd name="T1" fmla="*/ T0 w 3120"/>
                              <a:gd name="T2" fmla="+- 0 1631 1631"/>
                              <a:gd name="T3" fmla="*/ 1631 h 495"/>
                              <a:gd name="T4" fmla="+- 0 1340 1290"/>
                              <a:gd name="T5" fmla="*/ T4 w 3120"/>
                              <a:gd name="T6" fmla="+- 0 1637 1631"/>
                              <a:gd name="T7" fmla="*/ 1637 h 495"/>
                              <a:gd name="T8" fmla="+- 0 1314 1290"/>
                              <a:gd name="T9" fmla="*/ T8 w 3120"/>
                              <a:gd name="T10" fmla="+- 0 1655 1631"/>
                              <a:gd name="T11" fmla="*/ 1655 h 495"/>
                              <a:gd name="T12" fmla="+- 0 1296 1290"/>
                              <a:gd name="T13" fmla="*/ T12 w 3120"/>
                              <a:gd name="T14" fmla="+- 0 1681 1631"/>
                              <a:gd name="T15" fmla="*/ 1681 h 495"/>
                              <a:gd name="T16" fmla="+- 0 1290 1290"/>
                              <a:gd name="T17" fmla="*/ T16 w 3120"/>
                              <a:gd name="T18" fmla="+- 0 1713 1631"/>
                              <a:gd name="T19" fmla="*/ 1713 h 495"/>
                              <a:gd name="T20" fmla="+- 0 1290 1290"/>
                              <a:gd name="T21" fmla="*/ T20 w 3120"/>
                              <a:gd name="T22" fmla="+- 0 2043 1631"/>
                              <a:gd name="T23" fmla="*/ 2043 h 495"/>
                              <a:gd name="T24" fmla="+- 0 1296 1290"/>
                              <a:gd name="T25" fmla="*/ T24 w 3120"/>
                              <a:gd name="T26" fmla="+- 0 2075 1631"/>
                              <a:gd name="T27" fmla="*/ 2075 h 495"/>
                              <a:gd name="T28" fmla="+- 0 1314 1290"/>
                              <a:gd name="T29" fmla="*/ T28 w 3120"/>
                              <a:gd name="T30" fmla="+- 0 2102 1631"/>
                              <a:gd name="T31" fmla="*/ 2102 h 495"/>
                              <a:gd name="T32" fmla="+- 0 1340 1290"/>
                              <a:gd name="T33" fmla="*/ T32 w 3120"/>
                              <a:gd name="T34" fmla="+- 0 2119 1631"/>
                              <a:gd name="T35" fmla="*/ 2119 h 495"/>
                              <a:gd name="T36" fmla="+- 0 1373 1290"/>
                              <a:gd name="T37" fmla="*/ T36 w 3120"/>
                              <a:gd name="T38" fmla="+- 0 2126 1631"/>
                              <a:gd name="T39" fmla="*/ 2126 h 495"/>
                              <a:gd name="T40" fmla="+- 0 4327 1290"/>
                              <a:gd name="T41" fmla="*/ T40 w 3120"/>
                              <a:gd name="T42" fmla="+- 0 2126 1631"/>
                              <a:gd name="T43" fmla="*/ 2126 h 495"/>
                              <a:gd name="T44" fmla="+- 0 4360 1290"/>
                              <a:gd name="T45" fmla="*/ T44 w 3120"/>
                              <a:gd name="T46" fmla="+- 0 2119 1631"/>
                              <a:gd name="T47" fmla="*/ 2119 h 495"/>
                              <a:gd name="T48" fmla="+- 0 4386 1290"/>
                              <a:gd name="T49" fmla="*/ T48 w 3120"/>
                              <a:gd name="T50" fmla="+- 0 2102 1631"/>
                              <a:gd name="T51" fmla="*/ 2102 h 495"/>
                              <a:gd name="T52" fmla="+- 0 4404 1290"/>
                              <a:gd name="T53" fmla="*/ T52 w 3120"/>
                              <a:gd name="T54" fmla="+- 0 2075 1631"/>
                              <a:gd name="T55" fmla="*/ 2075 h 495"/>
                              <a:gd name="T56" fmla="+- 0 4410 1290"/>
                              <a:gd name="T57" fmla="*/ T56 w 3120"/>
                              <a:gd name="T58" fmla="+- 0 2043 1631"/>
                              <a:gd name="T59" fmla="*/ 2043 h 495"/>
                              <a:gd name="T60" fmla="+- 0 4410 1290"/>
                              <a:gd name="T61" fmla="*/ T60 w 3120"/>
                              <a:gd name="T62" fmla="+- 0 1713 1631"/>
                              <a:gd name="T63" fmla="*/ 1713 h 495"/>
                              <a:gd name="T64" fmla="+- 0 4404 1290"/>
                              <a:gd name="T65" fmla="*/ T64 w 3120"/>
                              <a:gd name="T66" fmla="+- 0 1681 1631"/>
                              <a:gd name="T67" fmla="*/ 1681 h 495"/>
                              <a:gd name="T68" fmla="+- 0 4386 1290"/>
                              <a:gd name="T69" fmla="*/ T68 w 3120"/>
                              <a:gd name="T70" fmla="+- 0 1655 1631"/>
                              <a:gd name="T71" fmla="*/ 1655 h 495"/>
                              <a:gd name="T72" fmla="+- 0 4360 1290"/>
                              <a:gd name="T73" fmla="*/ T72 w 3120"/>
                              <a:gd name="T74" fmla="+- 0 1637 1631"/>
                              <a:gd name="T75" fmla="*/ 1637 h 495"/>
                              <a:gd name="T76" fmla="+- 0 4327 1290"/>
                              <a:gd name="T77" fmla="*/ T76 w 3120"/>
                              <a:gd name="T78" fmla="+- 0 1631 1631"/>
                              <a:gd name="T79" fmla="*/ 1631 h 495"/>
                              <a:gd name="T80" fmla="+- 0 1373 1290"/>
                              <a:gd name="T81" fmla="*/ T80 w 3120"/>
                              <a:gd name="T82" fmla="+- 0 1631 1631"/>
                              <a:gd name="T83" fmla="*/ 1631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120" h="495">
                                <a:moveTo>
                                  <a:pt x="83" y="0"/>
                                </a:moveTo>
                                <a:lnTo>
                                  <a:pt x="50" y="6"/>
                                </a:lnTo>
                                <a:lnTo>
                                  <a:pt x="24" y="24"/>
                                </a:lnTo>
                                <a:lnTo>
                                  <a:pt x="6" y="50"/>
                                </a:lnTo>
                                <a:lnTo>
                                  <a:pt x="0" y="82"/>
                                </a:lnTo>
                                <a:lnTo>
                                  <a:pt x="0" y="412"/>
                                </a:lnTo>
                                <a:lnTo>
                                  <a:pt x="6" y="444"/>
                                </a:lnTo>
                                <a:lnTo>
                                  <a:pt x="24" y="471"/>
                                </a:lnTo>
                                <a:lnTo>
                                  <a:pt x="50" y="488"/>
                                </a:lnTo>
                                <a:lnTo>
                                  <a:pt x="83" y="495"/>
                                </a:lnTo>
                                <a:lnTo>
                                  <a:pt x="3037" y="495"/>
                                </a:lnTo>
                                <a:lnTo>
                                  <a:pt x="3070" y="488"/>
                                </a:lnTo>
                                <a:lnTo>
                                  <a:pt x="3096" y="471"/>
                                </a:lnTo>
                                <a:lnTo>
                                  <a:pt x="3114" y="444"/>
                                </a:lnTo>
                                <a:lnTo>
                                  <a:pt x="3120" y="412"/>
                                </a:lnTo>
                                <a:lnTo>
                                  <a:pt x="3120" y="82"/>
                                </a:lnTo>
                                <a:lnTo>
                                  <a:pt x="3114" y="50"/>
                                </a:lnTo>
                                <a:lnTo>
                                  <a:pt x="3096" y="24"/>
                                </a:lnTo>
                                <a:lnTo>
                                  <a:pt x="3070" y="6"/>
                                </a:lnTo>
                                <a:lnTo>
                                  <a:pt x="3037"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Text Box 28"/>
                        <wps:cNvSpPr txBox="1">
                          <a:spLocks noChangeArrowheads="1"/>
                        </wps:cNvSpPr>
                        <wps:spPr bwMode="auto">
                          <a:xfrm>
                            <a:off x="1282" y="1623"/>
                            <a:ext cx="3135"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851CAA" w14:textId="77777777" w:rsidR="00F218D8" w:rsidRDefault="000E53F0">
                              <w:pPr>
                                <w:spacing w:before="98"/>
                                <w:ind w:left="518"/>
                                <w:rPr>
                                  <w:b/>
                                  <w:sz w:val="28"/>
                                </w:rPr>
                              </w:pPr>
                              <w:r>
                                <w:rPr>
                                  <w:b/>
                                  <w:sz w:val="28"/>
                                </w:rPr>
                                <w:t>Tuto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016ABF" id="Group 27" o:spid="_x0000_s1051" style="position:absolute;margin-left:64.15pt;margin-top:81.15pt;width:156.75pt;height:25.5pt;z-index:-15719424;mso-wrap-distance-left:0;mso-wrap-distance-right:0;mso-position-horizontal-relative:page;mso-position-vertical-relative:text" coordorigin="1283,1623" coordsize="313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">
                <v:shape id="Freeform 29" o:spid="_x0000_s1052" style="position:absolute;left:1290;top:1630;width:3120;height:495;visibility:visible;mso-wrap-style:square;v-text-anchor:top" coordsize="312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" path="m83,l50,6,24,24,6,50,,82,,412r6,32l24,471r26,17l83,495r2954,l3070,488r26,-17l3114,444r6,-32l3120,82r-6,-32l3096,24,3070,6,3037,,83,xe" filled="f">
                  <v:path arrowok="t" o:connecttype="custom" o:connectlocs="83,1631;50,1637;24,1655;6,1681;0,1713;0,2043;6,2075;24,2102;50,2119;83,2126;3037,2126;3070,2119;3096,2102;3114,2075;3120,2043;3120,1713;3114,1681;3096,1655;3070,1637;3037,1631;83,1631" o:connectangles="0,0,0,0,0,0,0,0,0,0,0,0,0,0,0,0,0,0,0,0,0"/>
                </v:shape>
                <v:shape id="Text Box 28" o:spid="_x0000_s1053" type="#_x0000_t202" style="position:absolute;left:1282;top:1623;width:3135;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45851CAA" w14:textId="77777777" w:rsidR="00F218D8" w:rsidRDefault="000E53F0">
                        <w:pPr>
                          <w:spacing w:before="98"/>
                          <w:ind w:left="518"/>
                          <w:rPr>
                            <w:b/>
                            <w:sz w:val="28"/>
                          </w:rPr>
                        </w:pPr>
                        <w:r>
                          <w:rPr>
                            <w:b/>
                            <w:sz w:val="28"/>
                          </w:rPr>
                          <w:t>Tutor:</w:t>
                        </w:r>
                      </w:p>
                    </w:txbxContent>
                  </v:textbox>
                </v:shape>
                <w10:wrap type="topAndBottom" anchorx="page"/>
              </v:group>
            </w:pict>
          </mc:Fallback>
        </mc:AlternateContent>
      </w:r>
      <w:r w:rsidRPr="0092759D">
        <w:rPr>
          <w:rFonts w:cstheme="minorHAnsi"/>
          <w:noProof/>
        </w:rPr>
        <mc:AlternateContent>
          <mc:Choice Requires="wps">
            <w:drawing>
              <wp:anchor distT="0" distB="0" distL="0" distR="0" simplePos="0" relativeHeight="487597568" behindDoc="1" locked="0" layoutInCell="1" allowOverlap="1" wp14:anchorId="6768EA5D" wp14:editId="534A35DB">
                <wp:simplePos x="0" y="0"/>
                <wp:positionH relativeFrom="page">
                  <wp:posOffset>2952750</wp:posOffset>
                </wp:positionH>
                <wp:positionV relativeFrom="paragraph">
                  <wp:posOffset>1035685</wp:posOffset>
                </wp:positionV>
                <wp:extent cx="3971925" cy="314325"/>
                <wp:effectExtent l="0" t="0" r="0" b="0"/>
                <wp:wrapTopAndBottom/>
                <wp:docPr id="31"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71925" cy="314325"/>
                        </a:xfrm>
                        <a:custGeom>
                          <a:avLst/>
                          <a:gdLst>
                            <a:gd name="T0" fmla="+- 0 4733 4650"/>
                            <a:gd name="T1" fmla="*/ T0 w 6255"/>
                            <a:gd name="T2" fmla="+- 0 1631 1631"/>
                            <a:gd name="T3" fmla="*/ 1631 h 495"/>
                            <a:gd name="T4" fmla="+- 0 4700 4650"/>
                            <a:gd name="T5" fmla="*/ T4 w 6255"/>
                            <a:gd name="T6" fmla="+- 0 1637 1631"/>
                            <a:gd name="T7" fmla="*/ 1637 h 495"/>
                            <a:gd name="T8" fmla="+- 0 4674 4650"/>
                            <a:gd name="T9" fmla="*/ T8 w 6255"/>
                            <a:gd name="T10" fmla="+- 0 1655 1631"/>
                            <a:gd name="T11" fmla="*/ 1655 h 495"/>
                            <a:gd name="T12" fmla="+- 0 4656 4650"/>
                            <a:gd name="T13" fmla="*/ T12 w 6255"/>
                            <a:gd name="T14" fmla="+- 0 1681 1631"/>
                            <a:gd name="T15" fmla="*/ 1681 h 495"/>
                            <a:gd name="T16" fmla="+- 0 4650 4650"/>
                            <a:gd name="T17" fmla="*/ T16 w 6255"/>
                            <a:gd name="T18" fmla="+- 0 1713 1631"/>
                            <a:gd name="T19" fmla="*/ 1713 h 495"/>
                            <a:gd name="T20" fmla="+- 0 4650 4650"/>
                            <a:gd name="T21" fmla="*/ T20 w 6255"/>
                            <a:gd name="T22" fmla="+- 0 2043 1631"/>
                            <a:gd name="T23" fmla="*/ 2043 h 495"/>
                            <a:gd name="T24" fmla="+- 0 4656 4650"/>
                            <a:gd name="T25" fmla="*/ T24 w 6255"/>
                            <a:gd name="T26" fmla="+- 0 2075 1631"/>
                            <a:gd name="T27" fmla="*/ 2075 h 495"/>
                            <a:gd name="T28" fmla="+- 0 4674 4650"/>
                            <a:gd name="T29" fmla="*/ T28 w 6255"/>
                            <a:gd name="T30" fmla="+- 0 2102 1631"/>
                            <a:gd name="T31" fmla="*/ 2102 h 495"/>
                            <a:gd name="T32" fmla="+- 0 4700 4650"/>
                            <a:gd name="T33" fmla="*/ T32 w 6255"/>
                            <a:gd name="T34" fmla="+- 0 2119 1631"/>
                            <a:gd name="T35" fmla="*/ 2119 h 495"/>
                            <a:gd name="T36" fmla="+- 0 4733 4650"/>
                            <a:gd name="T37" fmla="*/ T36 w 6255"/>
                            <a:gd name="T38" fmla="+- 0 2126 1631"/>
                            <a:gd name="T39" fmla="*/ 2126 h 495"/>
                            <a:gd name="T40" fmla="+- 0 10823 4650"/>
                            <a:gd name="T41" fmla="*/ T40 w 6255"/>
                            <a:gd name="T42" fmla="+- 0 2126 1631"/>
                            <a:gd name="T43" fmla="*/ 2126 h 495"/>
                            <a:gd name="T44" fmla="+- 0 10855 4650"/>
                            <a:gd name="T45" fmla="*/ T44 w 6255"/>
                            <a:gd name="T46" fmla="+- 0 2119 1631"/>
                            <a:gd name="T47" fmla="*/ 2119 h 495"/>
                            <a:gd name="T48" fmla="+- 0 10881 4650"/>
                            <a:gd name="T49" fmla="*/ T48 w 6255"/>
                            <a:gd name="T50" fmla="+- 0 2102 1631"/>
                            <a:gd name="T51" fmla="*/ 2102 h 495"/>
                            <a:gd name="T52" fmla="+- 0 10899 4650"/>
                            <a:gd name="T53" fmla="*/ T52 w 6255"/>
                            <a:gd name="T54" fmla="+- 0 2075 1631"/>
                            <a:gd name="T55" fmla="*/ 2075 h 495"/>
                            <a:gd name="T56" fmla="+- 0 10905 4650"/>
                            <a:gd name="T57" fmla="*/ T56 w 6255"/>
                            <a:gd name="T58" fmla="+- 0 2043 1631"/>
                            <a:gd name="T59" fmla="*/ 2043 h 495"/>
                            <a:gd name="T60" fmla="+- 0 10905 4650"/>
                            <a:gd name="T61" fmla="*/ T60 w 6255"/>
                            <a:gd name="T62" fmla="+- 0 1713 1631"/>
                            <a:gd name="T63" fmla="*/ 1713 h 495"/>
                            <a:gd name="T64" fmla="+- 0 10899 4650"/>
                            <a:gd name="T65" fmla="*/ T64 w 6255"/>
                            <a:gd name="T66" fmla="+- 0 1681 1631"/>
                            <a:gd name="T67" fmla="*/ 1681 h 495"/>
                            <a:gd name="T68" fmla="+- 0 10881 4650"/>
                            <a:gd name="T69" fmla="*/ T68 w 6255"/>
                            <a:gd name="T70" fmla="+- 0 1655 1631"/>
                            <a:gd name="T71" fmla="*/ 1655 h 495"/>
                            <a:gd name="T72" fmla="+- 0 10855 4650"/>
                            <a:gd name="T73" fmla="*/ T72 w 6255"/>
                            <a:gd name="T74" fmla="+- 0 1637 1631"/>
                            <a:gd name="T75" fmla="*/ 1637 h 495"/>
                            <a:gd name="T76" fmla="+- 0 10823 4650"/>
                            <a:gd name="T77" fmla="*/ T76 w 6255"/>
                            <a:gd name="T78" fmla="+- 0 1631 1631"/>
                            <a:gd name="T79" fmla="*/ 1631 h 495"/>
                            <a:gd name="T80" fmla="+- 0 4733 4650"/>
                            <a:gd name="T81" fmla="*/ T80 w 6255"/>
                            <a:gd name="T82" fmla="+- 0 1631 1631"/>
                            <a:gd name="T83" fmla="*/ 1631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55" h="495">
                              <a:moveTo>
                                <a:pt x="83" y="0"/>
                              </a:moveTo>
                              <a:lnTo>
                                <a:pt x="50" y="6"/>
                              </a:lnTo>
                              <a:lnTo>
                                <a:pt x="24" y="24"/>
                              </a:lnTo>
                              <a:lnTo>
                                <a:pt x="6" y="50"/>
                              </a:lnTo>
                              <a:lnTo>
                                <a:pt x="0" y="82"/>
                              </a:lnTo>
                              <a:lnTo>
                                <a:pt x="0" y="412"/>
                              </a:lnTo>
                              <a:lnTo>
                                <a:pt x="6" y="444"/>
                              </a:lnTo>
                              <a:lnTo>
                                <a:pt x="24" y="471"/>
                              </a:lnTo>
                              <a:lnTo>
                                <a:pt x="50" y="488"/>
                              </a:lnTo>
                              <a:lnTo>
                                <a:pt x="83" y="495"/>
                              </a:lnTo>
                              <a:lnTo>
                                <a:pt x="6173" y="495"/>
                              </a:lnTo>
                              <a:lnTo>
                                <a:pt x="6205" y="488"/>
                              </a:lnTo>
                              <a:lnTo>
                                <a:pt x="6231" y="471"/>
                              </a:lnTo>
                              <a:lnTo>
                                <a:pt x="6249" y="444"/>
                              </a:lnTo>
                              <a:lnTo>
                                <a:pt x="6255" y="412"/>
                              </a:lnTo>
                              <a:lnTo>
                                <a:pt x="6255" y="82"/>
                              </a:lnTo>
                              <a:lnTo>
                                <a:pt x="6249" y="50"/>
                              </a:lnTo>
                              <a:lnTo>
                                <a:pt x="6231" y="24"/>
                              </a:lnTo>
                              <a:lnTo>
                                <a:pt x="6205" y="6"/>
                              </a:lnTo>
                              <a:lnTo>
                                <a:pt x="6173"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2817EB" id="Freeform 26" o:spid="_x0000_s1026" style="position:absolute;margin-left:232.5pt;margin-top:81.55pt;width:312.75pt;height:24.75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255,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" path="m83,l50,6,24,24,6,50,,82,,412r6,32l24,471r26,17l83,495r6090,l6205,488r26,-17l6249,444r6,-32l6255,82r-6,-32l6231,24,6205,6,6173,,83,xe" filled="f">
                <v:path arrowok="t" o:connecttype="custom" o:connectlocs="52705,1035685;31750,1039495;15240,1050925;3810,1067435;0,1087755;0,1297305;3810,1317625;15240,1334770;31750,1345565;52705,1350010;3919855,1350010;3940175,1345565;3956685,1334770;3968115,1317625;3971925,1297305;3971925,1087755;3968115,1067435;3956685,1050925;3940175,1039495;3919855,1035685;52705,1035685" o:connectangles="0,0,0,0,0,0,0,0,0,0,0,0,0,0,0,0,0,0,0,0,0"/>
                <w10:wrap type="topAndBottom" anchorx="page"/>
              </v:shape>
            </w:pict>
          </mc:Fallback>
        </mc:AlternateContent>
      </w:r>
      <w:r w:rsidRPr="0092759D">
        <w:rPr>
          <w:rFonts w:cstheme="minorHAnsi"/>
          <w:noProof/>
        </w:rPr>
        <mc:AlternateContent>
          <mc:Choice Requires="wpg">
            <w:drawing>
              <wp:anchor distT="0" distB="0" distL="0" distR="0" simplePos="0" relativeHeight="487598592" behindDoc="1" locked="0" layoutInCell="1" allowOverlap="1" wp14:anchorId="3EF3EED7" wp14:editId="6100F16B">
                <wp:simplePos x="0" y="0"/>
                <wp:positionH relativeFrom="page">
                  <wp:posOffset>805180</wp:posOffset>
                </wp:positionH>
                <wp:positionV relativeFrom="paragraph">
                  <wp:posOffset>1463675</wp:posOffset>
                </wp:positionV>
                <wp:extent cx="2747010" cy="323850"/>
                <wp:effectExtent l="0" t="0" r="0" b="0"/>
                <wp:wrapTopAndBottom/>
                <wp:docPr id="28"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47010" cy="323850"/>
                          <a:chOff x="1268" y="2305"/>
                          <a:chExt cx="4326" cy="510"/>
                        </a:xfrm>
                      </wpg:grpSpPr>
                      <wps:wsp>
                        <wps:cNvPr id="29" name="Freeform 25"/>
                        <wps:cNvSpPr>
                          <a:spLocks/>
                        </wps:cNvSpPr>
                        <wps:spPr bwMode="auto">
                          <a:xfrm>
                            <a:off x="1275" y="2312"/>
                            <a:ext cx="4311" cy="495"/>
                          </a:xfrm>
                          <a:custGeom>
                            <a:avLst/>
                            <a:gdLst>
                              <a:gd name="T0" fmla="+- 0 1358 1275"/>
                              <a:gd name="T1" fmla="*/ T0 w 4311"/>
                              <a:gd name="T2" fmla="+- 0 2313 2313"/>
                              <a:gd name="T3" fmla="*/ 2313 h 495"/>
                              <a:gd name="T4" fmla="+- 0 1325 1275"/>
                              <a:gd name="T5" fmla="*/ T4 w 4311"/>
                              <a:gd name="T6" fmla="+- 0 2319 2313"/>
                              <a:gd name="T7" fmla="*/ 2319 h 495"/>
                              <a:gd name="T8" fmla="+- 0 1299 1275"/>
                              <a:gd name="T9" fmla="*/ T8 w 4311"/>
                              <a:gd name="T10" fmla="+- 0 2337 2313"/>
                              <a:gd name="T11" fmla="*/ 2337 h 495"/>
                              <a:gd name="T12" fmla="+- 0 1281 1275"/>
                              <a:gd name="T13" fmla="*/ T12 w 4311"/>
                              <a:gd name="T14" fmla="+- 0 2363 2313"/>
                              <a:gd name="T15" fmla="*/ 2363 h 495"/>
                              <a:gd name="T16" fmla="+- 0 1275 1275"/>
                              <a:gd name="T17" fmla="*/ T16 w 4311"/>
                              <a:gd name="T18" fmla="+- 0 2395 2313"/>
                              <a:gd name="T19" fmla="*/ 2395 h 495"/>
                              <a:gd name="T20" fmla="+- 0 1275 1275"/>
                              <a:gd name="T21" fmla="*/ T20 w 4311"/>
                              <a:gd name="T22" fmla="+- 0 2725 2313"/>
                              <a:gd name="T23" fmla="*/ 2725 h 495"/>
                              <a:gd name="T24" fmla="+- 0 1281 1275"/>
                              <a:gd name="T25" fmla="*/ T24 w 4311"/>
                              <a:gd name="T26" fmla="+- 0 2757 2313"/>
                              <a:gd name="T27" fmla="*/ 2757 h 495"/>
                              <a:gd name="T28" fmla="+- 0 1299 1275"/>
                              <a:gd name="T29" fmla="*/ T28 w 4311"/>
                              <a:gd name="T30" fmla="+- 0 2784 2313"/>
                              <a:gd name="T31" fmla="*/ 2784 h 495"/>
                              <a:gd name="T32" fmla="+- 0 1325 1275"/>
                              <a:gd name="T33" fmla="*/ T32 w 4311"/>
                              <a:gd name="T34" fmla="+- 0 2801 2313"/>
                              <a:gd name="T35" fmla="*/ 2801 h 495"/>
                              <a:gd name="T36" fmla="+- 0 1358 1275"/>
                              <a:gd name="T37" fmla="*/ T36 w 4311"/>
                              <a:gd name="T38" fmla="+- 0 2808 2313"/>
                              <a:gd name="T39" fmla="*/ 2808 h 495"/>
                              <a:gd name="T40" fmla="+- 0 5503 1275"/>
                              <a:gd name="T41" fmla="*/ T40 w 4311"/>
                              <a:gd name="T42" fmla="+- 0 2808 2313"/>
                              <a:gd name="T43" fmla="*/ 2808 h 495"/>
                              <a:gd name="T44" fmla="+- 0 5536 1275"/>
                              <a:gd name="T45" fmla="*/ T44 w 4311"/>
                              <a:gd name="T46" fmla="+- 0 2801 2313"/>
                              <a:gd name="T47" fmla="*/ 2801 h 495"/>
                              <a:gd name="T48" fmla="+- 0 5562 1275"/>
                              <a:gd name="T49" fmla="*/ T48 w 4311"/>
                              <a:gd name="T50" fmla="+- 0 2784 2313"/>
                              <a:gd name="T51" fmla="*/ 2784 h 495"/>
                              <a:gd name="T52" fmla="+- 0 5580 1275"/>
                              <a:gd name="T53" fmla="*/ T52 w 4311"/>
                              <a:gd name="T54" fmla="+- 0 2757 2313"/>
                              <a:gd name="T55" fmla="*/ 2757 h 495"/>
                              <a:gd name="T56" fmla="+- 0 5586 1275"/>
                              <a:gd name="T57" fmla="*/ T56 w 4311"/>
                              <a:gd name="T58" fmla="+- 0 2725 2313"/>
                              <a:gd name="T59" fmla="*/ 2725 h 495"/>
                              <a:gd name="T60" fmla="+- 0 5586 1275"/>
                              <a:gd name="T61" fmla="*/ T60 w 4311"/>
                              <a:gd name="T62" fmla="+- 0 2395 2313"/>
                              <a:gd name="T63" fmla="*/ 2395 h 495"/>
                              <a:gd name="T64" fmla="+- 0 5580 1275"/>
                              <a:gd name="T65" fmla="*/ T64 w 4311"/>
                              <a:gd name="T66" fmla="+- 0 2363 2313"/>
                              <a:gd name="T67" fmla="*/ 2363 h 495"/>
                              <a:gd name="T68" fmla="+- 0 5562 1275"/>
                              <a:gd name="T69" fmla="*/ T68 w 4311"/>
                              <a:gd name="T70" fmla="+- 0 2337 2313"/>
                              <a:gd name="T71" fmla="*/ 2337 h 495"/>
                              <a:gd name="T72" fmla="+- 0 5536 1275"/>
                              <a:gd name="T73" fmla="*/ T72 w 4311"/>
                              <a:gd name="T74" fmla="+- 0 2319 2313"/>
                              <a:gd name="T75" fmla="*/ 2319 h 495"/>
                              <a:gd name="T76" fmla="+- 0 5503 1275"/>
                              <a:gd name="T77" fmla="*/ T76 w 4311"/>
                              <a:gd name="T78" fmla="+- 0 2313 2313"/>
                              <a:gd name="T79" fmla="*/ 2313 h 495"/>
                              <a:gd name="T80" fmla="+- 0 1358 1275"/>
                              <a:gd name="T81" fmla="*/ T80 w 4311"/>
                              <a:gd name="T82" fmla="+- 0 2313 2313"/>
                              <a:gd name="T83" fmla="*/ 2313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311" h="495">
                                <a:moveTo>
                                  <a:pt x="83" y="0"/>
                                </a:moveTo>
                                <a:lnTo>
                                  <a:pt x="50" y="6"/>
                                </a:lnTo>
                                <a:lnTo>
                                  <a:pt x="24" y="24"/>
                                </a:lnTo>
                                <a:lnTo>
                                  <a:pt x="6" y="50"/>
                                </a:lnTo>
                                <a:lnTo>
                                  <a:pt x="0" y="82"/>
                                </a:lnTo>
                                <a:lnTo>
                                  <a:pt x="0" y="412"/>
                                </a:lnTo>
                                <a:lnTo>
                                  <a:pt x="6" y="444"/>
                                </a:lnTo>
                                <a:lnTo>
                                  <a:pt x="24" y="471"/>
                                </a:lnTo>
                                <a:lnTo>
                                  <a:pt x="50" y="488"/>
                                </a:lnTo>
                                <a:lnTo>
                                  <a:pt x="83" y="495"/>
                                </a:lnTo>
                                <a:lnTo>
                                  <a:pt x="4228" y="495"/>
                                </a:lnTo>
                                <a:lnTo>
                                  <a:pt x="4261" y="488"/>
                                </a:lnTo>
                                <a:lnTo>
                                  <a:pt x="4287" y="471"/>
                                </a:lnTo>
                                <a:lnTo>
                                  <a:pt x="4305" y="444"/>
                                </a:lnTo>
                                <a:lnTo>
                                  <a:pt x="4311" y="412"/>
                                </a:lnTo>
                                <a:lnTo>
                                  <a:pt x="4311" y="82"/>
                                </a:lnTo>
                                <a:lnTo>
                                  <a:pt x="4305" y="50"/>
                                </a:lnTo>
                                <a:lnTo>
                                  <a:pt x="4287" y="24"/>
                                </a:lnTo>
                                <a:lnTo>
                                  <a:pt x="4261" y="6"/>
                                </a:lnTo>
                                <a:lnTo>
                                  <a:pt x="4228"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Text Box 24"/>
                        <wps:cNvSpPr txBox="1">
                          <a:spLocks noChangeArrowheads="1"/>
                        </wps:cNvSpPr>
                        <wps:spPr bwMode="auto">
                          <a:xfrm>
                            <a:off x="1294" y="2328"/>
                            <a:ext cx="4272"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217A" w14:textId="57C39742" w:rsidR="00F218D8" w:rsidRDefault="000E53F0">
                              <w:pPr>
                                <w:spacing w:before="74"/>
                                <w:ind w:left="491"/>
                                <w:rPr>
                                  <w:b/>
                                  <w:sz w:val="16"/>
                                </w:rPr>
                              </w:pPr>
                              <w:r>
                                <w:rPr>
                                  <w:b/>
                                  <w:sz w:val="28"/>
                                </w:rPr>
                                <w:t xml:space="preserve">Due Date: </w:t>
                              </w:r>
                              <w:r w:rsidRPr="00AE4215">
                                <w:rPr>
                                  <w:sz w:val="14"/>
                                </w:rPr>
                                <w:t xml:space="preserve">Moodle: </w:t>
                              </w:r>
                              <w:r w:rsidR="005B038E">
                                <w:rPr>
                                  <w:b/>
                                  <w:sz w:val="14"/>
                                </w:rPr>
                                <w:t>15</w:t>
                              </w:r>
                              <w:r w:rsidR="00ED7206" w:rsidRPr="00ED7206">
                                <w:rPr>
                                  <w:b/>
                                  <w:sz w:val="14"/>
                                  <w:vertAlign w:val="superscript"/>
                                </w:rPr>
                                <w:t>th</w:t>
                              </w:r>
                              <w:r w:rsidR="00ED7206">
                                <w:rPr>
                                  <w:b/>
                                  <w:sz w:val="14"/>
                                </w:rPr>
                                <w:t xml:space="preserve"> December</w:t>
                              </w:r>
                              <w:r w:rsidRPr="00AE4215">
                                <w:rPr>
                                  <w:b/>
                                  <w:sz w:val="14"/>
                                </w:rPr>
                                <w:t xml:space="preserve"> </w:t>
                              </w:r>
                              <w:r w:rsidR="00ED7206">
                                <w:rPr>
                                  <w:b/>
                                  <w:sz w:val="14"/>
                                </w:rPr>
                                <w:t>2022</w:t>
                              </w:r>
                              <w:r w:rsidRPr="00AE4215">
                                <w:rPr>
                                  <w:b/>
                                  <w:sz w:val="14"/>
                                </w:rPr>
                                <w:t>, by 11:55p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F3EED7" id="Group 23" o:spid="_x0000_s1054" style="position:absolute;margin-left:63.4pt;margin-top:115.25pt;width:216.3pt;height:25.5pt;z-index:-15717888;mso-wrap-distance-left:0;mso-wrap-distance-right:0;mso-position-horizontal-relative:page;mso-position-vertical-relative:text" coordorigin="1268,2305" coordsize="432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">
                <v:shape id="Freeform 25" o:spid="_x0000_s1055" style="position:absolute;left:1275;top:2312;width:4311;height:495;visibility:visible;mso-wrap-style:square;v-text-anchor:top" coordsize="4311,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" path="m83,l50,6,24,24,6,50,,82,,412r6,32l24,471r26,17l83,495r4145,l4261,488r26,-17l4305,444r6,-32l4311,82r-6,-32l4287,24,4261,6,4228,,83,xe" filled="f">
                  <v:path arrowok="t" o:connecttype="custom" o:connectlocs="83,2313;50,2319;24,2337;6,2363;0,2395;0,2725;6,2757;24,2784;50,2801;83,2808;4228,2808;4261,2801;4287,2784;4305,2757;4311,2725;4311,2395;4305,2363;4287,2337;4261,2319;4228,2313;83,2313" o:connectangles="0,0,0,0,0,0,0,0,0,0,0,0,0,0,0,0,0,0,0,0,0"/>
                </v:shape>
                <v:shape id="Text Box 24" o:spid="_x0000_s1056" type="#_x0000_t202" style="position:absolute;left:1294;top:2328;width:4272;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14:paraId="67A2217A" w14:textId="57C39742" w:rsidR="00F218D8" w:rsidRDefault="000E53F0">
                        <w:pPr>
                          <w:spacing w:before="74"/>
                          <w:ind w:left="491"/>
                          <w:rPr>
                            <w:b/>
                            <w:sz w:val="16"/>
                          </w:rPr>
                        </w:pPr>
                        <w:r>
                          <w:rPr>
                            <w:b/>
                            <w:sz w:val="28"/>
                          </w:rPr>
                          <w:t xml:space="preserve">Due Date: </w:t>
                        </w:r>
                        <w:r w:rsidRPr="00AE4215">
                          <w:rPr>
                            <w:sz w:val="14"/>
                          </w:rPr>
                          <w:t xml:space="preserve">Moodle: </w:t>
                        </w:r>
                        <w:r w:rsidR="005B038E">
                          <w:rPr>
                            <w:b/>
                            <w:sz w:val="14"/>
                          </w:rPr>
                          <w:t>15</w:t>
                        </w:r>
                        <w:r w:rsidR="00ED7206" w:rsidRPr="00ED7206">
                          <w:rPr>
                            <w:b/>
                            <w:sz w:val="14"/>
                            <w:vertAlign w:val="superscript"/>
                          </w:rPr>
                          <w:t>th</w:t>
                        </w:r>
                        <w:r w:rsidR="00ED7206">
                          <w:rPr>
                            <w:b/>
                            <w:sz w:val="14"/>
                          </w:rPr>
                          <w:t xml:space="preserve"> December</w:t>
                        </w:r>
                        <w:r w:rsidRPr="00AE4215">
                          <w:rPr>
                            <w:b/>
                            <w:sz w:val="14"/>
                          </w:rPr>
                          <w:t xml:space="preserve"> </w:t>
                        </w:r>
                        <w:r w:rsidR="00ED7206">
                          <w:rPr>
                            <w:b/>
                            <w:sz w:val="14"/>
                          </w:rPr>
                          <w:t>2022</w:t>
                        </w:r>
                        <w:r w:rsidRPr="00AE4215">
                          <w:rPr>
                            <w:b/>
                            <w:sz w:val="14"/>
                          </w:rPr>
                          <w:t>, by 11:55pm</w:t>
                        </w:r>
                      </w:p>
                    </w:txbxContent>
                  </v:textbox>
                </v:shape>
                <w10:wrap type="topAndBottom" anchorx="page"/>
              </v:group>
            </w:pict>
          </mc:Fallback>
        </mc:AlternateContent>
      </w:r>
      <w:r w:rsidRPr="0092759D">
        <w:rPr>
          <w:rFonts w:cstheme="minorHAnsi"/>
          <w:noProof/>
        </w:rPr>
        <mc:AlternateContent>
          <mc:Choice Requires="wpg">
            <w:drawing>
              <wp:anchor distT="0" distB="0" distL="0" distR="0" simplePos="0" relativeHeight="487599616" behindDoc="1" locked="0" layoutInCell="1" allowOverlap="1" wp14:anchorId="2F1E8E04" wp14:editId="7C3A6E0F">
                <wp:simplePos x="0" y="0"/>
                <wp:positionH relativeFrom="page">
                  <wp:posOffset>3672205</wp:posOffset>
                </wp:positionH>
                <wp:positionV relativeFrom="paragraph">
                  <wp:posOffset>1475105</wp:posOffset>
                </wp:positionV>
                <wp:extent cx="3257550" cy="323850"/>
                <wp:effectExtent l="0" t="0" r="0" b="0"/>
                <wp:wrapTopAndBottom/>
                <wp:docPr id="2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7550" cy="323850"/>
                          <a:chOff x="5783" y="2323"/>
                          <a:chExt cx="5130" cy="510"/>
                        </a:xfrm>
                      </wpg:grpSpPr>
                      <wps:wsp>
                        <wps:cNvPr id="26" name="Freeform 22"/>
                        <wps:cNvSpPr>
                          <a:spLocks/>
                        </wps:cNvSpPr>
                        <wps:spPr bwMode="auto">
                          <a:xfrm>
                            <a:off x="5790" y="2330"/>
                            <a:ext cx="5115" cy="495"/>
                          </a:xfrm>
                          <a:custGeom>
                            <a:avLst/>
                            <a:gdLst>
                              <a:gd name="T0" fmla="+- 0 5873 5790"/>
                              <a:gd name="T1" fmla="*/ T0 w 5115"/>
                              <a:gd name="T2" fmla="+- 0 2331 2331"/>
                              <a:gd name="T3" fmla="*/ 2331 h 495"/>
                              <a:gd name="T4" fmla="+- 0 5840 5790"/>
                              <a:gd name="T5" fmla="*/ T4 w 5115"/>
                              <a:gd name="T6" fmla="+- 0 2337 2331"/>
                              <a:gd name="T7" fmla="*/ 2337 h 495"/>
                              <a:gd name="T8" fmla="+- 0 5814 5790"/>
                              <a:gd name="T9" fmla="*/ T8 w 5115"/>
                              <a:gd name="T10" fmla="+- 0 2355 2331"/>
                              <a:gd name="T11" fmla="*/ 2355 h 495"/>
                              <a:gd name="T12" fmla="+- 0 5796 5790"/>
                              <a:gd name="T13" fmla="*/ T12 w 5115"/>
                              <a:gd name="T14" fmla="+- 0 2381 2331"/>
                              <a:gd name="T15" fmla="*/ 2381 h 495"/>
                              <a:gd name="T16" fmla="+- 0 5790 5790"/>
                              <a:gd name="T17" fmla="*/ T16 w 5115"/>
                              <a:gd name="T18" fmla="+- 0 2413 2331"/>
                              <a:gd name="T19" fmla="*/ 2413 h 495"/>
                              <a:gd name="T20" fmla="+- 0 5790 5790"/>
                              <a:gd name="T21" fmla="*/ T20 w 5115"/>
                              <a:gd name="T22" fmla="+- 0 2743 2331"/>
                              <a:gd name="T23" fmla="*/ 2743 h 495"/>
                              <a:gd name="T24" fmla="+- 0 5796 5790"/>
                              <a:gd name="T25" fmla="*/ T24 w 5115"/>
                              <a:gd name="T26" fmla="+- 0 2775 2331"/>
                              <a:gd name="T27" fmla="*/ 2775 h 495"/>
                              <a:gd name="T28" fmla="+- 0 5814 5790"/>
                              <a:gd name="T29" fmla="*/ T28 w 5115"/>
                              <a:gd name="T30" fmla="+- 0 2802 2331"/>
                              <a:gd name="T31" fmla="*/ 2802 h 495"/>
                              <a:gd name="T32" fmla="+- 0 5840 5790"/>
                              <a:gd name="T33" fmla="*/ T32 w 5115"/>
                              <a:gd name="T34" fmla="+- 0 2819 2331"/>
                              <a:gd name="T35" fmla="*/ 2819 h 495"/>
                              <a:gd name="T36" fmla="+- 0 5873 5790"/>
                              <a:gd name="T37" fmla="*/ T36 w 5115"/>
                              <a:gd name="T38" fmla="+- 0 2826 2331"/>
                              <a:gd name="T39" fmla="*/ 2826 h 495"/>
                              <a:gd name="T40" fmla="+- 0 10823 5790"/>
                              <a:gd name="T41" fmla="*/ T40 w 5115"/>
                              <a:gd name="T42" fmla="+- 0 2826 2331"/>
                              <a:gd name="T43" fmla="*/ 2826 h 495"/>
                              <a:gd name="T44" fmla="+- 0 10855 5790"/>
                              <a:gd name="T45" fmla="*/ T44 w 5115"/>
                              <a:gd name="T46" fmla="+- 0 2819 2331"/>
                              <a:gd name="T47" fmla="*/ 2819 h 495"/>
                              <a:gd name="T48" fmla="+- 0 10881 5790"/>
                              <a:gd name="T49" fmla="*/ T48 w 5115"/>
                              <a:gd name="T50" fmla="+- 0 2802 2331"/>
                              <a:gd name="T51" fmla="*/ 2802 h 495"/>
                              <a:gd name="T52" fmla="+- 0 10899 5790"/>
                              <a:gd name="T53" fmla="*/ T52 w 5115"/>
                              <a:gd name="T54" fmla="+- 0 2775 2331"/>
                              <a:gd name="T55" fmla="*/ 2775 h 495"/>
                              <a:gd name="T56" fmla="+- 0 10905 5790"/>
                              <a:gd name="T57" fmla="*/ T56 w 5115"/>
                              <a:gd name="T58" fmla="+- 0 2743 2331"/>
                              <a:gd name="T59" fmla="*/ 2743 h 495"/>
                              <a:gd name="T60" fmla="+- 0 10905 5790"/>
                              <a:gd name="T61" fmla="*/ T60 w 5115"/>
                              <a:gd name="T62" fmla="+- 0 2413 2331"/>
                              <a:gd name="T63" fmla="*/ 2413 h 495"/>
                              <a:gd name="T64" fmla="+- 0 10899 5790"/>
                              <a:gd name="T65" fmla="*/ T64 w 5115"/>
                              <a:gd name="T66" fmla="+- 0 2381 2331"/>
                              <a:gd name="T67" fmla="*/ 2381 h 495"/>
                              <a:gd name="T68" fmla="+- 0 10881 5790"/>
                              <a:gd name="T69" fmla="*/ T68 w 5115"/>
                              <a:gd name="T70" fmla="+- 0 2355 2331"/>
                              <a:gd name="T71" fmla="*/ 2355 h 495"/>
                              <a:gd name="T72" fmla="+- 0 10855 5790"/>
                              <a:gd name="T73" fmla="*/ T72 w 5115"/>
                              <a:gd name="T74" fmla="+- 0 2337 2331"/>
                              <a:gd name="T75" fmla="*/ 2337 h 495"/>
                              <a:gd name="T76" fmla="+- 0 10823 5790"/>
                              <a:gd name="T77" fmla="*/ T76 w 5115"/>
                              <a:gd name="T78" fmla="+- 0 2331 2331"/>
                              <a:gd name="T79" fmla="*/ 2331 h 495"/>
                              <a:gd name="T80" fmla="+- 0 5873 5790"/>
                              <a:gd name="T81" fmla="*/ T80 w 5115"/>
                              <a:gd name="T82" fmla="+- 0 2331 2331"/>
                              <a:gd name="T83" fmla="*/ 2331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115" h="495">
                                <a:moveTo>
                                  <a:pt x="83" y="0"/>
                                </a:moveTo>
                                <a:lnTo>
                                  <a:pt x="50" y="6"/>
                                </a:lnTo>
                                <a:lnTo>
                                  <a:pt x="24" y="24"/>
                                </a:lnTo>
                                <a:lnTo>
                                  <a:pt x="6" y="50"/>
                                </a:lnTo>
                                <a:lnTo>
                                  <a:pt x="0" y="82"/>
                                </a:lnTo>
                                <a:lnTo>
                                  <a:pt x="0" y="412"/>
                                </a:lnTo>
                                <a:lnTo>
                                  <a:pt x="6" y="444"/>
                                </a:lnTo>
                                <a:lnTo>
                                  <a:pt x="24" y="471"/>
                                </a:lnTo>
                                <a:lnTo>
                                  <a:pt x="50" y="488"/>
                                </a:lnTo>
                                <a:lnTo>
                                  <a:pt x="83" y="495"/>
                                </a:lnTo>
                                <a:lnTo>
                                  <a:pt x="5033" y="495"/>
                                </a:lnTo>
                                <a:lnTo>
                                  <a:pt x="5065" y="488"/>
                                </a:lnTo>
                                <a:lnTo>
                                  <a:pt x="5091" y="471"/>
                                </a:lnTo>
                                <a:lnTo>
                                  <a:pt x="5109" y="444"/>
                                </a:lnTo>
                                <a:lnTo>
                                  <a:pt x="5115" y="412"/>
                                </a:lnTo>
                                <a:lnTo>
                                  <a:pt x="5115" y="82"/>
                                </a:lnTo>
                                <a:lnTo>
                                  <a:pt x="5109" y="50"/>
                                </a:lnTo>
                                <a:lnTo>
                                  <a:pt x="5091" y="24"/>
                                </a:lnTo>
                                <a:lnTo>
                                  <a:pt x="5065" y="6"/>
                                </a:lnTo>
                                <a:lnTo>
                                  <a:pt x="5033"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 name="Text Box 21"/>
                        <wps:cNvSpPr txBox="1">
                          <a:spLocks noChangeArrowheads="1"/>
                        </wps:cNvSpPr>
                        <wps:spPr bwMode="auto">
                          <a:xfrm>
                            <a:off x="5809" y="2346"/>
                            <a:ext cx="5076"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1122CE" w14:textId="77777777" w:rsidR="00F218D8" w:rsidRDefault="000E53F0">
                              <w:pPr>
                                <w:spacing w:before="76"/>
                                <w:ind w:left="490"/>
                                <w:rPr>
                                  <w:b/>
                                  <w:sz w:val="28"/>
                                </w:rPr>
                              </w:pPr>
                              <w:r>
                                <w:rPr>
                                  <w:b/>
                                  <w:sz w:val="28"/>
                                </w:rPr>
                                <w:t>Date submit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1E8E04" id="Group 20" o:spid="_x0000_s1057" style="position:absolute;margin-left:289.15pt;margin-top:116.15pt;width:256.5pt;height:25.5pt;z-index:-15716864;mso-wrap-distance-left:0;mso-wrap-distance-right:0;mso-position-horizontal-relative:page;mso-position-vertical-relative:text" coordorigin="5783,2323" coordsize="5130,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">
                <v:shape id="Freeform 22" o:spid="_x0000_s1058" style="position:absolute;left:5790;top:2330;width:5115;height:495;visibility:visible;mso-wrap-style:square;v-text-anchor:top" coordsize="511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" path="m83,l50,6,24,24,6,50,,82,,412r6,32l24,471r26,17l83,495r4950,l5065,488r26,-17l5109,444r6,-32l5115,82r-6,-32l5091,24,5065,6,5033,,83,xe" filled="f">
                  <v:path arrowok="t" o:connecttype="custom" o:connectlocs="83,2331;50,2337;24,2355;6,2381;0,2413;0,2743;6,2775;24,2802;50,2819;83,2826;5033,2826;5065,2819;5091,2802;5109,2775;5115,2743;5115,2413;5109,2381;5091,2355;5065,2337;5033,2331;83,2331" o:connectangles="0,0,0,0,0,0,0,0,0,0,0,0,0,0,0,0,0,0,0,0,0"/>
                </v:shape>
                <v:shape id="Text Box 21" o:spid="_x0000_s1059" type="#_x0000_t202" style="position:absolute;left:5809;top:2346;width:5076;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461122CE" w14:textId="77777777" w:rsidR="00F218D8" w:rsidRDefault="000E53F0">
                        <w:pPr>
                          <w:spacing w:before="76"/>
                          <w:ind w:left="490"/>
                          <w:rPr>
                            <w:b/>
                            <w:sz w:val="28"/>
                          </w:rPr>
                        </w:pPr>
                        <w:r>
                          <w:rPr>
                            <w:b/>
                            <w:sz w:val="28"/>
                          </w:rPr>
                          <w:t>Date submitted:</w:t>
                        </w:r>
                      </w:p>
                    </w:txbxContent>
                  </v:textbox>
                </v:shape>
                <w10:wrap type="topAndBottom" anchorx="page"/>
              </v:group>
            </w:pict>
          </mc:Fallback>
        </mc:AlternateContent>
      </w:r>
      <w:r w:rsidRPr="0092759D">
        <w:rPr>
          <w:rFonts w:cstheme="minorHAnsi"/>
          <w:noProof/>
        </w:rPr>
        <mc:AlternateContent>
          <mc:Choice Requires="wpg">
            <w:drawing>
              <wp:anchor distT="0" distB="0" distL="0" distR="0" simplePos="0" relativeHeight="487600640" behindDoc="1" locked="0" layoutInCell="1" allowOverlap="1" wp14:anchorId="423AF61C" wp14:editId="689D2DA2">
                <wp:simplePos x="0" y="0"/>
                <wp:positionH relativeFrom="page">
                  <wp:posOffset>807085</wp:posOffset>
                </wp:positionH>
                <wp:positionV relativeFrom="paragraph">
                  <wp:posOffset>1885315</wp:posOffset>
                </wp:positionV>
                <wp:extent cx="1198245" cy="323850"/>
                <wp:effectExtent l="0" t="0" r="0" b="0"/>
                <wp:wrapTopAndBottom/>
                <wp:docPr id="2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8245" cy="323850"/>
                          <a:chOff x="1271" y="2969"/>
                          <a:chExt cx="1887" cy="510"/>
                        </a:xfrm>
                      </wpg:grpSpPr>
                      <wps:wsp>
                        <wps:cNvPr id="23" name="Freeform 19"/>
                        <wps:cNvSpPr>
                          <a:spLocks/>
                        </wps:cNvSpPr>
                        <wps:spPr bwMode="auto">
                          <a:xfrm>
                            <a:off x="1278" y="2976"/>
                            <a:ext cx="1872" cy="495"/>
                          </a:xfrm>
                          <a:custGeom>
                            <a:avLst/>
                            <a:gdLst>
                              <a:gd name="T0" fmla="+- 0 1361 1278"/>
                              <a:gd name="T1" fmla="*/ T0 w 1872"/>
                              <a:gd name="T2" fmla="+- 0 2977 2977"/>
                              <a:gd name="T3" fmla="*/ 2977 h 495"/>
                              <a:gd name="T4" fmla="+- 0 1328 1278"/>
                              <a:gd name="T5" fmla="*/ T4 w 1872"/>
                              <a:gd name="T6" fmla="+- 0 2983 2977"/>
                              <a:gd name="T7" fmla="*/ 2983 h 495"/>
                              <a:gd name="T8" fmla="+- 0 1302 1278"/>
                              <a:gd name="T9" fmla="*/ T8 w 1872"/>
                              <a:gd name="T10" fmla="+- 0 3001 2977"/>
                              <a:gd name="T11" fmla="*/ 3001 h 495"/>
                              <a:gd name="T12" fmla="+- 0 1284 1278"/>
                              <a:gd name="T13" fmla="*/ T12 w 1872"/>
                              <a:gd name="T14" fmla="+- 0 3027 2977"/>
                              <a:gd name="T15" fmla="*/ 3027 h 495"/>
                              <a:gd name="T16" fmla="+- 0 1278 1278"/>
                              <a:gd name="T17" fmla="*/ T16 w 1872"/>
                              <a:gd name="T18" fmla="+- 0 3059 2977"/>
                              <a:gd name="T19" fmla="*/ 3059 h 495"/>
                              <a:gd name="T20" fmla="+- 0 1278 1278"/>
                              <a:gd name="T21" fmla="*/ T20 w 1872"/>
                              <a:gd name="T22" fmla="+- 0 3389 2977"/>
                              <a:gd name="T23" fmla="*/ 3389 h 495"/>
                              <a:gd name="T24" fmla="+- 0 1284 1278"/>
                              <a:gd name="T25" fmla="*/ T24 w 1872"/>
                              <a:gd name="T26" fmla="+- 0 3421 2977"/>
                              <a:gd name="T27" fmla="*/ 3421 h 495"/>
                              <a:gd name="T28" fmla="+- 0 1302 1278"/>
                              <a:gd name="T29" fmla="*/ T28 w 1872"/>
                              <a:gd name="T30" fmla="+- 0 3448 2977"/>
                              <a:gd name="T31" fmla="*/ 3448 h 495"/>
                              <a:gd name="T32" fmla="+- 0 1328 1278"/>
                              <a:gd name="T33" fmla="*/ T32 w 1872"/>
                              <a:gd name="T34" fmla="+- 0 3465 2977"/>
                              <a:gd name="T35" fmla="*/ 3465 h 495"/>
                              <a:gd name="T36" fmla="+- 0 1361 1278"/>
                              <a:gd name="T37" fmla="*/ T36 w 1872"/>
                              <a:gd name="T38" fmla="+- 0 3472 2977"/>
                              <a:gd name="T39" fmla="*/ 3472 h 495"/>
                              <a:gd name="T40" fmla="+- 0 3067 1278"/>
                              <a:gd name="T41" fmla="*/ T40 w 1872"/>
                              <a:gd name="T42" fmla="+- 0 3472 2977"/>
                              <a:gd name="T43" fmla="*/ 3472 h 495"/>
                              <a:gd name="T44" fmla="+- 0 3100 1278"/>
                              <a:gd name="T45" fmla="*/ T44 w 1872"/>
                              <a:gd name="T46" fmla="+- 0 3465 2977"/>
                              <a:gd name="T47" fmla="*/ 3465 h 495"/>
                              <a:gd name="T48" fmla="+- 0 3126 1278"/>
                              <a:gd name="T49" fmla="*/ T48 w 1872"/>
                              <a:gd name="T50" fmla="+- 0 3448 2977"/>
                              <a:gd name="T51" fmla="*/ 3448 h 495"/>
                              <a:gd name="T52" fmla="+- 0 3144 1278"/>
                              <a:gd name="T53" fmla="*/ T52 w 1872"/>
                              <a:gd name="T54" fmla="+- 0 3421 2977"/>
                              <a:gd name="T55" fmla="*/ 3421 h 495"/>
                              <a:gd name="T56" fmla="+- 0 3150 1278"/>
                              <a:gd name="T57" fmla="*/ T56 w 1872"/>
                              <a:gd name="T58" fmla="+- 0 3389 2977"/>
                              <a:gd name="T59" fmla="*/ 3389 h 495"/>
                              <a:gd name="T60" fmla="+- 0 3150 1278"/>
                              <a:gd name="T61" fmla="*/ T60 w 1872"/>
                              <a:gd name="T62" fmla="+- 0 3059 2977"/>
                              <a:gd name="T63" fmla="*/ 3059 h 495"/>
                              <a:gd name="T64" fmla="+- 0 3144 1278"/>
                              <a:gd name="T65" fmla="*/ T64 w 1872"/>
                              <a:gd name="T66" fmla="+- 0 3027 2977"/>
                              <a:gd name="T67" fmla="*/ 3027 h 495"/>
                              <a:gd name="T68" fmla="+- 0 3126 1278"/>
                              <a:gd name="T69" fmla="*/ T68 w 1872"/>
                              <a:gd name="T70" fmla="+- 0 3001 2977"/>
                              <a:gd name="T71" fmla="*/ 3001 h 495"/>
                              <a:gd name="T72" fmla="+- 0 3100 1278"/>
                              <a:gd name="T73" fmla="*/ T72 w 1872"/>
                              <a:gd name="T74" fmla="+- 0 2983 2977"/>
                              <a:gd name="T75" fmla="*/ 2983 h 495"/>
                              <a:gd name="T76" fmla="+- 0 3067 1278"/>
                              <a:gd name="T77" fmla="*/ T76 w 1872"/>
                              <a:gd name="T78" fmla="+- 0 2977 2977"/>
                              <a:gd name="T79" fmla="*/ 2977 h 495"/>
                              <a:gd name="T80" fmla="+- 0 1361 1278"/>
                              <a:gd name="T81" fmla="*/ T80 w 1872"/>
                              <a:gd name="T82" fmla="+- 0 2977 2977"/>
                              <a:gd name="T83" fmla="*/ 2977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72" h="495">
                                <a:moveTo>
                                  <a:pt x="83" y="0"/>
                                </a:moveTo>
                                <a:lnTo>
                                  <a:pt x="50" y="6"/>
                                </a:lnTo>
                                <a:lnTo>
                                  <a:pt x="24" y="24"/>
                                </a:lnTo>
                                <a:lnTo>
                                  <a:pt x="6" y="50"/>
                                </a:lnTo>
                                <a:lnTo>
                                  <a:pt x="0" y="82"/>
                                </a:lnTo>
                                <a:lnTo>
                                  <a:pt x="0" y="412"/>
                                </a:lnTo>
                                <a:lnTo>
                                  <a:pt x="6" y="444"/>
                                </a:lnTo>
                                <a:lnTo>
                                  <a:pt x="24" y="471"/>
                                </a:lnTo>
                                <a:lnTo>
                                  <a:pt x="50" y="488"/>
                                </a:lnTo>
                                <a:lnTo>
                                  <a:pt x="83" y="495"/>
                                </a:lnTo>
                                <a:lnTo>
                                  <a:pt x="1789" y="495"/>
                                </a:lnTo>
                                <a:lnTo>
                                  <a:pt x="1822" y="488"/>
                                </a:lnTo>
                                <a:lnTo>
                                  <a:pt x="1848" y="471"/>
                                </a:lnTo>
                                <a:lnTo>
                                  <a:pt x="1866" y="444"/>
                                </a:lnTo>
                                <a:lnTo>
                                  <a:pt x="1872" y="412"/>
                                </a:lnTo>
                                <a:lnTo>
                                  <a:pt x="1872" y="82"/>
                                </a:lnTo>
                                <a:lnTo>
                                  <a:pt x="1866" y="50"/>
                                </a:lnTo>
                                <a:lnTo>
                                  <a:pt x="1848" y="24"/>
                                </a:lnTo>
                                <a:lnTo>
                                  <a:pt x="1822" y="6"/>
                                </a:lnTo>
                                <a:lnTo>
                                  <a:pt x="1789" y="0"/>
                                </a:lnTo>
                                <a:lnTo>
                                  <a:pt x="83"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Text Box 18"/>
                        <wps:cNvSpPr txBox="1">
                          <a:spLocks noChangeArrowheads="1"/>
                        </wps:cNvSpPr>
                        <wps:spPr bwMode="auto">
                          <a:xfrm>
                            <a:off x="1297" y="2992"/>
                            <a:ext cx="1833"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5F0316" w14:textId="77777777" w:rsidR="00F218D8" w:rsidRDefault="000E53F0">
                              <w:pPr>
                                <w:spacing w:before="78"/>
                                <w:ind w:left="488"/>
                                <w:rPr>
                                  <w:b/>
                                  <w:sz w:val="28"/>
                                </w:rPr>
                              </w:pPr>
                              <w:r>
                                <w:rPr>
                                  <w:b/>
                                  <w:sz w:val="28"/>
                                </w:rPr>
                                <w:t>Late Ru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3AF61C" id="Group 17" o:spid="_x0000_s1060" style="position:absolute;margin-left:63.55pt;margin-top:148.45pt;width:94.35pt;height:25.5pt;z-index:-15715840;mso-wrap-distance-left:0;mso-wrap-distance-right:0;mso-position-horizontal-relative:page;mso-position-vertical-relative:text" coordorigin="1271,2969" coordsize="188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">
                <v:shape id="Freeform 19" o:spid="_x0000_s1061" style="position:absolute;left:1278;top:2976;width:1872;height:495;visibility:visible;mso-wrap-style:square;v-text-anchor:top" coordsize="1872,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" path="m83,l50,6,24,24,6,50,,82,,412r6,32l24,471r26,17l83,495r1706,l1822,488r26,-17l1866,444r6,-32l1872,82r-6,-32l1848,24,1822,6,1789,,83,xe" filled="f">
                  <v:path arrowok="t" o:connecttype="custom" o:connectlocs="83,2977;50,2983;24,3001;6,3027;0,3059;0,3389;6,3421;24,3448;50,3465;83,3472;1789,3472;1822,3465;1848,3448;1866,3421;1872,3389;1872,3059;1866,3027;1848,3001;1822,2983;1789,2977;83,2977" o:connectangles="0,0,0,0,0,0,0,0,0,0,0,0,0,0,0,0,0,0,0,0,0"/>
                </v:shape>
                <v:shape id="Text Box 18" o:spid="_x0000_s1062" type="#_x0000_t202" style="position:absolute;left:1297;top:2992;width:1833;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7F5F0316" w14:textId="77777777" w:rsidR="00F218D8" w:rsidRDefault="000E53F0">
                        <w:pPr>
                          <w:spacing w:before="78"/>
                          <w:ind w:left="488"/>
                          <w:rPr>
                            <w:b/>
                            <w:sz w:val="28"/>
                          </w:rPr>
                        </w:pPr>
                        <w:r>
                          <w:rPr>
                            <w:b/>
                            <w:sz w:val="28"/>
                          </w:rPr>
                          <w:t>Late Rule:</w:t>
                        </w:r>
                      </w:p>
                    </w:txbxContent>
                  </v:textbox>
                </v:shape>
                <w10:wrap type="topAndBottom" anchorx="page"/>
              </v:group>
            </w:pict>
          </mc:Fallback>
        </mc:AlternateContent>
      </w:r>
      <w:r w:rsidRPr="0092759D">
        <w:rPr>
          <w:rFonts w:cstheme="minorHAnsi"/>
          <w:noProof/>
        </w:rPr>
        <mc:AlternateContent>
          <mc:Choice Requires="wpg">
            <w:drawing>
              <wp:anchor distT="0" distB="0" distL="0" distR="0" simplePos="0" relativeHeight="487601664" behindDoc="1" locked="0" layoutInCell="1" allowOverlap="1" wp14:anchorId="6B007506" wp14:editId="70EC872D">
                <wp:simplePos x="0" y="0"/>
                <wp:positionH relativeFrom="page">
                  <wp:posOffset>2063750</wp:posOffset>
                </wp:positionH>
                <wp:positionV relativeFrom="paragraph">
                  <wp:posOffset>1885315</wp:posOffset>
                </wp:positionV>
                <wp:extent cx="4865370" cy="323850"/>
                <wp:effectExtent l="0" t="0" r="0" b="0"/>
                <wp:wrapTopAndBottom/>
                <wp:docPr id="19"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5370" cy="323850"/>
                          <a:chOff x="3250" y="2969"/>
                          <a:chExt cx="7662" cy="510"/>
                        </a:xfrm>
                      </wpg:grpSpPr>
                      <wps:wsp>
                        <wps:cNvPr id="20" name="Freeform 16"/>
                        <wps:cNvSpPr>
                          <a:spLocks/>
                        </wps:cNvSpPr>
                        <wps:spPr bwMode="auto">
                          <a:xfrm>
                            <a:off x="3258" y="2976"/>
                            <a:ext cx="7647" cy="495"/>
                          </a:xfrm>
                          <a:custGeom>
                            <a:avLst/>
                            <a:gdLst>
                              <a:gd name="T0" fmla="+- 0 3340 3258"/>
                              <a:gd name="T1" fmla="*/ T0 w 7647"/>
                              <a:gd name="T2" fmla="+- 0 2977 2977"/>
                              <a:gd name="T3" fmla="*/ 2977 h 495"/>
                              <a:gd name="T4" fmla="+- 0 3308 3258"/>
                              <a:gd name="T5" fmla="*/ T4 w 7647"/>
                              <a:gd name="T6" fmla="+- 0 2983 2977"/>
                              <a:gd name="T7" fmla="*/ 2983 h 495"/>
                              <a:gd name="T8" fmla="+- 0 3282 3258"/>
                              <a:gd name="T9" fmla="*/ T8 w 7647"/>
                              <a:gd name="T10" fmla="+- 0 3001 2977"/>
                              <a:gd name="T11" fmla="*/ 3001 h 495"/>
                              <a:gd name="T12" fmla="+- 0 3264 3258"/>
                              <a:gd name="T13" fmla="*/ T12 w 7647"/>
                              <a:gd name="T14" fmla="+- 0 3027 2977"/>
                              <a:gd name="T15" fmla="*/ 3027 h 495"/>
                              <a:gd name="T16" fmla="+- 0 3258 3258"/>
                              <a:gd name="T17" fmla="*/ T16 w 7647"/>
                              <a:gd name="T18" fmla="+- 0 3059 2977"/>
                              <a:gd name="T19" fmla="*/ 3059 h 495"/>
                              <a:gd name="T20" fmla="+- 0 3258 3258"/>
                              <a:gd name="T21" fmla="*/ T20 w 7647"/>
                              <a:gd name="T22" fmla="+- 0 3389 2977"/>
                              <a:gd name="T23" fmla="*/ 3389 h 495"/>
                              <a:gd name="T24" fmla="+- 0 3264 3258"/>
                              <a:gd name="T25" fmla="*/ T24 w 7647"/>
                              <a:gd name="T26" fmla="+- 0 3421 2977"/>
                              <a:gd name="T27" fmla="*/ 3421 h 495"/>
                              <a:gd name="T28" fmla="+- 0 3282 3258"/>
                              <a:gd name="T29" fmla="*/ T28 w 7647"/>
                              <a:gd name="T30" fmla="+- 0 3448 2977"/>
                              <a:gd name="T31" fmla="*/ 3448 h 495"/>
                              <a:gd name="T32" fmla="+- 0 3308 3258"/>
                              <a:gd name="T33" fmla="*/ T32 w 7647"/>
                              <a:gd name="T34" fmla="+- 0 3465 2977"/>
                              <a:gd name="T35" fmla="*/ 3465 h 495"/>
                              <a:gd name="T36" fmla="+- 0 3340 3258"/>
                              <a:gd name="T37" fmla="*/ T36 w 7647"/>
                              <a:gd name="T38" fmla="+- 0 3472 2977"/>
                              <a:gd name="T39" fmla="*/ 3472 h 495"/>
                              <a:gd name="T40" fmla="+- 0 10823 3258"/>
                              <a:gd name="T41" fmla="*/ T40 w 7647"/>
                              <a:gd name="T42" fmla="+- 0 3472 2977"/>
                              <a:gd name="T43" fmla="*/ 3472 h 495"/>
                              <a:gd name="T44" fmla="+- 0 10855 3258"/>
                              <a:gd name="T45" fmla="*/ T44 w 7647"/>
                              <a:gd name="T46" fmla="+- 0 3465 2977"/>
                              <a:gd name="T47" fmla="*/ 3465 h 495"/>
                              <a:gd name="T48" fmla="+- 0 10881 3258"/>
                              <a:gd name="T49" fmla="*/ T48 w 7647"/>
                              <a:gd name="T50" fmla="+- 0 3448 2977"/>
                              <a:gd name="T51" fmla="*/ 3448 h 495"/>
                              <a:gd name="T52" fmla="+- 0 10899 3258"/>
                              <a:gd name="T53" fmla="*/ T52 w 7647"/>
                              <a:gd name="T54" fmla="+- 0 3421 2977"/>
                              <a:gd name="T55" fmla="*/ 3421 h 495"/>
                              <a:gd name="T56" fmla="+- 0 10905 3258"/>
                              <a:gd name="T57" fmla="*/ T56 w 7647"/>
                              <a:gd name="T58" fmla="+- 0 3389 2977"/>
                              <a:gd name="T59" fmla="*/ 3389 h 495"/>
                              <a:gd name="T60" fmla="+- 0 10905 3258"/>
                              <a:gd name="T61" fmla="*/ T60 w 7647"/>
                              <a:gd name="T62" fmla="+- 0 3059 2977"/>
                              <a:gd name="T63" fmla="*/ 3059 h 495"/>
                              <a:gd name="T64" fmla="+- 0 10899 3258"/>
                              <a:gd name="T65" fmla="*/ T64 w 7647"/>
                              <a:gd name="T66" fmla="+- 0 3027 2977"/>
                              <a:gd name="T67" fmla="*/ 3027 h 495"/>
                              <a:gd name="T68" fmla="+- 0 10881 3258"/>
                              <a:gd name="T69" fmla="*/ T68 w 7647"/>
                              <a:gd name="T70" fmla="+- 0 3001 2977"/>
                              <a:gd name="T71" fmla="*/ 3001 h 495"/>
                              <a:gd name="T72" fmla="+- 0 10855 3258"/>
                              <a:gd name="T73" fmla="*/ T72 w 7647"/>
                              <a:gd name="T74" fmla="+- 0 2983 2977"/>
                              <a:gd name="T75" fmla="*/ 2983 h 495"/>
                              <a:gd name="T76" fmla="+- 0 10823 3258"/>
                              <a:gd name="T77" fmla="*/ T76 w 7647"/>
                              <a:gd name="T78" fmla="+- 0 2977 2977"/>
                              <a:gd name="T79" fmla="*/ 2977 h 495"/>
                              <a:gd name="T80" fmla="+- 0 3340 3258"/>
                              <a:gd name="T81" fmla="*/ T80 w 7647"/>
                              <a:gd name="T82" fmla="+- 0 2977 2977"/>
                              <a:gd name="T83" fmla="*/ 2977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7647" h="495">
                                <a:moveTo>
                                  <a:pt x="82" y="0"/>
                                </a:moveTo>
                                <a:lnTo>
                                  <a:pt x="50" y="6"/>
                                </a:lnTo>
                                <a:lnTo>
                                  <a:pt x="24" y="24"/>
                                </a:lnTo>
                                <a:lnTo>
                                  <a:pt x="6" y="50"/>
                                </a:lnTo>
                                <a:lnTo>
                                  <a:pt x="0" y="82"/>
                                </a:lnTo>
                                <a:lnTo>
                                  <a:pt x="0" y="412"/>
                                </a:lnTo>
                                <a:lnTo>
                                  <a:pt x="6" y="444"/>
                                </a:lnTo>
                                <a:lnTo>
                                  <a:pt x="24" y="471"/>
                                </a:lnTo>
                                <a:lnTo>
                                  <a:pt x="50" y="488"/>
                                </a:lnTo>
                                <a:lnTo>
                                  <a:pt x="82" y="495"/>
                                </a:lnTo>
                                <a:lnTo>
                                  <a:pt x="7565" y="495"/>
                                </a:lnTo>
                                <a:lnTo>
                                  <a:pt x="7597" y="488"/>
                                </a:lnTo>
                                <a:lnTo>
                                  <a:pt x="7623" y="471"/>
                                </a:lnTo>
                                <a:lnTo>
                                  <a:pt x="7641" y="444"/>
                                </a:lnTo>
                                <a:lnTo>
                                  <a:pt x="7647" y="412"/>
                                </a:lnTo>
                                <a:lnTo>
                                  <a:pt x="7647" y="82"/>
                                </a:lnTo>
                                <a:lnTo>
                                  <a:pt x="7641" y="50"/>
                                </a:lnTo>
                                <a:lnTo>
                                  <a:pt x="7623" y="24"/>
                                </a:lnTo>
                                <a:lnTo>
                                  <a:pt x="7597" y="6"/>
                                </a:lnTo>
                                <a:lnTo>
                                  <a:pt x="7565" y="0"/>
                                </a:lnTo>
                                <a:lnTo>
                                  <a:pt x="82"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Text Box 15"/>
                        <wps:cNvSpPr txBox="1">
                          <a:spLocks noChangeArrowheads="1"/>
                        </wps:cNvSpPr>
                        <wps:spPr bwMode="auto">
                          <a:xfrm>
                            <a:off x="3277" y="2992"/>
                            <a:ext cx="7608"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5E992" w14:textId="77777777" w:rsidR="00F218D8" w:rsidRDefault="000E53F0">
                              <w:pPr>
                                <w:spacing w:before="87"/>
                                <w:ind w:left="491"/>
                                <w:rPr>
                                  <w:b/>
                                  <w:i/>
                                </w:rPr>
                              </w:pPr>
                              <w:r>
                                <w:rPr>
                                  <w:b/>
                                  <w:i/>
                                </w:rPr>
                                <w:t>Late submissions will be graded according to the rules outlined on p.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007506" id="Group 14" o:spid="_x0000_s1063" style="position:absolute;margin-left:162.5pt;margin-top:148.45pt;width:383.1pt;height:25.5pt;z-index:-15714816;mso-wrap-distance-left:0;mso-wrap-distance-right:0;mso-position-horizontal-relative:page;mso-position-vertical-relative:text" coordorigin="3250,2969" coordsize="7662,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">
                <v:shape id="Freeform 16" o:spid="_x0000_s1064" style="position:absolute;left:3258;top:2976;width:7647;height:495;visibility:visible;mso-wrap-style:square;v-text-anchor:top" coordsize="764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" path="m82,l50,6,24,24,6,50,,82,,412r6,32l24,471r26,17l82,495r7483,l7597,488r26,-17l7641,444r6,-32l7647,82r-6,-32l7623,24,7597,6,7565,,82,xe" filled="f">
                  <v:path arrowok="t" o:connecttype="custom" o:connectlocs="82,2977;50,2983;24,3001;6,3027;0,3059;0,3389;6,3421;24,3448;50,3465;82,3472;7565,3472;7597,3465;7623,3448;7641,3421;7647,3389;7647,3059;7641,3027;7623,3001;7597,2983;7565,2977;82,2977" o:connectangles="0,0,0,0,0,0,0,0,0,0,0,0,0,0,0,0,0,0,0,0,0"/>
                </v:shape>
                <v:shape id="Text Box 15" o:spid="_x0000_s1065" type="#_x0000_t202" style="position:absolute;left:3277;top:2992;width:7608;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3C15E992" w14:textId="77777777" w:rsidR="00F218D8" w:rsidRDefault="000E53F0">
                        <w:pPr>
                          <w:spacing w:before="87"/>
                          <w:ind w:left="491"/>
                          <w:rPr>
                            <w:b/>
                            <w:i/>
                          </w:rPr>
                        </w:pPr>
                        <w:r>
                          <w:rPr>
                            <w:b/>
                            <w:i/>
                          </w:rPr>
                          <w:t>Late submissions will be graded according to the rules outlined on p.2</w:t>
                        </w:r>
                      </w:p>
                    </w:txbxContent>
                  </v:textbox>
                </v:shape>
                <w10:wrap type="topAndBottom" anchorx="page"/>
              </v:group>
            </w:pict>
          </mc:Fallback>
        </mc:AlternateContent>
      </w:r>
    </w:p>
    <w:p w14:paraId="1C8482D9" w14:textId="77777777" w:rsidR="00F218D8" w:rsidRPr="0092759D" w:rsidRDefault="00F218D8">
      <w:pPr>
        <w:pStyle w:val="BodyText"/>
        <w:rPr>
          <w:rFonts w:cstheme="minorHAnsi"/>
          <w:sz w:val="7"/>
        </w:rPr>
      </w:pPr>
    </w:p>
    <w:p w14:paraId="229C8198" w14:textId="77777777" w:rsidR="00F218D8" w:rsidRPr="0092759D" w:rsidRDefault="00F218D8">
      <w:pPr>
        <w:pStyle w:val="BodyText"/>
        <w:spacing w:before="4"/>
        <w:rPr>
          <w:rFonts w:cstheme="minorHAnsi"/>
          <w:sz w:val="6"/>
        </w:rPr>
      </w:pPr>
    </w:p>
    <w:p w14:paraId="692477FD" w14:textId="77777777" w:rsidR="00F218D8" w:rsidRPr="0092759D" w:rsidRDefault="00F218D8">
      <w:pPr>
        <w:pStyle w:val="BodyText"/>
        <w:spacing w:before="5"/>
        <w:rPr>
          <w:rFonts w:cstheme="minorHAnsi"/>
          <w:sz w:val="8"/>
        </w:rPr>
      </w:pPr>
    </w:p>
    <w:p w14:paraId="371C0199" w14:textId="77777777" w:rsidR="00F218D8" w:rsidRPr="0092759D" w:rsidRDefault="00F218D8">
      <w:pPr>
        <w:pStyle w:val="BodyText"/>
        <w:spacing w:before="5"/>
        <w:rPr>
          <w:rFonts w:cstheme="minorHAnsi"/>
          <w:sz w:val="5"/>
        </w:rPr>
      </w:pPr>
    </w:p>
    <w:p w14:paraId="48761882" w14:textId="77777777" w:rsidR="00F218D8" w:rsidRPr="0092759D" w:rsidRDefault="00F218D8">
      <w:pPr>
        <w:pStyle w:val="BodyText"/>
        <w:spacing w:before="8"/>
        <w:rPr>
          <w:rFonts w:cstheme="minorHAnsi"/>
          <w:sz w:val="8"/>
        </w:rPr>
      </w:pPr>
    </w:p>
    <w:p w14:paraId="6F407A6F" w14:textId="17A5F4FB" w:rsidR="004A23E7" w:rsidRPr="004A23E7" w:rsidRDefault="000E53F0" w:rsidP="004A23E7">
      <w:pPr>
        <w:pStyle w:val="Heading2"/>
        <w:spacing w:before="56" w:line="273" w:lineRule="auto"/>
        <w:ind w:left="1006" w:right="748" w:hanging="356"/>
        <w:rPr>
          <w:rFonts w:cstheme="minorHAnsi"/>
          <w:caps w:val="0"/>
          <w:spacing w:val="0"/>
        </w:rPr>
      </w:pPr>
      <w:r w:rsidRPr="004A23E7">
        <w:rPr>
          <w:rFonts w:cstheme="minorHAnsi"/>
          <w:caps w:val="0"/>
          <w:spacing w:val="0"/>
        </w:rPr>
        <w:t>By submitting this assessment for marking, either electronically or as hard copy, I confirm the following:</w:t>
      </w:r>
    </w:p>
    <w:p w14:paraId="158E819F" w14:textId="77777777" w:rsidR="00F218D8" w:rsidRPr="0092759D" w:rsidRDefault="000E53F0">
      <w:pPr>
        <w:pStyle w:val="ListParagraph"/>
        <w:numPr>
          <w:ilvl w:val="0"/>
          <w:numId w:val="3"/>
        </w:numPr>
        <w:tabs>
          <w:tab w:val="left" w:pos="669"/>
          <w:tab w:val="left" w:pos="671"/>
        </w:tabs>
        <w:spacing w:before="1" w:line="279" w:lineRule="exact"/>
        <w:ind w:hanging="361"/>
        <w:rPr>
          <w:rFonts w:cstheme="minorHAnsi"/>
          <w:b/>
        </w:rPr>
      </w:pPr>
      <w:r w:rsidRPr="0092759D">
        <w:rPr>
          <w:rFonts w:cstheme="minorHAnsi"/>
        </w:rPr>
        <w:t xml:space="preserve">This assignment is </w:t>
      </w:r>
      <w:r w:rsidRPr="0092759D">
        <w:rPr>
          <w:rFonts w:cstheme="minorHAnsi"/>
          <w:b/>
        </w:rPr>
        <w:t>my own</w:t>
      </w:r>
      <w:r w:rsidRPr="0092759D">
        <w:rPr>
          <w:rFonts w:cstheme="minorHAnsi"/>
          <w:b/>
          <w:spacing w:val="-9"/>
        </w:rPr>
        <w:t xml:space="preserve"> </w:t>
      </w:r>
      <w:r w:rsidRPr="0092759D">
        <w:rPr>
          <w:rFonts w:cstheme="minorHAnsi"/>
          <w:b/>
        </w:rPr>
        <w:t>work.</w:t>
      </w:r>
    </w:p>
    <w:p w14:paraId="170F7AF2" w14:textId="77777777" w:rsidR="00F218D8" w:rsidRPr="0092759D" w:rsidRDefault="000E53F0">
      <w:pPr>
        <w:pStyle w:val="ListParagraph"/>
        <w:numPr>
          <w:ilvl w:val="0"/>
          <w:numId w:val="3"/>
        </w:numPr>
        <w:tabs>
          <w:tab w:val="left" w:pos="669"/>
          <w:tab w:val="left" w:pos="671"/>
        </w:tabs>
        <w:spacing w:line="279" w:lineRule="exact"/>
        <w:ind w:hanging="361"/>
        <w:rPr>
          <w:rFonts w:cstheme="minorHAnsi"/>
        </w:rPr>
      </w:pPr>
      <w:r w:rsidRPr="0092759D">
        <w:rPr>
          <w:rFonts w:cstheme="minorHAnsi"/>
        </w:rPr>
        <w:t>Any information used has been properly</w:t>
      </w:r>
      <w:r w:rsidRPr="0092759D">
        <w:rPr>
          <w:rFonts w:cstheme="minorHAnsi"/>
          <w:spacing w:val="-16"/>
        </w:rPr>
        <w:t xml:space="preserve"> </w:t>
      </w:r>
      <w:r w:rsidRPr="0092759D">
        <w:rPr>
          <w:rFonts w:cstheme="minorHAnsi"/>
        </w:rPr>
        <w:t>referenced.</w:t>
      </w:r>
    </w:p>
    <w:p w14:paraId="47EC42A5" w14:textId="77777777" w:rsidR="00F218D8" w:rsidRPr="0092759D" w:rsidRDefault="000E53F0">
      <w:pPr>
        <w:pStyle w:val="ListParagraph"/>
        <w:numPr>
          <w:ilvl w:val="0"/>
          <w:numId w:val="3"/>
        </w:numPr>
        <w:tabs>
          <w:tab w:val="left" w:pos="669"/>
          <w:tab w:val="left" w:pos="671"/>
        </w:tabs>
        <w:spacing w:line="280" w:lineRule="exact"/>
        <w:ind w:hanging="361"/>
        <w:rPr>
          <w:rFonts w:cstheme="minorHAnsi"/>
        </w:rPr>
      </w:pPr>
      <w:r w:rsidRPr="0092759D">
        <w:rPr>
          <w:rFonts w:cstheme="minorHAnsi"/>
        </w:rPr>
        <w:t>I understand that a copy of my work may be used for</w:t>
      </w:r>
      <w:r w:rsidRPr="0092759D">
        <w:rPr>
          <w:rFonts w:cstheme="minorHAnsi"/>
          <w:spacing w:val="-14"/>
        </w:rPr>
        <w:t xml:space="preserve"> </w:t>
      </w:r>
      <w:r w:rsidRPr="0092759D">
        <w:rPr>
          <w:rFonts w:cstheme="minorHAnsi"/>
        </w:rPr>
        <w:t>moderation.</w:t>
      </w:r>
    </w:p>
    <w:p w14:paraId="4DC59EA4" w14:textId="77777777" w:rsidR="00F218D8" w:rsidRPr="0092759D" w:rsidRDefault="000E53F0">
      <w:pPr>
        <w:pStyle w:val="ListParagraph"/>
        <w:numPr>
          <w:ilvl w:val="0"/>
          <w:numId w:val="3"/>
        </w:numPr>
        <w:tabs>
          <w:tab w:val="left" w:pos="669"/>
          <w:tab w:val="left" w:pos="671"/>
        </w:tabs>
        <w:spacing w:before="3"/>
        <w:ind w:hanging="361"/>
        <w:rPr>
          <w:rFonts w:cstheme="minorHAnsi"/>
        </w:rPr>
      </w:pPr>
      <w:r w:rsidRPr="0092759D">
        <w:rPr>
          <w:rFonts w:cstheme="minorHAnsi"/>
        </w:rPr>
        <w:t>I have kept a copy of this</w:t>
      </w:r>
      <w:r w:rsidRPr="0092759D">
        <w:rPr>
          <w:rFonts w:cstheme="minorHAnsi"/>
          <w:spacing w:val="-12"/>
        </w:rPr>
        <w:t xml:space="preserve"> </w:t>
      </w:r>
      <w:r w:rsidRPr="0092759D">
        <w:rPr>
          <w:rFonts w:cstheme="minorHAnsi"/>
        </w:rPr>
        <w:t>assignment.</w:t>
      </w:r>
    </w:p>
    <w:p w14:paraId="3163C63B" w14:textId="0E2D5725" w:rsidR="00F218D8" w:rsidRPr="0092759D" w:rsidRDefault="00CD5E65">
      <w:pPr>
        <w:pStyle w:val="BodyText"/>
        <w:spacing w:before="67"/>
        <w:ind w:left="761"/>
        <w:rPr>
          <w:rFonts w:cstheme="minorHAnsi"/>
          <w:i/>
        </w:rPr>
      </w:pPr>
      <w:r w:rsidRPr="0092759D">
        <w:rPr>
          <w:rFonts w:cstheme="minorHAnsi"/>
          <w:noProof/>
        </w:rPr>
        <mc:AlternateContent>
          <mc:Choice Requires="wps">
            <w:drawing>
              <wp:anchor distT="0" distB="0" distL="0" distR="0" simplePos="0" relativeHeight="487602176" behindDoc="1" locked="0" layoutInCell="1" allowOverlap="1" wp14:anchorId="0B9653C1" wp14:editId="3D0AB5B2">
                <wp:simplePos x="0" y="0"/>
                <wp:positionH relativeFrom="page">
                  <wp:posOffset>904875</wp:posOffset>
                </wp:positionH>
                <wp:positionV relativeFrom="paragraph">
                  <wp:posOffset>274320</wp:posOffset>
                </wp:positionV>
                <wp:extent cx="6067425" cy="1270"/>
                <wp:effectExtent l="0" t="0" r="0" b="0"/>
                <wp:wrapTopAndBottom/>
                <wp:docPr id="18"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67425" cy="1270"/>
                        </a:xfrm>
                        <a:custGeom>
                          <a:avLst/>
                          <a:gdLst>
                            <a:gd name="T0" fmla="+- 0 1425 1425"/>
                            <a:gd name="T1" fmla="*/ T0 w 9555"/>
                            <a:gd name="T2" fmla="+- 0 10980 1425"/>
                            <a:gd name="T3" fmla="*/ T2 w 9555"/>
                          </a:gdLst>
                          <a:ahLst/>
                          <a:cxnLst>
                            <a:cxn ang="0">
                              <a:pos x="T1" y="0"/>
                            </a:cxn>
                            <a:cxn ang="0">
                              <a:pos x="T3" y="0"/>
                            </a:cxn>
                          </a:cxnLst>
                          <a:rect l="0" t="0" r="r" b="b"/>
                          <a:pathLst>
                            <a:path w="9555">
                              <a:moveTo>
                                <a:pt x="0" y="0"/>
                              </a:moveTo>
                              <a:lnTo>
                                <a:pt x="9555" y="0"/>
                              </a:lnTo>
                            </a:path>
                          </a:pathLst>
                        </a:custGeom>
                        <a:noFill/>
                        <a:ln w="19050">
                          <a:solidFill>
                            <a:srgbClr val="000000"/>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33498" id="Freeform 13" o:spid="_x0000_s1026" style="position:absolute;margin-left:71.25pt;margin-top:21.6pt;width:477.75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55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" path="m,l9555,e" filled="f" strokeweight="1.5pt">
                <v:stroke dashstyle="3 1"/>
                <v:path arrowok="t" o:connecttype="custom" o:connectlocs="0,0;6067425,0" o:connectangles="0,0"/>
                <w10:wrap type="topAndBottom" anchorx="page"/>
              </v:shape>
            </w:pict>
          </mc:Fallback>
        </mc:AlternateContent>
      </w:r>
      <w:r w:rsidRPr="0092759D">
        <w:rPr>
          <w:rFonts w:cstheme="minorHAnsi"/>
          <w:noProof/>
        </w:rPr>
        <mc:AlternateContent>
          <mc:Choice Requires="wpg">
            <w:drawing>
              <wp:anchor distT="0" distB="0" distL="0" distR="0" simplePos="0" relativeHeight="487603200" behindDoc="1" locked="0" layoutInCell="1" allowOverlap="1" wp14:anchorId="2117CE3C" wp14:editId="5EE93A50">
                <wp:simplePos x="0" y="0"/>
                <wp:positionH relativeFrom="page">
                  <wp:posOffset>814705</wp:posOffset>
                </wp:positionH>
                <wp:positionV relativeFrom="paragraph">
                  <wp:posOffset>391160</wp:posOffset>
                </wp:positionV>
                <wp:extent cx="2895600" cy="323850"/>
                <wp:effectExtent l="0" t="0" r="0" b="0"/>
                <wp:wrapTopAndBottom/>
                <wp:docPr id="1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323850"/>
                          <a:chOff x="1283" y="616"/>
                          <a:chExt cx="4560" cy="510"/>
                        </a:xfrm>
                      </wpg:grpSpPr>
                      <wps:wsp>
                        <wps:cNvPr id="16" name="Freeform 12"/>
                        <wps:cNvSpPr>
                          <a:spLocks/>
                        </wps:cNvSpPr>
                        <wps:spPr bwMode="auto">
                          <a:xfrm>
                            <a:off x="1290" y="623"/>
                            <a:ext cx="4545" cy="495"/>
                          </a:xfrm>
                          <a:custGeom>
                            <a:avLst/>
                            <a:gdLst>
                              <a:gd name="T0" fmla="+- 0 1373 1290"/>
                              <a:gd name="T1" fmla="*/ T0 w 4545"/>
                              <a:gd name="T2" fmla="+- 0 624 624"/>
                              <a:gd name="T3" fmla="*/ 624 h 495"/>
                              <a:gd name="T4" fmla="+- 0 1340 1290"/>
                              <a:gd name="T5" fmla="*/ T4 w 4545"/>
                              <a:gd name="T6" fmla="+- 0 630 624"/>
                              <a:gd name="T7" fmla="*/ 630 h 495"/>
                              <a:gd name="T8" fmla="+- 0 1314 1290"/>
                              <a:gd name="T9" fmla="*/ T8 w 4545"/>
                              <a:gd name="T10" fmla="+- 0 648 624"/>
                              <a:gd name="T11" fmla="*/ 648 h 495"/>
                              <a:gd name="T12" fmla="+- 0 1296 1290"/>
                              <a:gd name="T13" fmla="*/ T12 w 4545"/>
                              <a:gd name="T14" fmla="+- 0 674 624"/>
                              <a:gd name="T15" fmla="*/ 674 h 495"/>
                              <a:gd name="T16" fmla="+- 0 1290 1290"/>
                              <a:gd name="T17" fmla="*/ T16 w 4545"/>
                              <a:gd name="T18" fmla="+- 0 706 624"/>
                              <a:gd name="T19" fmla="*/ 706 h 495"/>
                              <a:gd name="T20" fmla="+- 0 1290 1290"/>
                              <a:gd name="T21" fmla="*/ T20 w 4545"/>
                              <a:gd name="T22" fmla="+- 0 1036 624"/>
                              <a:gd name="T23" fmla="*/ 1036 h 495"/>
                              <a:gd name="T24" fmla="+- 0 1296 1290"/>
                              <a:gd name="T25" fmla="*/ T24 w 4545"/>
                              <a:gd name="T26" fmla="+- 0 1069 624"/>
                              <a:gd name="T27" fmla="*/ 1069 h 495"/>
                              <a:gd name="T28" fmla="+- 0 1314 1290"/>
                              <a:gd name="T29" fmla="*/ T28 w 4545"/>
                              <a:gd name="T30" fmla="+- 0 1095 624"/>
                              <a:gd name="T31" fmla="*/ 1095 h 495"/>
                              <a:gd name="T32" fmla="+- 0 1340 1290"/>
                              <a:gd name="T33" fmla="*/ T32 w 4545"/>
                              <a:gd name="T34" fmla="+- 0 1112 624"/>
                              <a:gd name="T35" fmla="*/ 1112 h 495"/>
                              <a:gd name="T36" fmla="+- 0 1373 1290"/>
                              <a:gd name="T37" fmla="*/ T36 w 4545"/>
                              <a:gd name="T38" fmla="+- 0 1119 624"/>
                              <a:gd name="T39" fmla="*/ 1119 h 495"/>
                              <a:gd name="T40" fmla="+- 0 5753 1290"/>
                              <a:gd name="T41" fmla="*/ T40 w 4545"/>
                              <a:gd name="T42" fmla="+- 0 1119 624"/>
                              <a:gd name="T43" fmla="*/ 1119 h 495"/>
                              <a:gd name="T44" fmla="+- 0 5785 1290"/>
                              <a:gd name="T45" fmla="*/ T44 w 4545"/>
                              <a:gd name="T46" fmla="+- 0 1112 624"/>
                              <a:gd name="T47" fmla="*/ 1112 h 495"/>
                              <a:gd name="T48" fmla="+- 0 5811 1290"/>
                              <a:gd name="T49" fmla="*/ T48 w 4545"/>
                              <a:gd name="T50" fmla="+- 0 1095 624"/>
                              <a:gd name="T51" fmla="*/ 1095 h 495"/>
                              <a:gd name="T52" fmla="+- 0 5829 1290"/>
                              <a:gd name="T53" fmla="*/ T52 w 4545"/>
                              <a:gd name="T54" fmla="+- 0 1069 624"/>
                              <a:gd name="T55" fmla="*/ 1069 h 495"/>
                              <a:gd name="T56" fmla="+- 0 5835 1290"/>
                              <a:gd name="T57" fmla="*/ T56 w 4545"/>
                              <a:gd name="T58" fmla="+- 0 1036 624"/>
                              <a:gd name="T59" fmla="*/ 1036 h 495"/>
                              <a:gd name="T60" fmla="+- 0 5835 1290"/>
                              <a:gd name="T61" fmla="*/ T60 w 4545"/>
                              <a:gd name="T62" fmla="+- 0 706 624"/>
                              <a:gd name="T63" fmla="*/ 706 h 495"/>
                              <a:gd name="T64" fmla="+- 0 5829 1290"/>
                              <a:gd name="T65" fmla="*/ T64 w 4545"/>
                              <a:gd name="T66" fmla="+- 0 674 624"/>
                              <a:gd name="T67" fmla="*/ 674 h 495"/>
                              <a:gd name="T68" fmla="+- 0 5811 1290"/>
                              <a:gd name="T69" fmla="*/ T68 w 4545"/>
                              <a:gd name="T70" fmla="+- 0 648 624"/>
                              <a:gd name="T71" fmla="*/ 648 h 495"/>
                              <a:gd name="T72" fmla="+- 0 5785 1290"/>
                              <a:gd name="T73" fmla="*/ T72 w 4545"/>
                              <a:gd name="T74" fmla="+- 0 630 624"/>
                              <a:gd name="T75" fmla="*/ 630 h 495"/>
                              <a:gd name="T76" fmla="+- 0 5753 1290"/>
                              <a:gd name="T77" fmla="*/ T76 w 4545"/>
                              <a:gd name="T78" fmla="+- 0 624 624"/>
                              <a:gd name="T79" fmla="*/ 624 h 495"/>
                              <a:gd name="T80" fmla="+- 0 1373 1290"/>
                              <a:gd name="T81" fmla="*/ T80 w 4545"/>
                              <a:gd name="T82" fmla="+- 0 624 624"/>
                              <a:gd name="T83" fmla="*/ 62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45" h="495">
                                <a:moveTo>
                                  <a:pt x="83" y="0"/>
                                </a:moveTo>
                                <a:lnTo>
                                  <a:pt x="50" y="6"/>
                                </a:lnTo>
                                <a:lnTo>
                                  <a:pt x="24" y="24"/>
                                </a:lnTo>
                                <a:lnTo>
                                  <a:pt x="6" y="50"/>
                                </a:lnTo>
                                <a:lnTo>
                                  <a:pt x="0" y="82"/>
                                </a:lnTo>
                                <a:lnTo>
                                  <a:pt x="0" y="412"/>
                                </a:lnTo>
                                <a:lnTo>
                                  <a:pt x="6" y="445"/>
                                </a:lnTo>
                                <a:lnTo>
                                  <a:pt x="24" y="471"/>
                                </a:lnTo>
                                <a:lnTo>
                                  <a:pt x="50" y="488"/>
                                </a:lnTo>
                                <a:lnTo>
                                  <a:pt x="83" y="495"/>
                                </a:lnTo>
                                <a:lnTo>
                                  <a:pt x="4463" y="495"/>
                                </a:lnTo>
                                <a:lnTo>
                                  <a:pt x="4495" y="488"/>
                                </a:lnTo>
                                <a:lnTo>
                                  <a:pt x="4521" y="471"/>
                                </a:lnTo>
                                <a:lnTo>
                                  <a:pt x="4539" y="445"/>
                                </a:lnTo>
                                <a:lnTo>
                                  <a:pt x="4545" y="412"/>
                                </a:lnTo>
                                <a:lnTo>
                                  <a:pt x="4545" y="82"/>
                                </a:lnTo>
                                <a:lnTo>
                                  <a:pt x="4539" y="50"/>
                                </a:lnTo>
                                <a:lnTo>
                                  <a:pt x="4521" y="24"/>
                                </a:lnTo>
                                <a:lnTo>
                                  <a:pt x="4495" y="6"/>
                                </a:lnTo>
                                <a:lnTo>
                                  <a:pt x="4463" y="0"/>
                                </a:lnTo>
                                <a:lnTo>
                                  <a:pt x="83" y="0"/>
                                </a:lnTo>
                                <a:close/>
                              </a:path>
                            </a:pathLst>
                          </a:custGeom>
                          <a:noFill/>
                          <a:ln w="9525">
                            <a:solidFill>
                              <a:srgbClr val="1F48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Text Box 11"/>
                        <wps:cNvSpPr txBox="1">
                          <a:spLocks noChangeArrowheads="1"/>
                        </wps:cNvSpPr>
                        <wps:spPr bwMode="auto">
                          <a:xfrm>
                            <a:off x="1309" y="639"/>
                            <a:ext cx="4506"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78EFF" w14:textId="77777777" w:rsidR="00F218D8" w:rsidRDefault="000E53F0">
                              <w:pPr>
                                <w:spacing w:before="119"/>
                                <w:ind w:left="471"/>
                                <w:rPr>
                                  <w:b/>
                                  <w:sz w:val="28"/>
                                </w:rPr>
                              </w:pPr>
                              <w:r>
                                <w:rPr>
                                  <w:b/>
                                  <w:color w:val="1F487C"/>
                                  <w:sz w:val="28"/>
                                </w:rPr>
                                <w:t>Assesso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17CE3C" id="Group 10" o:spid="_x0000_s1066" style="position:absolute;left:0;text-align:left;margin-left:64.15pt;margin-top:30.8pt;width:228pt;height:25.5pt;z-index:-15713280;mso-wrap-distance-left:0;mso-wrap-distance-right:0;mso-position-horizontal-relative:page;mso-position-vertical-relative:text" coordorigin="1283,616" coordsize="4560,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">
                <v:shape id="Freeform 12" o:spid="_x0000_s1067" style="position:absolute;left:1290;top:623;width:4545;height:495;visibility:visible;mso-wrap-style:square;v-text-anchor:top" coordsize="454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" path="m83,l50,6,24,24,6,50,,82,,412r6,33l24,471r26,17l83,495r4380,l4495,488r26,-17l4539,445r6,-33l4545,82r-6,-32l4521,24,4495,6,4463,,83,xe" filled="f" strokecolor="#1f487c">
                  <v:path arrowok="t" o:connecttype="custom" o:connectlocs="83,624;50,630;24,648;6,674;0,706;0,1036;6,1069;24,1095;50,1112;83,1119;4463,1119;4495,1112;4521,1095;4539,1069;4545,1036;4545,706;4539,674;4521,648;4495,630;4463,624;83,624" o:connectangles="0,0,0,0,0,0,0,0,0,0,0,0,0,0,0,0,0,0,0,0,0"/>
                </v:shape>
                <v:shape id="Text Box 11" o:spid="_x0000_s1068" type="#_x0000_t202" style="position:absolute;left:1309;top:639;width:4506;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4F678EFF" w14:textId="77777777" w:rsidR="00F218D8" w:rsidRDefault="000E53F0">
                        <w:pPr>
                          <w:spacing w:before="119"/>
                          <w:ind w:left="471"/>
                          <w:rPr>
                            <w:b/>
                            <w:sz w:val="28"/>
                          </w:rPr>
                        </w:pPr>
                        <w:r>
                          <w:rPr>
                            <w:b/>
                            <w:color w:val="1F487C"/>
                            <w:sz w:val="28"/>
                          </w:rPr>
                          <w:t>Assessor:</w:t>
                        </w:r>
                      </w:p>
                    </w:txbxContent>
                  </v:textbox>
                </v:shape>
                <w10:wrap type="topAndBottom" anchorx="page"/>
              </v:group>
            </w:pict>
          </mc:Fallback>
        </mc:AlternateContent>
      </w:r>
      <w:r w:rsidRPr="0092759D">
        <w:rPr>
          <w:rFonts w:cstheme="minorHAnsi"/>
          <w:noProof/>
        </w:rPr>
        <mc:AlternateContent>
          <mc:Choice Requires="wpg">
            <w:drawing>
              <wp:anchor distT="0" distB="0" distL="0" distR="0" simplePos="0" relativeHeight="487604224" behindDoc="1" locked="0" layoutInCell="1" allowOverlap="1" wp14:anchorId="294F9356" wp14:editId="346F084C">
                <wp:simplePos x="0" y="0"/>
                <wp:positionH relativeFrom="page">
                  <wp:posOffset>3796030</wp:posOffset>
                </wp:positionH>
                <wp:positionV relativeFrom="paragraph">
                  <wp:posOffset>391160</wp:posOffset>
                </wp:positionV>
                <wp:extent cx="3228975" cy="323850"/>
                <wp:effectExtent l="0" t="0" r="0" b="0"/>
                <wp:wrapTopAndBottom/>
                <wp:docPr id="1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8975" cy="323850"/>
                          <a:chOff x="5978" y="616"/>
                          <a:chExt cx="5085" cy="510"/>
                        </a:xfrm>
                      </wpg:grpSpPr>
                      <wps:wsp>
                        <wps:cNvPr id="13" name="Freeform 9"/>
                        <wps:cNvSpPr>
                          <a:spLocks/>
                        </wps:cNvSpPr>
                        <wps:spPr bwMode="auto">
                          <a:xfrm>
                            <a:off x="5985" y="623"/>
                            <a:ext cx="5070" cy="495"/>
                          </a:xfrm>
                          <a:custGeom>
                            <a:avLst/>
                            <a:gdLst>
                              <a:gd name="T0" fmla="+- 0 6068 5985"/>
                              <a:gd name="T1" fmla="*/ T0 w 5070"/>
                              <a:gd name="T2" fmla="+- 0 624 624"/>
                              <a:gd name="T3" fmla="*/ 624 h 495"/>
                              <a:gd name="T4" fmla="+- 0 6035 5985"/>
                              <a:gd name="T5" fmla="*/ T4 w 5070"/>
                              <a:gd name="T6" fmla="+- 0 630 624"/>
                              <a:gd name="T7" fmla="*/ 630 h 495"/>
                              <a:gd name="T8" fmla="+- 0 6009 5985"/>
                              <a:gd name="T9" fmla="*/ T8 w 5070"/>
                              <a:gd name="T10" fmla="+- 0 648 624"/>
                              <a:gd name="T11" fmla="*/ 648 h 495"/>
                              <a:gd name="T12" fmla="+- 0 5991 5985"/>
                              <a:gd name="T13" fmla="*/ T12 w 5070"/>
                              <a:gd name="T14" fmla="+- 0 674 624"/>
                              <a:gd name="T15" fmla="*/ 674 h 495"/>
                              <a:gd name="T16" fmla="+- 0 5985 5985"/>
                              <a:gd name="T17" fmla="*/ T16 w 5070"/>
                              <a:gd name="T18" fmla="+- 0 706 624"/>
                              <a:gd name="T19" fmla="*/ 706 h 495"/>
                              <a:gd name="T20" fmla="+- 0 5985 5985"/>
                              <a:gd name="T21" fmla="*/ T20 w 5070"/>
                              <a:gd name="T22" fmla="+- 0 1036 624"/>
                              <a:gd name="T23" fmla="*/ 1036 h 495"/>
                              <a:gd name="T24" fmla="+- 0 5991 5985"/>
                              <a:gd name="T25" fmla="*/ T24 w 5070"/>
                              <a:gd name="T26" fmla="+- 0 1069 624"/>
                              <a:gd name="T27" fmla="*/ 1069 h 495"/>
                              <a:gd name="T28" fmla="+- 0 6009 5985"/>
                              <a:gd name="T29" fmla="*/ T28 w 5070"/>
                              <a:gd name="T30" fmla="+- 0 1095 624"/>
                              <a:gd name="T31" fmla="*/ 1095 h 495"/>
                              <a:gd name="T32" fmla="+- 0 6035 5985"/>
                              <a:gd name="T33" fmla="*/ T32 w 5070"/>
                              <a:gd name="T34" fmla="+- 0 1112 624"/>
                              <a:gd name="T35" fmla="*/ 1112 h 495"/>
                              <a:gd name="T36" fmla="+- 0 6068 5985"/>
                              <a:gd name="T37" fmla="*/ T36 w 5070"/>
                              <a:gd name="T38" fmla="+- 0 1119 624"/>
                              <a:gd name="T39" fmla="*/ 1119 h 495"/>
                              <a:gd name="T40" fmla="+- 0 10973 5985"/>
                              <a:gd name="T41" fmla="*/ T40 w 5070"/>
                              <a:gd name="T42" fmla="+- 0 1119 624"/>
                              <a:gd name="T43" fmla="*/ 1119 h 495"/>
                              <a:gd name="T44" fmla="+- 0 11005 5985"/>
                              <a:gd name="T45" fmla="*/ T44 w 5070"/>
                              <a:gd name="T46" fmla="+- 0 1112 624"/>
                              <a:gd name="T47" fmla="*/ 1112 h 495"/>
                              <a:gd name="T48" fmla="+- 0 11031 5985"/>
                              <a:gd name="T49" fmla="*/ T48 w 5070"/>
                              <a:gd name="T50" fmla="+- 0 1095 624"/>
                              <a:gd name="T51" fmla="*/ 1095 h 495"/>
                              <a:gd name="T52" fmla="+- 0 11049 5985"/>
                              <a:gd name="T53" fmla="*/ T52 w 5070"/>
                              <a:gd name="T54" fmla="+- 0 1069 624"/>
                              <a:gd name="T55" fmla="*/ 1069 h 495"/>
                              <a:gd name="T56" fmla="+- 0 11055 5985"/>
                              <a:gd name="T57" fmla="*/ T56 w 5070"/>
                              <a:gd name="T58" fmla="+- 0 1036 624"/>
                              <a:gd name="T59" fmla="*/ 1036 h 495"/>
                              <a:gd name="T60" fmla="+- 0 11055 5985"/>
                              <a:gd name="T61" fmla="*/ T60 w 5070"/>
                              <a:gd name="T62" fmla="+- 0 706 624"/>
                              <a:gd name="T63" fmla="*/ 706 h 495"/>
                              <a:gd name="T64" fmla="+- 0 11049 5985"/>
                              <a:gd name="T65" fmla="*/ T64 w 5070"/>
                              <a:gd name="T66" fmla="+- 0 674 624"/>
                              <a:gd name="T67" fmla="*/ 674 h 495"/>
                              <a:gd name="T68" fmla="+- 0 11031 5985"/>
                              <a:gd name="T69" fmla="*/ T68 w 5070"/>
                              <a:gd name="T70" fmla="+- 0 648 624"/>
                              <a:gd name="T71" fmla="*/ 648 h 495"/>
                              <a:gd name="T72" fmla="+- 0 11005 5985"/>
                              <a:gd name="T73" fmla="*/ T72 w 5070"/>
                              <a:gd name="T74" fmla="+- 0 630 624"/>
                              <a:gd name="T75" fmla="*/ 630 h 495"/>
                              <a:gd name="T76" fmla="+- 0 10973 5985"/>
                              <a:gd name="T77" fmla="*/ T76 w 5070"/>
                              <a:gd name="T78" fmla="+- 0 624 624"/>
                              <a:gd name="T79" fmla="*/ 624 h 495"/>
                              <a:gd name="T80" fmla="+- 0 6068 5985"/>
                              <a:gd name="T81" fmla="*/ T80 w 5070"/>
                              <a:gd name="T82" fmla="+- 0 624 624"/>
                              <a:gd name="T83" fmla="*/ 62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070" h="495">
                                <a:moveTo>
                                  <a:pt x="83" y="0"/>
                                </a:moveTo>
                                <a:lnTo>
                                  <a:pt x="50" y="6"/>
                                </a:lnTo>
                                <a:lnTo>
                                  <a:pt x="24" y="24"/>
                                </a:lnTo>
                                <a:lnTo>
                                  <a:pt x="6" y="50"/>
                                </a:lnTo>
                                <a:lnTo>
                                  <a:pt x="0" y="82"/>
                                </a:lnTo>
                                <a:lnTo>
                                  <a:pt x="0" y="412"/>
                                </a:lnTo>
                                <a:lnTo>
                                  <a:pt x="6" y="445"/>
                                </a:lnTo>
                                <a:lnTo>
                                  <a:pt x="24" y="471"/>
                                </a:lnTo>
                                <a:lnTo>
                                  <a:pt x="50" y="488"/>
                                </a:lnTo>
                                <a:lnTo>
                                  <a:pt x="83" y="495"/>
                                </a:lnTo>
                                <a:lnTo>
                                  <a:pt x="4988" y="495"/>
                                </a:lnTo>
                                <a:lnTo>
                                  <a:pt x="5020" y="488"/>
                                </a:lnTo>
                                <a:lnTo>
                                  <a:pt x="5046" y="471"/>
                                </a:lnTo>
                                <a:lnTo>
                                  <a:pt x="5064" y="445"/>
                                </a:lnTo>
                                <a:lnTo>
                                  <a:pt x="5070" y="412"/>
                                </a:lnTo>
                                <a:lnTo>
                                  <a:pt x="5070" y="82"/>
                                </a:lnTo>
                                <a:lnTo>
                                  <a:pt x="5064" y="50"/>
                                </a:lnTo>
                                <a:lnTo>
                                  <a:pt x="5046" y="24"/>
                                </a:lnTo>
                                <a:lnTo>
                                  <a:pt x="5020" y="6"/>
                                </a:lnTo>
                                <a:lnTo>
                                  <a:pt x="4988" y="0"/>
                                </a:lnTo>
                                <a:lnTo>
                                  <a:pt x="83" y="0"/>
                                </a:lnTo>
                                <a:close/>
                              </a:path>
                            </a:pathLst>
                          </a:custGeom>
                          <a:noFill/>
                          <a:ln w="9525">
                            <a:solidFill>
                              <a:srgbClr val="1F48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Text Box 8"/>
                        <wps:cNvSpPr txBox="1">
                          <a:spLocks noChangeArrowheads="1"/>
                        </wps:cNvSpPr>
                        <wps:spPr bwMode="auto">
                          <a:xfrm>
                            <a:off x="6004" y="639"/>
                            <a:ext cx="5031"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99EF0" w14:textId="77777777" w:rsidR="00F218D8" w:rsidRDefault="000E53F0">
                              <w:pPr>
                                <w:spacing w:before="119"/>
                                <w:ind w:left="117"/>
                                <w:rPr>
                                  <w:b/>
                                  <w:sz w:val="28"/>
                                </w:rPr>
                              </w:pPr>
                              <w:r>
                                <w:rPr>
                                  <w:b/>
                                  <w:color w:val="1F487C"/>
                                  <w:sz w:val="28"/>
                                </w:rPr>
                                <w:t>Date of Mark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4F9356" id="Group 7" o:spid="_x0000_s1069" style="position:absolute;left:0;text-align:left;margin-left:298.9pt;margin-top:30.8pt;width:254.25pt;height:25.5pt;z-index:-15712256;mso-wrap-distance-left:0;mso-wrap-distance-right:0;mso-position-horizontal-relative:page;mso-position-vertical-relative:text" coordorigin="5978,616" coordsize="508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">
                <v:shape id="Freeform 9" o:spid="_x0000_s1070" style="position:absolute;left:5985;top:623;width:5070;height:495;visibility:visible;mso-wrap-style:square;v-text-anchor:top" coordsize="507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" path="m83,l50,6,24,24,6,50,,82,,412r6,33l24,471r26,17l83,495r4905,l5020,488r26,-17l5064,445r6,-33l5070,82r-6,-32l5046,24,5020,6,4988,,83,xe" filled="f" strokecolor="#1f487c">
                  <v:path arrowok="t" o:connecttype="custom" o:connectlocs="83,624;50,630;24,648;6,674;0,706;0,1036;6,1069;24,1095;50,1112;83,1119;4988,1119;5020,1112;5046,1095;5064,1069;5070,1036;5070,706;5064,674;5046,648;5020,630;4988,624;83,624" o:connectangles="0,0,0,0,0,0,0,0,0,0,0,0,0,0,0,0,0,0,0,0,0"/>
                </v:shape>
                <v:shape id="Text Box 8" o:spid="_x0000_s1071" type="#_x0000_t202" style="position:absolute;left:6004;top:639;width:5031;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4FF99EF0" w14:textId="77777777" w:rsidR="00F218D8" w:rsidRDefault="000E53F0">
                        <w:pPr>
                          <w:spacing w:before="119"/>
                          <w:ind w:left="117"/>
                          <w:rPr>
                            <w:b/>
                            <w:sz w:val="28"/>
                          </w:rPr>
                        </w:pPr>
                        <w:r>
                          <w:rPr>
                            <w:b/>
                            <w:color w:val="1F487C"/>
                            <w:sz w:val="28"/>
                          </w:rPr>
                          <w:t>Date of Marking:</w:t>
                        </w:r>
                      </w:p>
                    </w:txbxContent>
                  </v:textbox>
                </v:shape>
                <w10:wrap type="topAndBottom" anchorx="page"/>
              </v:group>
            </w:pict>
          </mc:Fallback>
        </mc:AlternateContent>
      </w:r>
      <w:r w:rsidR="000E53F0" w:rsidRPr="0092759D">
        <w:rPr>
          <w:rFonts w:cstheme="minorHAnsi"/>
        </w:rPr>
        <w:t>Do not write below this line. For Polytechnic use only</w:t>
      </w:r>
      <w:r w:rsidR="000E53F0" w:rsidRPr="0092759D">
        <w:rPr>
          <w:rFonts w:cstheme="minorHAnsi"/>
          <w:i/>
        </w:rPr>
        <w:t>.</w:t>
      </w:r>
    </w:p>
    <w:p w14:paraId="5BB8984E" w14:textId="6FD40E63" w:rsidR="00F218D8" w:rsidRPr="0092759D" w:rsidRDefault="00E33BBA">
      <w:pPr>
        <w:pStyle w:val="BodyText"/>
        <w:spacing w:before="3"/>
        <w:rPr>
          <w:rFonts w:cstheme="minorHAnsi"/>
          <w:i/>
          <w:sz w:val="8"/>
        </w:rPr>
      </w:pPr>
      <w:r w:rsidRPr="0092759D">
        <w:rPr>
          <w:rFonts w:cstheme="minorHAnsi"/>
          <w:noProof/>
        </w:rPr>
        <mc:AlternateContent>
          <mc:Choice Requires="wpg">
            <w:drawing>
              <wp:anchor distT="0" distB="0" distL="0" distR="0" simplePos="0" relativeHeight="487607808" behindDoc="1" locked="0" layoutInCell="1" allowOverlap="1" wp14:anchorId="07F456D0" wp14:editId="65A9C79D">
                <wp:simplePos x="0" y="0"/>
                <wp:positionH relativeFrom="page">
                  <wp:posOffset>812165</wp:posOffset>
                </wp:positionH>
                <wp:positionV relativeFrom="paragraph">
                  <wp:posOffset>593090</wp:posOffset>
                </wp:positionV>
                <wp:extent cx="2895600" cy="323850"/>
                <wp:effectExtent l="0" t="0" r="0" b="0"/>
                <wp:wrapTopAndBottom/>
                <wp:docPr id="7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5600" cy="323850"/>
                          <a:chOff x="1283" y="616"/>
                          <a:chExt cx="4560" cy="510"/>
                        </a:xfrm>
                      </wpg:grpSpPr>
                      <wps:wsp>
                        <wps:cNvPr id="71" name="Freeform 12"/>
                        <wps:cNvSpPr>
                          <a:spLocks/>
                        </wps:cNvSpPr>
                        <wps:spPr bwMode="auto">
                          <a:xfrm>
                            <a:off x="1290" y="623"/>
                            <a:ext cx="4545" cy="495"/>
                          </a:xfrm>
                          <a:custGeom>
                            <a:avLst/>
                            <a:gdLst>
                              <a:gd name="T0" fmla="+- 0 1373 1290"/>
                              <a:gd name="T1" fmla="*/ T0 w 4545"/>
                              <a:gd name="T2" fmla="+- 0 624 624"/>
                              <a:gd name="T3" fmla="*/ 624 h 495"/>
                              <a:gd name="T4" fmla="+- 0 1340 1290"/>
                              <a:gd name="T5" fmla="*/ T4 w 4545"/>
                              <a:gd name="T6" fmla="+- 0 630 624"/>
                              <a:gd name="T7" fmla="*/ 630 h 495"/>
                              <a:gd name="T8" fmla="+- 0 1314 1290"/>
                              <a:gd name="T9" fmla="*/ T8 w 4545"/>
                              <a:gd name="T10" fmla="+- 0 648 624"/>
                              <a:gd name="T11" fmla="*/ 648 h 495"/>
                              <a:gd name="T12" fmla="+- 0 1296 1290"/>
                              <a:gd name="T13" fmla="*/ T12 w 4545"/>
                              <a:gd name="T14" fmla="+- 0 674 624"/>
                              <a:gd name="T15" fmla="*/ 674 h 495"/>
                              <a:gd name="T16" fmla="+- 0 1290 1290"/>
                              <a:gd name="T17" fmla="*/ T16 w 4545"/>
                              <a:gd name="T18" fmla="+- 0 706 624"/>
                              <a:gd name="T19" fmla="*/ 706 h 495"/>
                              <a:gd name="T20" fmla="+- 0 1290 1290"/>
                              <a:gd name="T21" fmla="*/ T20 w 4545"/>
                              <a:gd name="T22" fmla="+- 0 1036 624"/>
                              <a:gd name="T23" fmla="*/ 1036 h 495"/>
                              <a:gd name="T24" fmla="+- 0 1296 1290"/>
                              <a:gd name="T25" fmla="*/ T24 w 4545"/>
                              <a:gd name="T26" fmla="+- 0 1069 624"/>
                              <a:gd name="T27" fmla="*/ 1069 h 495"/>
                              <a:gd name="T28" fmla="+- 0 1314 1290"/>
                              <a:gd name="T29" fmla="*/ T28 w 4545"/>
                              <a:gd name="T30" fmla="+- 0 1095 624"/>
                              <a:gd name="T31" fmla="*/ 1095 h 495"/>
                              <a:gd name="T32" fmla="+- 0 1340 1290"/>
                              <a:gd name="T33" fmla="*/ T32 w 4545"/>
                              <a:gd name="T34" fmla="+- 0 1112 624"/>
                              <a:gd name="T35" fmla="*/ 1112 h 495"/>
                              <a:gd name="T36" fmla="+- 0 1373 1290"/>
                              <a:gd name="T37" fmla="*/ T36 w 4545"/>
                              <a:gd name="T38" fmla="+- 0 1119 624"/>
                              <a:gd name="T39" fmla="*/ 1119 h 495"/>
                              <a:gd name="T40" fmla="+- 0 5753 1290"/>
                              <a:gd name="T41" fmla="*/ T40 w 4545"/>
                              <a:gd name="T42" fmla="+- 0 1119 624"/>
                              <a:gd name="T43" fmla="*/ 1119 h 495"/>
                              <a:gd name="T44" fmla="+- 0 5785 1290"/>
                              <a:gd name="T45" fmla="*/ T44 w 4545"/>
                              <a:gd name="T46" fmla="+- 0 1112 624"/>
                              <a:gd name="T47" fmla="*/ 1112 h 495"/>
                              <a:gd name="T48" fmla="+- 0 5811 1290"/>
                              <a:gd name="T49" fmla="*/ T48 w 4545"/>
                              <a:gd name="T50" fmla="+- 0 1095 624"/>
                              <a:gd name="T51" fmla="*/ 1095 h 495"/>
                              <a:gd name="T52" fmla="+- 0 5829 1290"/>
                              <a:gd name="T53" fmla="*/ T52 w 4545"/>
                              <a:gd name="T54" fmla="+- 0 1069 624"/>
                              <a:gd name="T55" fmla="*/ 1069 h 495"/>
                              <a:gd name="T56" fmla="+- 0 5835 1290"/>
                              <a:gd name="T57" fmla="*/ T56 w 4545"/>
                              <a:gd name="T58" fmla="+- 0 1036 624"/>
                              <a:gd name="T59" fmla="*/ 1036 h 495"/>
                              <a:gd name="T60" fmla="+- 0 5835 1290"/>
                              <a:gd name="T61" fmla="*/ T60 w 4545"/>
                              <a:gd name="T62" fmla="+- 0 706 624"/>
                              <a:gd name="T63" fmla="*/ 706 h 495"/>
                              <a:gd name="T64" fmla="+- 0 5829 1290"/>
                              <a:gd name="T65" fmla="*/ T64 w 4545"/>
                              <a:gd name="T66" fmla="+- 0 674 624"/>
                              <a:gd name="T67" fmla="*/ 674 h 495"/>
                              <a:gd name="T68" fmla="+- 0 5811 1290"/>
                              <a:gd name="T69" fmla="*/ T68 w 4545"/>
                              <a:gd name="T70" fmla="+- 0 648 624"/>
                              <a:gd name="T71" fmla="*/ 648 h 495"/>
                              <a:gd name="T72" fmla="+- 0 5785 1290"/>
                              <a:gd name="T73" fmla="*/ T72 w 4545"/>
                              <a:gd name="T74" fmla="+- 0 630 624"/>
                              <a:gd name="T75" fmla="*/ 630 h 495"/>
                              <a:gd name="T76" fmla="+- 0 5753 1290"/>
                              <a:gd name="T77" fmla="*/ T76 w 4545"/>
                              <a:gd name="T78" fmla="+- 0 624 624"/>
                              <a:gd name="T79" fmla="*/ 624 h 495"/>
                              <a:gd name="T80" fmla="+- 0 1373 1290"/>
                              <a:gd name="T81" fmla="*/ T80 w 4545"/>
                              <a:gd name="T82" fmla="+- 0 624 624"/>
                              <a:gd name="T83" fmla="*/ 62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45" h="495">
                                <a:moveTo>
                                  <a:pt x="83" y="0"/>
                                </a:moveTo>
                                <a:lnTo>
                                  <a:pt x="50" y="6"/>
                                </a:lnTo>
                                <a:lnTo>
                                  <a:pt x="24" y="24"/>
                                </a:lnTo>
                                <a:lnTo>
                                  <a:pt x="6" y="50"/>
                                </a:lnTo>
                                <a:lnTo>
                                  <a:pt x="0" y="82"/>
                                </a:lnTo>
                                <a:lnTo>
                                  <a:pt x="0" y="412"/>
                                </a:lnTo>
                                <a:lnTo>
                                  <a:pt x="6" y="445"/>
                                </a:lnTo>
                                <a:lnTo>
                                  <a:pt x="24" y="471"/>
                                </a:lnTo>
                                <a:lnTo>
                                  <a:pt x="50" y="488"/>
                                </a:lnTo>
                                <a:lnTo>
                                  <a:pt x="83" y="495"/>
                                </a:lnTo>
                                <a:lnTo>
                                  <a:pt x="4463" y="495"/>
                                </a:lnTo>
                                <a:lnTo>
                                  <a:pt x="4495" y="488"/>
                                </a:lnTo>
                                <a:lnTo>
                                  <a:pt x="4521" y="471"/>
                                </a:lnTo>
                                <a:lnTo>
                                  <a:pt x="4539" y="445"/>
                                </a:lnTo>
                                <a:lnTo>
                                  <a:pt x="4545" y="412"/>
                                </a:lnTo>
                                <a:lnTo>
                                  <a:pt x="4545" y="82"/>
                                </a:lnTo>
                                <a:lnTo>
                                  <a:pt x="4539" y="50"/>
                                </a:lnTo>
                                <a:lnTo>
                                  <a:pt x="4521" y="24"/>
                                </a:lnTo>
                                <a:lnTo>
                                  <a:pt x="4495" y="6"/>
                                </a:lnTo>
                                <a:lnTo>
                                  <a:pt x="4463" y="0"/>
                                </a:lnTo>
                                <a:lnTo>
                                  <a:pt x="83" y="0"/>
                                </a:lnTo>
                                <a:close/>
                              </a:path>
                            </a:pathLst>
                          </a:custGeom>
                          <a:noFill/>
                          <a:ln w="9525">
                            <a:solidFill>
                              <a:srgbClr val="1F48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Text Box 11"/>
                        <wps:cNvSpPr txBox="1">
                          <a:spLocks noChangeArrowheads="1"/>
                        </wps:cNvSpPr>
                        <wps:spPr bwMode="auto">
                          <a:xfrm>
                            <a:off x="1309" y="639"/>
                            <a:ext cx="4506"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6D5E3" w14:textId="6A6CC547" w:rsidR="00E33BBA" w:rsidRDefault="00E33BBA" w:rsidP="00E33BBA">
                              <w:pPr>
                                <w:spacing w:before="119"/>
                                <w:ind w:left="471"/>
                                <w:rPr>
                                  <w:b/>
                                  <w:sz w:val="28"/>
                                </w:rPr>
                              </w:pPr>
                              <w:r>
                                <w:rPr>
                                  <w:b/>
                                  <w:color w:val="1F487C"/>
                                  <w:sz w:val="28"/>
                                </w:rPr>
                                <w:t>Gra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F456D0" id="_x0000_s1072" style="position:absolute;margin-left:63.95pt;margin-top:46.7pt;width:228pt;height:25.5pt;z-index:-15708672;mso-wrap-distance-left:0;mso-wrap-distance-right:0;mso-position-horizontal-relative:page;mso-position-vertical-relative:text" coordorigin="1283,616" coordsize="4560,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">
                <v:shape id="Freeform 12" o:spid="_x0000_s1073" style="position:absolute;left:1290;top:623;width:4545;height:495;visibility:visible;mso-wrap-style:square;v-text-anchor:top" coordsize="4545,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" path="m83,l50,6,24,24,6,50,,82,,412r6,33l24,471r26,17l83,495r4380,l4495,488r26,-17l4539,445r6,-33l4545,82r-6,-32l4521,24,4495,6,4463,,83,xe" filled="f" strokecolor="#1f487c">
                  <v:path arrowok="t" o:connecttype="custom" o:connectlocs="83,624;50,630;24,648;6,674;0,706;0,1036;6,1069;24,1095;50,1112;83,1119;4463,1119;4495,1112;4521,1095;4539,1069;4545,1036;4545,706;4539,674;4521,648;4495,630;4463,624;83,624" o:connectangles="0,0,0,0,0,0,0,0,0,0,0,0,0,0,0,0,0,0,0,0,0"/>
                </v:shape>
                <v:shape id="Text Box 11" o:spid="_x0000_s1074" type="#_x0000_t202" style="position:absolute;left:1309;top:639;width:4506;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14:paraId="2E16D5E3" w14:textId="6A6CC547" w:rsidR="00E33BBA" w:rsidRDefault="00E33BBA" w:rsidP="00E33BBA">
                        <w:pPr>
                          <w:spacing w:before="119"/>
                          <w:ind w:left="471"/>
                          <w:rPr>
                            <w:b/>
                            <w:sz w:val="28"/>
                          </w:rPr>
                        </w:pPr>
                        <w:r>
                          <w:rPr>
                            <w:b/>
                            <w:color w:val="1F487C"/>
                            <w:sz w:val="28"/>
                          </w:rPr>
                          <w:t>Grade:</w:t>
                        </w:r>
                      </w:p>
                    </w:txbxContent>
                  </v:textbox>
                </v:shape>
                <w10:wrap type="topAndBottom" anchorx="page"/>
              </v:group>
            </w:pict>
          </mc:Fallback>
        </mc:AlternateContent>
      </w:r>
      <w:r w:rsidRPr="0092759D">
        <w:rPr>
          <w:rFonts w:cstheme="minorHAnsi"/>
          <w:noProof/>
        </w:rPr>
        <mc:AlternateContent>
          <mc:Choice Requires="wpg">
            <w:drawing>
              <wp:anchor distT="0" distB="0" distL="0" distR="0" simplePos="0" relativeHeight="487608832" behindDoc="1" locked="0" layoutInCell="1" allowOverlap="1" wp14:anchorId="4706B5FB" wp14:editId="792398CC">
                <wp:simplePos x="0" y="0"/>
                <wp:positionH relativeFrom="page">
                  <wp:posOffset>3793490</wp:posOffset>
                </wp:positionH>
                <wp:positionV relativeFrom="paragraph">
                  <wp:posOffset>593090</wp:posOffset>
                </wp:positionV>
                <wp:extent cx="3228975" cy="323850"/>
                <wp:effectExtent l="0" t="0" r="0" b="0"/>
                <wp:wrapTopAndBottom/>
                <wp:docPr id="7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8975" cy="323850"/>
                          <a:chOff x="5978" y="616"/>
                          <a:chExt cx="5085" cy="510"/>
                        </a:xfrm>
                      </wpg:grpSpPr>
                      <wps:wsp>
                        <wps:cNvPr id="74" name="Freeform 9"/>
                        <wps:cNvSpPr>
                          <a:spLocks/>
                        </wps:cNvSpPr>
                        <wps:spPr bwMode="auto">
                          <a:xfrm>
                            <a:off x="5985" y="623"/>
                            <a:ext cx="5070" cy="495"/>
                          </a:xfrm>
                          <a:custGeom>
                            <a:avLst/>
                            <a:gdLst>
                              <a:gd name="T0" fmla="+- 0 6068 5985"/>
                              <a:gd name="T1" fmla="*/ T0 w 5070"/>
                              <a:gd name="T2" fmla="+- 0 624 624"/>
                              <a:gd name="T3" fmla="*/ 624 h 495"/>
                              <a:gd name="T4" fmla="+- 0 6035 5985"/>
                              <a:gd name="T5" fmla="*/ T4 w 5070"/>
                              <a:gd name="T6" fmla="+- 0 630 624"/>
                              <a:gd name="T7" fmla="*/ 630 h 495"/>
                              <a:gd name="T8" fmla="+- 0 6009 5985"/>
                              <a:gd name="T9" fmla="*/ T8 w 5070"/>
                              <a:gd name="T10" fmla="+- 0 648 624"/>
                              <a:gd name="T11" fmla="*/ 648 h 495"/>
                              <a:gd name="T12" fmla="+- 0 5991 5985"/>
                              <a:gd name="T13" fmla="*/ T12 w 5070"/>
                              <a:gd name="T14" fmla="+- 0 674 624"/>
                              <a:gd name="T15" fmla="*/ 674 h 495"/>
                              <a:gd name="T16" fmla="+- 0 5985 5985"/>
                              <a:gd name="T17" fmla="*/ T16 w 5070"/>
                              <a:gd name="T18" fmla="+- 0 706 624"/>
                              <a:gd name="T19" fmla="*/ 706 h 495"/>
                              <a:gd name="T20" fmla="+- 0 5985 5985"/>
                              <a:gd name="T21" fmla="*/ T20 w 5070"/>
                              <a:gd name="T22" fmla="+- 0 1036 624"/>
                              <a:gd name="T23" fmla="*/ 1036 h 495"/>
                              <a:gd name="T24" fmla="+- 0 5991 5985"/>
                              <a:gd name="T25" fmla="*/ T24 w 5070"/>
                              <a:gd name="T26" fmla="+- 0 1069 624"/>
                              <a:gd name="T27" fmla="*/ 1069 h 495"/>
                              <a:gd name="T28" fmla="+- 0 6009 5985"/>
                              <a:gd name="T29" fmla="*/ T28 w 5070"/>
                              <a:gd name="T30" fmla="+- 0 1095 624"/>
                              <a:gd name="T31" fmla="*/ 1095 h 495"/>
                              <a:gd name="T32" fmla="+- 0 6035 5985"/>
                              <a:gd name="T33" fmla="*/ T32 w 5070"/>
                              <a:gd name="T34" fmla="+- 0 1112 624"/>
                              <a:gd name="T35" fmla="*/ 1112 h 495"/>
                              <a:gd name="T36" fmla="+- 0 6068 5985"/>
                              <a:gd name="T37" fmla="*/ T36 w 5070"/>
                              <a:gd name="T38" fmla="+- 0 1119 624"/>
                              <a:gd name="T39" fmla="*/ 1119 h 495"/>
                              <a:gd name="T40" fmla="+- 0 10973 5985"/>
                              <a:gd name="T41" fmla="*/ T40 w 5070"/>
                              <a:gd name="T42" fmla="+- 0 1119 624"/>
                              <a:gd name="T43" fmla="*/ 1119 h 495"/>
                              <a:gd name="T44" fmla="+- 0 11005 5985"/>
                              <a:gd name="T45" fmla="*/ T44 w 5070"/>
                              <a:gd name="T46" fmla="+- 0 1112 624"/>
                              <a:gd name="T47" fmla="*/ 1112 h 495"/>
                              <a:gd name="T48" fmla="+- 0 11031 5985"/>
                              <a:gd name="T49" fmla="*/ T48 w 5070"/>
                              <a:gd name="T50" fmla="+- 0 1095 624"/>
                              <a:gd name="T51" fmla="*/ 1095 h 495"/>
                              <a:gd name="T52" fmla="+- 0 11049 5985"/>
                              <a:gd name="T53" fmla="*/ T52 w 5070"/>
                              <a:gd name="T54" fmla="+- 0 1069 624"/>
                              <a:gd name="T55" fmla="*/ 1069 h 495"/>
                              <a:gd name="T56" fmla="+- 0 11055 5985"/>
                              <a:gd name="T57" fmla="*/ T56 w 5070"/>
                              <a:gd name="T58" fmla="+- 0 1036 624"/>
                              <a:gd name="T59" fmla="*/ 1036 h 495"/>
                              <a:gd name="T60" fmla="+- 0 11055 5985"/>
                              <a:gd name="T61" fmla="*/ T60 w 5070"/>
                              <a:gd name="T62" fmla="+- 0 706 624"/>
                              <a:gd name="T63" fmla="*/ 706 h 495"/>
                              <a:gd name="T64" fmla="+- 0 11049 5985"/>
                              <a:gd name="T65" fmla="*/ T64 w 5070"/>
                              <a:gd name="T66" fmla="+- 0 674 624"/>
                              <a:gd name="T67" fmla="*/ 674 h 495"/>
                              <a:gd name="T68" fmla="+- 0 11031 5985"/>
                              <a:gd name="T69" fmla="*/ T68 w 5070"/>
                              <a:gd name="T70" fmla="+- 0 648 624"/>
                              <a:gd name="T71" fmla="*/ 648 h 495"/>
                              <a:gd name="T72" fmla="+- 0 11005 5985"/>
                              <a:gd name="T73" fmla="*/ T72 w 5070"/>
                              <a:gd name="T74" fmla="+- 0 630 624"/>
                              <a:gd name="T75" fmla="*/ 630 h 495"/>
                              <a:gd name="T76" fmla="+- 0 10973 5985"/>
                              <a:gd name="T77" fmla="*/ T76 w 5070"/>
                              <a:gd name="T78" fmla="+- 0 624 624"/>
                              <a:gd name="T79" fmla="*/ 624 h 495"/>
                              <a:gd name="T80" fmla="+- 0 6068 5985"/>
                              <a:gd name="T81" fmla="*/ T80 w 5070"/>
                              <a:gd name="T82" fmla="+- 0 624 624"/>
                              <a:gd name="T83" fmla="*/ 62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5070" h="495">
                                <a:moveTo>
                                  <a:pt x="83" y="0"/>
                                </a:moveTo>
                                <a:lnTo>
                                  <a:pt x="50" y="6"/>
                                </a:lnTo>
                                <a:lnTo>
                                  <a:pt x="24" y="24"/>
                                </a:lnTo>
                                <a:lnTo>
                                  <a:pt x="6" y="50"/>
                                </a:lnTo>
                                <a:lnTo>
                                  <a:pt x="0" y="82"/>
                                </a:lnTo>
                                <a:lnTo>
                                  <a:pt x="0" y="412"/>
                                </a:lnTo>
                                <a:lnTo>
                                  <a:pt x="6" y="445"/>
                                </a:lnTo>
                                <a:lnTo>
                                  <a:pt x="24" y="471"/>
                                </a:lnTo>
                                <a:lnTo>
                                  <a:pt x="50" y="488"/>
                                </a:lnTo>
                                <a:lnTo>
                                  <a:pt x="83" y="495"/>
                                </a:lnTo>
                                <a:lnTo>
                                  <a:pt x="4988" y="495"/>
                                </a:lnTo>
                                <a:lnTo>
                                  <a:pt x="5020" y="488"/>
                                </a:lnTo>
                                <a:lnTo>
                                  <a:pt x="5046" y="471"/>
                                </a:lnTo>
                                <a:lnTo>
                                  <a:pt x="5064" y="445"/>
                                </a:lnTo>
                                <a:lnTo>
                                  <a:pt x="5070" y="412"/>
                                </a:lnTo>
                                <a:lnTo>
                                  <a:pt x="5070" y="82"/>
                                </a:lnTo>
                                <a:lnTo>
                                  <a:pt x="5064" y="50"/>
                                </a:lnTo>
                                <a:lnTo>
                                  <a:pt x="5046" y="24"/>
                                </a:lnTo>
                                <a:lnTo>
                                  <a:pt x="5020" y="6"/>
                                </a:lnTo>
                                <a:lnTo>
                                  <a:pt x="4988" y="0"/>
                                </a:lnTo>
                                <a:lnTo>
                                  <a:pt x="83" y="0"/>
                                </a:lnTo>
                                <a:close/>
                              </a:path>
                            </a:pathLst>
                          </a:custGeom>
                          <a:noFill/>
                          <a:ln w="9525">
                            <a:solidFill>
                              <a:srgbClr val="1F48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Text Box 8"/>
                        <wps:cNvSpPr txBox="1">
                          <a:spLocks noChangeArrowheads="1"/>
                        </wps:cNvSpPr>
                        <wps:spPr bwMode="auto">
                          <a:xfrm>
                            <a:off x="6004" y="639"/>
                            <a:ext cx="5031"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8242E" w14:textId="1326B39C" w:rsidR="00E33BBA" w:rsidRDefault="00E33BBA" w:rsidP="00E33BBA">
                              <w:pPr>
                                <w:spacing w:before="119"/>
                                <w:ind w:left="117"/>
                                <w:rPr>
                                  <w:b/>
                                  <w:sz w:val="28"/>
                                </w:rPr>
                              </w:pPr>
                              <w:r>
                                <w:rPr>
                                  <w:b/>
                                  <w:color w:val="1F487C"/>
                                  <w:sz w:val="28"/>
                                </w:rPr>
                                <w:t>Com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06B5FB" id="_x0000_s1075" style="position:absolute;margin-left:298.7pt;margin-top:46.7pt;width:254.25pt;height:25.5pt;z-index:-15707648;mso-wrap-distance-left:0;mso-wrap-distance-right:0;mso-position-horizontal-relative:page;mso-position-vertical-relative:text" coordorigin="5978,616" coordsize="5085,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">
                <v:shape id="Freeform 9" o:spid="_x0000_s1076" style="position:absolute;left:5985;top:623;width:5070;height:495;visibility:visible;mso-wrap-style:square;v-text-anchor:top" coordsize="507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" path="m83,l50,6,24,24,6,50,,82,,412r6,33l24,471r26,17l83,495r4905,l5020,488r26,-17l5064,445r6,-33l5070,82r-6,-32l5046,24,5020,6,4988,,83,xe" filled="f" strokecolor="#1f487c">
                  <v:path arrowok="t" o:connecttype="custom" o:connectlocs="83,624;50,630;24,648;6,674;0,706;0,1036;6,1069;24,1095;50,1112;83,1119;4988,1119;5020,1112;5046,1095;5064,1069;5070,1036;5070,706;5064,674;5046,648;5020,630;4988,624;83,624" o:connectangles="0,0,0,0,0,0,0,0,0,0,0,0,0,0,0,0,0,0,0,0,0"/>
                </v:shape>
                <v:shape id="Text Box 8" o:spid="_x0000_s1077" type="#_x0000_t202" style="position:absolute;left:6004;top:639;width:5031;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eSPxQAAANsAAAAPAAAAZHJzL2Rvd25yZXYueG1sRI9Ba8JA&#10;FITvQv/D8gredFNB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DYkeSPxQAAANsAAAAP&#10;AAAAAAAAAAAAAAAAAAcCAABkcnMvZG93bnJldi54bWxQSwUGAAAAAAMAAwC3AAAA+QIAAAAA&#10;" filled="f" stroked="f">
                  <v:textbox inset="0,0,0,0">
                    <w:txbxContent>
                      <w:p w14:paraId="3D18242E" w14:textId="1326B39C" w:rsidR="00E33BBA" w:rsidRDefault="00E33BBA" w:rsidP="00E33BBA">
                        <w:pPr>
                          <w:spacing w:before="119"/>
                          <w:ind w:left="117"/>
                          <w:rPr>
                            <w:b/>
                            <w:sz w:val="28"/>
                          </w:rPr>
                        </w:pPr>
                        <w:r>
                          <w:rPr>
                            <w:b/>
                            <w:color w:val="1F487C"/>
                            <w:sz w:val="28"/>
                          </w:rPr>
                          <w:t>Comments:</w:t>
                        </w:r>
                      </w:p>
                    </w:txbxContent>
                  </v:textbox>
                </v:shape>
                <w10:wrap type="topAndBottom" anchorx="page"/>
              </v:group>
            </w:pict>
          </mc:Fallback>
        </mc:AlternateContent>
      </w:r>
    </w:p>
    <w:p w14:paraId="7D754387" w14:textId="77777777" w:rsidR="00F218D8" w:rsidRPr="0092759D" w:rsidRDefault="00F218D8">
      <w:pPr>
        <w:rPr>
          <w:rFonts w:cstheme="minorHAnsi"/>
          <w:sz w:val="17"/>
        </w:rPr>
        <w:sectPr w:rsidR="00F218D8" w:rsidRPr="0092759D">
          <w:headerReference w:type="default" r:id="rId9"/>
          <w:type w:val="continuous"/>
          <w:pgSz w:w="11910" w:h="16840"/>
          <w:pgMar w:top="900" w:right="760" w:bottom="280" w:left="1020" w:header="720" w:footer="720" w:gutter="0"/>
          <w:cols w:space="720"/>
        </w:sectPr>
      </w:pPr>
    </w:p>
    <w:p w14:paraId="16AC8283" w14:textId="77777777" w:rsidR="00F218D8" w:rsidRPr="0092759D" w:rsidRDefault="00F218D8">
      <w:pPr>
        <w:pStyle w:val="BodyText"/>
        <w:rPr>
          <w:rFonts w:cstheme="minorHAnsi"/>
          <w:b/>
        </w:rPr>
      </w:pPr>
    </w:p>
    <w:p w14:paraId="7317A7CA" w14:textId="77777777" w:rsidR="00F218D8" w:rsidRPr="0092759D" w:rsidRDefault="00F218D8">
      <w:pPr>
        <w:pStyle w:val="BodyText"/>
        <w:spacing w:before="5"/>
        <w:rPr>
          <w:rFonts w:cstheme="minorHAnsi"/>
          <w:b/>
          <w:sz w:val="19"/>
        </w:rPr>
      </w:pPr>
    </w:p>
    <w:p w14:paraId="28071063" w14:textId="320C6668" w:rsidR="00D64642" w:rsidRPr="0092759D" w:rsidRDefault="000E53F0" w:rsidP="00D64642">
      <w:pPr>
        <w:pStyle w:val="Quote"/>
        <w:rPr>
          <w:rStyle w:val="SubtleEmphasis"/>
          <w:rFonts w:cstheme="minorHAnsi"/>
        </w:rPr>
      </w:pPr>
      <w:r w:rsidRPr="0092759D">
        <w:rPr>
          <w:rStyle w:val="SubtleEmphasis"/>
          <w:rFonts w:cstheme="minorHAnsi"/>
          <w:noProof/>
        </w:rPr>
        <w:drawing>
          <wp:anchor distT="0" distB="0" distL="0" distR="0" simplePos="0" relativeHeight="15747072" behindDoc="0" locked="0" layoutInCell="1" allowOverlap="1" wp14:anchorId="21A7093C" wp14:editId="2774456F">
            <wp:simplePos x="0" y="0"/>
            <wp:positionH relativeFrom="page">
              <wp:posOffset>5400675</wp:posOffset>
            </wp:positionH>
            <wp:positionV relativeFrom="paragraph">
              <wp:posOffset>-356306</wp:posOffset>
            </wp:positionV>
            <wp:extent cx="1666875" cy="933450"/>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0" cstate="print"/>
                    <a:stretch>
                      <a:fillRect/>
                    </a:stretch>
                  </pic:blipFill>
                  <pic:spPr>
                    <a:xfrm>
                      <a:off x="0" y="0"/>
                      <a:ext cx="1666875" cy="933450"/>
                    </a:xfrm>
                    <a:prstGeom prst="rect">
                      <a:avLst/>
                    </a:prstGeom>
                  </pic:spPr>
                </pic:pic>
              </a:graphicData>
            </a:graphic>
          </wp:anchor>
        </w:drawing>
      </w:r>
      <w:r w:rsidR="00D64642" w:rsidRPr="0092759D">
        <w:rPr>
          <w:rStyle w:val="SubtleEmphasis"/>
          <w:rFonts w:cstheme="minorHAnsi"/>
        </w:rPr>
        <w:t xml:space="preserve">BACHELOR OF WEB MEDIA </w:t>
      </w:r>
    </w:p>
    <w:p w14:paraId="6D8CE62B" w14:textId="29EA9947" w:rsidR="00F218D8" w:rsidRPr="0092759D" w:rsidRDefault="00D64642" w:rsidP="00D64642">
      <w:pPr>
        <w:pStyle w:val="Quote"/>
        <w:rPr>
          <w:rStyle w:val="SubtleEmphasis"/>
          <w:rFonts w:cstheme="minorHAnsi"/>
        </w:rPr>
      </w:pPr>
      <w:r w:rsidRPr="0092759D">
        <w:rPr>
          <w:rStyle w:val="SubtleEmphasis"/>
          <w:rFonts w:cstheme="minorHAnsi"/>
        </w:rPr>
        <w:t xml:space="preserve"> WM7005 WEB PROGRAMMING 1</w:t>
      </w:r>
    </w:p>
    <w:p w14:paraId="5166EE24" w14:textId="77777777" w:rsidR="00F218D8" w:rsidRPr="0092759D" w:rsidRDefault="00F218D8">
      <w:pPr>
        <w:pStyle w:val="BodyText"/>
        <w:spacing w:before="4"/>
        <w:rPr>
          <w:rFonts w:cstheme="minorHAnsi"/>
          <w:b/>
          <w:sz w:val="36"/>
        </w:rPr>
      </w:pPr>
    </w:p>
    <w:p w14:paraId="1F187238" w14:textId="0DA2FF01" w:rsidR="00F218D8" w:rsidRPr="0092759D" w:rsidRDefault="00592429" w:rsidP="00592429">
      <w:pPr>
        <w:pStyle w:val="Title"/>
        <w:rPr>
          <w:rFonts w:asciiTheme="minorHAnsi" w:hAnsiTheme="minorHAnsi" w:cstheme="minorHAnsi"/>
          <w:sz w:val="32"/>
        </w:rPr>
      </w:pPr>
      <w:r w:rsidRPr="0092759D">
        <w:rPr>
          <w:rFonts w:asciiTheme="minorHAnsi" w:hAnsiTheme="minorHAnsi" w:cstheme="minorHAnsi"/>
          <w:sz w:val="32"/>
        </w:rPr>
        <w:t>PHP AND MYSQL WEB APPLICATION</w:t>
      </w:r>
    </w:p>
    <w:p w14:paraId="411D75A5" w14:textId="77777777" w:rsidR="00592429" w:rsidRPr="0092759D" w:rsidRDefault="00592429" w:rsidP="00592429">
      <w:pPr>
        <w:rPr>
          <w:rFonts w:cstheme="minorHAnsi"/>
        </w:rPr>
      </w:pPr>
    </w:p>
    <w:p w14:paraId="4ACA403B" w14:textId="1BA7D924" w:rsidR="00ED7206" w:rsidRPr="0092759D" w:rsidRDefault="00AE4215" w:rsidP="00592429">
      <w:pPr>
        <w:pStyle w:val="Quote"/>
        <w:rPr>
          <w:rFonts w:cstheme="minorHAnsi"/>
          <w:b/>
        </w:rPr>
      </w:pPr>
      <w:r w:rsidRPr="0092759D">
        <w:rPr>
          <w:rFonts w:cstheme="minorHAnsi"/>
        </w:rPr>
        <w:t xml:space="preserve">Website demonstration video due on Moodle: </w:t>
      </w:r>
      <w:r w:rsidR="00C726B3">
        <w:rPr>
          <w:rFonts w:cstheme="minorHAnsi"/>
          <w:b/>
        </w:rPr>
        <w:t>20</w:t>
      </w:r>
      <w:r w:rsidR="00ED7206" w:rsidRPr="0092759D">
        <w:rPr>
          <w:rFonts w:cstheme="minorHAnsi"/>
          <w:b/>
          <w:vertAlign w:val="superscript"/>
        </w:rPr>
        <w:t>th</w:t>
      </w:r>
      <w:r w:rsidR="00ED7206" w:rsidRPr="0092759D">
        <w:rPr>
          <w:rFonts w:cstheme="minorHAnsi"/>
          <w:b/>
        </w:rPr>
        <w:t xml:space="preserve"> December</w:t>
      </w:r>
      <w:r w:rsidRPr="0092759D">
        <w:rPr>
          <w:rFonts w:cstheme="minorHAnsi"/>
          <w:b/>
        </w:rPr>
        <w:t xml:space="preserve"> </w:t>
      </w:r>
      <w:r w:rsidR="00ED7206" w:rsidRPr="0092759D">
        <w:rPr>
          <w:rFonts w:cstheme="minorHAnsi"/>
          <w:b/>
        </w:rPr>
        <w:t>2022</w:t>
      </w:r>
      <w:r w:rsidRPr="0092759D">
        <w:rPr>
          <w:rFonts w:cstheme="minorHAnsi"/>
          <w:b/>
        </w:rPr>
        <w:t>, by 11:55pm</w:t>
      </w:r>
    </w:p>
    <w:p w14:paraId="194493D3" w14:textId="7F60E8E9" w:rsidR="00F218D8" w:rsidRPr="0092759D" w:rsidRDefault="000E53F0" w:rsidP="00592429">
      <w:pPr>
        <w:pStyle w:val="Quote"/>
        <w:rPr>
          <w:rFonts w:cstheme="minorHAnsi"/>
        </w:rPr>
      </w:pPr>
      <w:r w:rsidRPr="0092759D">
        <w:rPr>
          <w:rFonts w:cstheme="minorHAnsi"/>
        </w:rPr>
        <w:t xml:space="preserve">Website Application due on Moodle: </w:t>
      </w:r>
      <w:r w:rsidR="00C726B3">
        <w:rPr>
          <w:rFonts w:cstheme="minorHAnsi"/>
          <w:b/>
        </w:rPr>
        <w:t>20</w:t>
      </w:r>
      <w:r w:rsidR="00ED7206" w:rsidRPr="0092759D">
        <w:rPr>
          <w:rFonts w:cstheme="minorHAnsi"/>
          <w:b/>
          <w:vertAlign w:val="superscript"/>
        </w:rPr>
        <w:t>th</w:t>
      </w:r>
      <w:r w:rsidR="00ED7206" w:rsidRPr="0092759D">
        <w:rPr>
          <w:rFonts w:cstheme="minorHAnsi"/>
          <w:b/>
        </w:rPr>
        <w:t xml:space="preserve"> December</w:t>
      </w:r>
      <w:r w:rsidRPr="0092759D">
        <w:rPr>
          <w:rFonts w:cstheme="minorHAnsi"/>
          <w:b/>
        </w:rPr>
        <w:t xml:space="preserve"> </w:t>
      </w:r>
      <w:r w:rsidR="00ED7206" w:rsidRPr="0092759D">
        <w:rPr>
          <w:rFonts w:cstheme="minorHAnsi"/>
          <w:b/>
        </w:rPr>
        <w:t>2022</w:t>
      </w:r>
      <w:r w:rsidRPr="0092759D">
        <w:rPr>
          <w:rFonts w:cstheme="minorHAnsi"/>
          <w:b/>
        </w:rPr>
        <w:t>, by 11:55pm</w:t>
      </w:r>
      <w:r w:rsidRPr="0092759D">
        <w:rPr>
          <w:rFonts w:cstheme="minorHAnsi"/>
        </w:rPr>
        <w:tab/>
      </w:r>
    </w:p>
    <w:p w14:paraId="76E7BC92" w14:textId="493CA8A3" w:rsidR="00F218D8" w:rsidRPr="0092759D" w:rsidRDefault="000E53F0" w:rsidP="00592429">
      <w:pPr>
        <w:pStyle w:val="Quote"/>
        <w:rPr>
          <w:rFonts w:cstheme="minorHAnsi"/>
        </w:rPr>
      </w:pPr>
      <w:r w:rsidRPr="0092759D">
        <w:rPr>
          <w:rFonts w:cstheme="minorHAnsi"/>
        </w:rPr>
        <w:t>Grade</w:t>
      </w:r>
      <w:r w:rsidRPr="0092759D">
        <w:rPr>
          <w:rFonts w:cstheme="minorHAnsi"/>
          <w:spacing w:val="-3"/>
        </w:rPr>
        <w:t xml:space="preserve"> </w:t>
      </w:r>
      <w:r w:rsidRPr="0092759D">
        <w:rPr>
          <w:rFonts w:cstheme="minorHAnsi"/>
        </w:rPr>
        <w:t>Value:</w:t>
      </w:r>
      <w:r w:rsidR="00ED7206" w:rsidRPr="0092759D">
        <w:rPr>
          <w:rFonts w:cstheme="minorHAnsi"/>
        </w:rPr>
        <w:t xml:space="preserve"> </w:t>
      </w:r>
      <w:r w:rsidR="00AE4215" w:rsidRPr="0092759D">
        <w:rPr>
          <w:rFonts w:cstheme="minorHAnsi"/>
        </w:rPr>
        <w:t>30</w:t>
      </w:r>
      <w:r w:rsidRPr="0092759D">
        <w:rPr>
          <w:rFonts w:cstheme="minorHAnsi"/>
        </w:rPr>
        <w:t>% of the Course (Must Pass:</w:t>
      </w:r>
      <w:r w:rsidRPr="0092759D">
        <w:rPr>
          <w:rFonts w:cstheme="minorHAnsi"/>
          <w:spacing w:val="-5"/>
        </w:rPr>
        <w:t xml:space="preserve"> </w:t>
      </w:r>
      <w:r w:rsidR="00AE4215" w:rsidRPr="0092759D">
        <w:rPr>
          <w:rFonts w:cstheme="minorHAnsi"/>
        </w:rPr>
        <w:t>no</w:t>
      </w:r>
      <w:r w:rsidRPr="0092759D">
        <w:rPr>
          <w:rFonts w:cstheme="minorHAnsi"/>
        </w:rPr>
        <w:t>)</w:t>
      </w:r>
    </w:p>
    <w:p w14:paraId="5AB84BC1" w14:textId="77777777" w:rsidR="00F218D8" w:rsidRPr="0092759D" w:rsidRDefault="00F218D8">
      <w:pPr>
        <w:pStyle w:val="BodyText"/>
        <w:spacing w:before="7"/>
        <w:rPr>
          <w:rFonts w:cstheme="minorHAnsi"/>
          <w:sz w:val="29"/>
        </w:rPr>
      </w:pPr>
    </w:p>
    <w:p w14:paraId="6B3F0A92" w14:textId="77777777" w:rsidR="00F218D8" w:rsidRPr="0092759D" w:rsidRDefault="000E53F0" w:rsidP="00592429">
      <w:pPr>
        <w:pStyle w:val="Heading1"/>
        <w:rPr>
          <w:rFonts w:cstheme="minorHAnsi"/>
        </w:rPr>
      </w:pPr>
      <w:r w:rsidRPr="0092759D">
        <w:rPr>
          <w:rFonts w:cstheme="minorHAnsi"/>
          <w:sz w:val="28"/>
        </w:rPr>
        <w:t>L</w:t>
      </w:r>
      <w:r w:rsidRPr="0092759D">
        <w:rPr>
          <w:rFonts w:cstheme="minorHAnsi"/>
        </w:rPr>
        <w:t xml:space="preserve">ATE </w:t>
      </w:r>
      <w:r w:rsidRPr="0092759D">
        <w:rPr>
          <w:rFonts w:cstheme="minorHAnsi"/>
          <w:sz w:val="28"/>
        </w:rPr>
        <w:t>S</w:t>
      </w:r>
      <w:r w:rsidRPr="0092759D">
        <w:rPr>
          <w:rFonts w:cstheme="minorHAnsi"/>
        </w:rPr>
        <w:t xml:space="preserve">UBMISSIONS </w:t>
      </w:r>
      <w:r w:rsidRPr="0092759D">
        <w:rPr>
          <w:rFonts w:cstheme="minorHAnsi"/>
          <w:sz w:val="28"/>
        </w:rPr>
        <w:t>R</w:t>
      </w:r>
      <w:r w:rsidRPr="0092759D">
        <w:rPr>
          <w:rFonts w:cstheme="minorHAnsi"/>
        </w:rPr>
        <w:t>ULE</w:t>
      </w:r>
    </w:p>
    <w:p w14:paraId="5AD59ACB" w14:textId="77777777" w:rsidR="00D64642" w:rsidRPr="0092759D" w:rsidRDefault="00D64642">
      <w:pPr>
        <w:pStyle w:val="BodyText"/>
        <w:spacing w:before="56"/>
        <w:ind w:left="761"/>
        <w:rPr>
          <w:rFonts w:cstheme="minorHAnsi"/>
        </w:rPr>
      </w:pPr>
    </w:p>
    <w:p w14:paraId="55A49A53" w14:textId="4FA03ABB" w:rsidR="00F218D8" w:rsidRPr="0092759D" w:rsidRDefault="000E53F0" w:rsidP="00D64642">
      <w:pPr>
        <w:pStyle w:val="BodyText"/>
        <w:spacing w:before="56"/>
        <w:ind w:left="761"/>
        <w:rPr>
          <w:rFonts w:cstheme="minorHAnsi"/>
          <w:b/>
          <w:bCs/>
        </w:rPr>
      </w:pPr>
      <w:r w:rsidRPr="0092759D">
        <w:rPr>
          <w:rFonts w:cstheme="minorHAnsi"/>
          <w:b/>
          <w:bCs/>
        </w:rPr>
        <w:t>Late submissions are subject to the following rules:</w:t>
      </w:r>
    </w:p>
    <w:p w14:paraId="26C15385" w14:textId="77777777" w:rsidR="00F218D8" w:rsidRPr="0092759D" w:rsidRDefault="000E53F0" w:rsidP="004A23E7">
      <w:pPr>
        <w:pStyle w:val="ListParagraph"/>
        <w:numPr>
          <w:ilvl w:val="1"/>
          <w:numId w:val="3"/>
        </w:numPr>
        <w:tabs>
          <w:tab w:val="left" w:pos="1140"/>
          <w:tab w:val="left" w:pos="1141"/>
        </w:tabs>
        <w:spacing w:line="360" w:lineRule="auto"/>
        <w:ind w:right="1600"/>
        <w:jc w:val="both"/>
        <w:rPr>
          <w:rFonts w:cstheme="minorHAnsi"/>
        </w:rPr>
      </w:pPr>
      <w:r w:rsidRPr="0092759D">
        <w:rPr>
          <w:rFonts w:cstheme="minorHAnsi"/>
        </w:rPr>
        <w:t>If</w:t>
      </w:r>
      <w:r w:rsidRPr="0092759D">
        <w:rPr>
          <w:rFonts w:cstheme="minorHAnsi"/>
          <w:spacing w:val="-5"/>
        </w:rPr>
        <w:t xml:space="preserve"> </w:t>
      </w:r>
      <w:r w:rsidRPr="0092759D">
        <w:rPr>
          <w:rFonts w:cstheme="minorHAnsi"/>
        </w:rPr>
        <w:t>an</w:t>
      </w:r>
      <w:r w:rsidRPr="0092759D">
        <w:rPr>
          <w:rFonts w:cstheme="minorHAnsi"/>
          <w:spacing w:val="1"/>
        </w:rPr>
        <w:t xml:space="preserve"> </w:t>
      </w:r>
      <w:r w:rsidRPr="0092759D">
        <w:rPr>
          <w:rFonts w:cstheme="minorHAnsi"/>
        </w:rPr>
        <w:t>assessment</w:t>
      </w:r>
      <w:r w:rsidRPr="0092759D">
        <w:rPr>
          <w:rFonts w:cstheme="minorHAnsi"/>
          <w:spacing w:val="-2"/>
        </w:rPr>
        <w:t xml:space="preserve"> </w:t>
      </w:r>
      <w:r w:rsidRPr="0092759D">
        <w:rPr>
          <w:rFonts w:cstheme="minorHAnsi"/>
        </w:rPr>
        <w:t>is submitted</w:t>
      </w:r>
      <w:r w:rsidRPr="0092759D">
        <w:rPr>
          <w:rFonts w:cstheme="minorHAnsi"/>
          <w:spacing w:val="-4"/>
        </w:rPr>
        <w:t xml:space="preserve"> </w:t>
      </w:r>
      <w:r w:rsidRPr="0092759D">
        <w:rPr>
          <w:rFonts w:cstheme="minorHAnsi"/>
        </w:rPr>
        <w:t>late</w:t>
      </w:r>
      <w:r w:rsidRPr="0092759D">
        <w:rPr>
          <w:rFonts w:cstheme="minorHAnsi"/>
          <w:spacing w:val="-3"/>
        </w:rPr>
        <w:t xml:space="preserve"> </w:t>
      </w:r>
      <w:r w:rsidRPr="0092759D">
        <w:rPr>
          <w:rFonts w:cstheme="minorHAnsi"/>
        </w:rPr>
        <w:t>the</w:t>
      </w:r>
      <w:r w:rsidRPr="0092759D">
        <w:rPr>
          <w:rFonts w:cstheme="minorHAnsi"/>
          <w:spacing w:val="-7"/>
        </w:rPr>
        <w:t xml:space="preserve"> </w:t>
      </w:r>
      <w:r w:rsidRPr="0092759D">
        <w:rPr>
          <w:rFonts w:cstheme="minorHAnsi"/>
        </w:rPr>
        <w:t>maximum</w:t>
      </w:r>
      <w:r w:rsidRPr="0092759D">
        <w:rPr>
          <w:rFonts w:cstheme="minorHAnsi"/>
          <w:spacing w:val="-2"/>
        </w:rPr>
        <w:t xml:space="preserve"> </w:t>
      </w:r>
      <w:r w:rsidRPr="0092759D">
        <w:rPr>
          <w:rFonts w:cstheme="minorHAnsi"/>
        </w:rPr>
        <w:t>result</w:t>
      </w:r>
      <w:r w:rsidRPr="0092759D">
        <w:rPr>
          <w:rFonts w:cstheme="minorHAnsi"/>
          <w:spacing w:val="-2"/>
        </w:rPr>
        <w:t xml:space="preserve"> </w:t>
      </w:r>
      <w:r w:rsidRPr="0092759D">
        <w:rPr>
          <w:rFonts w:cstheme="minorHAnsi"/>
        </w:rPr>
        <w:t>the</w:t>
      </w:r>
      <w:r w:rsidRPr="0092759D">
        <w:rPr>
          <w:rFonts w:cstheme="minorHAnsi"/>
          <w:spacing w:val="-2"/>
        </w:rPr>
        <w:t xml:space="preserve"> </w:t>
      </w:r>
      <w:r w:rsidRPr="0092759D">
        <w:rPr>
          <w:rFonts w:cstheme="minorHAnsi"/>
        </w:rPr>
        <w:t>student</w:t>
      </w:r>
      <w:r w:rsidRPr="0092759D">
        <w:rPr>
          <w:rFonts w:cstheme="minorHAnsi"/>
          <w:spacing w:val="-2"/>
        </w:rPr>
        <w:t xml:space="preserve"> </w:t>
      </w:r>
      <w:r w:rsidRPr="0092759D">
        <w:rPr>
          <w:rFonts w:cstheme="minorHAnsi"/>
        </w:rPr>
        <w:t>can</w:t>
      </w:r>
      <w:r w:rsidRPr="0092759D">
        <w:rPr>
          <w:rFonts w:cstheme="minorHAnsi"/>
          <w:spacing w:val="1"/>
        </w:rPr>
        <w:t xml:space="preserve"> </w:t>
      </w:r>
      <w:r w:rsidRPr="0092759D">
        <w:rPr>
          <w:rFonts w:cstheme="minorHAnsi"/>
        </w:rPr>
        <w:t>achieve</w:t>
      </w:r>
      <w:r w:rsidRPr="0092759D">
        <w:rPr>
          <w:rFonts w:cstheme="minorHAnsi"/>
          <w:spacing w:val="-3"/>
        </w:rPr>
        <w:t xml:space="preserve"> </w:t>
      </w:r>
      <w:r w:rsidRPr="0092759D">
        <w:rPr>
          <w:rFonts w:cstheme="minorHAnsi"/>
        </w:rPr>
        <w:t>is 60%</w:t>
      </w:r>
      <w:r w:rsidRPr="0092759D">
        <w:rPr>
          <w:rFonts w:cstheme="minorHAnsi"/>
          <w:spacing w:val="-4"/>
        </w:rPr>
        <w:t xml:space="preserve"> </w:t>
      </w:r>
      <w:r w:rsidRPr="0092759D">
        <w:rPr>
          <w:rFonts w:cstheme="minorHAnsi"/>
        </w:rPr>
        <w:t>in</w:t>
      </w:r>
      <w:r w:rsidRPr="0092759D">
        <w:rPr>
          <w:rFonts w:cstheme="minorHAnsi"/>
          <w:spacing w:val="-4"/>
        </w:rPr>
        <w:t xml:space="preserve"> </w:t>
      </w:r>
      <w:r w:rsidRPr="0092759D">
        <w:rPr>
          <w:rFonts w:cstheme="minorHAnsi"/>
        </w:rPr>
        <w:t xml:space="preserve">that assessment unless decided otherwise by the </w:t>
      </w:r>
      <w:r w:rsidRPr="0092759D">
        <w:rPr>
          <w:rFonts w:cstheme="minorHAnsi"/>
          <w:spacing w:val="-3"/>
        </w:rPr>
        <w:t xml:space="preserve">Head of </w:t>
      </w:r>
      <w:r w:rsidRPr="0092759D">
        <w:rPr>
          <w:rFonts w:cstheme="minorHAnsi"/>
        </w:rPr>
        <w:t xml:space="preserve">School </w:t>
      </w:r>
      <w:r w:rsidRPr="0092759D">
        <w:rPr>
          <w:rFonts w:cstheme="minorHAnsi"/>
          <w:spacing w:val="-3"/>
        </w:rPr>
        <w:t>or</w:t>
      </w:r>
      <w:r w:rsidRPr="0092759D">
        <w:rPr>
          <w:rFonts w:cstheme="minorHAnsi"/>
          <w:spacing w:val="7"/>
        </w:rPr>
        <w:t xml:space="preserve"> </w:t>
      </w:r>
      <w:r w:rsidRPr="0092759D">
        <w:rPr>
          <w:rFonts w:cstheme="minorHAnsi"/>
        </w:rPr>
        <w:t>delegate</w:t>
      </w:r>
    </w:p>
    <w:p w14:paraId="61ADE856" w14:textId="77777777" w:rsidR="00F218D8" w:rsidRPr="0092759D" w:rsidRDefault="000E53F0" w:rsidP="004A23E7">
      <w:pPr>
        <w:pStyle w:val="ListParagraph"/>
        <w:numPr>
          <w:ilvl w:val="1"/>
          <w:numId w:val="3"/>
        </w:numPr>
        <w:tabs>
          <w:tab w:val="left" w:pos="1140"/>
          <w:tab w:val="left" w:pos="1141"/>
        </w:tabs>
        <w:spacing w:before="1" w:line="360" w:lineRule="auto"/>
        <w:ind w:right="1013"/>
        <w:jc w:val="both"/>
        <w:rPr>
          <w:rFonts w:cstheme="minorHAnsi"/>
        </w:rPr>
      </w:pPr>
      <w:r w:rsidRPr="0092759D">
        <w:rPr>
          <w:rFonts w:cstheme="minorHAnsi"/>
        </w:rPr>
        <w:t xml:space="preserve">The cut off time </w:t>
      </w:r>
      <w:r w:rsidRPr="0092759D">
        <w:rPr>
          <w:rFonts w:cstheme="minorHAnsi"/>
          <w:spacing w:val="-4"/>
        </w:rPr>
        <w:t xml:space="preserve">for </w:t>
      </w:r>
      <w:r w:rsidRPr="0092759D">
        <w:rPr>
          <w:rFonts w:cstheme="minorHAnsi"/>
        </w:rPr>
        <w:t xml:space="preserve">submitting an assessment will </w:t>
      </w:r>
      <w:r w:rsidRPr="0092759D">
        <w:rPr>
          <w:rFonts w:cstheme="minorHAnsi"/>
          <w:spacing w:val="-3"/>
        </w:rPr>
        <w:t xml:space="preserve">be </w:t>
      </w:r>
      <w:r w:rsidRPr="0092759D">
        <w:rPr>
          <w:rFonts w:cstheme="minorHAnsi"/>
        </w:rPr>
        <w:t xml:space="preserve">3 working </w:t>
      </w:r>
      <w:r w:rsidRPr="0092759D">
        <w:rPr>
          <w:rFonts w:cstheme="minorHAnsi"/>
          <w:spacing w:val="-3"/>
        </w:rPr>
        <w:t xml:space="preserve">days </w:t>
      </w:r>
      <w:r w:rsidRPr="0092759D">
        <w:rPr>
          <w:rFonts w:cstheme="minorHAnsi"/>
        </w:rPr>
        <w:t xml:space="preserve">after the assessment is due. A student submitting after 3 working </w:t>
      </w:r>
      <w:r w:rsidRPr="0092759D">
        <w:rPr>
          <w:rFonts w:cstheme="minorHAnsi"/>
          <w:spacing w:val="-3"/>
        </w:rPr>
        <w:t xml:space="preserve">days </w:t>
      </w:r>
      <w:r w:rsidRPr="0092759D">
        <w:rPr>
          <w:rFonts w:cstheme="minorHAnsi"/>
        </w:rPr>
        <w:t>will get</w:t>
      </w:r>
      <w:r w:rsidRPr="0092759D">
        <w:rPr>
          <w:rFonts w:cstheme="minorHAnsi"/>
          <w:spacing w:val="7"/>
        </w:rPr>
        <w:t xml:space="preserve"> </w:t>
      </w:r>
      <w:r w:rsidRPr="0092759D">
        <w:rPr>
          <w:rFonts w:cstheme="minorHAnsi"/>
          <w:spacing w:val="-3"/>
        </w:rPr>
        <w:t>0%</w:t>
      </w:r>
    </w:p>
    <w:p w14:paraId="67B70EF8" w14:textId="77777777" w:rsidR="00F218D8" w:rsidRPr="0092759D" w:rsidRDefault="000E53F0" w:rsidP="004A23E7">
      <w:pPr>
        <w:pStyle w:val="ListParagraph"/>
        <w:numPr>
          <w:ilvl w:val="1"/>
          <w:numId w:val="3"/>
        </w:numPr>
        <w:tabs>
          <w:tab w:val="left" w:pos="1140"/>
          <w:tab w:val="left" w:pos="1141"/>
        </w:tabs>
        <w:spacing w:before="1" w:line="360" w:lineRule="auto"/>
        <w:ind w:right="766"/>
        <w:jc w:val="both"/>
        <w:rPr>
          <w:rFonts w:cstheme="minorHAnsi"/>
        </w:rPr>
      </w:pPr>
      <w:r w:rsidRPr="0092759D">
        <w:rPr>
          <w:rFonts w:cstheme="minorHAnsi"/>
        </w:rPr>
        <w:t xml:space="preserve">Extensions are not available </w:t>
      </w:r>
      <w:r w:rsidRPr="0092759D">
        <w:rPr>
          <w:rFonts w:cstheme="minorHAnsi"/>
          <w:spacing w:val="-4"/>
        </w:rPr>
        <w:t xml:space="preserve">for </w:t>
      </w:r>
      <w:r w:rsidRPr="0092759D">
        <w:rPr>
          <w:rFonts w:cstheme="minorHAnsi"/>
        </w:rPr>
        <w:t xml:space="preserve">controlled assessments </w:t>
      </w:r>
      <w:r w:rsidRPr="0092759D">
        <w:rPr>
          <w:rFonts w:cstheme="minorHAnsi"/>
          <w:spacing w:val="-3"/>
        </w:rPr>
        <w:t xml:space="preserve">or </w:t>
      </w:r>
      <w:r w:rsidRPr="0092759D">
        <w:rPr>
          <w:rFonts w:cstheme="minorHAnsi"/>
        </w:rPr>
        <w:t xml:space="preserve">other forms </w:t>
      </w:r>
      <w:r w:rsidRPr="0092759D">
        <w:rPr>
          <w:rFonts w:cstheme="minorHAnsi"/>
          <w:spacing w:val="-3"/>
        </w:rPr>
        <w:t xml:space="preserve">of </w:t>
      </w:r>
      <w:r w:rsidRPr="0092759D">
        <w:rPr>
          <w:rFonts w:cstheme="minorHAnsi"/>
        </w:rPr>
        <w:t>assessment where scheduling concerns make it impracticable (e.g. workplace</w:t>
      </w:r>
      <w:r w:rsidRPr="0092759D">
        <w:rPr>
          <w:rFonts w:cstheme="minorHAnsi"/>
          <w:spacing w:val="-10"/>
        </w:rPr>
        <w:t xml:space="preserve"> </w:t>
      </w:r>
      <w:r w:rsidRPr="0092759D">
        <w:rPr>
          <w:rFonts w:cstheme="minorHAnsi"/>
        </w:rPr>
        <w:t>assessments).</w:t>
      </w:r>
    </w:p>
    <w:p w14:paraId="74C6373A" w14:textId="77777777" w:rsidR="00F218D8" w:rsidRPr="0092759D" w:rsidRDefault="000E53F0" w:rsidP="004A23E7">
      <w:pPr>
        <w:pStyle w:val="ListParagraph"/>
        <w:numPr>
          <w:ilvl w:val="1"/>
          <w:numId w:val="3"/>
        </w:numPr>
        <w:tabs>
          <w:tab w:val="left" w:pos="1140"/>
          <w:tab w:val="left" w:pos="1141"/>
        </w:tabs>
        <w:spacing w:before="3" w:line="360" w:lineRule="auto"/>
        <w:ind w:right="1100"/>
        <w:jc w:val="both"/>
        <w:rPr>
          <w:rFonts w:cstheme="minorHAnsi"/>
        </w:rPr>
      </w:pPr>
      <w:r w:rsidRPr="0092759D">
        <w:rPr>
          <w:rFonts w:cstheme="minorHAnsi"/>
        </w:rPr>
        <w:t xml:space="preserve">On application, course coordinators may approve extensions to deadlines </w:t>
      </w:r>
      <w:r w:rsidRPr="0092759D">
        <w:rPr>
          <w:rFonts w:cstheme="minorHAnsi"/>
          <w:spacing w:val="-4"/>
        </w:rPr>
        <w:t xml:space="preserve">for </w:t>
      </w:r>
      <w:r w:rsidRPr="0092759D">
        <w:rPr>
          <w:rFonts w:cstheme="minorHAnsi"/>
          <w:spacing w:val="-3"/>
        </w:rPr>
        <w:t xml:space="preserve">other </w:t>
      </w:r>
      <w:r w:rsidRPr="0092759D">
        <w:rPr>
          <w:rFonts w:cstheme="minorHAnsi"/>
        </w:rPr>
        <w:t xml:space="preserve">forms </w:t>
      </w:r>
      <w:r w:rsidRPr="0092759D">
        <w:rPr>
          <w:rFonts w:cstheme="minorHAnsi"/>
          <w:spacing w:val="-3"/>
        </w:rPr>
        <w:t xml:space="preserve">of </w:t>
      </w:r>
      <w:r w:rsidRPr="0092759D">
        <w:rPr>
          <w:rFonts w:cstheme="minorHAnsi"/>
        </w:rPr>
        <w:t xml:space="preserve">assessment, (such as projects and assignments,) up to a maximum </w:t>
      </w:r>
      <w:r w:rsidRPr="0092759D">
        <w:rPr>
          <w:rFonts w:cstheme="minorHAnsi"/>
          <w:spacing w:val="-3"/>
        </w:rPr>
        <w:t xml:space="preserve">of </w:t>
      </w:r>
      <w:r w:rsidRPr="0092759D">
        <w:rPr>
          <w:rFonts w:cstheme="minorHAnsi"/>
        </w:rPr>
        <w:t xml:space="preserve">2 working </w:t>
      </w:r>
      <w:r w:rsidRPr="0092759D">
        <w:rPr>
          <w:rFonts w:cstheme="minorHAnsi"/>
          <w:spacing w:val="-4"/>
        </w:rPr>
        <w:t xml:space="preserve">days. </w:t>
      </w:r>
      <w:r w:rsidRPr="0092759D">
        <w:rPr>
          <w:rFonts w:cstheme="minorHAnsi"/>
        </w:rPr>
        <w:t xml:space="preserve">Applications must </w:t>
      </w:r>
      <w:r w:rsidRPr="0092759D">
        <w:rPr>
          <w:rFonts w:cstheme="minorHAnsi"/>
          <w:spacing w:val="-3"/>
        </w:rPr>
        <w:t xml:space="preserve">be </w:t>
      </w:r>
      <w:r w:rsidRPr="0092759D">
        <w:rPr>
          <w:rFonts w:cstheme="minorHAnsi"/>
        </w:rPr>
        <w:t>made before the stated</w:t>
      </w:r>
      <w:r w:rsidRPr="0092759D">
        <w:rPr>
          <w:rFonts w:cstheme="minorHAnsi"/>
          <w:spacing w:val="-6"/>
        </w:rPr>
        <w:t xml:space="preserve"> </w:t>
      </w:r>
      <w:r w:rsidRPr="0092759D">
        <w:rPr>
          <w:rFonts w:cstheme="minorHAnsi"/>
        </w:rPr>
        <w:t>deadline.</w:t>
      </w:r>
    </w:p>
    <w:p w14:paraId="7341A4ED" w14:textId="77777777" w:rsidR="00F218D8" w:rsidRPr="0092759D" w:rsidRDefault="000E53F0" w:rsidP="004A23E7">
      <w:pPr>
        <w:pStyle w:val="ListParagraph"/>
        <w:numPr>
          <w:ilvl w:val="1"/>
          <w:numId w:val="3"/>
        </w:numPr>
        <w:tabs>
          <w:tab w:val="left" w:pos="1140"/>
          <w:tab w:val="left" w:pos="1141"/>
        </w:tabs>
        <w:spacing w:before="2" w:line="360" w:lineRule="auto"/>
        <w:ind w:right="717"/>
        <w:jc w:val="both"/>
        <w:rPr>
          <w:rFonts w:cstheme="minorHAnsi"/>
        </w:rPr>
      </w:pPr>
      <w:r w:rsidRPr="0092759D">
        <w:rPr>
          <w:rFonts w:cstheme="minorHAnsi"/>
        </w:rPr>
        <w:t xml:space="preserve">If a student misses an exam and is able to produce a medical report </w:t>
      </w:r>
      <w:r w:rsidRPr="0092759D">
        <w:rPr>
          <w:rFonts w:cstheme="minorHAnsi"/>
          <w:spacing w:val="-3"/>
        </w:rPr>
        <w:t xml:space="preserve">or </w:t>
      </w:r>
      <w:r w:rsidRPr="0092759D">
        <w:rPr>
          <w:rFonts w:cstheme="minorHAnsi"/>
        </w:rPr>
        <w:t>certificate then the student is allowed to</w:t>
      </w:r>
      <w:r w:rsidRPr="0092759D">
        <w:rPr>
          <w:rFonts w:cstheme="minorHAnsi"/>
          <w:spacing w:val="-4"/>
        </w:rPr>
        <w:t xml:space="preserve"> </w:t>
      </w:r>
      <w:r w:rsidRPr="0092759D">
        <w:rPr>
          <w:rFonts w:cstheme="minorHAnsi"/>
        </w:rPr>
        <w:t>retake</w:t>
      </w:r>
      <w:r w:rsidRPr="0092759D">
        <w:rPr>
          <w:rFonts w:cstheme="minorHAnsi"/>
          <w:spacing w:val="-3"/>
        </w:rPr>
        <w:t xml:space="preserve"> </w:t>
      </w:r>
      <w:r w:rsidRPr="0092759D">
        <w:rPr>
          <w:rFonts w:cstheme="minorHAnsi"/>
        </w:rPr>
        <w:t>the</w:t>
      </w:r>
      <w:r w:rsidRPr="0092759D">
        <w:rPr>
          <w:rFonts w:cstheme="minorHAnsi"/>
          <w:spacing w:val="-7"/>
        </w:rPr>
        <w:t xml:space="preserve"> </w:t>
      </w:r>
      <w:r w:rsidRPr="0092759D">
        <w:rPr>
          <w:rFonts w:cstheme="minorHAnsi"/>
        </w:rPr>
        <w:t>assessment</w:t>
      </w:r>
      <w:r w:rsidRPr="0092759D">
        <w:rPr>
          <w:rFonts w:cstheme="minorHAnsi"/>
          <w:spacing w:val="-2"/>
        </w:rPr>
        <w:t xml:space="preserve"> </w:t>
      </w:r>
      <w:r w:rsidRPr="0092759D">
        <w:rPr>
          <w:rFonts w:cstheme="minorHAnsi"/>
        </w:rPr>
        <w:t>at</w:t>
      </w:r>
      <w:r w:rsidRPr="0092759D">
        <w:rPr>
          <w:rFonts w:cstheme="minorHAnsi"/>
          <w:spacing w:val="-3"/>
        </w:rPr>
        <w:t xml:space="preserve"> </w:t>
      </w:r>
      <w:r w:rsidRPr="0092759D">
        <w:rPr>
          <w:rFonts w:cstheme="minorHAnsi"/>
        </w:rPr>
        <w:t>another</w:t>
      </w:r>
      <w:r w:rsidRPr="0092759D">
        <w:rPr>
          <w:rFonts w:cstheme="minorHAnsi"/>
          <w:spacing w:val="1"/>
        </w:rPr>
        <w:t xml:space="preserve"> </w:t>
      </w:r>
      <w:r w:rsidRPr="0092759D">
        <w:rPr>
          <w:rFonts w:cstheme="minorHAnsi"/>
        </w:rPr>
        <w:t>time.</w:t>
      </w:r>
      <w:r w:rsidRPr="0092759D">
        <w:rPr>
          <w:rFonts w:cstheme="minorHAnsi"/>
          <w:spacing w:val="2"/>
        </w:rPr>
        <w:t xml:space="preserve"> </w:t>
      </w:r>
      <w:r w:rsidRPr="0092759D">
        <w:rPr>
          <w:rFonts w:cstheme="minorHAnsi"/>
        </w:rPr>
        <w:t>If</w:t>
      </w:r>
      <w:r w:rsidRPr="0092759D">
        <w:rPr>
          <w:rFonts w:cstheme="minorHAnsi"/>
          <w:spacing w:val="-4"/>
        </w:rPr>
        <w:t xml:space="preserve"> </w:t>
      </w:r>
      <w:r w:rsidRPr="0092759D">
        <w:rPr>
          <w:rFonts w:cstheme="minorHAnsi"/>
        </w:rPr>
        <w:t>the</w:t>
      </w:r>
      <w:r w:rsidRPr="0092759D">
        <w:rPr>
          <w:rFonts w:cstheme="minorHAnsi"/>
          <w:spacing w:val="-7"/>
        </w:rPr>
        <w:t xml:space="preserve"> </w:t>
      </w:r>
      <w:r w:rsidRPr="0092759D">
        <w:rPr>
          <w:rFonts w:cstheme="minorHAnsi"/>
        </w:rPr>
        <w:t>student</w:t>
      </w:r>
      <w:r w:rsidRPr="0092759D">
        <w:rPr>
          <w:rFonts w:cstheme="minorHAnsi"/>
          <w:spacing w:val="-3"/>
        </w:rPr>
        <w:t xml:space="preserve"> </w:t>
      </w:r>
      <w:r w:rsidRPr="0092759D">
        <w:rPr>
          <w:rFonts w:cstheme="minorHAnsi"/>
        </w:rPr>
        <w:t>misses a</w:t>
      </w:r>
      <w:r w:rsidRPr="0092759D">
        <w:rPr>
          <w:rFonts w:cstheme="minorHAnsi"/>
          <w:spacing w:val="-3"/>
        </w:rPr>
        <w:t xml:space="preserve"> </w:t>
      </w:r>
      <w:proofErr w:type="spellStart"/>
      <w:r w:rsidRPr="0092759D">
        <w:rPr>
          <w:rFonts w:cstheme="minorHAnsi"/>
        </w:rPr>
        <w:t>mid</w:t>
      </w:r>
      <w:r w:rsidRPr="0092759D">
        <w:rPr>
          <w:rFonts w:cstheme="minorHAnsi"/>
          <w:spacing w:val="-4"/>
        </w:rPr>
        <w:t xml:space="preserve"> </w:t>
      </w:r>
      <w:r w:rsidRPr="0092759D">
        <w:rPr>
          <w:rFonts w:cstheme="minorHAnsi"/>
        </w:rPr>
        <w:t>semester</w:t>
      </w:r>
      <w:proofErr w:type="spellEnd"/>
      <w:r w:rsidRPr="0092759D">
        <w:rPr>
          <w:rFonts w:cstheme="minorHAnsi"/>
          <w:spacing w:val="5"/>
        </w:rPr>
        <w:t xml:space="preserve"> </w:t>
      </w:r>
      <w:r w:rsidRPr="0092759D">
        <w:rPr>
          <w:rFonts w:cstheme="minorHAnsi"/>
        </w:rPr>
        <w:t>exam</w:t>
      </w:r>
      <w:r w:rsidRPr="0092759D">
        <w:rPr>
          <w:rFonts w:cstheme="minorHAnsi"/>
          <w:spacing w:val="-2"/>
        </w:rPr>
        <w:t xml:space="preserve"> </w:t>
      </w:r>
      <w:r w:rsidRPr="0092759D">
        <w:rPr>
          <w:rFonts w:cstheme="minorHAnsi"/>
        </w:rPr>
        <w:t>they</w:t>
      </w:r>
      <w:r w:rsidRPr="0092759D">
        <w:rPr>
          <w:rFonts w:cstheme="minorHAnsi"/>
          <w:spacing w:val="-9"/>
        </w:rPr>
        <w:t xml:space="preserve"> </w:t>
      </w:r>
      <w:r w:rsidRPr="0092759D">
        <w:rPr>
          <w:rFonts w:cstheme="minorHAnsi"/>
        </w:rPr>
        <w:t xml:space="preserve">would </w:t>
      </w:r>
      <w:r w:rsidRPr="0092759D">
        <w:rPr>
          <w:rFonts w:cstheme="minorHAnsi"/>
          <w:spacing w:val="-3"/>
        </w:rPr>
        <w:t xml:space="preserve">be </w:t>
      </w:r>
      <w:r w:rsidRPr="0092759D">
        <w:rPr>
          <w:rFonts w:cstheme="minorHAnsi"/>
        </w:rPr>
        <w:t xml:space="preserve">allowed to retake at the end </w:t>
      </w:r>
      <w:r w:rsidRPr="0092759D">
        <w:rPr>
          <w:rFonts w:cstheme="minorHAnsi"/>
          <w:spacing w:val="-3"/>
        </w:rPr>
        <w:t xml:space="preserve">of </w:t>
      </w:r>
      <w:r w:rsidRPr="0092759D">
        <w:rPr>
          <w:rFonts w:cstheme="minorHAnsi"/>
        </w:rPr>
        <w:t xml:space="preserve">the semester, if a student misses the exam at the end </w:t>
      </w:r>
      <w:r w:rsidRPr="0092759D">
        <w:rPr>
          <w:rFonts w:cstheme="minorHAnsi"/>
          <w:spacing w:val="-3"/>
        </w:rPr>
        <w:t xml:space="preserve">of </w:t>
      </w:r>
      <w:r w:rsidRPr="0092759D">
        <w:rPr>
          <w:rFonts w:cstheme="minorHAnsi"/>
        </w:rPr>
        <w:t xml:space="preserve">the </w:t>
      </w:r>
      <w:proofErr w:type="gramStart"/>
      <w:r w:rsidRPr="0092759D">
        <w:rPr>
          <w:rFonts w:cstheme="minorHAnsi"/>
        </w:rPr>
        <w:t>semester</w:t>
      </w:r>
      <w:proofErr w:type="gramEnd"/>
      <w:r w:rsidRPr="0092759D">
        <w:rPr>
          <w:rFonts w:cstheme="minorHAnsi"/>
        </w:rPr>
        <w:t xml:space="preserve"> then the students grade </w:t>
      </w:r>
      <w:r w:rsidRPr="0092759D">
        <w:rPr>
          <w:rFonts w:cstheme="minorHAnsi"/>
          <w:spacing w:val="-3"/>
        </w:rPr>
        <w:t xml:space="preserve">would be </w:t>
      </w:r>
      <w:r w:rsidRPr="0092759D">
        <w:rPr>
          <w:rFonts w:cstheme="minorHAnsi"/>
        </w:rPr>
        <w:t xml:space="preserve">put </w:t>
      </w:r>
      <w:r w:rsidRPr="0092759D">
        <w:rPr>
          <w:rFonts w:cstheme="minorHAnsi"/>
          <w:spacing w:val="-3"/>
        </w:rPr>
        <w:t xml:space="preserve">on </w:t>
      </w:r>
      <w:r w:rsidRPr="0092759D">
        <w:rPr>
          <w:rFonts w:cstheme="minorHAnsi"/>
        </w:rPr>
        <w:t xml:space="preserve">hold and they </w:t>
      </w:r>
      <w:r w:rsidRPr="0092759D">
        <w:rPr>
          <w:rFonts w:cstheme="minorHAnsi"/>
          <w:spacing w:val="-3"/>
        </w:rPr>
        <w:t xml:space="preserve">would </w:t>
      </w:r>
      <w:r w:rsidRPr="0092759D">
        <w:rPr>
          <w:rFonts w:cstheme="minorHAnsi"/>
        </w:rPr>
        <w:t xml:space="preserve">retake the assessment at the beginning </w:t>
      </w:r>
      <w:r w:rsidRPr="0092759D">
        <w:rPr>
          <w:rFonts w:cstheme="minorHAnsi"/>
          <w:spacing w:val="-3"/>
        </w:rPr>
        <w:t xml:space="preserve">of </w:t>
      </w:r>
      <w:r w:rsidRPr="0092759D">
        <w:rPr>
          <w:rFonts w:cstheme="minorHAnsi"/>
        </w:rPr>
        <w:t xml:space="preserve">the next semester and it </w:t>
      </w:r>
      <w:r w:rsidRPr="0092759D">
        <w:rPr>
          <w:rFonts w:cstheme="minorHAnsi"/>
          <w:spacing w:val="-3"/>
        </w:rPr>
        <w:t xml:space="preserve">would be </w:t>
      </w:r>
      <w:r w:rsidRPr="0092759D">
        <w:rPr>
          <w:rFonts w:cstheme="minorHAnsi"/>
        </w:rPr>
        <w:t xml:space="preserve">processed by </w:t>
      </w:r>
      <w:proofErr w:type="spellStart"/>
      <w:r w:rsidRPr="0092759D">
        <w:rPr>
          <w:rFonts w:cstheme="minorHAnsi"/>
        </w:rPr>
        <w:t>Programme</w:t>
      </w:r>
      <w:proofErr w:type="spellEnd"/>
      <w:r w:rsidRPr="0092759D">
        <w:rPr>
          <w:rFonts w:cstheme="minorHAnsi"/>
        </w:rPr>
        <w:t xml:space="preserve"> Committee, Faculty Board and Academic Board</w:t>
      </w:r>
      <w:r w:rsidRPr="0092759D">
        <w:rPr>
          <w:rFonts w:cstheme="minorHAnsi"/>
          <w:spacing w:val="-3"/>
        </w:rPr>
        <w:t xml:space="preserve"> </w:t>
      </w:r>
      <w:r w:rsidRPr="0092759D">
        <w:rPr>
          <w:rFonts w:cstheme="minorHAnsi"/>
        </w:rPr>
        <w:t>then.</w:t>
      </w:r>
    </w:p>
    <w:p w14:paraId="386117DA" w14:textId="371E471D" w:rsidR="00F218D8" w:rsidRPr="0092759D" w:rsidRDefault="00F218D8">
      <w:pPr>
        <w:pStyle w:val="BodyText"/>
        <w:rPr>
          <w:rFonts w:cstheme="minorHAnsi"/>
        </w:rPr>
      </w:pPr>
    </w:p>
    <w:p w14:paraId="1F9AEB78" w14:textId="15481C75" w:rsidR="00ED7206" w:rsidRPr="0092759D" w:rsidRDefault="00ED7206">
      <w:pPr>
        <w:pStyle w:val="BodyText"/>
        <w:rPr>
          <w:rFonts w:cstheme="minorHAnsi"/>
        </w:rPr>
      </w:pPr>
    </w:p>
    <w:p w14:paraId="0A788162" w14:textId="4C084E03" w:rsidR="00ED7206" w:rsidRPr="0092759D" w:rsidRDefault="00ED7206">
      <w:pPr>
        <w:pStyle w:val="BodyText"/>
        <w:rPr>
          <w:rFonts w:cstheme="minorHAnsi"/>
        </w:rPr>
      </w:pPr>
    </w:p>
    <w:p w14:paraId="7FDCD47E" w14:textId="77777777" w:rsidR="00F218D8" w:rsidRPr="0092759D" w:rsidRDefault="00F218D8">
      <w:pPr>
        <w:pStyle w:val="BodyText"/>
        <w:spacing w:before="8"/>
        <w:rPr>
          <w:rFonts w:cstheme="minorHAnsi"/>
          <w:sz w:val="29"/>
        </w:rPr>
      </w:pPr>
    </w:p>
    <w:p w14:paraId="55D0DEDB" w14:textId="77777777" w:rsidR="00F218D8" w:rsidRPr="0092759D" w:rsidRDefault="000E53F0" w:rsidP="00592429">
      <w:pPr>
        <w:pStyle w:val="Heading1"/>
        <w:rPr>
          <w:rFonts w:cstheme="minorHAnsi"/>
        </w:rPr>
      </w:pPr>
      <w:r w:rsidRPr="0092759D">
        <w:rPr>
          <w:rFonts w:cstheme="minorHAnsi"/>
          <w:sz w:val="28"/>
        </w:rPr>
        <w:t>I</w:t>
      </w:r>
      <w:r w:rsidRPr="0092759D">
        <w:rPr>
          <w:rFonts w:cstheme="minorHAnsi"/>
        </w:rPr>
        <w:t>NTRODUCTION</w:t>
      </w:r>
    </w:p>
    <w:p w14:paraId="490265C7" w14:textId="77777777" w:rsidR="00F218D8" w:rsidRPr="0092759D" w:rsidRDefault="00F218D8">
      <w:pPr>
        <w:pStyle w:val="BodyText"/>
        <w:spacing w:before="6"/>
        <w:rPr>
          <w:rFonts w:cstheme="minorHAnsi"/>
          <w:b/>
          <w:sz w:val="30"/>
        </w:rPr>
      </w:pPr>
    </w:p>
    <w:p w14:paraId="0A0866C8" w14:textId="45C1DF94" w:rsidR="00AE4215" w:rsidRPr="0092759D" w:rsidRDefault="000E53F0" w:rsidP="00231FD2">
      <w:pPr>
        <w:pStyle w:val="BodyText"/>
        <w:spacing w:line="360" w:lineRule="auto"/>
        <w:ind w:left="1116" w:right="1401"/>
        <w:jc w:val="both"/>
        <w:rPr>
          <w:rFonts w:cstheme="minorHAnsi"/>
        </w:rPr>
      </w:pPr>
      <w:r w:rsidRPr="0092759D">
        <w:rPr>
          <w:rFonts w:cstheme="minorHAnsi"/>
        </w:rPr>
        <w:t>Task: to create a database-driven website that uses PHP and MySQL</w:t>
      </w:r>
      <w:r w:rsidR="00A17DD6">
        <w:rPr>
          <w:rFonts w:cstheme="minorHAnsi"/>
        </w:rPr>
        <w:t xml:space="preserve"> </w:t>
      </w:r>
      <w:r w:rsidRPr="0092759D">
        <w:rPr>
          <w:rFonts w:cstheme="minorHAnsi"/>
        </w:rPr>
        <w:t>database</w:t>
      </w:r>
      <w:r w:rsidR="00AE4215" w:rsidRPr="0092759D">
        <w:rPr>
          <w:rFonts w:cstheme="minorHAnsi"/>
        </w:rPr>
        <w:t xml:space="preserve">. through </w:t>
      </w:r>
      <w:r w:rsidR="00ED7206" w:rsidRPr="0092759D">
        <w:rPr>
          <w:rFonts w:cstheme="minorHAnsi"/>
        </w:rPr>
        <w:t>implementing the identified scenario and completing the required tasks</w:t>
      </w:r>
      <w:r w:rsidR="00AE4215" w:rsidRPr="0092759D">
        <w:rPr>
          <w:rFonts w:cstheme="minorHAnsi"/>
        </w:rPr>
        <w:t xml:space="preserve"> </w:t>
      </w:r>
    </w:p>
    <w:p w14:paraId="43D2DFC8" w14:textId="6FBB9743" w:rsidR="00AE4215" w:rsidRPr="0092759D" w:rsidRDefault="00AE4215" w:rsidP="008F088B">
      <w:pPr>
        <w:pStyle w:val="BodyText"/>
        <w:spacing w:line="360" w:lineRule="auto"/>
        <w:ind w:left="1116" w:right="1401"/>
        <w:jc w:val="both"/>
        <w:rPr>
          <w:rFonts w:cstheme="minorHAnsi"/>
        </w:rPr>
      </w:pPr>
      <w:r w:rsidRPr="0092759D">
        <w:rPr>
          <w:rFonts w:cstheme="minorHAnsi"/>
        </w:rPr>
        <w:t xml:space="preserve">Scenario: you will create a </w:t>
      </w:r>
      <w:r w:rsidR="00ED7206" w:rsidRPr="0092759D">
        <w:rPr>
          <w:rFonts w:cstheme="minorHAnsi"/>
        </w:rPr>
        <w:t xml:space="preserve">simple movie booking system admin interface that will allow the system administrator to manage the required system data. The system administrator will perform the basic CRUD operations to manage the </w:t>
      </w:r>
      <w:r w:rsidR="003A68B1" w:rsidRPr="0092759D">
        <w:rPr>
          <w:rFonts w:cstheme="minorHAnsi"/>
        </w:rPr>
        <w:t>Cinemas</w:t>
      </w:r>
      <w:r w:rsidR="00ED7206" w:rsidRPr="0092759D">
        <w:rPr>
          <w:rFonts w:cstheme="minorHAnsi"/>
        </w:rPr>
        <w:t xml:space="preserve">, Movies and </w:t>
      </w:r>
      <w:r w:rsidR="003A68B1" w:rsidRPr="0092759D">
        <w:rPr>
          <w:rFonts w:cstheme="minorHAnsi"/>
        </w:rPr>
        <w:t>Shows data.</w:t>
      </w:r>
    </w:p>
    <w:p w14:paraId="7CC6FE9B" w14:textId="2B80E029" w:rsidR="00AE4215" w:rsidRPr="0092759D" w:rsidRDefault="00AE4215" w:rsidP="003A68B1">
      <w:pPr>
        <w:pStyle w:val="BodyText"/>
        <w:ind w:right="1401"/>
        <w:rPr>
          <w:rFonts w:cstheme="minorHAnsi"/>
        </w:rPr>
      </w:pPr>
    </w:p>
    <w:p w14:paraId="2C7C3FD8" w14:textId="69E2D7BA" w:rsidR="00AE4215" w:rsidRPr="0092759D" w:rsidRDefault="00AE4215" w:rsidP="00592429">
      <w:pPr>
        <w:pStyle w:val="Heading1"/>
        <w:rPr>
          <w:rFonts w:cstheme="minorHAnsi"/>
        </w:rPr>
      </w:pPr>
      <w:r w:rsidRPr="0092759D">
        <w:rPr>
          <w:rFonts w:cstheme="minorHAnsi"/>
        </w:rPr>
        <w:t>Creating the database</w:t>
      </w:r>
    </w:p>
    <w:p w14:paraId="3E7AD77B" w14:textId="221018B8" w:rsidR="00592429" w:rsidRDefault="00592429" w:rsidP="00592429">
      <w:pPr>
        <w:rPr>
          <w:rFonts w:cstheme="minorHAnsi"/>
        </w:rPr>
      </w:pPr>
    </w:p>
    <w:p w14:paraId="5E911D7E" w14:textId="386265CB" w:rsidR="000819BC" w:rsidRPr="0092759D" w:rsidRDefault="000819BC" w:rsidP="000819BC">
      <w:pPr>
        <w:jc w:val="center"/>
        <w:rPr>
          <w:rFonts w:cstheme="minorHAnsi"/>
        </w:rPr>
      </w:pPr>
      <w:r>
        <w:rPr>
          <w:noProof/>
        </w:rPr>
        <w:drawing>
          <wp:inline distT="0" distB="0" distL="0" distR="0" wp14:anchorId="31E7EE7E" wp14:editId="6E3F7DD5">
            <wp:extent cx="4095750" cy="17907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stretch>
                      <a:fillRect/>
                    </a:stretch>
                  </pic:blipFill>
                  <pic:spPr>
                    <a:xfrm>
                      <a:off x="0" y="0"/>
                      <a:ext cx="4095750" cy="1790700"/>
                    </a:xfrm>
                    <a:prstGeom prst="rect">
                      <a:avLst/>
                    </a:prstGeom>
                  </pic:spPr>
                </pic:pic>
              </a:graphicData>
            </a:graphic>
          </wp:inline>
        </w:drawing>
      </w:r>
    </w:p>
    <w:p w14:paraId="168E4AC4" w14:textId="14CB4958" w:rsidR="00AE4215" w:rsidRDefault="00AE4215" w:rsidP="008F088B">
      <w:pPr>
        <w:pStyle w:val="ListParagraph"/>
        <w:numPr>
          <w:ilvl w:val="0"/>
          <w:numId w:val="6"/>
        </w:numPr>
        <w:spacing w:line="360" w:lineRule="auto"/>
        <w:jc w:val="both"/>
        <w:rPr>
          <w:rFonts w:cstheme="minorHAnsi"/>
        </w:rPr>
      </w:pPr>
      <w:r w:rsidRPr="0092759D">
        <w:rPr>
          <w:rFonts w:cstheme="minorHAnsi"/>
        </w:rPr>
        <w:t>Use phpMyAdmin to create a database called “</w:t>
      </w:r>
      <w:proofErr w:type="spellStart"/>
      <w:r w:rsidR="003A68B1" w:rsidRPr="0092759D">
        <w:rPr>
          <w:rFonts w:cstheme="minorHAnsi"/>
        </w:rPr>
        <w:t>Poly_Cinema</w:t>
      </w:r>
      <w:proofErr w:type="spellEnd"/>
      <w:r w:rsidRPr="0092759D">
        <w:rPr>
          <w:rFonts w:cstheme="minorHAnsi"/>
        </w:rPr>
        <w:t>”</w:t>
      </w:r>
      <w:r w:rsidR="003A68B1" w:rsidRPr="0092759D">
        <w:rPr>
          <w:rFonts w:cstheme="minorHAnsi"/>
        </w:rPr>
        <w:t>.</w:t>
      </w:r>
    </w:p>
    <w:p w14:paraId="55C97D46" w14:textId="4C2EC944" w:rsidR="000819BC" w:rsidRDefault="000819BC" w:rsidP="008F088B">
      <w:pPr>
        <w:pStyle w:val="ListParagraph"/>
        <w:numPr>
          <w:ilvl w:val="0"/>
          <w:numId w:val="6"/>
        </w:numPr>
        <w:spacing w:line="360" w:lineRule="auto"/>
        <w:jc w:val="both"/>
        <w:rPr>
          <w:rFonts w:cstheme="minorHAnsi"/>
        </w:rPr>
      </w:pPr>
      <w:r>
        <w:rPr>
          <w:rFonts w:cstheme="minorHAnsi"/>
        </w:rPr>
        <w:t>The database should match the structure in the above picture.</w:t>
      </w:r>
    </w:p>
    <w:p w14:paraId="39EC1490" w14:textId="0D4AA73C" w:rsidR="000819BC" w:rsidRPr="0092759D" w:rsidRDefault="000819BC" w:rsidP="008F088B">
      <w:pPr>
        <w:pStyle w:val="ListParagraph"/>
        <w:numPr>
          <w:ilvl w:val="0"/>
          <w:numId w:val="6"/>
        </w:numPr>
        <w:spacing w:line="360" w:lineRule="auto"/>
        <w:jc w:val="both"/>
        <w:rPr>
          <w:rFonts w:cstheme="minorHAnsi"/>
        </w:rPr>
      </w:pPr>
      <w:r>
        <w:rPr>
          <w:rFonts w:cstheme="minorHAnsi"/>
        </w:rPr>
        <w:t xml:space="preserve">You are required to identify the relationships type and the required fields. </w:t>
      </w:r>
    </w:p>
    <w:p w14:paraId="71125649" w14:textId="03FE6C76" w:rsidR="003A68B1" w:rsidRDefault="003A68B1" w:rsidP="008F088B">
      <w:pPr>
        <w:pStyle w:val="ListParagraph"/>
        <w:numPr>
          <w:ilvl w:val="0"/>
          <w:numId w:val="6"/>
        </w:numPr>
        <w:spacing w:line="360" w:lineRule="auto"/>
        <w:jc w:val="both"/>
        <w:rPr>
          <w:rFonts w:cstheme="minorHAnsi"/>
        </w:rPr>
      </w:pPr>
      <w:r w:rsidRPr="0092759D">
        <w:rPr>
          <w:rFonts w:cstheme="minorHAnsi"/>
        </w:rPr>
        <w:t>Create the required tables to manage the system’s Cinemas</w:t>
      </w:r>
      <w:r w:rsidR="00865E95">
        <w:rPr>
          <w:rFonts w:cstheme="minorHAnsi"/>
        </w:rPr>
        <w:t>’</w:t>
      </w:r>
      <w:r w:rsidRPr="0092759D">
        <w:rPr>
          <w:rFonts w:cstheme="minorHAnsi"/>
        </w:rPr>
        <w:t xml:space="preserve">, </w:t>
      </w:r>
      <w:r w:rsidR="0023026A" w:rsidRPr="0092759D">
        <w:rPr>
          <w:rFonts w:cstheme="minorHAnsi"/>
        </w:rPr>
        <w:t>Movies</w:t>
      </w:r>
      <w:r w:rsidR="0023026A">
        <w:rPr>
          <w:rFonts w:cstheme="minorHAnsi"/>
        </w:rPr>
        <w:t>’,</w:t>
      </w:r>
      <w:r w:rsidRPr="0092759D">
        <w:rPr>
          <w:rFonts w:cstheme="minorHAnsi"/>
        </w:rPr>
        <w:t xml:space="preserve"> and Shows</w:t>
      </w:r>
      <w:r w:rsidR="00865E95">
        <w:rPr>
          <w:rFonts w:cstheme="minorHAnsi"/>
        </w:rPr>
        <w:t>’</w:t>
      </w:r>
      <w:r w:rsidRPr="0092759D">
        <w:rPr>
          <w:rFonts w:cstheme="minorHAnsi"/>
        </w:rPr>
        <w:t xml:space="preserve"> data.</w:t>
      </w:r>
    </w:p>
    <w:p w14:paraId="52939F2B" w14:textId="495B1976" w:rsidR="000819BC" w:rsidRPr="0092759D" w:rsidRDefault="000819BC" w:rsidP="008F088B">
      <w:pPr>
        <w:pStyle w:val="ListParagraph"/>
        <w:numPr>
          <w:ilvl w:val="0"/>
          <w:numId w:val="6"/>
        </w:numPr>
        <w:spacing w:line="360" w:lineRule="auto"/>
        <w:jc w:val="both"/>
        <w:rPr>
          <w:rFonts w:cstheme="minorHAnsi"/>
        </w:rPr>
      </w:pPr>
      <w:r>
        <w:rPr>
          <w:rFonts w:cstheme="minorHAnsi"/>
        </w:rPr>
        <w:t>To eliminate many to many relationships, consider that each movie can only belong to one Cinema.</w:t>
      </w:r>
    </w:p>
    <w:p w14:paraId="729ABC80" w14:textId="454EE882" w:rsidR="003A68B1" w:rsidRPr="0092759D" w:rsidRDefault="003A68B1" w:rsidP="008F088B">
      <w:pPr>
        <w:pStyle w:val="ListParagraph"/>
        <w:numPr>
          <w:ilvl w:val="0"/>
          <w:numId w:val="6"/>
        </w:numPr>
        <w:spacing w:line="360" w:lineRule="auto"/>
        <w:jc w:val="both"/>
        <w:rPr>
          <w:rFonts w:cstheme="minorHAnsi"/>
        </w:rPr>
      </w:pPr>
      <w:r w:rsidRPr="0092759D">
        <w:rPr>
          <w:rFonts w:cstheme="minorHAnsi"/>
        </w:rPr>
        <w:t>Each table must at least have 4 logical columns.</w:t>
      </w:r>
    </w:p>
    <w:p w14:paraId="5E000D28" w14:textId="09A97A34" w:rsidR="00B72D05" w:rsidRPr="0092759D" w:rsidRDefault="003A68B1" w:rsidP="00D64642">
      <w:pPr>
        <w:pStyle w:val="ListParagraph"/>
        <w:numPr>
          <w:ilvl w:val="0"/>
          <w:numId w:val="6"/>
        </w:numPr>
        <w:spacing w:line="360" w:lineRule="auto"/>
        <w:jc w:val="both"/>
        <w:rPr>
          <w:rFonts w:cstheme="minorHAnsi"/>
        </w:rPr>
      </w:pPr>
      <w:r w:rsidRPr="0092759D">
        <w:rPr>
          <w:rFonts w:cstheme="minorHAnsi"/>
        </w:rPr>
        <w:t>Each table must at least have two different constraints other than the PK and FK constraints</w:t>
      </w:r>
      <w:r w:rsidR="008F088B" w:rsidRPr="0092759D">
        <w:rPr>
          <w:rFonts w:cstheme="minorHAnsi"/>
        </w:rPr>
        <w:t xml:space="preserve"> (consider scenario</w:t>
      </w:r>
      <w:r w:rsidR="00231FD2">
        <w:rPr>
          <w:rFonts w:cstheme="minorHAnsi"/>
        </w:rPr>
        <w:t>s</w:t>
      </w:r>
      <w:r w:rsidR="008F088B" w:rsidRPr="0092759D">
        <w:rPr>
          <w:rFonts w:cstheme="minorHAnsi"/>
        </w:rPr>
        <w:t xml:space="preserve"> where for instance the Cinema details should only be added once and duplicated data should not exist)</w:t>
      </w:r>
      <w:r w:rsidR="00480C76">
        <w:rPr>
          <w:rFonts w:cstheme="minorHAnsi"/>
        </w:rPr>
        <w:t>.</w:t>
      </w:r>
    </w:p>
    <w:p w14:paraId="414FD763" w14:textId="0345A679" w:rsidR="007D1E8C" w:rsidRPr="0092759D" w:rsidRDefault="007D1E8C" w:rsidP="008F088B">
      <w:pPr>
        <w:pStyle w:val="ListParagraph"/>
        <w:numPr>
          <w:ilvl w:val="0"/>
          <w:numId w:val="6"/>
        </w:numPr>
        <w:spacing w:line="360" w:lineRule="auto"/>
        <w:jc w:val="both"/>
        <w:rPr>
          <w:rFonts w:cstheme="minorHAnsi"/>
        </w:rPr>
      </w:pPr>
      <w:r>
        <w:rPr>
          <w:rFonts w:cstheme="minorHAnsi"/>
        </w:rPr>
        <w:t xml:space="preserve">You can add additional tables if needed </w:t>
      </w:r>
      <w:r w:rsidR="00480C76">
        <w:rPr>
          <w:rFonts w:cstheme="minorHAnsi"/>
        </w:rPr>
        <w:t>consider</w:t>
      </w:r>
      <w:r w:rsidR="000819BC">
        <w:rPr>
          <w:rFonts w:cstheme="minorHAnsi"/>
        </w:rPr>
        <w:t>ing</w:t>
      </w:r>
      <w:r w:rsidR="00480C76">
        <w:rPr>
          <w:rFonts w:cstheme="minorHAnsi"/>
        </w:rPr>
        <w:t xml:space="preserve"> the logical structure of cinemas from your experience.</w:t>
      </w:r>
    </w:p>
    <w:p w14:paraId="630780B0" w14:textId="7BC79DAD" w:rsidR="00AE4215" w:rsidRPr="0092759D" w:rsidRDefault="008F088B" w:rsidP="008F088B">
      <w:pPr>
        <w:pStyle w:val="ListParagraph"/>
        <w:numPr>
          <w:ilvl w:val="0"/>
          <w:numId w:val="6"/>
        </w:numPr>
        <w:spacing w:line="360" w:lineRule="auto"/>
        <w:jc w:val="both"/>
        <w:rPr>
          <w:rFonts w:cstheme="minorHAnsi"/>
        </w:rPr>
      </w:pPr>
      <w:r w:rsidRPr="0092759D">
        <w:rPr>
          <w:rFonts w:cstheme="minorHAnsi"/>
        </w:rPr>
        <w:t xml:space="preserve">You are required to submit a txt document that includes all your database creation code. </w:t>
      </w:r>
    </w:p>
    <w:p w14:paraId="21829BAC" w14:textId="7851A04D" w:rsidR="00AE4215" w:rsidRPr="0092759D" w:rsidRDefault="00AE4215" w:rsidP="00AE4215">
      <w:pPr>
        <w:rPr>
          <w:rFonts w:cstheme="minorHAnsi"/>
        </w:rPr>
      </w:pPr>
    </w:p>
    <w:p w14:paraId="6E7FA1B5" w14:textId="3E035BE9" w:rsidR="00AE4215" w:rsidRPr="0092759D" w:rsidRDefault="00AE4215" w:rsidP="008F088B">
      <w:pPr>
        <w:spacing w:line="360" w:lineRule="auto"/>
        <w:jc w:val="both"/>
        <w:rPr>
          <w:rFonts w:cstheme="minorHAnsi"/>
        </w:rPr>
      </w:pPr>
      <w:r w:rsidRPr="0092759D">
        <w:rPr>
          <w:rFonts w:cstheme="minorHAnsi"/>
        </w:rPr>
        <w:t xml:space="preserve">Note: </w:t>
      </w:r>
      <w:r w:rsidR="009F6EB7" w:rsidRPr="0092759D">
        <w:rPr>
          <w:rFonts w:cstheme="minorHAnsi"/>
        </w:rPr>
        <w:t>B</w:t>
      </w:r>
      <w:r w:rsidRPr="0092759D">
        <w:rPr>
          <w:rFonts w:cstheme="minorHAnsi"/>
        </w:rPr>
        <w:t>efore building your webpage, it is recommen</w:t>
      </w:r>
      <w:r w:rsidR="009F6EB7" w:rsidRPr="0092759D">
        <w:rPr>
          <w:rFonts w:cstheme="minorHAnsi"/>
        </w:rPr>
        <w:t>de</w:t>
      </w:r>
      <w:r w:rsidRPr="0092759D">
        <w:rPr>
          <w:rFonts w:cstheme="minorHAnsi"/>
        </w:rPr>
        <w:t xml:space="preserve">d to perform the CRUD operations using phpMyAdmin to ensure the database is correctly constructed and to avoid error in your </w:t>
      </w:r>
      <w:r w:rsidR="009F6EB7" w:rsidRPr="0092759D">
        <w:rPr>
          <w:rFonts w:cstheme="minorHAnsi"/>
        </w:rPr>
        <w:t>PHP</w:t>
      </w:r>
      <w:r w:rsidRPr="0092759D">
        <w:rPr>
          <w:rFonts w:cstheme="minorHAnsi"/>
        </w:rPr>
        <w:t xml:space="preserve"> pages. </w:t>
      </w:r>
    </w:p>
    <w:p w14:paraId="32671ACE" w14:textId="7400AF87" w:rsidR="00CC47B5" w:rsidRPr="0092759D" w:rsidRDefault="00CC47B5" w:rsidP="00AE4215">
      <w:pPr>
        <w:rPr>
          <w:rFonts w:cstheme="minorHAnsi"/>
        </w:rPr>
      </w:pPr>
    </w:p>
    <w:p w14:paraId="595AC241" w14:textId="09DB2D54" w:rsidR="00D64642" w:rsidRPr="0092759D" w:rsidRDefault="00D64642" w:rsidP="00AE4215">
      <w:pPr>
        <w:rPr>
          <w:rFonts w:cstheme="minorHAnsi"/>
        </w:rPr>
      </w:pPr>
    </w:p>
    <w:p w14:paraId="20264EBA" w14:textId="77777777" w:rsidR="00D64642" w:rsidRPr="0092759D" w:rsidRDefault="00D64642" w:rsidP="00AE4215">
      <w:pPr>
        <w:rPr>
          <w:rFonts w:cstheme="minorHAnsi"/>
        </w:rPr>
      </w:pPr>
    </w:p>
    <w:p w14:paraId="4EC0DEFF" w14:textId="5B302237" w:rsidR="00AE4215" w:rsidRPr="0092759D" w:rsidRDefault="00AE4215" w:rsidP="00592429">
      <w:pPr>
        <w:pStyle w:val="Heading1"/>
        <w:rPr>
          <w:rFonts w:cstheme="minorHAnsi"/>
        </w:rPr>
      </w:pPr>
      <w:r w:rsidRPr="0092759D">
        <w:rPr>
          <w:rFonts w:cstheme="minorHAnsi"/>
        </w:rPr>
        <w:t xml:space="preserve">Creating the </w:t>
      </w:r>
      <w:r w:rsidR="00592429" w:rsidRPr="0092759D">
        <w:rPr>
          <w:rFonts w:cstheme="minorHAnsi"/>
        </w:rPr>
        <w:t>Website</w:t>
      </w:r>
    </w:p>
    <w:p w14:paraId="42A94638" w14:textId="77777777" w:rsidR="00F218D8" w:rsidRPr="0092759D" w:rsidRDefault="00F218D8">
      <w:pPr>
        <w:pStyle w:val="BodyText"/>
        <w:spacing w:before="3"/>
        <w:rPr>
          <w:rFonts w:cstheme="minorHAnsi"/>
          <w:sz w:val="19"/>
        </w:rPr>
      </w:pPr>
    </w:p>
    <w:p w14:paraId="3425AE99" w14:textId="7E380511" w:rsidR="00AE4215" w:rsidRPr="0092759D" w:rsidRDefault="00AE4215"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Create a signup page where </w:t>
      </w:r>
      <w:r w:rsidR="00B72D05" w:rsidRPr="0092759D">
        <w:rPr>
          <w:rFonts w:cstheme="minorHAnsi"/>
        </w:rPr>
        <w:t>system administrators</w:t>
      </w:r>
      <w:r w:rsidRPr="0092759D">
        <w:rPr>
          <w:rFonts w:cstheme="minorHAnsi"/>
        </w:rPr>
        <w:t xml:space="preserve"> will be able to register to your website</w:t>
      </w:r>
    </w:p>
    <w:p w14:paraId="4C5B3F86" w14:textId="77777777" w:rsidR="00AE4215" w:rsidRPr="0092759D" w:rsidRDefault="00AE4215"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After signing in, redirect the users to the login page. </w:t>
      </w:r>
    </w:p>
    <w:p w14:paraId="7DC81C73" w14:textId="2B58627F" w:rsidR="00AE4215" w:rsidRPr="0092759D" w:rsidRDefault="00AE4215"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After validating the login credentials, store the required details in </w:t>
      </w:r>
      <w:r w:rsidR="009F6EB7" w:rsidRPr="0092759D">
        <w:rPr>
          <w:rFonts w:cstheme="minorHAnsi"/>
        </w:rPr>
        <w:t>PHP</w:t>
      </w:r>
      <w:r w:rsidRPr="0092759D">
        <w:rPr>
          <w:rFonts w:cstheme="minorHAnsi"/>
        </w:rPr>
        <w:t xml:space="preserve"> session variables </w:t>
      </w:r>
    </w:p>
    <w:p w14:paraId="1571E817" w14:textId="0B0A1BBE" w:rsidR="00A6241C" w:rsidRDefault="00A6241C"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Users should be able to </w:t>
      </w:r>
      <w:r w:rsidR="00B72D05" w:rsidRPr="0092759D">
        <w:rPr>
          <w:rFonts w:cstheme="minorHAnsi"/>
        </w:rPr>
        <w:t>perform CRUD operations on Cinemas, Movies and Shows</w:t>
      </w:r>
      <w:r w:rsidRPr="0092759D">
        <w:rPr>
          <w:rFonts w:cstheme="minorHAnsi"/>
        </w:rPr>
        <w:t xml:space="preserve"> </w:t>
      </w:r>
    </w:p>
    <w:p w14:paraId="1DD6FA4E" w14:textId="0E2916FC" w:rsidR="00A54B53" w:rsidRPr="00F43469" w:rsidRDefault="00A54B53" w:rsidP="00A54B53">
      <w:pPr>
        <w:pStyle w:val="ListParagraph"/>
        <w:numPr>
          <w:ilvl w:val="0"/>
          <w:numId w:val="2"/>
        </w:numPr>
        <w:tabs>
          <w:tab w:val="left" w:pos="780"/>
          <w:tab w:val="left" w:pos="781"/>
        </w:tabs>
        <w:spacing w:line="360" w:lineRule="auto"/>
        <w:ind w:right="741"/>
        <w:jc w:val="both"/>
        <w:rPr>
          <w:rFonts w:cstheme="minorHAnsi"/>
        </w:rPr>
      </w:pPr>
      <w:r w:rsidRPr="00F43469">
        <w:rPr>
          <w:rFonts w:cstheme="minorHAnsi"/>
        </w:rPr>
        <w:t>The website should have a page that displays all movies for all cinemas</w:t>
      </w:r>
    </w:p>
    <w:p w14:paraId="3F7759F5" w14:textId="1947F8A7" w:rsidR="00AE4215" w:rsidRPr="00F43469" w:rsidRDefault="00A6241C" w:rsidP="00B72D05">
      <w:pPr>
        <w:pStyle w:val="ListParagraph"/>
        <w:numPr>
          <w:ilvl w:val="0"/>
          <w:numId w:val="2"/>
        </w:numPr>
        <w:tabs>
          <w:tab w:val="left" w:pos="780"/>
          <w:tab w:val="left" w:pos="781"/>
        </w:tabs>
        <w:spacing w:line="360" w:lineRule="auto"/>
        <w:ind w:right="741"/>
        <w:jc w:val="both"/>
        <w:rPr>
          <w:rFonts w:cstheme="minorHAnsi"/>
        </w:rPr>
      </w:pPr>
      <w:r w:rsidRPr="00F43469">
        <w:rPr>
          <w:rFonts w:cstheme="minorHAnsi"/>
        </w:rPr>
        <w:t xml:space="preserve"> </w:t>
      </w:r>
      <w:r w:rsidR="00AE4215" w:rsidRPr="00F43469">
        <w:rPr>
          <w:rFonts w:cstheme="minorHAnsi"/>
        </w:rPr>
        <w:t xml:space="preserve">The </w:t>
      </w:r>
      <w:r w:rsidR="00B72D05" w:rsidRPr="00F43469">
        <w:rPr>
          <w:rFonts w:cstheme="minorHAnsi"/>
        </w:rPr>
        <w:t>website</w:t>
      </w:r>
      <w:r w:rsidR="00AE4215" w:rsidRPr="00F43469">
        <w:rPr>
          <w:rFonts w:cstheme="minorHAnsi"/>
        </w:rPr>
        <w:t xml:space="preserve"> should </w:t>
      </w:r>
      <w:r w:rsidR="00B72D05" w:rsidRPr="00F43469">
        <w:rPr>
          <w:rFonts w:cstheme="minorHAnsi"/>
        </w:rPr>
        <w:t>have a page that displays all movies per cinema</w:t>
      </w:r>
    </w:p>
    <w:p w14:paraId="46C104B5" w14:textId="33F9E9A6" w:rsidR="00CA4CA8" w:rsidRPr="00F43469" w:rsidRDefault="00AA38A6" w:rsidP="00CA4CA8">
      <w:pPr>
        <w:pStyle w:val="ListParagraph"/>
        <w:numPr>
          <w:ilvl w:val="0"/>
          <w:numId w:val="2"/>
        </w:numPr>
        <w:tabs>
          <w:tab w:val="left" w:pos="780"/>
          <w:tab w:val="left" w:pos="781"/>
        </w:tabs>
        <w:spacing w:line="360" w:lineRule="auto"/>
        <w:ind w:right="741"/>
        <w:jc w:val="both"/>
        <w:rPr>
          <w:rFonts w:cstheme="minorHAnsi"/>
        </w:rPr>
      </w:pPr>
      <w:r>
        <w:rPr>
          <w:rFonts w:cstheme="minorHAnsi"/>
        </w:rPr>
        <w:t>You should have</w:t>
      </w:r>
      <w:r w:rsidR="00CA4CA8" w:rsidRPr="00F43469">
        <w:rPr>
          <w:rFonts w:cstheme="minorHAnsi"/>
        </w:rPr>
        <w:t xml:space="preserve"> a </w:t>
      </w:r>
      <w:r>
        <w:rPr>
          <w:rFonts w:cstheme="minorHAnsi"/>
        </w:rPr>
        <w:t>page</w:t>
      </w:r>
      <w:r w:rsidR="00CA4CA8" w:rsidRPr="00F43469">
        <w:rPr>
          <w:rFonts w:cstheme="minorHAnsi"/>
        </w:rPr>
        <w:t xml:space="preserve"> that displays all </w:t>
      </w:r>
      <w:r>
        <w:rPr>
          <w:rFonts w:cstheme="minorHAnsi"/>
        </w:rPr>
        <w:t>shows</w:t>
      </w:r>
      <w:r w:rsidR="00CA4CA8" w:rsidRPr="00F43469">
        <w:rPr>
          <w:rFonts w:cstheme="minorHAnsi"/>
        </w:rPr>
        <w:t xml:space="preserve"> for all movies</w:t>
      </w:r>
      <w:r>
        <w:rPr>
          <w:rFonts w:cstheme="minorHAnsi"/>
        </w:rPr>
        <w:t xml:space="preserve"> per cinema</w:t>
      </w:r>
    </w:p>
    <w:p w14:paraId="3E4300CF" w14:textId="2ADD17F0" w:rsidR="00CA4CA8" w:rsidRPr="00F43469" w:rsidRDefault="00CA4CA8" w:rsidP="00CA4CA8">
      <w:pPr>
        <w:pStyle w:val="ListParagraph"/>
        <w:numPr>
          <w:ilvl w:val="0"/>
          <w:numId w:val="2"/>
        </w:numPr>
        <w:tabs>
          <w:tab w:val="left" w:pos="780"/>
          <w:tab w:val="left" w:pos="781"/>
        </w:tabs>
        <w:spacing w:line="360" w:lineRule="auto"/>
        <w:ind w:right="741"/>
        <w:jc w:val="both"/>
        <w:rPr>
          <w:rFonts w:cstheme="minorHAnsi"/>
        </w:rPr>
      </w:pPr>
      <w:r w:rsidRPr="00F43469">
        <w:rPr>
          <w:rFonts w:cstheme="minorHAnsi"/>
        </w:rPr>
        <w:t xml:space="preserve">Each movie page should have a functionality that displays all </w:t>
      </w:r>
      <w:r w:rsidR="00AA38A6">
        <w:rPr>
          <w:rFonts w:cstheme="minorHAnsi"/>
        </w:rPr>
        <w:t xml:space="preserve">shows </w:t>
      </w:r>
      <w:r w:rsidR="00AA38A6" w:rsidRPr="00F43469">
        <w:rPr>
          <w:rFonts w:cstheme="minorHAnsi"/>
        </w:rPr>
        <w:t>for</w:t>
      </w:r>
      <w:r w:rsidR="00AA38A6">
        <w:rPr>
          <w:rFonts w:cstheme="minorHAnsi"/>
        </w:rPr>
        <w:t xml:space="preserve"> all cinemas</w:t>
      </w:r>
    </w:p>
    <w:p w14:paraId="55DE6D18" w14:textId="235683C1" w:rsidR="00B72D05" w:rsidRPr="0092759D" w:rsidRDefault="00B72D05"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The website should enable the system administrator to </w:t>
      </w:r>
      <w:r w:rsidR="0081283E">
        <w:rPr>
          <w:rFonts w:cstheme="minorHAnsi"/>
        </w:rPr>
        <w:t>a</w:t>
      </w:r>
      <w:r w:rsidRPr="0092759D">
        <w:rPr>
          <w:rFonts w:cstheme="minorHAnsi"/>
        </w:rPr>
        <w:t>dd new shows, update and delete shows</w:t>
      </w:r>
    </w:p>
    <w:p w14:paraId="5A9A5D37" w14:textId="19D11604" w:rsidR="00B72D05" w:rsidRPr="0092759D" w:rsidRDefault="00B72D05"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The website should enable the system administrator to </w:t>
      </w:r>
      <w:r w:rsidR="0081283E">
        <w:rPr>
          <w:rFonts w:cstheme="minorHAnsi"/>
        </w:rPr>
        <w:t>a</w:t>
      </w:r>
      <w:r w:rsidRPr="0092759D">
        <w:rPr>
          <w:rFonts w:cstheme="minorHAnsi"/>
        </w:rPr>
        <w:t xml:space="preserve">dd new cinemas, </w:t>
      </w:r>
      <w:r w:rsidR="00AA38A6">
        <w:rPr>
          <w:rFonts w:cstheme="minorHAnsi"/>
        </w:rPr>
        <w:t>view all cinemas,</w:t>
      </w:r>
      <w:r w:rsidR="00AA38A6" w:rsidRPr="0092759D">
        <w:rPr>
          <w:rFonts w:cstheme="minorHAnsi"/>
        </w:rPr>
        <w:t xml:space="preserve"> </w:t>
      </w:r>
      <w:r w:rsidR="00AA38A6">
        <w:rPr>
          <w:rFonts w:cstheme="minorHAnsi"/>
        </w:rPr>
        <w:t xml:space="preserve">view one cinema, </w:t>
      </w:r>
      <w:r w:rsidR="00AA38A6" w:rsidRPr="0092759D">
        <w:rPr>
          <w:rFonts w:cstheme="minorHAnsi"/>
        </w:rPr>
        <w:t>update</w:t>
      </w:r>
      <w:r w:rsidRPr="0092759D">
        <w:rPr>
          <w:rFonts w:cstheme="minorHAnsi"/>
        </w:rPr>
        <w:t xml:space="preserve"> and delete cinemas</w:t>
      </w:r>
    </w:p>
    <w:p w14:paraId="16F1856C" w14:textId="275C63FC" w:rsidR="00B72D05" w:rsidRPr="0092759D" w:rsidRDefault="00B72D05"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The website should enable the system administrator to </w:t>
      </w:r>
      <w:r w:rsidR="0081283E">
        <w:rPr>
          <w:rFonts w:cstheme="minorHAnsi"/>
        </w:rPr>
        <w:t>a</w:t>
      </w:r>
      <w:r w:rsidRPr="0092759D">
        <w:rPr>
          <w:rFonts w:cstheme="minorHAnsi"/>
        </w:rPr>
        <w:t>dd new movies,</w:t>
      </w:r>
      <w:r w:rsidR="00AA38A6">
        <w:rPr>
          <w:rFonts w:cstheme="minorHAnsi"/>
        </w:rPr>
        <w:t xml:space="preserve"> view all movies, view one </w:t>
      </w:r>
      <w:proofErr w:type="gramStart"/>
      <w:r w:rsidR="00AA38A6">
        <w:rPr>
          <w:rFonts w:cstheme="minorHAnsi"/>
        </w:rPr>
        <w:t xml:space="preserve">movie, </w:t>
      </w:r>
      <w:r w:rsidRPr="0092759D">
        <w:rPr>
          <w:rFonts w:cstheme="minorHAnsi"/>
        </w:rPr>
        <w:t xml:space="preserve"> update</w:t>
      </w:r>
      <w:proofErr w:type="gramEnd"/>
      <w:r w:rsidRPr="0092759D">
        <w:rPr>
          <w:rFonts w:cstheme="minorHAnsi"/>
        </w:rPr>
        <w:t xml:space="preserve"> and delete movies</w:t>
      </w:r>
    </w:p>
    <w:p w14:paraId="379ADE80" w14:textId="0AA61BE7" w:rsidR="003534BB" w:rsidRPr="0092759D" w:rsidRDefault="003534BB" w:rsidP="00B72D05">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All movies should have images and the system administrator must be able to upload image files </w:t>
      </w:r>
    </w:p>
    <w:p w14:paraId="2EC4B543" w14:textId="77777777" w:rsidR="003534BB" w:rsidRPr="0092759D" w:rsidRDefault="003534BB" w:rsidP="003534BB">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Use proper navigation across all pages</w:t>
      </w:r>
    </w:p>
    <w:p w14:paraId="4B6A9BBD" w14:textId="77777777" w:rsidR="003534BB" w:rsidRPr="0092759D" w:rsidRDefault="003534BB" w:rsidP="003534BB">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All forms must be validated</w:t>
      </w:r>
    </w:p>
    <w:p w14:paraId="53E577AD" w14:textId="77777777" w:rsidR="003534BB" w:rsidRPr="0092759D" w:rsidRDefault="003534BB" w:rsidP="003534BB">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All pages must be coded as PHP templates with product details loaded dynamically from a back-end database</w:t>
      </w:r>
    </w:p>
    <w:p w14:paraId="252D15C5" w14:textId="77777777" w:rsidR="003534BB" w:rsidRPr="0092759D" w:rsidRDefault="003534BB" w:rsidP="003534BB">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Your code should include comments for every substantial block of code, explaining the role of each function.</w:t>
      </w:r>
    </w:p>
    <w:p w14:paraId="4DA8EBF3" w14:textId="7B3CF149" w:rsidR="003534BB" w:rsidRPr="0092759D" w:rsidRDefault="0081283E" w:rsidP="003534BB">
      <w:pPr>
        <w:pStyle w:val="ListParagraph"/>
        <w:numPr>
          <w:ilvl w:val="0"/>
          <w:numId w:val="2"/>
        </w:numPr>
        <w:tabs>
          <w:tab w:val="left" w:pos="780"/>
          <w:tab w:val="left" w:pos="781"/>
        </w:tabs>
        <w:spacing w:line="360" w:lineRule="auto"/>
        <w:ind w:right="741"/>
        <w:jc w:val="both"/>
        <w:rPr>
          <w:rFonts w:cstheme="minorHAnsi"/>
        </w:rPr>
      </w:pPr>
      <w:r>
        <w:rPr>
          <w:rFonts w:cstheme="minorHAnsi"/>
        </w:rPr>
        <w:t>Y</w:t>
      </w:r>
      <w:r w:rsidR="003534BB" w:rsidRPr="0092759D">
        <w:rPr>
          <w:rFonts w:cstheme="minorHAnsi"/>
        </w:rPr>
        <w:t>our website design must follow User Experience standards. You have the option to use CSS from scratch or to use bootstrap templates (must be customizable).</w:t>
      </w:r>
    </w:p>
    <w:p w14:paraId="6470AAC2" w14:textId="1E7480E8" w:rsidR="003534BB" w:rsidRDefault="003534BB" w:rsidP="003534BB">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If bootstrap templates were used, the student must submit a word document that includes the source of the original </w:t>
      </w:r>
      <w:r w:rsidR="0092759D" w:rsidRPr="0092759D">
        <w:rPr>
          <w:rFonts w:cstheme="minorHAnsi"/>
        </w:rPr>
        <w:t>template,</w:t>
      </w:r>
      <w:r w:rsidRPr="0092759D">
        <w:rPr>
          <w:rFonts w:cstheme="minorHAnsi"/>
        </w:rPr>
        <w:t xml:space="preserve"> and the changes</w:t>
      </w:r>
      <w:r w:rsidR="00E8294B">
        <w:rPr>
          <w:rFonts w:cstheme="minorHAnsi"/>
        </w:rPr>
        <w:t xml:space="preserve"> </w:t>
      </w:r>
      <w:r w:rsidRPr="0092759D">
        <w:rPr>
          <w:rFonts w:cstheme="minorHAnsi"/>
        </w:rPr>
        <w:t>made to customize it</w:t>
      </w:r>
      <w:r w:rsidR="0092759D" w:rsidRPr="0092759D">
        <w:rPr>
          <w:rFonts w:cstheme="minorHAnsi"/>
        </w:rPr>
        <w:t>.</w:t>
      </w:r>
    </w:p>
    <w:p w14:paraId="76820D42" w14:textId="59BF0858" w:rsidR="00AA38A6" w:rsidRPr="0092759D" w:rsidRDefault="00AA38A6" w:rsidP="003534BB">
      <w:pPr>
        <w:pStyle w:val="ListParagraph"/>
        <w:numPr>
          <w:ilvl w:val="0"/>
          <w:numId w:val="2"/>
        </w:numPr>
        <w:tabs>
          <w:tab w:val="left" w:pos="780"/>
          <w:tab w:val="left" w:pos="781"/>
        </w:tabs>
        <w:spacing w:line="360" w:lineRule="auto"/>
        <w:ind w:right="741"/>
        <w:jc w:val="both"/>
        <w:rPr>
          <w:rFonts w:cstheme="minorHAnsi"/>
        </w:rPr>
      </w:pPr>
      <w:r>
        <w:rPr>
          <w:rFonts w:cstheme="minorHAnsi"/>
        </w:rPr>
        <w:t xml:space="preserve">If the templates </w:t>
      </w:r>
      <w:proofErr w:type="gramStart"/>
      <w:r>
        <w:rPr>
          <w:rFonts w:cstheme="minorHAnsi"/>
        </w:rPr>
        <w:t>was</w:t>
      </w:r>
      <w:proofErr w:type="gramEnd"/>
      <w:r>
        <w:rPr>
          <w:rFonts w:cstheme="minorHAnsi"/>
        </w:rPr>
        <w:t xml:space="preserve"> not customized efficiently, it will affect the design effort considered for this project.  </w:t>
      </w:r>
    </w:p>
    <w:p w14:paraId="488160F4" w14:textId="415ADE8F" w:rsidR="0092759D" w:rsidRPr="0092759D" w:rsidRDefault="0092759D" w:rsidP="0092759D">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In the view pages, the users should have the option, to update or delete data</w:t>
      </w:r>
    </w:p>
    <w:p w14:paraId="50A3A3AE" w14:textId="77777777" w:rsidR="0092759D" w:rsidRPr="0092759D" w:rsidRDefault="0092759D" w:rsidP="0092759D">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In the update pages, the users should have the option to delete or view data</w:t>
      </w:r>
    </w:p>
    <w:p w14:paraId="07EC7FDA" w14:textId="45CE33B7" w:rsidR="00B72D05" w:rsidRPr="0092759D" w:rsidRDefault="0092759D" w:rsidP="0092759D">
      <w:pPr>
        <w:pStyle w:val="ListParagraph"/>
        <w:numPr>
          <w:ilvl w:val="0"/>
          <w:numId w:val="2"/>
        </w:numPr>
        <w:tabs>
          <w:tab w:val="left" w:pos="780"/>
          <w:tab w:val="left" w:pos="781"/>
        </w:tabs>
        <w:spacing w:line="360" w:lineRule="auto"/>
        <w:ind w:right="741"/>
        <w:jc w:val="both"/>
        <w:rPr>
          <w:rFonts w:cstheme="minorHAnsi"/>
        </w:rPr>
      </w:pPr>
      <w:r w:rsidRPr="0092759D">
        <w:rPr>
          <w:rFonts w:cstheme="minorHAnsi"/>
        </w:rPr>
        <w:t xml:space="preserve">In the movies view pages whether it is viewing all movies or view one specific movie details, the user should have the option to add or view movies shows. </w:t>
      </w:r>
    </w:p>
    <w:p w14:paraId="7ABE7D92" w14:textId="2D365E35" w:rsidR="00AE4215" w:rsidRPr="0092759D" w:rsidRDefault="00AE4215">
      <w:pPr>
        <w:pStyle w:val="ListParagraph"/>
        <w:numPr>
          <w:ilvl w:val="0"/>
          <w:numId w:val="2"/>
        </w:numPr>
        <w:tabs>
          <w:tab w:val="left" w:pos="780"/>
          <w:tab w:val="left" w:pos="781"/>
        </w:tabs>
        <w:ind w:right="741"/>
        <w:rPr>
          <w:rFonts w:cstheme="minorHAnsi"/>
        </w:rPr>
      </w:pPr>
      <w:r w:rsidRPr="0092759D">
        <w:rPr>
          <w:rFonts w:cstheme="minorHAnsi"/>
        </w:rPr>
        <w:t>Users should also be able to view their profiles where the</w:t>
      </w:r>
      <w:r w:rsidR="009F6EB7" w:rsidRPr="0092759D">
        <w:rPr>
          <w:rFonts w:cstheme="minorHAnsi"/>
        </w:rPr>
        <w:t>ir</w:t>
      </w:r>
      <w:r w:rsidRPr="0092759D">
        <w:rPr>
          <w:rFonts w:cstheme="minorHAnsi"/>
        </w:rPr>
        <w:t xml:space="preserve"> details are presented</w:t>
      </w:r>
      <w:r w:rsidR="00496CCF" w:rsidRPr="0092759D">
        <w:rPr>
          <w:rFonts w:cstheme="minorHAnsi"/>
        </w:rPr>
        <w:t xml:space="preserve"> and should have the option to update or delete their accounts</w:t>
      </w:r>
      <w:r w:rsidRPr="0092759D">
        <w:rPr>
          <w:rFonts w:cstheme="minorHAnsi"/>
        </w:rPr>
        <w:t xml:space="preserve">. </w:t>
      </w:r>
    </w:p>
    <w:p w14:paraId="19C8E136" w14:textId="4A7492CF" w:rsidR="0092759D" w:rsidRPr="0092759D" w:rsidRDefault="0092759D" w:rsidP="0092759D">
      <w:pPr>
        <w:pStyle w:val="ListParagraph"/>
        <w:tabs>
          <w:tab w:val="left" w:pos="780"/>
          <w:tab w:val="left" w:pos="781"/>
        </w:tabs>
        <w:ind w:left="780" w:right="741"/>
        <w:rPr>
          <w:rFonts w:cstheme="minorHAnsi"/>
        </w:rPr>
      </w:pPr>
    </w:p>
    <w:p w14:paraId="7530DFE5" w14:textId="6F0A4614" w:rsidR="0092759D" w:rsidRPr="0092759D" w:rsidRDefault="0092759D" w:rsidP="0092759D">
      <w:pPr>
        <w:pStyle w:val="ListParagraph"/>
        <w:tabs>
          <w:tab w:val="left" w:pos="780"/>
          <w:tab w:val="left" w:pos="781"/>
        </w:tabs>
        <w:ind w:left="780" w:right="741"/>
        <w:rPr>
          <w:rFonts w:cstheme="minorHAnsi"/>
        </w:rPr>
      </w:pPr>
    </w:p>
    <w:p w14:paraId="782F7110" w14:textId="4F116022" w:rsidR="0092759D" w:rsidRPr="0092759D" w:rsidRDefault="0092759D" w:rsidP="0092759D">
      <w:pPr>
        <w:pStyle w:val="ListParagraph"/>
        <w:tabs>
          <w:tab w:val="left" w:pos="780"/>
          <w:tab w:val="left" w:pos="781"/>
        </w:tabs>
        <w:ind w:left="780" w:right="741"/>
        <w:rPr>
          <w:rFonts w:cstheme="minorHAnsi"/>
        </w:rPr>
      </w:pPr>
    </w:p>
    <w:p w14:paraId="68A1D2CA" w14:textId="23207271" w:rsidR="0092759D" w:rsidRPr="0092759D" w:rsidRDefault="0092759D" w:rsidP="0092759D">
      <w:pPr>
        <w:pStyle w:val="ListParagraph"/>
        <w:tabs>
          <w:tab w:val="left" w:pos="780"/>
          <w:tab w:val="left" w:pos="781"/>
        </w:tabs>
        <w:ind w:left="780" w:right="741"/>
        <w:rPr>
          <w:rFonts w:cstheme="minorHAnsi"/>
        </w:rPr>
      </w:pPr>
    </w:p>
    <w:p w14:paraId="2ED31179" w14:textId="7252202D" w:rsidR="0092759D" w:rsidRPr="0092759D" w:rsidRDefault="0092759D" w:rsidP="0092759D">
      <w:pPr>
        <w:pStyle w:val="ListParagraph"/>
        <w:tabs>
          <w:tab w:val="left" w:pos="780"/>
          <w:tab w:val="left" w:pos="781"/>
        </w:tabs>
        <w:ind w:left="780" w:right="741"/>
        <w:rPr>
          <w:rFonts w:cstheme="minorHAnsi"/>
        </w:rPr>
      </w:pPr>
    </w:p>
    <w:p w14:paraId="442D09E8" w14:textId="77777777" w:rsidR="0092759D" w:rsidRPr="0092759D" w:rsidRDefault="0092759D" w:rsidP="0092759D">
      <w:pPr>
        <w:tabs>
          <w:tab w:val="left" w:pos="780"/>
          <w:tab w:val="left" w:pos="781"/>
        </w:tabs>
        <w:ind w:right="741"/>
        <w:rPr>
          <w:rFonts w:cstheme="minorHAnsi"/>
        </w:rPr>
      </w:pPr>
    </w:p>
    <w:p w14:paraId="19014E7A" w14:textId="00D38FFB" w:rsidR="00496CCF" w:rsidRPr="0092759D" w:rsidRDefault="00496CCF" w:rsidP="00496CCF">
      <w:pPr>
        <w:pStyle w:val="ListParagraph"/>
        <w:numPr>
          <w:ilvl w:val="0"/>
          <w:numId w:val="2"/>
        </w:numPr>
        <w:tabs>
          <w:tab w:val="left" w:pos="780"/>
          <w:tab w:val="left" w:pos="781"/>
        </w:tabs>
        <w:ind w:right="973"/>
        <w:rPr>
          <w:rFonts w:cstheme="minorHAnsi"/>
        </w:rPr>
      </w:pPr>
      <w:r w:rsidRPr="0092759D">
        <w:rPr>
          <w:rFonts w:cstheme="minorHAnsi"/>
        </w:rPr>
        <w:t>Pre-populate your database</w:t>
      </w:r>
      <w:r w:rsidR="009F6EB7" w:rsidRPr="0092759D">
        <w:rPr>
          <w:rFonts w:cstheme="minorHAnsi"/>
        </w:rPr>
        <w:t>:</w:t>
      </w:r>
    </w:p>
    <w:p w14:paraId="4F4753C5" w14:textId="77777777" w:rsidR="009F6EB7" w:rsidRPr="0092759D" w:rsidRDefault="009F6EB7" w:rsidP="009F6EB7">
      <w:pPr>
        <w:pStyle w:val="ListParagraph"/>
        <w:tabs>
          <w:tab w:val="left" w:pos="780"/>
          <w:tab w:val="left" w:pos="781"/>
        </w:tabs>
        <w:ind w:right="973"/>
        <w:rPr>
          <w:rFonts w:cstheme="minorHAnsi"/>
        </w:rPr>
      </w:pPr>
    </w:p>
    <w:p w14:paraId="622C4E93" w14:textId="23CDA06B" w:rsidR="00496CCF" w:rsidRPr="0092759D" w:rsidRDefault="00496CCF" w:rsidP="009F6EB7">
      <w:pPr>
        <w:pStyle w:val="ListParagraph"/>
        <w:numPr>
          <w:ilvl w:val="1"/>
          <w:numId w:val="2"/>
        </w:numPr>
        <w:tabs>
          <w:tab w:val="left" w:pos="780"/>
          <w:tab w:val="left" w:pos="781"/>
        </w:tabs>
        <w:ind w:right="973"/>
        <w:rPr>
          <w:rFonts w:cstheme="minorHAnsi"/>
        </w:rPr>
      </w:pPr>
      <w:r w:rsidRPr="0092759D">
        <w:rPr>
          <w:rFonts w:cstheme="minorHAnsi"/>
        </w:rPr>
        <w:t>At least 5 user</w:t>
      </w:r>
      <w:r w:rsidR="00536E06">
        <w:rPr>
          <w:rFonts w:cstheme="minorHAnsi"/>
        </w:rPr>
        <w:t>s</w:t>
      </w:r>
    </w:p>
    <w:p w14:paraId="58CF3657" w14:textId="3CEC34F5" w:rsidR="00496CCF" w:rsidRPr="0092759D" w:rsidRDefault="00496CCF" w:rsidP="009F6EB7">
      <w:pPr>
        <w:pStyle w:val="ListParagraph"/>
        <w:numPr>
          <w:ilvl w:val="1"/>
          <w:numId w:val="2"/>
        </w:numPr>
        <w:tabs>
          <w:tab w:val="left" w:pos="780"/>
          <w:tab w:val="left" w:pos="781"/>
        </w:tabs>
        <w:ind w:right="973"/>
        <w:rPr>
          <w:rFonts w:cstheme="minorHAnsi"/>
        </w:rPr>
      </w:pPr>
      <w:r w:rsidRPr="0092759D">
        <w:rPr>
          <w:rFonts w:cstheme="minorHAnsi"/>
        </w:rPr>
        <w:t xml:space="preserve">At least </w:t>
      </w:r>
      <w:r w:rsidR="00C726B3">
        <w:rPr>
          <w:rFonts w:cstheme="minorHAnsi"/>
        </w:rPr>
        <w:t>3</w:t>
      </w:r>
      <w:r w:rsidR="0092759D" w:rsidRPr="0092759D">
        <w:rPr>
          <w:rFonts w:cstheme="minorHAnsi"/>
        </w:rPr>
        <w:t xml:space="preserve"> cinemas</w:t>
      </w:r>
    </w:p>
    <w:p w14:paraId="41D348E5" w14:textId="5CA665C9" w:rsidR="0092759D" w:rsidRPr="0092759D" w:rsidRDefault="0092759D" w:rsidP="009F6EB7">
      <w:pPr>
        <w:pStyle w:val="ListParagraph"/>
        <w:numPr>
          <w:ilvl w:val="1"/>
          <w:numId w:val="2"/>
        </w:numPr>
        <w:tabs>
          <w:tab w:val="left" w:pos="780"/>
          <w:tab w:val="left" w:pos="781"/>
        </w:tabs>
        <w:ind w:right="973"/>
        <w:rPr>
          <w:rFonts w:cstheme="minorHAnsi"/>
        </w:rPr>
      </w:pPr>
      <w:r w:rsidRPr="0092759D">
        <w:rPr>
          <w:rFonts w:cstheme="minorHAnsi"/>
        </w:rPr>
        <w:t xml:space="preserve">At least </w:t>
      </w:r>
      <w:r w:rsidR="00C726B3">
        <w:rPr>
          <w:rFonts w:cstheme="minorHAnsi"/>
        </w:rPr>
        <w:t>5</w:t>
      </w:r>
      <w:r w:rsidRPr="0092759D">
        <w:rPr>
          <w:rFonts w:cstheme="minorHAnsi"/>
        </w:rPr>
        <w:t xml:space="preserve"> movies per cinema</w:t>
      </w:r>
    </w:p>
    <w:p w14:paraId="749416E6" w14:textId="4D2F0A53" w:rsidR="0092759D" w:rsidRPr="0092759D" w:rsidRDefault="0092759D" w:rsidP="009F6EB7">
      <w:pPr>
        <w:pStyle w:val="ListParagraph"/>
        <w:numPr>
          <w:ilvl w:val="1"/>
          <w:numId w:val="2"/>
        </w:numPr>
        <w:tabs>
          <w:tab w:val="left" w:pos="780"/>
          <w:tab w:val="left" w:pos="781"/>
        </w:tabs>
        <w:ind w:right="973"/>
        <w:rPr>
          <w:rFonts w:cstheme="minorHAnsi"/>
        </w:rPr>
      </w:pPr>
      <w:r w:rsidRPr="0092759D">
        <w:rPr>
          <w:rFonts w:cstheme="minorHAnsi"/>
        </w:rPr>
        <w:t xml:space="preserve">At least </w:t>
      </w:r>
      <w:r w:rsidR="00C726B3">
        <w:rPr>
          <w:rFonts w:cstheme="minorHAnsi"/>
        </w:rPr>
        <w:t>3</w:t>
      </w:r>
      <w:r w:rsidRPr="0092759D">
        <w:rPr>
          <w:rFonts w:cstheme="minorHAnsi"/>
        </w:rPr>
        <w:t xml:space="preserve"> shows per movie</w:t>
      </w:r>
    </w:p>
    <w:p w14:paraId="206498C0" w14:textId="63BEE3CF" w:rsidR="00496CCF" w:rsidRPr="0092759D" w:rsidRDefault="00496CCF" w:rsidP="0092759D">
      <w:pPr>
        <w:pStyle w:val="ListParagraph"/>
        <w:tabs>
          <w:tab w:val="left" w:pos="780"/>
          <w:tab w:val="left" w:pos="781"/>
        </w:tabs>
        <w:ind w:left="1714" w:right="973"/>
        <w:rPr>
          <w:rFonts w:cstheme="minorHAnsi"/>
        </w:rPr>
      </w:pPr>
    </w:p>
    <w:p w14:paraId="35A64595" w14:textId="77777777" w:rsidR="009F6EB7" w:rsidRPr="0092759D" w:rsidRDefault="009F6EB7" w:rsidP="009F6EB7">
      <w:pPr>
        <w:pStyle w:val="ListParagraph"/>
        <w:tabs>
          <w:tab w:val="left" w:pos="780"/>
          <w:tab w:val="left" w:pos="781"/>
        </w:tabs>
        <w:ind w:left="1714" w:right="973"/>
        <w:rPr>
          <w:rFonts w:cstheme="minorHAnsi"/>
        </w:rPr>
      </w:pPr>
    </w:p>
    <w:p w14:paraId="6A385F52" w14:textId="62A98EA9" w:rsidR="00496CCF" w:rsidRPr="0092759D" w:rsidRDefault="009F6EB7" w:rsidP="009F6EB7">
      <w:pPr>
        <w:pStyle w:val="ListParagraph"/>
        <w:numPr>
          <w:ilvl w:val="0"/>
          <w:numId w:val="2"/>
        </w:numPr>
        <w:tabs>
          <w:tab w:val="left" w:pos="780"/>
          <w:tab w:val="left" w:pos="781"/>
        </w:tabs>
        <w:ind w:right="973"/>
        <w:rPr>
          <w:rFonts w:cstheme="minorHAnsi"/>
        </w:rPr>
      </w:pPr>
      <w:r w:rsidRPr="0092759D">
        <w:rPr>
          <w:rFonts w:cstheme="minorHAnsi"/>
        </w:rPr>
        <w:t xml:space="preserve">Record a video where you demonstrate your website functionalities. </w:t>
      </w:r>
    </w:p>
    <w:p w14:paraId="1DD2E2B5" w14:textId="004019FB" w:rsidR="00A876C7" w:rsidRPr="0092759D" w:rsidRDefault="00A876C7" w:rsidP="00A876C7">
      <w:pPr>
        <w:tabs>
          <w:tab w:val="left" w:pos="780"/>
          <w:tab w:val="left" w:pos="781"/>
        </w:tabs>
        <w:ind w:right="973"/>
        <w:rPr>
          <w:rFonts w:cstheme="minorHAnsi"/>
        </w:rPr>
      </w:pPr>
    </w:p>
    <w:p w14:paraId="3631691B" w14:textId="59EA940C" w:rsidR="00A876C7" w:rsidRPr="0092759D" w:rsidRDefault="00A876C7" w:rsidP="0092759D">
      <w:pPr>
        <w:pStyle w:val="Heading1"/>
        <w:rPr>
          <w:rFonts w:cstheme="minorHAnsi"/>
        </w:rPr>
      </w:pPr>
      <w:r w:rsidRPr="0092759D">
        <w:rPr>
          <w:rFonts w:cstheme="minorHAnsi"/>
        </w:rPr>
        <w:t>PHP functionalities summary</w:t>
      </w:r>
    </w:p>
    <w:p w14:paraId="173E7E35" w14:textId="537C75AB" w:rsidR="00A876C7" w:rsidRPr="0092759D" w:rsidRDefault="00A876C7" w:rsidP="00A876C7">
      <w:pPr>
        <w:rPr>
          <w:rFonts w:cstheme="minorHAnsi"/>
        </w:rPr>
      </w:pPr>
    </w:p>
    <w:tbl>
      <w:tblPr>
        <w:tblStyle w:val="GridTable6Colorful-Accent1"/>
        <w:tblW w:w="5000" w:type="pct"/>
        <w:tblLook w:val="04A0" w:firstRow="1" w:lastRow="0" w:firstColumn="1" w:lastColumn="0" w:noHBand="0" w:noVBand="1"/>
      </w:tblPr>
      <w:tblGrid>
        <w:gridCol w:w="5060"/>
        <w:gridCol w:w="5060"/>
      </w:tblGrid>
      <w:tr w:rsidR="00A876C7" w:rsidRPr="0092759D" w14:paraId="3CD72C12" w14:textId="77777777" w:rsidTr="00E33BBA">
        <w:trPr>
          <w:cnfStyle w:val="100000000000" w:firstRow="1" w:lastRow="0" w:firstColumn="0" w:lastColumn="0" w:oddVBand="0" w:evenVBand="0" w:oddHBand="0"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2500" w:type="pct"/>
          </w:tcPr>
          <w:p w14:paraId="77C7C7D9" w14:textId="2B795DAB" w:rsidR="00A876C7" w:rsidRPr="0092759D" w:rsidRDefault="00A876C7" w:rsidP="00A876C7">
            <w:pPr>
              <w:rPr>
                <w:rFonts w:cstheme="minorHAnsi"/>
              </w:rPr>
            </w:pPr>
            <w:r w:rsidRPr="0092759D">
              <w:rPr>
                <w:rFonts w:cstheme="minorHAnsi"/>
              </w:rPr>
              <w:t>User Profile</w:t>
            </w:r>
          </w:p>
        </w:tc>
        <w:tc>
          <w:tcPr>
            <w:tcW w:w="2500" w:type="pct"/>
          </w:tcPr>
          <w:p w14:paraId="464AC0E7" w14:textId="1A3C549D" w:rsidR="00A876C7" w:rsidRPr="0092759D" w:rsidRDefault="00A876C7" w:rsidP="00A876C7">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92759D">
              <w:rPr>
                <w:rFonts w:cstheme="minorHAnsi"/>
                <w:b w:val="0"/>
                <w:bCs w:val="0"/>
              </w:rPr>
              <w:t>Create(signup),</w:t>
            </w:r>
            <w:r w:rsidR="004A23E7">
              <w:rPr>
                <w:rFonts w:cstheme="minorHAnsi"/>
                <w:b w:val="0"/>
                <w:bCs w:val="0"/>
              </w:rPr>
              <w:t xml:space="preserve"> Login,</w:t>
            </w:r>
            <w:r w:rsidRPr="0092759D">
              <w:rPr>
                <w:rFonts w:cstheme="minorHAnsi"/>
                <w:b w:val="0"/>
                <w:bCs w:val="0"/>
              </w:rPr>
              <w:t xml:space="preserve"> Update, Delete and View</w:t>
            </w:r>
          </w:p>
        </w:tc>
      </w:tr>
      <w:tr w:rsidR="00A876C7" w:rsidRPr="0092759D" w14:paraId="345602C2" w14:textId="77777777" w:rsidTr="00E33BBA">
        <w:trPr>
          <w:cnfStyle w:val="000000100000" w:firstRow="0" w:lastRow="0" w:firstColumn="0" w:lastColumn="0" w:oddVBand="0" w:evenVBand="0" w:oddHBand="1"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2500" w:type="pct"/>
          </w:tcPr>
          <w:p w14:paraId="25C27353" w14:textId="20F5B32D" w:rsidR="00A876C7" w:rsidRPr="0092759D" w:rsidRDefault="004A23E7" w:rsidP="00A876C7">
            <w:pPr>
              <w:rPr>
                <w:rFonts w:cstheme="minorHAnsi"/>
              </w:rPr>
            </w:pPr>
            <w:r>
              <w:rPr>
                <w:rFonts w:cstheme="minorHAnsi"/>
              </w:rPr>
              <w:t>Movies</w:t>
            </w:r>
          </w:p>
        </w:tc>
        <w:tc>
          <w:tcPr>
            <w:tcW w:w="2500" w:type="pct"/>
          </w:tcPr>
          <w:p w14:paraId="2FCF0741" w14:textId="56FC4174" w:rsidR="00A876C7" w:rsidRPr="0092759D" w:rsidRDefault="00A876C7" w:rsidP="00A876C7">
            <w:pPr>
              <w:cnfStyle w:val="000000100000" w:firstRow="0" w:lastRow="0" w:firstColumn="0" w:lastColumn="0" w:oddVBand="0" w:evenVBand="0" w:oddHBand="1" w:evenHBand="0" w:firstRowFirstColumn="0" w:firstRowLastColumn="0" w:lastRowFirstColumn="0" w:lastRowLastColumn="0"/>
              <w:rPr>
                <w:rFonts w:cstheme="minorHAnsi"/>
              </w:rPr>
            </w:pPr>
            <w:r w:rsidRPr="0092759D">
              <w:rPr>
                <w:rFonts w:cstheme="minorHAnsi"/>
              </w:rPr>
              <w:t>Create, Update, Delete and View</w:t>
            </w:r>
            <w:r w:rsidR="00AA38A6">
              <w:rPr>
                <w:rFonts w:cstheme="minorHAnsi"/>
              </w:rPr>
              <w:t xml:space="preserve"> pages</w:t>
            </w:r>
          </w:p>
        </w:tc>
      </w:tr>
      <w:tr w:rsidR="00A876C7" w:rsidRPr="0092759D" w14:paraId="094A0219" w14:textId="77777777" w:rsidTr="00E33BBA">
        <w:trPr>
          <w:trHeight w:val="661"/>
        </w:trPr>
        <w:tc>
          <w:tcPr>
            <w:cnfStyle w:val="001000000000" w:firstRow="0" w:lastRow="0" w:firstColumn="1" w:lastColumn="0" w:oddVBand="0" w:evenVBand="0" w:oddHBand="0" w:evenHBand="0" w:firstRowFirstColumn="0" w:firstRowLastColumn="0" w:lastRowFirstColumn="0" w:lastRowLastColumn="0"/>
            <w:tcW w:w="2500" w:type="pct"/>
          </w:tcPr>
          <w:p w14:paraId="62B4A484" w14:textId="626DC2FB" w:rsidR="00A876C7" w:rsidRPr="0092759D" w:rsidRDefault="004A23E7" w:rsidP="00A876C7">
            <w:pPr>
              <w:rPr>
                <w:rFonts w:cstheme="minorHAnsi"/>
              </w:rPr>
            </w:pPr>
            <w:r>
              <w:rPr>
                <w:rFonts w:cstheme="minorHAnsi"/>
              </w:rPr>
              <w:t>Cinema</w:t>
            </w:r>
          </w:p>
        </w:tc>
        <w:tc>
          <w:tcPr>
            <w:tcW w:w="2500" w:type="pct"/>
          </w:tcPr>
          <w:p w14:paraId="47184634" w14:textId="7344E5E6" w:rsidR="00A876C7" w:rsidRPr="0092759D" w:rsidRDefault="004A23E7" w:rsidP="00A876C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reate, Update, Delete and View</w:t>
            </w:r>
            <w:r w:rsidR="00AA38A6">
              <w:rPr>
                <w:rFonts w:cstheme="minorHAnsi"/>
              </w:rPr>
              <w:t xml:space="preserve"> pages</w:t>
            </w:r>
          </w:p>
        </w:tc>
      </w:tr>
      <w:tr w:rsidR="00A876C7" w:rsidRPr="0092759D" w14:paraId="79D1D1F9" w14:textId="77777777" w:rsidTr="00E33BBA">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500" w:type="pct"/>
          </w:tcPr>
          <w:p w14:paraId="58D44108" w14:textId="32541037" w:rsidR="00A876C7" w:rsidRPr="0092759D" w:rsidRDefault="004A23E7" w:rsidP="00A876C7">
            <w:pPr>
              <w:rPr>
                <w:rFonts w:cstheme="minorHAnsi"/>
              </w:rPr>
            </w:pPr>
            <w:r>
              <w:rPr>
                <w:rFonts w:cstheme="minorHAnsi"/>
              </w:rPr>
              <w:t>Shows</w:t>
            </w:r>
          </w:p>
        </w:tc>
        <w:tc>
          <w:tcPr>
            <w:tcW w:w="2500" w:type="pct"/>
          </w:tcPr>
          <w:p w14:paraId="61CFBEA6" w14:textId="72C1E6DD" w:rsidR="00A876C7" w:rsidRPr="0092759D" w:rsidRDefault="008F1596" w:rsidP="00A876C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Create, Update, Delete and View </w:t>
            </w:r>
            <w:r w:rsidR="00AA38A6">
              <w:rPr>
                <w:rFonts w:cstheme="minorHAnsi"/>
              </w:rPr>
              <w:t>pages</w:t>
            </w:r>
          </w:p>
        </w:tc>
      </w:tr>
    </w:tbl>
    <w:p w14:paraId="68BB06B9" w14:textId="77777777" w:rsidR="00A876C7" w:rsidRPr="0092759D" w:rsidRDefault="00A876C7" w:rsidP="00A876C7">
      <w:pPr>
        <w:rPr>
          <w:rFonts w:cstheme="minorHAnsi"/>
        </w:rPr>
      </w:pPr>
    </w:p>
    <w:p w14:paraId="1ED5E60F" w14:textId="77777777" w:rsidR="00F218D8" w:rsidRPr="0092759D" w:rsidRDefault="000E53F0" w:rsidP="00E33BBA">
      <w:pPr>
        <w:pStyle w:val="Heading1"/>
      </w:pPr>
      <w:r w:rsidRPr="0092759D">
        <w:rPr>
          <w:sz w:val="28"/>
        </w:rPr>
        <w:t>L</w:t>
      </w:r>
      <w:r w:rsidRPr="0092759D">
        <w:t xml:space="preserve">EARNING </w:t>
      </w:r>
      <w:r w:rsidRPr="0092759D">
        <w:rPr>
          <w:sz w:val="28"/>
        </w:rPr>
        <w:t>O</w:t>
      </w:r>
      <w:r w:rsidRPr="0092759D">
        <w:t xml:space="preserve">UTCOMES </w:t>
      </w:r>
      <w:r w:rsidRPr="0092759D">
        <w:rPr>
          <w:sz w:val="28"/>
        </w:rPr>
        <w:t>A</w:t>
      </w:r>
      <w:r w:rsidRPr="0092759D">
        <w:t>SSESSED</w:t>
      </w:r>
    </w:p>
    <w:p w14:paraId="0EE78DF7" w14:textId="77777777" w:rsidR="00F218D8" w:rsidRPr="0092759D" w:rsidRDefault="00F218D8">
      <w:pPr>
        <w:pStyle w:val="BodyText"/>
        <w:spacing w:before="1"/>
        <w:rPr>
          <w:rFonts w:cstheme="minorHAnsi"/>
          <w:b/>
          <w:sz w:val="24"/>
        </w:rPr>
      </w:pPr>
    </w:p>
    <w:p w14:paraId="643DFF44" w14:textId="049D7F3B" w:rsidR="00F218D8" w:rsidRPr="0092759D" w:rsidRDefault="000E53F0" w:rsidP="004A23E7">
      <w:pPr>
        <w:pStyle w:val="ListParagraph"/>
        <w:numPr>
          <w:ilvl w:val="0"/>
          <w:numId w:val="2"/>
        </w:numPr>
        <w:tabs>
          <w:tab w:val="left" w:pos="780"/>
          <w:tab w:val="left" w:pos="781"/>
        </w:tabs>
        <w:spacing w:line="360" w:lineRule="auto"/>
        <w:ind w:right="1447"/>
        <w:jc w:val="both"/>
        <w:rPr>
          <w:rFonts w:cstheme="minorHAnsi"/>
        </w:rPr>
      </w:pPr>
      <w:r w:rsidRPr="0092759D">
        <w:rPr>
          <w:rFonts w:cstheme="minorHAnsi"/>
        </w:rPr>
        <w:t xml:space="preserve">[LO1] </w:t>
      </w:r>
      <w:r w:rsidR="004A23E7" w:rsidRPr="004A23E7">
        <w:rPr>
          <w:rFonts w:cstheme="minorHAnsi"/>
        </w:rPr>
        <w:t>Create server-side scripts that add advanced backend database-driven systems for websites on the most widely used Web servers.</w:t>
      </w:r>
    </w:p>
    <w:p w14:paraId="3976B8EF" w14:textId="658EFDAE" w:rsidR="00F218D8" w:rsidRPr="0092759D" w:rsidRDefault="000E53F0" w:rsidP="004A23E7">
      <w:pPr>
        <w:pStyle w:val="ListParagraph"/>
        <w:numPr>
          <w:ilvl w:val="0"/>
          <w:numId w:val="2"/>
        </w:numPr>
        <w:tabs>
          <w:tab w:val="left" w:pos="780"/>
          <w:tab w:val="left" w:pos="781"/>
        </w:tabs>
        <w:spacing w:before="8" w:line="360" w:lineRule="auto"/>
        <w:ind w:right="1676"/>
        <w:jc w:val="both"/>
        <w:rPr>
          <w:rFonts w:cstheme="minorHAnsi"/>
        </w:rPr>
      </w:pPr>
      <w:r w:rsidRPr="0092759D">
        <w:rPr>
          <w:rFonts w:cstheme="minorHAnsi"/>
        </w:rPr>
        <w:t xml:space="preserve">[LO2] </w:t>
      </w:r>
      <w:r w:rsidR="004A23E7" w:rsidRPr="004A23E7">
        <w:rPr>
          <w:rFonts w:cstheme="minorHAnsi"/>
        </w:rPr>
        <w:t xml:space="preserve">Plan, </w:t>
      </w:r>
      <w:proofErr w:type="spellStart"/>
      <w:r w:rsidR="004A23E7" w:rsidRPr="004A23E7">
        <w:rPr>
          <w:rFonts w:cstheme="minorHAnsi"/>
        </w:rPr>
        <w:t>organise</w:t>
      </w:r>
      <w:proofErr w:type="spellEnd"/>
      <w:r w:rsidR="004A23E7" w:rsidRPr="004A23E7">
        <w:rPr>
          <w:rFonts w:cstheme="minorHAnsi"/>
        </w:rPr>
        <w:t xml:space="preserve"> and implement programming processes following best practices of professional ethics and industry standards in diagram design, programming and documentation conventions.</w:t>
      </w:r>
    </w:p>
    <w:p w14:paraId="2FF3D623" w14:textId="139CC14E" w:rsidR="00F218D8" w:rsidRDefault="00F218D8">
      <w:pPr>
        <w:pStyle w:val="BodyText"/>
        <w:spacing w:before="8"/>
        <w:rPr>
          <w:rFonts w:cstheme="minorHAnsi"/>
        </w:rPr>
      </w:pPr>
    </w:p>
    <w:p w14:paraId="7FB098B6" w14:textId="34DF73FB" w:rsidR="000E175E" w:rsidRDefault="000E175E">
      <w:pPr>
        <w:pStyle w:val="BodyText"/>
        <w:spacing w:before="8"/>
        <w:rPr>
          <w:rFonts w:cstheme="minorHAnsi"/>
        </w:rPr>
      </w:pPr>
    </w:p>
    <w:p w14:paraId="7B713361" w14:textId="40CD1037" w:rsidR="000E175E" w:rsidRDefault="000E175E">
      <w:pPr>
        <w:pStyle w:val="BodyText"/>
        <w:spacing w:before="8"/>
        <w:rPr>
          <w:rFonts w:cstheme="minorHAnsi"/>
        </w:rPr>
      </w:pPr>
    </w:p>
    <w:p w14:paraId="15F3F11D" w14:textId="4A75A4ED" w:rsidR="000E175E" w:rsidRDefault="000E175E">
      <w:pPr>
        <w:pStyle w:val="BodyText"/>
        <w:spacing w:before="8"/>
        <w:rPr>
          <w:rFonts w:cstheme="minorHAnsi"/>
        </w:rPr>
      </w:pPr>
    </w:p>
    <w:p w14:paraId="1E44E534" w14:textId="5419ABD8" w:rsidR="000E175E" w:rsidRDefault="000E175E">
      <w:pPr>
        <w:pStyle w:val="BodyText"/>
        <w:spacing w:before="8"/>
        <w:rPr>
          <w:rFonts w:cstheme="minorHAnsi"/>
        </w:rPr>
      </w:pPr>
    </w:p>
    <w:p w14:paraId="77E260E5" w14:textId="42AC32D1" w:rsidR="000E175E" w:rsidRDefault="000E175E">
      <w:pPr>
        <w:pStyle w:val="BodyText"/>
        <w:spacing w:before="8"/>
        <w:rPr>
          <w:rFonts w:cstheme="minorHAnsi"/>
        </w:rPr>
      </w:pPr>
    </w:p>
    <w:p w14:paraId="63265F0E" w14:textId="521981D6" w:rsidR="000E175E" w:rsidRDefault="000E175E">
      <w:pPr>
        <w:pStyle w:val="BodyText"/>
        <w:spacing w:before="8"/>
        <w:rPr>
          <w:rFonts w:cstheme="minorHAnsi"/>
        </w:rPr>
      </w:pPr>
    </w:p>
    <w:p w14:paraId="3796E235" w14:textId="77777777" w:rsidR="000E175E" w:rsidRPr="0092759D" w:rsidRDefault="000E175E">
      <w:pPr>
        <w:pStyle w:val="BodyText"/>
        <w:spacing w:before="8"/>
        <w:rPr>
          <w:rFonts w:cstheme="minorHAnsi"/>
        </w:rPr>
      </w:pPr>
    </w:p>
    <w:p w14:paraId="386ACA44" w14:textId="77777777" w:rsidR="00F218D8" w:rsidRPr="0092759D" w:rsidRDefault="000E53F0" w:rsidP="0081103A">
      <w:pPr>
        <w:pStyle w:val="Heading1"/>
      </w:pPr>
      <w:r w:rsidRPr="0092759D">
        <w:rPr>
          <w:sz w:val="28"/>
        </w:rPr>
        <w:t>R</w:t>
      </w:r>
      <w:r w:rsidRPr="0092759D">
        <w:t>EQUIREMENTS</w:t>
      </w:r>
    </w:p>
    <w:p w14:paraId="465C92FC" w14:textId="23CA25B2" w:rsidR="00F218D8" w:rsidRPr="0092759D" w:rsidRDefault="00F218D8" w:rsidP="00496CCF">
      <w:pPr>
        <w:pStyle w:val="BodyText"/>
        <w:rPr>
          <w:rFonts w:cstheme="minorHAnsi"/>
        </w:rPr>
      </w:pPr>
    </w:p>
    <w:p w14:paraId="687FA92F" w14:textId="7FF1C96D" w:rsidR="00F218D8" w:rsidRDefault="000E53F0" w:rsidP="0081103A">
      <w:pPr>
        <w:spacing w:line="360" w:lineRule="auto"/>
        <w:ind w:left="420" w:right="748"/>
        <w:jc w:val="both"/>
        <w:rPr>
          <w:rFonts w:cstheme="minorHAnsi"/>
          <w:b/>
          <w:color w:val="FF0000"/>
        </w:rPr>
      </w:pPr>
      <w:r w:rsidRPr="0081103A">
        <w:rPr>
          <w:rFonts w:cstheme="minorHAnsi"/>
          <w:color w:val="355D7E" w:themeColor="accent1" w:themeShade="80"/>
        </w:rPr>
        <w:t>This assignment will be marked according to the proper working of PHP, MySQL, JavaScript (if used), HTML</w:t>
      </w:r>
      <w:r w:rsidR="009F6EB7" w:rsidRPr="0081103A">
        <w:rPr>
          <w:rFonts w:cstheme="minorHAnsi"/>
          <w:color w:val="355D7E" w:themeColor="accent1" w:themeShade="80"/>
        </w:rPr>
        <w:t>,</w:t>
      </w:r>
      <w:r w:rsidRPr="0081103A">
        <w:rPr>
          <w:rFonts w:cstheme="minorHAnsi"/>
          <w:color w:val="355D7E" w:themeColor="accent1" w:themeShade="80"/>
          <w:spacing w:val="-20"/>
        </w:rPr>
        <w:t xml:space="preserve"> </w:t>
      </w:r>
      <w:r w:rsidRPr="0081103A">
        <w:rPr>
          <w:rFonts w:cstheme="minorHAnsi"/>
          <w:color w:val="355D7E" w:themeColor="accent1" w:themeShade="80"/>
        </w:rPr>
        <w:t>and</w:t>
      </w:r>
      <w:r w:rsidRPr="0081103A">
        <w:rPr>
          <w:rFonts w:cstheme="minorHAnsi"/>
          <w:color w:val="355D7E" w:themeColor="accent1" w:themeShade="80"/>
          <w:spacing w:val="-20"/>
        </w:rPr>
        <w:t xml:space="preserve"> </w:t>
      </w:r>
      <w:r w:rsidRPr="0081103A">
        <w:rPr>
          <w:rFonts w:cstheme="minorHAnsi"/>
          <w:color w:val="355D7E" w:themeColor="accent1" w:themeShade="80"/>
        </w:rPr>
        <w:t>CSS,</w:t>
      </w:r>
      <w:r w:rsidR="009F6EB7" w:rsidRPr="0081103A">
        <w:rPr>
          <w:rFonts w:cstheme="minorHAnsi"/>
          <w:color w:val="355D7E" w:themeColor="accent1" w:themeShade="80"/>
        </w:rPr>
        <w:t xml:space="preserve"> </w:t>
      </w:r>
      <w:r w:rsidRPr="0081103A">
        <w:rPr>
          <w:rFonts w:cstheme="minorHAnsi"/>
          <w:color w:val="355D7E" w:themeColor="accent1" w:themeShade="80"/>
        </w:rPr>
        <w:t>as</w:t>
      </w:r>
      <w:r w:rsidRPr="0081103A">
        <w:rPr>
          <w:rFonts w:cstheme="minorHAnsi"/>
          <w:color w:val="355D7E" w:themeColor="accent1" w:themeShade="80"/>
          <w:spacing w:val="-19"/>
        </w:rPr>
        <w:t xml:space="preserve"> </w:t>
      </w:r>
      <w:r w:rsidRPr="0081103A">
        <w:rPr>
          <w:rFonts w:cstheme="minorHAnsi"/>
          <w:color w:val="355D7E" w:themeColor="accent1" w:themeShade="80"/>
        </w:rPr>
        <w:t>well</w:t>
      </w:r>
      <w:r w:rsidRPr="0081103A">
        <w:rPr>
          <w:rFonts w:cstheme="minorHAnsi"/>
          <w:color w:val="355D7E" w:themeColor="accent1" w:themeShade="80"/>
          <w:spacing w:val="-18"/>
        </w:rPr>
        <w:t xml:space="preserve"> </w:t>
      </w:r>
      <w:r w:rsidRPr="0081103A">
        <w:rPr>
          <w:rFonts w:cstheme="minorHAnsi"/>
          <w:color w:val="355D7E" w:themeColor="accent1" w:themeShade="80"/>
        </w:rPr>
        <w:t>as</w:t>
      </w:r>
      <w:r w:rsidRPr="0081103A">
        <w:rPr>
          <w:rFonts w:cstheme="minorHAnsi"/>
          <w:color w:val="355D7E" w:themeColor="accent1" w:themeShade="80"/>
          <w:spacing w:val="-19"/>
        </w:rPr>
        <w:t xml:space="preserve"> </w:t>
      </w:r>
      <w:r w:rsidRPr="0081103A">
        <w:rPr>
          <w:rFonts w:cstheme="minorHAnsi"/>
          <w:color w:val="355D7E" w:themeColor="accent1" w:themeShade="80"/>
        </w:rPr>
        <w:t>the</w:t>
      </w:r>
      <w:r w:rsidRPr="0081103A">
        <w:rPr>
          <w:rFonts w:cstheme="minorHAnsi"/>
          <w:color w:val="355D7E" w:themeColor="accent1" w:themeShade="80"/>
          <w:spacing w:val="-19"/>
        </w:rPr>
        <w:t xml:space="preserve"> </w:t>
      </w:r>
      <w:r w:rsidRPr="0081103A">
        <w:rPr>
          <w:rFonts w:cstheme="minorHAnsi"/>
          <w:color w:val="355D7E" w:themeColor="accent1" w:themeShade="80"/>
        </w:rPr>
        <w:t>quality,</w:t>
      </w:r>
      <w:r w:rsidRPr="0081103A">
        <w:rPr>
          <w:rFonts w:cstheme="minorHAnsi"/>
          <w:color w:val="355D7E" w:themeColor="accent1" w:themeShade="80"/>
          <w:spacing w:val="-21"/>
        </w:rPr>
        <w:t xml:space="preserve"> </w:t>
      </w:r>
      <w:r w:rsidRPr="0081103A">
        <w:rPr>
          <w:rFonts w:cstheme="minorHAnsi"/>
          <w:color w:val="355D7E" w:themeColor="accent1" w:themeShade="80"/>
        </w:rPr>
        <w:t>suitability</w:t>
      </w:r>
      <w:r w:rsidR="009F6EB7" w:rsidRPr="0081103A">
        <w:rPr>
          <w:rFonts w:cstheme="minorHAnsi"/>
          <w:color w:val="355D7E" w:themeColor="accent1" w:themeShade="80"/>
        </w:rPr>
        <w:t>,</w:t>
      </w:r>
      <w:r w:rsidRPr="0081103A">
        <w:rPr>
          <w:rFonts w:cstheme="minorHAnsi"/>
          <w:color w:val="355D7E" w:themeColor="accent1" w:themeShade="80"/>
          <w:spacing w:val="-18"/>
        </w:rPr>
        <w:t xml:space="preserve"> </w:t>
      </w:r>
      <w:r w:rsidRPr="0081103A">
        <w:rPr>
          <w:rFonts w:cstheme="minorHAnsi"/>
          <w:color w:val="355D7E" w:themeColor="accent1" w:themeShade="80"/>
        </w:rPr>
        <w:t>and</w:t>
      </w:r>
      <w:r w:rsidRPr="0081103A">
        <w:rPr>
          <w:rFonts w:cstheme="minorHAnsi"/>
          <w:color w:val="355D7E" w:themeColor="accent1" w:themeShade="80"/>
          <w:spacing w:val="-19"/>
        </w:rPr>
        <w:t xml:space="preserve"> </w:t>
      </w:r>
      <w:r w:rsidRPr="0092759D">
        <w:rPr>
          <w:rFonts w:cstheme="minorHAnsi"/>
          <w:b/>
          <w:color w:val="FF0000"/>
        </w:rPr>
        <w:t>originality</w:t>
      </w:r>
      <w:r w:rsidRPr="0092759D">
        <w:rPr>
          <w:rFonts w:cstheme="minorHAnsi"/>
          <w:b/>
          <w:color w:val="FF0000"/>
          <w:spacing w:val="-19"/>
        </w:rPr>
        <w:t xml:space="preserve"> </w:t>
      </w:r>
      <w:r w:rsidRPr="0092759D">
        <w:rPr>
          <w:rFonts w:cstheme="minorHAnsi"/>
          <w:b/>
          <w:color w:val="FF0000"/>
        </w:rPr>
        <w:t>of</w:t>
      </w:r>
      <w:r w:rsidRPr="0092759D">
        <w:rPr>
          <w:rFonts w:cstheme="minorHAnsi"/>
          <w:b/>
          <w:color w:val="FF0000"/>
          <w:spacing w:val="-18"/>
        </w:rPr>
        <w:t xml:space="preserve"> </w:t>
      </w:r>
      <w:r w:rsidRPr="0092759D">
        <w:rPr>
          <w:rFonts w:cstheme="minorHAnsi"/>
          <w:b/>
          <w:color w:val="FF0000"/>
        </w:rPr>
        <w:t>the</w:t>
      </w:r>
      <w:r w:rsidRPr="0092759D">
        <w:rPr>
          <w:rFonts w:cstheme="minorHAnsi"/>
          <w:b/>
          <w:color w:val="FF0000"/>
          <w:spacing w:val="-19"/>
        </w:rPr>
        <w:t xml:space="preserve"> </w:t>
      </w:r>
      <w:r w:rsidRPr="0092759D">
        <w:rPr>
          <w:rFonts w:cstheme="minorHAnsi"/>
          <w:b/>
          <w:color w:val="FF0000"/>
        </w:rPr>
        <w:t>website’s graphic design and usability.</w:t>
      </w:r>
    </w:p>
    <w:p w14:paraId="79C96450" w14:textId="61ACC118" w:rsidR="0081103A" w:rsidRDefault="0081103A" w:rsidP="0081103A">
      <w:pPr>
        <w:spacing w:line="360" w:lineRule="auto"/>
        <w:ind w:left="420" w:right="748"/>
        <w:jc w:val="both"/>
        <w:rPr>
          <w:rFonts w:cstheme="minorHAnsi"/>
          <w:b/>
          <w:color w:val="355D7E" w:themeColor="accent1" w:themeShade="80"/>
        </w:rPr>
      </w:pPr>
      <w:r w:rsidRPr="0081103A">
        <w:rPr>
          <w:rFonts w:cstheme="minorHAnsi"/>
          <w:b/>
          <w:color w:val="355D7E" w:themeColor="accent1" w:themeShade="80"/>
        </w:rPr>
        <w:t xml:space="preserve">Your submission should consist of the zipped project files, MySQL commands file, a recorded video. </w:t>
      </w:r>
    </w:p>
    <w:p w14:paraId="3B78964D" w14:textId="65713B87" w:rsidR="004A4A66" w:rsidRPr="004A4A66" w:rsidRDefault="004A4A66" w:rsidP="004A4A66">
      <w:pPr>
        <w:spacing w:line="360" w:lineRule="auto"/>
        <w:ind w:left="420" w:right="748"/>
        <w:jc w:val="both"/>
        <w:rPr>
          <w:rFonts w:cstheme="minorHAnsi"/>
          <w:bCs/>
          <w:color w:val="355D7E" w:themeColor="accent1" w:themeShade="80"/>
        </w:rPr>
      </w:pPr>
      <w:r w:rsidRPr="004A4A66">
        <w:rPr>
          <w:rFonts w:cstheme="minorHAnsi"/>
          <w:bCs/>
          <w:color w:val="355D7E" w:themeColor="accent1" w:themeShade="80"/>
        </w:rPr>
        <w:t xml:space="preserve">The recorded video should demonstrate all working website functionalities (for instance, access the signup page, fill the fields, and show the results). Please ensure that the recorded video is in the following format (MP3, </w:t>
      </w:r>
      <w:proofErr w:type="gramStart"/>
      <w:r w:rsidRPr="004A4A66">
        <w:rPr>
          <w:rFonts w:cstheme="minorHAnsi"/>
          <w:bCs/>
          <w:color w:val="355D7E" w:themeColor="accent1" w:themeShade="80"/>
        </w:rPr>
        <w:t>VLP ,</w:t>
      </w:r>
      <w:proofErr w:type="gramEnd"/>
      <w:r w:rsidRPr="004A4A66">
        <w:rPr>
          <w:rFonts w:cstheme="minorHAnsi"/>
          <w:bCs/>
          <w:color w:val="355D7E" w:themeColor="accent1" w:themeShade="80"/>
        </w:rPr>
        <w:t xml:space="preserve"> MP4, VLC)</w:t>
      </w:r>
    </w:p>
    <w:p w14:paraId="76C1A0A2" w14:textId="0F1F2091" w:rsidR="0081103A" w:rsidRPr="000E175E" w:rsidRDefault="000E53F0" w:rsidP="000E175E">
      <w:pPr>
        <w:pStyle w:val="BodyText"/>
        <w:spacing w:before="1" w:line="360" w:lineRule="auto"/>
        <w:ind w:left="420" w:right="1060"/>
        <w:jc w:val="both"/>
        <w:rPr>
          <w:rFonts w:cstheme="minorHAnsi"/>
          <w:color w:val="355D7E" w:themeColor="accent1" w:themeShade="80"/>
        </w:rPr>
        <w:sectPr w:rsidR="0081103A" w:rsidRPr="000E175E">
          <w:headerReference w:type="default" r:id="rId12"/>
          <w:footerReference w:type="default" r:id="rId13"/>
          <w:pgSz w:w="11910" w:h="16840"/>
          <w:pgMar w:top="900" w:right="760" w:bottom="1120" w:left="1020" w:header="720" w:footer="936" w:gutter="0"/>
          <w:cols w:space="720"/>
        </w:sectPr>
      </w:pPr>
      <w:r w:rsidRPr="0081103A">
        <w:rPr>
          <w:rFonts w:cstheme="minorHAnsi"/>
          <w:color w:val="355D7E" w:themeColor="accent1" w:themeShade="80"/>
        </w:rPr>
        <w:t xml:space="preserve">You must upload the site files and documents to Moodle as a single compressed file (.zip). The file should be named as: </w:t>
      </w:r>
      <w:proofErr w:type="spellStart"/>
      <w:r w:rsidRPr="0081103A">
        <w:rPr>
          <w:rFonts w:cstheme="minorHAnsi"/>
          <w:color w:val="355D7E" w:themeColor="accent1" w:themeShade="80"/>
        </w:rPr>
        <w:t>studentID_studentName_p</w:t>
      </w:r>
      <w:r w:rsidR="000E175E">
        <w:rPr>
          <w:rFonts w:cstheme="minorHAnsi"/>
          <w:color w:val="355D7E" w:themeColor="accent1" w:themeShade="80"/>
        </w:rPr>
        <w:t>olyCinema</w:t>
      </w:r>
      <w:proofErr w:type="spellEnd"/>
    </w:p>
    <w:p w14:paraId="5CB60073" w14:textId="77777777" w:rsidR="00F218D8" w:rsidRPr="0092759D" w:rsidRDefault="00F218D8">
      <w:pPr>
        <w:pStyle w:val="BodyText"/>
        <w:spacing w:before="8"/>
        <w:rPr>
          <w:rFonts w:cstheme="minorHAnsi"/>
          <w:sz w:val="24"/>
        </w:rPr>
      </w:pPr>
    </w:p>
    <w:p w14:paraId="4D3C1CA9" w14:textId="77777777" w:rsidR="00F218D8" w:rsidRPr="0092759D" w:rsidRDefault="000E53F0" w:rsidP="0081103A">
      <w:pPr>
        <w:pStyle w:val="Heading1"/>
      </w:pPr>
      <w:r w:rsidRPr="0092759D">
        <w:rPr>
          <w:sz w:val="28"/>
        </w:rPr>
        <w:t>M</w:t>
      </w:r>
      <w:r w:rsidRPr="0092759D">
        <w:t>ARKING</w:t>
      </w:r>
    </w:p>
    <w:p w14:paraId="58D62BB6" w14:textId="77777777" w:rsidR="000E175E" w:rsidRPr="0092759D" w:rsidRDefault="000E175E">
      <w:pPr>
        <w:pStyle w:val="BodyText"/>
        <w:spacing w:before="7"/>
        <w:rPr>
          <w:rFonts w:cstheme="minorHAnsi"/>
          <w:sz w:val="28"/>
        </w:rPr>
      </w:pPr>
    </w:p>
    <w:tbl>
      <w:tblPr>
        <w:tblStyle w:val="GridTable4-Accent1"/>
        <w:tblW w:w="0" w:type="auto"/>
        <w:tblLayout w:type="fixed"/>
        <w:tblLook w:val="01E0" w:firstRow="1" w:lastRow="1" w:firstColumn="1" w:lastColumn="1" w:noHBand="0" w:noVBand="0"/>
      </w:tblPr>
      <w:tblGrid>
        <w:gridCol w:w="5395"/>
        <w:gridCol w:w="3853"/>
      </w:tblGrid>
      <w:tr w:rsidR="000A61DF" w:rsidRPr="0092759D" w14:paraId="5CF61331" w14:textId="77777777" w:rsidTr="000E175E">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5395" w:type="dxa"/>
          </w:tcPr>
          <w:p w14:paraId="1CE39B61" w14:textId="77777777" w:rsidR="00F218D8" w:rsidRPr="0092759D" w:rsidRDefault="000E53F0">
            <w:pPr>
              <w:pStyle w:val="TableParagraph"/>
              <w:spacing w:before="1"/>
              <w:ind w:left="451"/>
              <w:rPr>
                <w:rFonts w:cstheme="minorHAnsi"/>
                <w:b w:val="0"/>
              </w:rPr>
            </w:pPr>
            <w:r w:rsidRPr="0092759D">
              <w:rPr>
                <w:rFonts w:cstheme="minorHAnsi"/>
              </w:rPr>
              <w:t>Section</w:t>
            </w:r>
          </w:p>
        </w:tc>
        <w:tc>
          <w:tcPr>
            <w:cnfStyle w:val="000100000000" w:firstRow="0" w:lastRow="0" w:firstColumn="0" w:lastColumn="1" w:oddVBand="0" w:evenVBand="0" w:oddHBand="0" w:evenHBand="0" w:firstRowFirstColumn="0" w:firstRowLastColumn="0" w:lastRowFirstColumn="0" w:lastRowLastColumn="0"/>
            <w:tcW w:w="3853" w:type="dxa"/>
          </w:tcPr>
          <w:p w14:paraId="62CC917B" w14:textId="77777777" w:rsidR="00F218D8" w:rsidRPr="0092759D" w:rsidRDefault="000E53F0">
            <w:pPr>
              <w:pStyle w:val="TableParagraph"/>
              <w:spacing w:before="1"/>
              <w:ind w:left="1552" w:right="1208"/>
              <w:jc w:val="center"/>
              <w:rPr>
                <w:rFonts w:cstheme="minorHAnsi"/>
                <w:b w:val="0"/>
              </w:rPr>
            </w:pPr>
            <w:r w:rsidRPr="0092759D">
              <w:rPr>
                <w:rFonts w:cstheme="minorHAnsi"/>
              </w:rPr>
              <w:t>Weighting</w:t>
            </w:r>
          </w:p>
        </w:tc>
      </w:tr>
      <w:tr w:rsidR="000A61DF" w:rsidRPr="0092759D" w14:paraId="0E49C784" w14:textId="77777777" w:rsidTr="000E175E">
        <w:trPr>
          <w:cnfStyle w:val="000000100000" w:firstRow="0" w:lastRow="0" w:firstColumn="0" w:lastColumn="0" w:oddVBand="0" w:evenVBand="0" w:oddHBand="1" w:evenHBand="0" w:firstRowFirstColumn="0" w:firstRowLastColumn="0" w:lastRowFirstColumn="0" w:lastRowLastColumn="0"/>
          <w:trHeight w:val="1238"/>
        </w:trPr>
        <w:tc>
          <w:tcPr>
            <w:cnfStyle w:val="001000000000" w:firstRow="0" w:lastRow="0" w:firstColumn="1" w:lastColumn="0" w:oddVBand="0" w:evenVBand="0" w:oddHBand="0" w:evenHBand="0" w:firstRowFirstColumn="0" w:firstRowLastColumn="0" w:lastRowFirstColumn="0" w:lastRowLastColumn="0"/>
            <w:tcW w:w="5395" w:type="dxa"/>
          </w:tcPr>
          <w:p w14:paraId="72B7BCD9" w14:textId="77777777" w:rsidR="0081103A" w:rsidRDefault="0081103A">
            <w:pPr>
              <w:pStyle w:val="TableParagraph"/>
              <w:spacing w:before="1" w:line="276" w:lineRule="auto"/>
              <w:ind w:left="806" w:right="718" w:hanging="356"/>
              <w:jc w:val="both"/>
              <w:rPr>
                <w:rFonts w:cstheme="minorHAnsi"/>
                <w:b w:val="0"/>
                <w:bCs w:val="0"/>
              </w:rPr>
            </w:pPr>
          </w:p>
          <w:p w14:paraId="73169042" w14:textId="0CDF6F26" w:rsidR="00F218D8" w:rsidRPr="0092759D" w:rsidRDefault="000E1805">
            <w:pPr>
              <w:pStyle w:val="TableParagraph"/>
              <w:spacing w:before="1" w:line="276" w:lineRule="auto"/>
              <w:ind w:left="806" w:right="718" w:hanging="356"/>
              <w:jc w:val="both"/>
              <w:rPr>
                <w:rFonts w:cstheme="minorHAnsi"/>
              </w:rPr>
            </w:pPr>
            <w:r w:rsidRPr="0092759D">
              <w:rPr>
                <w:rFonts w:cstheme="minorHAnsi"/>
              </w:rPr>
              <w:t xml:space="preserve">Database Implementation </w:t>
            </w:r>
          </w:p>
          <w:p w14:paraId="50DE2C0D" w14:textId="77777777" w:rsidR="000E1805" w:rsidRPr="0092759D" w:rsidRDefault="000E1805" w:rsidP="000E1805">
            <w:pPr>
              <w:pStyle w:val="TableParagraph"/>
              <w:numPr>
                <w:ilvl w:val="0"/>
                <w:numId w:val="7"/>
              </w:numPr>
              <w:spacing w:before="1" w:line="276" w:lineRule="auto"/>
              <w:ind w:right="718"/>
              <w:jc w:val="both"/>
              <w:rPr>
                <w:rFonts w:cstheme="minorHAnsi"/>
              </w:rPr>
            </w:pPr>
            <w:r w:rsidRPr="0092759D">
              <w:rPr>
                <w:rFonts w:cstheme="minorHAnsi"/>
              </w:rPr>
              <w:t>Creating tables</w:t>
            </w:r>
          </w:p>
          <w:p w14:paraId="3B5C17DC" w14:textId="77777777" w:rsidR="000E1805" w:rsidRPr="0092759D" w:rsidRDefault="000E1805" w:rsidP="000E1805">
            <w:pPr>
              <w:pStyle w:val="TableParagraph"/>
              <w:numPr>
                <w:ilvl w:val="0"/>
                <w:numId w:val="7"/>
              </w:numPr>
              <w:spacing w:before="1" w:line="276" w:lineRule="auto"/>
              <w:ind w:right="718"/>
              <w:jc w:val="both"/>
              <w:rPr>
                <w:rFonts w:cstheme="minorHAnsi"/>
              </w:rPr>
            </w:pPr>
            <w:r w:rsidRPr="0092759D">
              <w:rPr>
                <w:rFonts w:cstheme="minorHAnsi"/>
              </w:rPr>
              <w:t>Using suitable datatypes</w:t>
            </w:r>
          </w:p>
          <w:p w14:paraId="0FCF3C1E" w14:textId="77777777" w:rsidR="000E1805" w:rsidRPr="0092759D" w:rsidRDefault="000E1805" w:rsidP="000E1805">
            <w:pPr>
              <w:pStyle w:val="TableParagraph"/>
              <w:numPr>
                <w:ilvl w:val="0"/>
                <w:numId w:val="7"/>
              </w:numPr>
              <w:spacing w:before="1" w:line="276" w:lineRule="auto"/>
              <w:ind w:right="718"/>
              <w:jc w:val="both"/>
              <w:rPr>
                <w:rFonts w:cstheme="minorHAnsi"/>
              </w:rPr>
            </w:pPr>
            <w:r w:rsidRPr="0092759D">
              <w:rPr>
                <w:rFonts w:cstheme="minorHAnsi"/>
              </w:rPr>
              <w:t xml:space="preserve">Constraints </w:t>
            </w:r>
          </w:p>
          <w:p w14:paraId="37A0A0D0" w14:textId="77777777" w:rsidR="000E1805" w:rsidRPr="0081103A" w:rsidRDefault="000E1805" w:rsidP="000E1805">
            <w:pPr>
              <w:pStyle w:val="TableParagraph"/>
              <w:numPr>
                <w:ilvl w:val="0"/>
                <w:numId w:val="7"/>
              </w:numPr>
              <w:spacing w:before="1" w:line="276" w:lineRule="auto"/>
              <w:ind w:right="718"/>
              <w:jc w:val="both"/>
              <w:rPr>
                <w:rFonts w:cstheme="minorHAnsi"/>
              </w:rPr>
            </w:pPr>
            <w:r w:rsidRPr="0092759D">
              <w:rPr>
                <w:rFonts w:cstheme="minorHAnsi"/>
              </w:rPr>
              <w:t xml:space="preserve">database pre-population </w:t>
            </w:r>
          </w:p>
          <w:p w14:paraId="674B3423" w14:textId="0DD4CBF1" w:rsidR="0081103A" w:rsidRPr="0092759D" w:rsidRDefault="0081103A" w:rsidP="0081103A">
            <w:pPr>
              <w:pStyle w:val="TableParagraph"/>
              <w:spacing w:before="1" w:line="276" w:lineRule="auto"/>
              <w:ind w:left="1190" w:right="718"/>
              <w:jc w:val="both"/>
              <w:rPr>
                <w:rFonts w:cstheme="minorHAnsi"/>
              </w:rPr>
            </w:pPr>
          </w:p>
        </w:tc>
        <w:tc>
          <w:tcPr>
            <w:cnfStyle w:val="000100000000" w:firstRow="0" w:lastRow="0" w:firstColumn="0" w:lastColumn="1" w:oddVBand="0" w:evenVBand="0" w:oddHBand="0" w:evenHBand="0" w:firstRowFirstColumn="0" w:firstRowLastColumn="0" w:lastRowFirstColumn="0" w:lastRowLastColumn="0"/>
            <w:tcW w:w="3853" w:type="dxa"/>
          </w:tcPr>
          <w:p w14:paraId="36041894" w14:textId="77777777" w:rsidR="0081103A" w:rsidRDefault="0081103A">
            <w:pPr>
              <w:pStyle w:val="TableParagraph"/>
              <w:spacing w:before="1"/>
              <w:ind w:left="1552" w:right="1208"/>
              <w:jc w:val="center"/>
              <w:rPr>
                <w:rFonts w:cstheme="minorHAnsi"/>
                <w:b w:val="0"/>
                <w:bCs w:val="0"/>
              </w:rPr>
            </w:pPr>
          </w:p>
          <w:p w14:paraId="00A8710E" w14:textId="77777777" w:rsidR="0081103A" w:rsidRDefault="0081103A">
            <w:pPr>
              <w:pStyle w:val="TableParagraph"/>
              <w:spacing w:before="1"/>
              <w:ind w:left="1552" w:right="1208"/>
              <w:jc w:val="center"/>
              <w:rPr>
                <w:rFonts w:cstheme="minorHAnsi"/>
                <w:b w:val="0"/>
                <w:bCs w:val="0"/>
              </w:rPr>
            </w:pPr>
          </w:p>
          <w:p w14:paraId="4EC90E62" w14:textId="77777777" w:rsidR="0081103A" w:rsidRDefault="0081103A">
            <w:pPr>
              <w:pStyle w:val="TableParagraph"/>
              <w:spacing w:before="1"/>
              <w:ind w:left="1552" w:right="1208"/>
              <w:jc w:val="center"/>
              <w:rPr>
                <w:rFonts w:cstheme="minorHAnsi"/>
                <w:b w:val="0"/>
                <w:bCs w:val="0"/>
              </w:rPr>
            </w:pPr>
          </w:p>
          <w:p w14:paraId="49F3C936" w14:textId="77777777" w:rsidR="0081103A" w:rsidRDefault="0081103A">
            <w:pPr>
              <w:pStyle w:val="TableParagraph"/>
              <w:spacing w:before="1"/>
              <w:ind w:left="1552" w:right="1208"/>
              <w:jc w:val="center"/>
              <w:rPr>
                <w:rFonts w:cstheme="minorHAnsi"/>
                <w:b w:val="0"/>
                <w:bCs w:val="0"/>
              </w:rPr>
            </w:pPr>
          </w:p>
          <w:p w14:paraId="4B1C0DC9" w14:textId="1239AECE" w:rsidR="00F218D8" w:rsidRPr="0092759D" w:rsidRDefault="0081103A">
            <w:pPr>
              <w:pStyle w:val="TableParagraph"/>
              <w:spacing w:before="1"/>
              <w:ind w:left="1552" w:right="1208"/>
              <w:jc w:val="center"/>
              <w:rPr>
                <w:rFonts w:cstheme="minorHAnsi"/>
              </w:rPr>
            </w:pPr>
            <w:r>
              <w:rPr>
                <w:rFonts w:cstheme="minorHAnsi"/>
              </w:rPr>
              <w:t>20</w:t>
            </w:r>
            <w:r w:rsidR="000E53F0" w:rsidRPr="0092759D">
              <w:rPr>
                <w:rFonts w:cstheme="minorHAnsi"/>
              </w:rPr>
              <w:t>%</w:t>
            </w:r>
          </w:p>
        </w:tc>
      </w:tr>
      <w:tr w:rsidR="000A61DF" w:rsidRPr="0092759D" w14:paraId="520C1F7F" w14:textId="77777777" w:rsidTr="000E175E">
        <w:trPr>
          <w:trHeight w:val="1233"/>
        </w:trPr>
        <w:tc>
          <w:tcPr>
            <w:cnfStyle w:val="001000000000" w:firstRow="0" w:lastRow="0" w:firstColumn="1" w:lastColumn="0" w:oddVBand="0" w:evenVBand="0" w:oddHBand="0" w:evenHBand="0" w:firstRowFirstColumn="0" w:firstRowLastColumn="0" w:lastRowFirstColumn="0" w:lastRowLastColumn="0"/>
            <w:tcW w:w="5395" w:type="dxa"/>
          </w:tcPr>
          <w:p w14:paraId="4C02FA87" w14:textId="77777777" w:rsidR="0081103A" w:rsidRDefault="0081103A">
            <w:pPr>
              <w:pStyle w:val="TableParagraph"/>
              <w:spacing w:before="1" w:line="273" w:lineRule="auto"/>
              <w:ind w:left="806" w:right="470" w:hanging="356"/>
              <w:jc w:val="both"/>
              <w:rPr>
                <w:rFonts w:cstheme="minorHAnsi"/>
                <w:b w:val="0"/>
                <w:bCs w:val="0"/>
              </w:rPr>
            </w:pPr>
          </w:p>
          <w:p w14:paraId="46C575C1" w14:textId="77777777" w:rsidR="00F218D8" w:rsidRDefault="000E53F0">
            <w:pPr>
              <w:pStyle w:val="TableParagraph"/>
              <w:spacing w:before="1" w:line="273" w:lineRule="auto"/>
              <w:ind w:left="806" w:right="470" w:hanging="356"/>
              <w:jc w:val="both"/>
              <w:rPr>
                <w:rFonts w:cstheme="minorHAnsi"/>
                <w:b w:val="0"/>
                <w:bCs w:val="0"/>
              </w:rPr>
            </w:pPr>
            <w:r w:rsidRPr="0092759D">
              <w:rPr>
                <w:rFonts w:cstheme="minorHAnsi"/>
              </w:rPr>
              <w:t>Quality and originality of the graphic design (use of colors, fonts, images in making the product</w:t>
            </w:r>
            <w:r w:rsidRPr="0092759D">
              <w:rPr>
                <w:rFonts w:cstheme="minorHAnsi"/>
                <w:spacing w:val="-24"/>
              </w:rPr>
              <w:t xml:space="preserve"> </w:t>
            </w:r>
            <w:r w:rsidRPr="0092759D">
              <w:rPr>
                <w:rFonts w:cstheme="minorHAnsi"/>
              </w:rPr>
              <w:t>as appealing as</w:t>
            </w:r>
            <w:r w:rsidRPr="0092759D">
              <w:rPr>
                <w:rFonts w:cstheme="minorHAnsi"/>
                <w:spacing w:val="-4"/>
              </w:rPr>
              <w:t xml:space="preserve"> </w:t>
            </w:r>
            <w:r w:rsidRPr="0092759D">
              <w:rPr>
                <w:rFonts w:cstheme="minorHAnsi"/>
              </w:rPr>
              <w:t>possible)</w:t>
            </w:r>
          </w:p>
          <w:p w14:paraId="3F77D138" w14:textId="2951EB87" w:rsidR="0081103A" w:rsidRPr="0092759D" w:rsidRDefault="0081103A">
            <w:pPr>
              <w:pStyle w:val="TableParagraph"/>
              <w:spacing w:before="1" w:line="273" w:lineRule="auto"/>
              <w:ind w:left="806" w:right="470" w:hanging="356"/>
              <w:jc w:val="both"/>
              <w:rPr>
                <w:rFonts w:cstheme="minorHAnsi"/>
              </w:rPr>
            </w:pPr>
          </w:p>
        </w:tc>
        <w:tc>
          <w:tcPr>
            <w:cnfStyle w:val="000100000000" w:firstRow="0" w:lastRow="0" w:firstColumn="0" w:lastColumn="1" w:oddVBand="0" w:evenVBand="0" w:oddHBand="0" w:evenHBand="0" w:firstRowFirstColumn="0" w:firstRowLastColumn="0" w:lastRowFirstColumn="0" w:lastRowLastColumn="0"/>
            <w:tcW w:w="3853" w:type="dxa"/>
          </w:tcPr>
          <w:p w14:paraId="24FE6D5E" w14:textId="77777777" w:rsidR="0081103A" w:rsidRDefault="0081103A">
            <w:pPr>
              <w:pStyle w:val="TableParagraph"/>
              <w:spacing w:before="1"/>
              <w:ind w:left="1547" w:right="1208"/>
              <w:jc w:val="center"/>
              <w:rPr>
                <w:rFonts w:cstheme="minorHAnsi"/>
                <w:b w:val="0"/>
                <w:bCs w:val="0"/>
              </w:rPr>
            </w:pPr>
          </w:p>
          <w:p w14:paraId="2598C747" w14:textId="77777777" w:rsidR="0081103A" w:rsidRDefault="0081103A">
            <w:pPr>
              <w:pStyle w:val="TableParagraph"/>
              <w:spacing w:before="1"/>
              <w:ind w:left="1547" w:right="1208"/>
              <w:jc w:val="center"/>
              <w:rPr>
                <w:rFonts w:cstheme="minorHAnsi"/>
                <w:b w:val="0"/>
                <w:bCs w:val="0"/>
              </w:rPr>
            </w:pPr>
          </w:p>
          <w:p w14:paraId="72A22902" w14:textId="4FB6744E" w:rsidR="00F218D8" w:rsidRPr="0092759D" w:rsidRDefault="0081103A">
            <w:pPr>
              <w:pStyle w:val="TableParagraph"/>
              <w:spacing w:before="1"/>
              <w:ind w:left="1547" w:right="1208"/>
              <w:jc w:val="center"/>
              <w:rPr>
                <w:rFonts w:cstheme="minorHAnsi"/>
              </w:rPr>
            </w:pPr>
            <w:r>
              <w:rPr>
                <w:rFonts w:cstheme="minorHAnsi"/>
              </w:rPr>
              <w:t>20</w:t>
            </w:r>
            <w:r w:rsidR="000E53F0" w:rsidRPr="0092759D">
              <w:rPr>
                <w:rFonts w:cstheme="minorHAnsi"/>
              </w:rPr>
              <w:t>%</w:t>
            </w:r>
          </w:p>
        </w:tc>
      </w:tr>
      <w:tr w:rsidR="000A61DF" w:rsidRPr="0092759D" w14:paraId="759989B4" w14:textId="77777777" w:rsidTr="000E175E">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5395" w:type="dxa"/>
          </w:tcPr>
          <w:p w14:paraId="6D194978" w14:textId="77777777" w:rsidR="0081103A" w:rsidRDefault="0081103A">
            <w:pPr>
              <w:pStyle w:val="TableParagraph"/>
              <w:spacing w:before="1"/>
              <w:ind w:left="451"/>
              <w:rPr>
                <w:rFonts w:cstheme="minorHAnsi"/>
                <w:b w:val="0"/>
                <w:bCs w:val="0"/>
              </w:rPr>
            </w:pPr>
          </w:p>
          <w:p w14:paraId="34986EBC" w14:textId="66981976" w:rsidR="0081103A" w:rsidRPr="0081103A" w:rsidRDefault="000E1805" w:rsidP="0081103A">
            <w:pPr>
              <w:pStyle w:val="TableParagraph"/>
              <w:spacing w:before="1"/>
              <w:ind w:left="451"/>
              <w:rPr>
                <w:rFonts w:cstheme="minorHAnsi"/>
              </w:rPr>
            </w:pPr>
            <w:r w:rsidRPr="0092759D">
              <w:rPr>
                <w:rFonts w:cstheme="minorHAnsi"/>
              </w:rPr>
              <w:t>Backend coding</w:t>
            </w:r>
          </w:p>
        </w:tc>
        <w:tc>
          <w:tcPr>
            <w:cnfStyle w:val="000100000000" w:firstRow="0" w:lastRow="0" w:firstColumn="0" w:lastColumn="1" w:oddVBand="0" w:evenVBand="0" w:oddHBand="0" w:evenHBand="0" w:firstRowFirstColumn="0" w:firstRowLastColumn="0" w:lastRowFirstColumn="0" w:lastRowLastColumn="0"/>
            <w:tcW w:w="3853" w:type="dxa"/>
          </w:tcPr>
          <w:p w14:paraId="01B3BC5A" w14:textId="77777777" w:rsidR="0081103A" w:rsidRDefault="0081103A">
            <w:pPr>
              <w:pStyle w:val="TableParagraph"/>
              <w:spacing w:before="1"/>
              <w:ind w:left="1552" w:right="1208"/>
              <w:jc w:val="center"/>
              <w:rPr>
                <w:rFonts w:cstheme="minorHAnsi"/>
                <w:b w:val="0"/>
                <w:bCs w:val="0"/>
              </w:rPr>
            </w:pPr>
          </w:p>
          <w:p w14:paraId="56DCF46B" w14:textId="2519D935" w:rsidR="00F218D8" w:rsidRPr="0092759D" w:rsidRDefault="0081103A">
            <w:pPr>
              <w:pStyle w:val="TableParagraph"/>
              <w:spacing w:before="1"/>
              <w:ind w:left="1552" w:right="1208"/>
              <w:jc w:val="center"/>
              <w:rPr>
                <w:rFonts w:cstheme="minorHAnsi"/>
              </w:rPr>
            </w:pPr>
            <w:r>
              <w:rPr>
                <w:rFonts w:cstheme="minorHAnsi"/>
              </w:rPr>
              <w:t>6</w:t>
            </w:r>
            <w:r w:rsidR="00F62D2F" w:rsidRPr="0092759D">
              <w:rPr>
                <w:rFonts w:cstheme="minorHAnsi"/>
              </w:rPr>
              <w:t>0</w:t>
            </w:r>
            <w:r w:rsidR="000E1805" w:rsidRPr="0092759D">
              <w:rPr>
                <w:rFonts w:cstheme="minorHAnsi"/>
              </w:rPr>
              <w:t>%</w:t>
            </w:r>
          </w:p>
        </w:tc>
      </w:tr>
      <w:tr w:rsidR="000A61DF" w:rsidRPr="0092759D" w14:paraId="275F5502" w14:textId="77777777" w:rsidTr="000E175E">
        <w:trPr>
          <w:cnfStyle w:val="010000000000" w:firstRow="0" w:lastRow="1"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5395" w:type="dxa"/>
          </w:tcPr>
          <w:p w14:paraId="1E44C09E" w14:textId="77777777" w:rsidR="00F218D8" w:rsidRPr="0092759D" w:rsidRDefault="000E53F0">
            <w:pPr>
              <w:pStyle w:val="TableParagraph"/>
              <w:spacing w:before="1"/>
              <w:ind w:left="0" w:right="93"/>
              <w:jc w:val="right"/>
              <w:rPr>
                <w:rFonts w:cstheme="minorHAnsi"/>
                <w:b w:val="0"/>
              </w:rPr>
            </w:pPr>
            <w:r w:rsidRPr="0092759D">
              <w:rPr>
                <w:rFonts w:cstheme="minorHAnsi"/>
              </w:rPr>
              <w:t>Total</w:t>
            </w:r>
          </w:p>
        </w:tc>
        <w:tc>
          <w:tcPr>
            <w:cnfStyle w:val="000100000000" w:firstRow="0" w:lastRow="0" w:firstColumn="0" w:lastColumn="1" w:oddVBand="0" w:evenVBand="0" w:oddHBand="0" w:evenHBand="0" w:firstRowFirstColumn="0" w:firstRowLastColumn="0" w:lastRowFirstColumn="0" w:lastRowLastColumn="0"/>
            <w:tcW w:w="3853" w:type="dxa"/>
          </w:tcPr>
          <w:p w14:paraId="4E9E3B8C" w14:textId="77777777" w:rsidR="00F218D8" w:rsidRPr="0092759D" w:rsidRDefault="000E53F0">
            <w:pPr>
              <w:pStyle w:val="TableParagraph"/>
              <w:spacing w:before="1"/>
              <w:ind w:left="1544" w:right="1208"/>
              <w:jc w:val="center"/>
              <w:rPr>
                <w:rFonts w:cstheme="minorHAnsi"/>
                <w:b w:val="0"/>
              </w:rPr>
            </w:pPr>
            <w:r w:rsidRPr="0092759D">
              <w:rPr>
                <w:rFonts w:cstheme="minorHAnsi"/>
              </w:rPr>
              <w:t>100</w:t>
            </w:r>
          </w:p>
        </w:tc>
      </w:tr>
    </w:tbl>
    <w:p w14:paraId="0F4CFDD4" w14:textId="77777777" w:rsidR="000E53F0" w:rsidRPr="0092759D" w:rsidRDefault="000E53F0">
      <w:pPr>
        <w:rPr>
          <w:rFonts w:cstheme="minorHAnsi"/>
        </w:rPr>
      </w:pPr>
    </w:p>
    <w:sectPr w:rsidR="000E53F0" w:rsidRPr="0092759D">
      <w:pgSz w:w="11910" w:h="16840"/>
      <w:pgMar w:top="900" w:right="760" w:bottom="1120" w:left="102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FDF5B" w14:textId="77777777" w:rsidR="009A34E2" w:rsidRDefault="009A34E2">
      <w:r>
        <w:separator/>
      </w:r>
    </w:p>
  </w:endnote>
  <w:endnote w:type="continuationSeparator" w:id="0">
    <w:p w14:paraId="4F55F324" w14:textId="77777777" w:rsidR="009A34E2" w:rsidRDefault="009A3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FB24" w14:textId="76683BA0" w:rsidR="00F218D8" w:rsidRDefault="00CD5E65">
    <w:pPr>
      <w:pStyle w:val="BodyText"/>
      <w:spacing w:line="14" w:lineRule="auto"/>
    </w:pPr>
    <w:r>
      <w:rPr>
        <w:noProof/>
      </w:rPr>
      <mc:AlternateContent>
        <mc:Choice Requires="wps">
          <w:drawing>
            <wp:anchor distT="0" distB="0" distL="114300" distR="114300" simplePos="0" relativeHeight="487408640" behindDoc="1" locked="0" layoutInCell="1" allowOverlap="1" wp14:anchorId="42AABF83" wp14:editId="789E183E">
              <wp:simplePos x="0" y="0"/>
              <wp:positionH relativeFrom="page">
                <wp:posOffset>3644900</wp:posOffset>
              </wp:positionH>
              <wp:positionV relativeFrom="page">
                <wp:posOffset>9956800</wp:posOffset>
              </wp:positionV>
              <wp:extent cx="478790" cy="203200"/>
              <wp:effectExtent l="0" t="0" r="16510" b="635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FF8428" w14:textId="77777777" w:rsidR="00F218D8" w:rsidRDefault="000E53F0">
                          <w:pPr>
                            <w:spacing w:line="182" w:lineRule="exact"/>
                            <w:ind w:left="20"/>
                            <w:rPr>
                              <w:b/>
                              <w:sz w:val="16"/>
                            </w:rPr>
                          </w:pPr>
                          <w:r>
                            <w:rPr>
                              <w:sz w:val="16"/>
                            </w:rPr>
                            <w:t xml:space="preserve">Page </w:t>
                          </w:r>
                          <w:r>
                            <w:fldChar w:fldCharType="begin"/>
                          </w:r>
                          <w:r>
                            <w:rPr>
                              <w:b/>
                              <w:sz w:val="16"/>
                            </w:rPr>
                            <w:instrText xml:space="preserve"> PAGE </w:instrText>
                          </w:r>
                          <w:r>
                            <w:fldChar w:fldCharType="separate"/>
                          </w:r>
                          <w:r>
                            <w:t>2</w:t>
                          </w:r>
                          <w:r>
                            <w:fldChar w:fldCharType="end"/>
                          </w:r>
                          <w:r>
                            <w:rPr>
                              <w:b/>
                              <w:sz w:val="16"/>
                            </w:rPr>
                            <w:t xml:space="preserve"> </w:t>
                          </w:r>
                          <w:r>
                            <w:rPr>
                              <w:sz w:val="16"/>
                            </w:rPr>
                            <w:t xml:space="preserve">of </w:t>
                          </w:r>
                          <w:r>
                            <w:rPr>
                              <w:b/>
                              <w:sz w:val="16"/>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ABF83" id="_x0000_t202" coordsize="21600,21600" o:spt="202" path="m,l,21600r21600,l21600,xe">
              <v:stroke joinstyle="miter"/>
              <v:path gradientshapeok="t" o:connecttype="rect"/>
            </v:shapetype>
            <v:shape id="Text Box 1" o:spid="_x0000_s1080" type="#_x0000_t202" style="position:absolute;margin-left:287pt;margin-top:784pt;width:37.7pt;height:16pt;z-index:-15907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" filled="f" stroked="f">
              <v:textbox inset="0,0,0,0">
                <w:txbxContent>
                  <w:p w14:paraId="07FF8428" w14:textId="77777777" w:rsidR="00F218D8" w:rsidRDefault="000E53F0">
                    <w:pPr>
                      <w:spacing w:line="182" w:lineRule="exact"/>
                      <w:ind w:left="20"/>
                      <w:rPr>
                        <w:b/>
                        <w:sz w:val="16"/>
                      </w:rPr>
                    </w:pPr>
                    <w:r>
                      <w:rPr>
                        <w:sz w:val="16"/>
                      </w:rPr>
                      <w:t xml:space="preserve">Page </w:t>
                    </w:r>
                    <w:r>
                      <w:fldChar w:fldCharType="begin"/>
                    </w:r>
                    <w:r>
                      <w:rPr>
                        <w:b/>
                        <w:sz w:val="16"/>
                      </w:rPr>
                      <w:instrText xml:space="preserve"> PAGE </w:instrText>
                    </w:r>
                    <w:r>
                      <w:fldChar w:fldCharType="separate"/>
                    </w:r>
                    <w:r>
                      <w:t>2</w:t>
                    </w:r>
                    <w:r>
                      <w:fldChar w:fldCharType="end"/>
                    </w:r>
                    <w:r>
                      <w:rPr>
                        <w:b/>
                        <w:sz w:val="16"/>
                      </w:rPr>
                      <w:t xml:space="preserve"> </w:t>
                    </w:r>
                    <w:r>
                      <w:rPr>
                        <w:sz w:val="16"/>
                      </w:rPr>
                      <w:t xml:space="preserve">of </w:t>
                    </w:r>
                    <w:r>
                      <w:rPr>
                        <w:b/>
                        <w:sz w:val="16"/>
                      </w:rPr>
                      <w:t>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EC34C" w14:textId="77777777" w:rsidR="009A34E2" w:rsidRDefault="009A34E2">
      <w:r>
        <w:separator/>
      </w:r>
    </w:p>
  </w:footnote>
  <w:footnote w:type="continuationSeparator" w:id="0">
    <w:p w14:paraId="69CA44DD" w14:textId="77777777" w:rsidR="009A34E2" w:rsidRDefault="009A3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AF76A" w14:textId="07632BF5" w:rsidR="00F218D8" w:rsidRDefault="00CD5E65">
    <w:pPr>
      <w:pStyle w:val="BodyText"/>
      <w:spacing w:line="14" w:lineRule="auto"/>
    </w:pPr>
    <w:r>
      <w:rPr>
        <w:noProof/>
      </w:rPr>
      <mc:AlternateContent>
        <mc:Choice Requires="wps">
          <w:drawing>
            <wp:anchor distT="0" distB="0" distL="114300" distR="114300" simplePos="0" relativeHeight="487407616" behindDoc="1" locked="0" layoutInCell="1" allowOverlap="1" wp14:anchorId="36C9E9B2" wp14:editId="3B558A59">
              <wp:simplePos x="0" y="0"/>
              <wp:positionH relativeFrom="page">
                <wp:posOffset>1117600</wp:posOffset>
              </wp:positionH>
              <wp:positionV relativeFrom="page">
                <wp:posOffset>457200</wp:posOffset>
              </wp:positionV>
              <wp:extent cx="3448050" cy="222250"/>
              <wp:effectExtent l="0" t="0" r="0" b="635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CB6577" w14:textId="40EEE7D8" w:rsidR="00F218D8" w:rsidRDefault="000E53F0">
                          <w:pPr>
                            <w:spacing w:line="205" w:lineRule="exact"/>
                            <w:ind w:left="20"/>
                            <w:rPr>
                              <w:sz w:val="18"/>
                            </w:rPr>
                          </w:pPr>
                          <w:r>
                            <w:rPr>
                              <w:sz w:val="18"/>
                            </w:rPr>
                            <w:t xml:space="preserve">WM7005 Web Programming 1 </w:t>
                          </w:r>
                          <w:r>
                            <w:rPr>
                              <w:rFonts w:ascii="Arial" w:hAnsi="Arial"/>
                              <w:sz w:val="18"/>
                            </w:rPr>
                            <w:t xml:space="preserve">– </w:t>
                          </w:r>
                          <w:r>
                            <w:rPr>
                              <w:sz w:val="18"/>
                            </w:rPr>
                            <w:t xml:space="preserve">Individual Project </w:t>
                          </w:r>
                          <w:proofErr w:type="spellStart"/>
                          <w:r w:rsidR="00672CD3">
                            <w:rPr>
                              <w:sz w:val="18"/>
                            </w:rPr>
                            <w:t>SemA</w:t>
                          </w:r>
                          <w:proofErr w:type="spellEnd"/>
                          <w:r w:rsidR="00672CD3">
                            <w:rPr>
                              <w:sz w:val="18"/>
                            </w:rPr>
                            <w:t xml:space="preserve"> – 202</w:t>
                          </w:r>
                          <w:r w:rsidR="00E33BBA">
                            <w:rPr>
                              <w:sz w:val="18"/>
                            </w:rPr>
                            <w:t>2</w:t>
                          </w:r>
                          <w:r w:rsidR="00672CD3">
                            <w:rPr>
                              <w:sz w:val="18"/>
                            </w:rPr>
                            <w:t>-2</w:t>
                          </w:r>
                          <w:r w:rsidR="00E33BBA">
                            <w:rPr>
                              <w:sz w:val="18"/>
                            </w:rPr>
                            <w:t>3</w:t>
                          </w:r>
                        </w:p>
                        <w:p w14:paraId="2B552A1D" w14:textId="7D3D6A1B" w:rsidR="00672CD3" w:rsidRDefault="00672CD3">
                          <w:pPr>
                            <w:spacing w:line="205" w:lineRule="exact"/>
                            <w:ind w:left="20"/>
                            <w:rPr>
                              <w:sz w:val="18"/>
                            </w:rPr>
                          </w:pPr>
                        </w:p>
                        <w:p w14:paraId="381C8A44" w14:textId="77777777" w:rsidR="00672CD3" w:rsidRDefault="00672CD3">
                          <w:pPr>
                            <w:spacing w:line="205" w:lineRule="exact"/>
                            <w:ind w:left="20"/>
                            <w:rPr>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C9E9B2" id="_x0000_t202" coordsize="21600,21600" o:spt="202" path="m,l,21600r21600,l21600,xe">
              <v:stroke joinstyle="miter"/>
              <v:path gradientshapeok="t" o:connecttype="rect"/>
            </v:shapetype>
            <v:shape id="Text Box 3" o:spid="_x0000_s1078" type="#_x0000_t202" style="position:absolute;margin-left:88pt;margin-top:36pt;width:271.5pt;height:17.5pt;z-index:-15908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" filled="f" stroked="f">
              <v:textbox inset="0,0,0,0">
                <w:txbxContent>
                  <w:p w14:paraId="26CB6577" w14:textId="40EEE7D8" w:rsidR="00F218D8" w:rsidRDefault="000E53F0">
                    <w:pPr>
                      <w:spacing w:line="205" w:lineRule="exact"/>
                      <w:ind w:left="20"/>
                      <w:rPr>
                        <w:sz w:val="18"/>
                      </w:rPr>
                    </w:pPr>
                    <w:r>
                      <w:rPr>
                        <w:sz w:val="18"/>
                      </w:rPr>
                      <w:t xml:space="preserve">WM7005 Web Programming 1 </w:t>
                    </w:r>
                    <w:r>
                      <w:rPr>
                        <w:rFonts w:ascii="Arial" w:hAnsi="Arial"/>
                        <w:sz w:val="18"/>
                      </w:rPr>
                      <w:t xml:space="preserve">– </w:t>
                    </w:r>
                    <w:r>
                      <w:rPr>
                        <w:sz w:val="18"/>
                      </w:rPr>
                      <w:t xml:space="preserve">Individual Project </w:t>
                    </w:r>
                    <w:proofErr w:type="spellStart"/>
                    <w:r w:rsidR="00672CD3">
                      <w:rPr>
                        <w:sz w:val="18"/>
                      </w:rPr>
                      <w:t>SemA</w:t>
                    </w:r>
                    <w:proofErr w:type="spellEnd"/>
                    <w:r w:rsidR="00672CD3">
                      <w:rPr>
                        <w:sz w:val="18"/>
                      </w:rPr>
                      <w:t xml:space="preserve"> – 202</w:t>
                    </w:r>
                    <w:r w:rsidR="00E33BBA">
                      <w:rPr>
                        <w:sz w:val="18"/>
                      </w:rPr>
                      <w:t>2</w:t>
                    </w:r>
                    <w:r w:rsidR="00672CD3">
                      <w:rPr>
                        <w:sz w:val="18"/>
                      </w:rPr>
                      <w:t>-2</w:t>
                    </w:r>
                    <w:r w:rsidR="00E33BBA">
                      <w:rPr>
                        <w:sz w:val="18"/>
                      </w:rPr>
                      <w:t>3</w:t>
                    </w:r>
                  </w:p>
                  <w:p w14:paraId="2B552A1D" w14:textId="7D3D6A1B" w:rsidR="00672CD3" w:rsidRDefault="00672CD3">
                    <w:pPr>
                      <w:spacing w:line="205" w:lineRule="exact"/>
                      <w:ind w:left="20"/>
                      <w:rPr>
                        <w:sz w:val="18"/>
                      </w:rPr>
                    </w:pPr>
                  </w:p>
                  <w:p w14:paraId="381C8A44" w14:textId="77777777" w:rsidR="00672CD3" w:rsidRDefault="00672CD3">
                    <w:pPr>
                      <w:spacing w:line="205" w:lineRule="exact"/>
                      <w:ind w:left="20"/>
                      <w:rPr>
                        <w:sz w:val="18"/>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B75A0" w14:textId="3D2A8D32" w:rsidR="00F218D8" w:rsidRDefault="00CD5E65">
    <w:pPr>
      <w:pStyle w:val="BodyText"/>
      <w:spacing w:line="14" w:lineRule="auto"/>
    </w:pPr>
    <w:r>
      <w:rPr>
        <w:noProof/>
      </w:rPr>
      <mc:AlternateContent>
        <mc:Choice Requires="wps">
          <w:drawing>
            <wp:anchor distT="0" distB="0" distL="114300" distR="114300" simplePos="0" relativeHeight="487408128" behindDoc="1" locked="0" layoutInCell="1" allowOverlap="1" wp14:anchorId="7B1729C7" wp14:editId="5A58AC74">
              <wp:simplePos x="0" y="0"/>
              <wp:positionH relativeFrom="page">
                <wp:posOffset>1117600</wp:posOffset>
              </wp:positionH>
              <wp:positionV relativeFrom="page">
                <wp:posOffset>457200</wp:posOffset>
              </wp:positionV>
              <wp:extent cx="4240530" cy="215900"/>
              <wp:effectExtent l="0" t="0" r="7620" b="1270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053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5BC35" w14:textId="050BA698" w:rsidR="00F218D8" w:rsidRDefault="000E53F0">
                          <w:pPr>
                            <w:spacing w:line="205" w:lineRule="exact"/>
                            <w:ind w:left="20"/>
                            <w:rPr>
                              <w:sz w:val="18"/>
                            </w:rPr>
                          </w:pPr>
                          <w:r>
                            <w:rPr>
                              <w:sz w:val="18"/>
                            </w:rPr>
                            <w:t xml:space="preserve">WM7005 Web Programming 1 </w:t>
                          </w:r>
                          <w:r>
                            <w:rPr>
                              <w:rFonts w:ascii="Arial" w:hAnsi="Arial"/>
                              <w:sz w:val="18"/>
                            </w:rPr>
                            <w:t xml:space="preserve">– </w:t>
                          </w:r>
                          <w:r>
                            <w:rPr>
                              <w:sz w:val="18"/>
                            </w:rPr>
                            <w:t xml:space="preserve">Individual Project </w:t>
                          </w:r>
                          <w:proofErr w:type="spellStart"/>
                          <w:r>
                            <w:rPr>
                              <w:sz w:val="18"/>
                            </w:rPr>
                            <w:t>Sem</w:t>
                          </w:r>
                          <w:r w:rsidR="00AE4215">
                            <w:rPr>
                              <w:sz w:val="18"/>
                            </w:rPr>
                            <w:t>A</w:t>
                          </w:r>
                          <w:proofErr w:type="spellEnd"/>
                          <w:r>
                            <w:rPr>
                              <w:sz w:val="18"/>
                            </w:rPr>
                            <w:t xml:space="preserve"> 20</w:t>
                          </w:r>
                          <w:r w:rsidR="00AE4215">
                            <w:rPr>
                              <w:sz w:val="18"/>
                            </w:rPr>
                            <w:t>2</w:t>
                          </w:r>
                          <w:r w:rsidR="00480C76">
                            <w:rPr>
                              <w:sz w:val="18"/>
                            </w:rPr>
                            <w:t>2</w:t>
                          </w:r>
                          <w:r w:rsidR="00AE4215">
                            <w:rPr>
                              <w:sz w:val="18"/>
                            </w:rPr>
                            <w:t>-</w:t>
                          </w:r>
                          <w:r>
                            <w:rPr>
                              <w:sz w:val="18"/>
                            </w:rPr>
                            <w:t>2</w:t>
                          </w:r>
                          <w:r w:rsidR="00480C76">
                            <w:rPr>
                              <w:sz w:val="18"/>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1729C7" id="_x0000_t202" coordsize="21600,21600" o:spt="202" path="m,l,21600r21600,l21600,xe">
              <v:stroke joinstyle="miter"/>
              <v:path gradientshapeok="t" o:connecttype="rect"/>
            </v:shapetype>
            <v:shape id="Text Box 2" o:spid="_x0000_s1079" type="#_x0000_t202" style="position:absolute;margin-left:88pt;margin-top:36pt;width:333.9pt;height:17pt;z-index:-1590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" filled="f" stroked="f">
              <v:textbox inset="0,0,0,0">
                <w:txbxContent>
                  <w:p w14:paraId="7895BC35" w14:textId="050BA698" w:rsidR="00F218D8" w:rsidRDefault="000E53F0">
                    <w:pPr>
                      <w:spacing w:line="205" w:lineRule="exact"/>
                      <w:ind w:left="20"/>
                      <w:rPr>
                        <w:sz w:val="18"/>
                      </w:rPr>
                    </w:pPr>
                    <w:r>
                      <w:rPr>
                        <w:sz w:val="18"/>
                      </w:rPr>
                      <w:t xml:space="preserve">WM7005 Web Programming 1 </w:t>
                    </w:r>
                    <w:r>
                      <w:rPr>
                        <w:rFonts w:ascii="Arial" w:hAnsi="Arial"/>
                        <w:sz w:val="18"/>
                      </w:rPr>
                      <w:t xml:space="preserve">– </w:t>
                    </w:r>
                    <w:r>
                      <w:rPr>
                        <w:sz w:val="18"/>
                      </w:rPr>
                      <w:t xml:space="preserve">Individual Project </w:t>
                    </w:r>
                    <w:proofErr w:type="spellStart"/>
                    <w:r>
                      <w:rPr>
                        <w:sz w:val="18"/>
                      </w:rPr>
                      <w:t>Sem</w:t>
                    </w:r>
                    <w:r w:rsidR="00AE4215">
                      <w:rPr>
                        <w:sz w:val="18"/>
                      </w:rPr>
                      <w:t>A</w:t>
                    </w:r>
                    <w:proofErr w:type="spellEnd"/>
                    <w:r>
                      <w:rPr>
                        <w:sz w:val="18"/>
                      </w:rPr>
                      <w:t xml:space="preserve"> 20</w:t>
                    </w:r>
                    <w:r w:rsidR="00AE4215">
                      <w:rPr>
                        <w:sz w:val="18"/>
                      </w:rPr>
                      <w:t>2</w:t>
                    </w:r>
                    <w:r w:rsidR="00480C76">
                      <w:rPr>
                        <w:sz w:val="18"/>
                      </w:rPr>
                      <w:t>2</w:t>
                    </w:r>
                    <w:r w:rsidR="00AE4215">
                      <w:rPr>
                        <w:sz w:val="18"/>
                      </w:rPr>
                      <w:t>-</w:t>
                    </w:r>
                    <w:r>
                      <w:rPr>
                        <w:sz w:val="18"/>
                      </w:rPr>
                      <w:t>2</w:t>
                    </w:r>
                    <w:r w:rsidR="00480C76">
                      <w:rPr>
                        <w:sz w:val="18"/>
                      </w:rPr>
                      <w:t>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4E9E"/>
    <w:multiLevelType w:val="hybridMultilevel"/>
    <w:tmpl w:val="99E8D1F8"/>
    <w:lvl w:ilvl="0" w:tplc="B7E0B02A">
      <w:numFmt w:val="bullet"/>
      <w:lvlText w:val=""/>
      <w:lvlJc w:val="left"/>
      <w:pPr>
        <w:ind w:left="780" w:hanging="361"/>
      </w:pPr>
      <w:rPr>
        <w:rFonts w:ascii="Symbol" w:eastAsia="Symbol" w:hAnsi="Symbol" w:cs="Symbol" w:hint="default"/>
        <w:w w:val="99"/>
        <w:sz w:val="16"/>
        <w:szCs w:val="16"/>
        <w:lang w:val="en-US" w:eastAsia="en-US" w:bidi="ar-SA"/>
      </w:rPr>
    </w:lvl>
    <w:lvl w:ilvl="1" w:tplc="F22E6D94">
      <w:numFmt w:val="bullet"/>
      <w:lvlText w:val="•"/>
      <w:lvlJc w:val="left"/>
      <w:pPr>
        <w:ind w:left="1714" w:hanging="361"/>
      </w:pPr>
      <w:rPr>
        <w:rFonts w:hint="default"/>
        <w:lang w:val="en-US" w:eastAsia="en-US" w:bidi="ar-SA"/>
      </w:rPr>
    </w:lvl>
    <w:lvl w:ilvl="2" w:tplc="4EE62D7E">
      <w:numFmt w:val="bullet"/>
      <w:lvlText w:val="•"/>
      <w:lvlJc w:val="left"/>
      <w:pPr>
        <w:ind w:left="2648" w:hanging="361"/>
      </w:pPr>
      <w:rPr>
        <w:rFonts w:hint="default"/>
        <w:lang w:val="en-US" w:eastAsia="en-US" w:bidi="ar-SA"/>
      </w:rPr>
    </w:lvl>
    <w:lvl w:ilvl="3" w:tplc="81D2BD62">
      <w:numFmt w:val="bullet"/>
      <w:lvlText w:val="•"/>
      <w:lvlJc w:val="left"/>
      <w:pPr>
        <w:ind w:left="3583" w:hanging="361"/>
      </w:pPr>
      <w:rPr>
        <w:rFonts w:hint="default"/>
        <w:lang w:val="en-US" w:eastAsia="en-US" w:bidi="ar-SA"/>
      </w:rPr>
    </w:lvl>
    <w:lvl w:ilvl="4" w:tplc="DF96022C">
      <w:numFmt w:val="bullet"/>
      <w:lvlText w:val="•"/>
      <w:lvlJc w:val="left"/>
      <w:pPr>
        <w:ind w:left="4517" w:hanging="361"/>
      </w:pPr>
      <w:rPr>
        <w:rFonts w:hint="default"/>
        <w:lang w:val="en-US" w:eastAsia="en-US" w:bidi="ar-SA"/>
      </w:rPr>
    </w:lvl>
    <w:lvl w:ilvl="5" w:tplc="B75003B6">
      <w:numFmt w:val="bullet"/>
      <w:lvlText w:val="•"/>
      <w:lvlJc w:val="left"/>
      <w:pPr>
        <w:ind w:left="5452" w:hanging="361"/>
      </w:pPr>
      <w:rPr>
        <w:rFonts w:hint="default"/>
        <w:lang w:val="en-US" w:eastAsia="en-US" w:bidi="ar-SA"/>
      </w:rPr>
    </w:lvl>
    <w:lvl w:ilvl="6" w:tplc="BD2838F6">
      <w:numFmt w:val="bullet"/>
      <w:lvlText w:val="•"/>
      <w:lvlJc w:val="left"/>
      <w:pPr>
        <w:ind w:left="6386" w:hanging="361"/>
      </w:pPr>
      <w:rPr>
        <w:rFonts w:hint="default"/>
        <w:lang w:val="en-US" w:eastAsia="en-US" w:bidi="ar-SA"/>
      </w:rPr>
    </w:lvl>
    <w:lvl w:ilvl="7" w:tplc="94EEFB9C">
      <w:numFmt w:val="bullet"/>
      <w:lvlText w:val="•"/>
      <w:lvlJc w:val="left"/>
      <w:pPr>
        <w:ind w:left="7320" w:hanging="361"/>
      </w:pPr>
      <w:rPr>
        <w:rFonts w:hint="default"/>
        <w:lang w:val="en-US" w:eastAsia="en-US" w:bidi="ar-SA"/>
      </w:rPr>
    </w:lvl>
    <w:lvl w:ilvl="8" w:tplc="29503B5C">
      <w:numFmt w:val="bullet"/>
      <w:lvlText w:val="•"/>
      <w:lvlJc w:val="left"/>
      <w:pPr>
        <w:ind w:left="8255" w:hanging="361"/>
      </w:pPr>
      <w:rPr>
        <w:rFonts w:hint="default"/>
        <w:lang w:val="en-US" w:eastAsia="en-US" w:bidi="ar-SA"/>
      </w:rPr>
    </w:lvl>
  </w:abstractNum>
  <w:abstractNum w:abstractNumId="1" w15:restartNumberingAfterBreak="0">
    <w:nsid w:val="09232E39"/>
    <w:multiLevelType w:val="hybridMultilevel"/>
    <w:tmpl w:val="F6D02824"/>
    <w:lvl w:ilvl="0" w:tplc="B4CEEAD8">
      <w:numFmt w:val="bullet"/>
      <w:lvlText w:val=""/>
      <w:lvlJc w:val="left"/>
      <w:pPr>
        <w:ind w:left="780" w:hanging="361"/>
      </w:pPr>
      <w:rPr>
        <w:rFonts w:ascii="Symbol" w:eastAsia="Symbol" w:hAnsi="Symbol" w:cs="Symbol" w:hint="default"/>
        <w:w w:val="100"/>
        <w:sz w:val="22"/>
        <w:szCs w:val="22"/>
        <w:lang w:val="en-US" w:eastAsia="en-US" w:bidi="ar-SA"/>
      </w:rPr>
    </w:lvl>
    <w:lvl w:ilvl="1" w:tplc="01349D76">
      <w:numFmt w:val="bullet"/>
      <w:lvlText w:val="•"/>
      <w:lvlJc w:val="left"/>
      <w:pPr>
        <w:ind w:left="1714" w:hanging="361"/>
      </w:pPr>
      <w:rPr>
        <w:rFonts w:hint="default"/>
        <w:lang w:val="en-US" w:eastAsia="en-US" w:bidi="ar-SA"/>
      </w:rPr>
    </w:lvl>
    <w:lvl w:ilvl="2" w:tplc="2D487BFA">
      <w:numFmt w:val="bullet"/>
      <w:lvlText w:val="•"/>
      <w:lvlJc w:val="left"/>
      <w:pPr>
        <w:ind w:left="2648" w:hanging="361"/>
      </w:pPr>
      <w:rPr>
        <w:rFonts w:hint="default"/>
        <w:lang w:val="en-US" w:eastAsia="en-US" w:bidi="ar-SA"/>
      </w:rPr>
    </w:lvl>
    <w:lvl w:ilvl="3" w:tplc="BE8A32D2">
      <w:numFmt w:val="bullet"/>
      <w:lvlText w:val="•"/>
      <w:lvlJc w:val="left"/>
      <w:pPr>
        <w:ind w:left="3583" w:hanging="361"/>
      </w:pPr>
      <w:rPr>
        <w:rFonts w:hint="default"/>
        <w:lang w:val="en-US" w:eastAsia="en-US" w:bidi="ar-SA"/>
      </w:rPr>
    </w:lvl>
    <w:lvl w:ilvl="4" w:tplc="113EE61E">
      <w:numFmt w:val="bullet"/>
      <w:lvlText w:val="•"/>
      <w:lvlJc w:val="left"/>
      <w:pPr>
        <w:ind w:left="4517" w:hanging="361"/>
      </w:pPr>
      <w:rPr>
        <w:rFonts w:hint="default"/>
        <w:lang w:val="en-US" w:eastAsia="en-US" w:bidi="ar-SA"/>
      </w:rPr>
    </w:lvl>
    <w:lvl w:ilvl="5" w:tplc="918EA17A">
      <w:numFmt w:val="bullet"/>
      <w:lvlText w:val="•"/>
      <w:lvlJc w:val="left"/>
      <w:pPr>
        <w:ind w:left="5452" w:hanging="361"/>
      </w:pPr>
      <w:rPr>
        <w:rFonts w:hint="default"/>
        <w:lang w:val="en-US" w:eastAsia="en-US" w:bidi="ar-SA"/>
      </w:rPr>
    </w:lvl>
    <w:lvl w:ilvl="6" w:tplc="72F0F0B2">
      <w:numFmt w:val="bullet"/>
      <w:lvlText w:val="•"/>
      <w:lvlJc w:val="left"/>
      <w:pPr>
        <w:ind w:left="6386" w:hanging="361"/>
      </w:pPr>
      <w:rPr>
        <w:rFonts w:hint="default"/>
        <w:lang w:val="en-US" w:eastAsia="en-US" w:bidi="ar-SA"/>
      </w:rPr>
    </w:lvl>
    <w:lvl w:ilvl="7" w:tplc="5BAAE00A">
      <w:numFmt w:val="bullet"/>
      <w:lvlText w:val="•"/>
      <w:lvlJc w:val="left"/>
      <w:pPr>
        <w:ind w:left="7320" w:hanging="361"/>
      </w:pPr>
      <w:rPr>
        <w:rFonts w:hint="default"/>
        <w:lang w:val="en-US" w:eastAsia="en-US" w:bidi="ar-SA"/>
      </w:rPr>
    </w:lvl>
    <w:lvl w:ilvl="8" w:tplc="60D8CA92">
      <w:numFmt w:val="bullet"/>
      <w:lvlText w:val="•"/>
      <w:lvlJc w:val="left"/>
      <w:pPr>
        <w:ind w:left="8255" w:hanging="361"/>
      </w:pPr>
      <w:rPr>
        <w:rFonts w:hint="default"/>
        <w:lang w:val="en-US" w:eastAsia="en-US" w:bidi="ar-SA"/>
      </w:rPr>
    </w:lvl>
  </w:abstractNum>
  <w:abstractNum w:abstractNumId="2" w15:restartNumberingAfterBreak="0">
    <w:nsid w:val="098614C2"/>
    <w:multiLevelType w:val="hybridMultilevel"/>
    <w:tmpl w:val="373441BE"/>
    <w:lvl w:ilvl="0" w:tplc="A05ED826">
      <w:numFmt w:val="bullet"/>
      <w:lvlText w:val=""/>
      <w:lvlJc w:val="left"/>
      <w:pPr>
        <w:ind w:left="598" w:hanging="360"/>
      </w:pPr>
      <w:rPr>
        <w:rFonts w:ascii="Symbol" w:eastAsia="Symbol" w:hAnsi="Symbol" w:cs="Symbol" w:hint="default"/>
        <w:w w:val="100"/>
        <w:sz w:val="20"/>
        <w:szCs w:val="20"/>
        <w:lang w:val="en-US" w:eastAsia="en-US" w:bidi="ar-SA"/>
      </w:rPr>
    </w:lvl>
    <w:lvl w:ilvl="1" w:tplc="C1F421F4">
      <w:numFmt w:val="bullet"/>
      <w:lvlText w:val="•"/>
      <w:lvlJc w:val="left"/>
      <w:pPr>
        <w:ind w:left="1166" w:hanging="360"/>
      </w:pPr>
      <w:rPr>
        <w:rFonts w:hint="default"/>
        <w:lang w:val="en-US" w:eastAsia="en-US" w:bidi="ar-SA"/>
      </w:rPr>
    </w:lvl>
    <w:lvl w:ilvl="2" w:tplc="D4CE5C50">
      <w:numFmt w:val="bullet"/>
      <w:lvlText w:val="•"/>
      <w:lvlJc w:val="left"/>
      <w:pPr>
        <w:ind w:left="1733" w:hanging="360"/>
      </w:pPr>
      <w:rPr>
        <w:rFonts w:hint="default"/>
        <w:lang w:val="en-US" w:eastAsia="en-US" w:bidi="ar-SA"/>
      </w:rPr>
    </w:lvl>
    <w:lvl w:ilvl="3" w:tplc="E414827E">
      <w:numFmt w:val="bullet"/>
      <w:lvlText w:val="•"/>
      <w:lvlJc w:val="left"/>
      <w:pPr>
        <w:ind w:left="2299" w:hanging="360"/>
      </w:pPr>
      <w:rPr>
        <w:rFonts w:hint="default"/>
        <w:lang w:val="en-US" w:eastAsia="en-US" w:bidi="ar-SA"/>
      </w:rPr>
    </w:lvl>
    <w:lvl w:ilvl="4" w:tplc="9F3A0D44">
      <w:numFmt w:val="bullet"/>
      <w:lvlText w:val="•"/>
      <w:lvlJc w:val="left"/>
      <w:pPr>
        <w:ind w:left="2866" w:hanging="360"/>
      </w:pPr>
      <w:rPr>
        <w:rFonts w:hint="default"/>
        <w:lang w:val="en-US" w:eastAsia="en-US" w:bidi="ar-SA"/>
      </w:rPr>
    </w:lvl>
    <w:lvl w:ilvl="5" w:tplc="23F49A1E">
      <w:numFmt w:val="bullet"/>
      <w:lvlText w:val="•"/>
      <w:lvlJc w:val="left"/>
      <w:pPr>
        <w:ind w:left="3432" w:hanging="360"/>
      </w:pPr>
      <w:rPr>
        <w:rFonts w:hint="default"/>
        <w:lang w:val="en-US" w:eastAsia="en-US" w:bidi="ar-SA"/>
      </w:rPr>
    </w:lvl>
    <w:lvl w:ilvl="6" w:tplc="F17CB7D4">
      <w:numFmt w:val="bullet"/>
      <w:lvlText w:val="•"/>
      <w:lvlJc w:val="left"/>
      <w:pPr>
        <w:ind w:left="3999" w:hanging="360"/>
      </w:pPr>
      <w:rPr>
        <w:rFonts w:hint="default"/>
        <w:lang w:val="en-US" w:eastAsia="en-US" w:bidi="ar-SA"/>
      </w:rPr>
    </w:lvl>
    <w:lvl w:ilvl="7" w:tplc="C84811BA">
      <w:numFmt w:val="bullet"/>
      <w:lvlText w:val="•"/>
      <w:lvlJc w:val="left"/>
      <w:pPr>
        <w:ind w:left="4565" w:hanging="360"/>
      </w:pPr>
      <w:rPr>
        <w:rFonts w:hint="default"/>
        <w:lang w:val="en-US" w:eastAsia="en-US" w:bidi="ar-SA"/>
      </w:rPr>
    </w:lvl>
    <w:lvl w:ilvl="8" w:tplc="8B5CB19A">
      <w:numFmt w:val="bullet"/>
      <w:lvlText w:val="•"/>
      <w:lvlJc w:val="left"/>
      <w:pPr>
        <w:ind w:left="5132" w:hanging="360"/>
      </w:pPr>
      <w:rPr>
        <w:rFonts w:hint="default"/>
        <w:lang w:val="en-US" w:eastAsia="en-US" w:bidi="ar-SA"/>
      </w:rPr>
    </w:lvl>
  </w:abstractNum>
  <w:abstractNum w:abstractNumId="3" w15:restartNumberingAfterBreak="0">
    <w:nsid w:val="142632AA"/>
    <w:multiLevelType w:val="hybridMultilevel"/>
    <w:tmpl w:val="E12045BC"/>
    <w:lvl w:ilvl="0" w:tplc="9F620E44">
      <w:numFmt w:val="bullet"/>
      <w:lvlText w:val=""/>
      <w:lvlJc w:val="left"/>
      <w:pPr>
        <w:ind w:left="470" w:hanging="361"/>
      </w:pPr>
      <w:rPr>
        <w:rFonts w:ascii="Symbol" w:eastAsia="Symbol" w:hAnsi="Symbol" w:cs="Symbol" w:hint="default"/>
        <w:w w:val="100"/>
        <w:sz w:val="22"/>
        <w:szCs w:val="22"/>
        <w:lang w:val="en-US" w:eastAsia="en-US" w:bidi="ar-SA"/>
      </w:rPr>
    </w:lvl>
    <w:lvl w:ilvl="1" w:tplc="A134C928">
      <w:numFmt w:val="bullet"/>
      <w:lvlText w:val="•"/>
      <w:lvlJc w:val="left"/>
      <w:pPr>
        <w:ind w:left="980" w:hanging="361"/>
      </w:pPr>
      <w:rPr>
        <w:rFonts w:hint="default"/>
        <w:lang w:val="en-US" w:eastAsia="en-US" w:bidi="ar-SA"/>
      </w:rPr>
    </w:lvl>
    <w:lvl w:ilvl="2" w:tplc="C0A06ED0">
      <w:numFmt w:val="bullet"/>
      <w:lvlText w:val="•"/>
      <w:lvlJc w:val="left"/>
      <w:pPr>
        <w:ind w:left="1481" w:hanging="361"/>
      </w:pPr>
      <w:rPr>
        <w:rFonts w:hint="default"/>
        <w:lang w:val="en-US" w:eastAsia="en-US" w:bidi="ar-SA"/>
      </w:rPr>
    </w:lvl>
    <w:lvl w:ilvl="3" w:tplc="BAC843A2">
      <w:numFmt w:val="bullet"/>
      <w:lvlText w:val="•"/>
      <w:lvlJc w:val="left"/>
      <w:pPr>
        <w:ind w:left="1982" w:hanging="361"/>
      </w:pPr>
      <w:rPr>
        <w:rFonts w:hint="default"/>
        <w:lang w:val="en-US" w:eastAsia="en-US" w:bidi="ar-SA"/>
      </w:rPr>
    </w:lvl>
    <w:lvl w:ilvl="4" w:tplc="0AE44652">
      <w:numFmt w:val="bullet"/>
      <w:lvlText w:val="•"/>
      <w:lvlJc w:val="left"/>
      <w:pPr>
        <w:ind w:left="2483" w:hanging="361"/>
      </w:pPr>
      <w:rPr>
        <w:rFonts w:hint="default"/>
        <w:lang w:val="en-US" w:eastAsia="en-US" w:bidi="ar-SA"/>
      </w:rPr>
    </w:lvl>
    <w:lvl w:ilvl="5" w:tplc="0C68571E">
      <w:numFmt w:val="bullet"/>
      <w:lvlText w:val="•"/>
      <w:lvlJc w:val="left"/>
      <w:pPr>
        <w:ind w:left="2984" w:hanging="361"/>
      </w:pPr>
      <w:rPr>
        <w:rFonts w:hint="default"/>
        <w:lang w:val="en-US" w:eastAsia="en-US" w:bidi="ar-SA"/>
      </w:rPr>
    </w:lvl>
    <w:lvl w:ilvl="6" w:tplc="A1829106">
      <w:numFmt w:val="bullet"/>
      <w:lvlText w:val="•"/>
      <w:lvlJc w:val="left"/>
      <w:pPr>
        <w:ind w:left="3484" w:hanging="361"/>
      </w:pPr>
      <w:rPr>
        <w:rFonts w:hint="default"/>
        <w:lang w:val="en-US" w:eastAsia="en-US" w:bidi="ar-SA"/>
      </w:rPr>
    </w:lvl>
    <w:lvl w:ilvl="7" w:tplc="1C66EDD6">
      <w:numFmt w:val="bullet"/>
      <w:lvlText w:val="•"/>
      <w:lvlJc w:val="left"/>
      <w:pPr>
        <w:ind w:left="3985" w:hanging="361"/>
      </w:pPr>
      <w:rPr>
        <w:rFonts w:hint="default"/>
        <w:lang w:val="en-US" w:eastAsia="en-US" w:bidi="ar-SA"/>
      </w:rPr>
    </w:lvl>
    <w:lvl w:ilvl="8" w:tplc="AD74B5DA">
      <w:numFmt w:val="bullet"/>
      <w:lvlText w:val="•"/>
      <w:lvlJc w:val="left"/>
      <w:pPr>
        <w:ind w:left="4486" w:hanging="361"/>
      </w:pPr>
      <w:rPr>
        <w:rFonts w:hint="default"/>
        <w:lang w:val="en-US" w:eastAsia="en-US" w:bidi="ar-SA"/>
      </w:rPr>
    </w:lvl>
  </w:abstractNum>
  <w:abstractNum w:abstractNumId="4" w15:restartNumberingAfterBreak="0">
    <w:nsid w:val="43A84E34"/>
    <w:multiLevelType w:val="hybridMultilevel"/>
    <w:tmpl w:val="C9460CF2"/>
    <w:lvl w:ilvl="0" w:tplc="04090001">
      <w:start w:val="1"/>
      <w:numFmt w:val="bullet"/>
      <w:lvlText w:val=""/>
      <w:lvlJc w:val="left"/>
      <w:pPr>
        <w:ind w:left="1190" w:hanging="360"/>
      </w:pPr>
      <w:rPr>
        <w:rFonts w:ascii="Symbol" w:hAnsi="Symbol" w:hint="default"/>
      </w:rPr>
    </w:lvl>
    <w:lvl w:ilvl="1" w:tplc="04090003" w:tentative="1">
      <w:start w:val="1"/>
      <w:numFmt w:val="bullet"/>
      <w:lvlText w:val="o"/>
      <w:lvlJc w:val="left"/>
      <w:pPr>
        <w:ind w:left="1910" w:hanging="360"/>
      </w:pPr>
      <w:rPr>
        <w:rFonts w:ascii="Courier New" w:hAnsi="Courier New" w:cs="Courier New" w:hint="default"/>
      </w:rPr>
    </w:lvl>
    <w:lvl w:ilvl="2" w:tplc="04090005" w:tentative="1">
      <w:start w:val="1"/>
      <w:numFmt w:val="bullet"/>
      <w:lvlText w:val=""/>
      <w:lvlJc w:val="left"/>
      <w:pPr>
        <w:ind w:left="2630" w:hanging="360"/>
      </w:pPr>
      <w:rPr>
        <w:rFonts w:ascii="Wingdings" w:hAnsi="Wingdings" w:hint="default"/>
      </w:rPr>
    </w:lvl>
    <w:lvl w:ilvl="3" w:tplc="04090001" w:tentative="1">
      <w:start w:val="1"/>
      <w:numFmt w:val="bullet"/>
      <w:lvlText w:val=""/>
      <w:lvlJc w:val="left"/>
      <w:pPr>
        <w:ind w:left="3350" w:hanging="360"/>
      </w:pPr>
      <w:rPr>
        <w:rFonts w:ascii="Symbol" w:hAnsi="Symbol" w:hint="default"/>
      </w:rPr>
    </w:lvl>
    <w:lvl w:ilvl="4" w:tplc="04090003" w:tentative="1">
      <w:start w:val="1"/>
      <w:numFmt w:val="bullet"/>
      <w:lvlText w:val="o"/>
      <w:lvlJc w:val="left"/>
      <w:pPr>
        <w:ind w:left="4070" w:hanging="360"/>
      </w:pPr>
      <w:rPr>
        <w:rFonts w:ascii="Courier New" w:hAnsi="Courier New" w:cs="Courier New" w:hint="default"/>
      </w:rPr>
    </w:lvl>
    <w:lvl w:ilvl="5" w:tplc="04090005" w:tentative="1">
      <w:start w:val="1"/>
      <w:numFmt w:val="bullet"/>
      <w:lvlText w:val=""/>
      <w:lvlJc w:val="left"/>
      <w:pPr>
        <w:ind w:left="4790" w:hanging="360"/>
      </w:pPr>
      <w:rPr>
        <w:rFonts w:ascii="Wingdings" w:hAnsi="Wingdings" w:hint="default"/>
      </w:rPr>
    </w:lvl>
    <w:lvl w:ilvl="6" w:tplc="04090001" w:tentative="1">
      <w:start w:val="1"/>
      <w:numFmt w:val="bullet"/>
      <w:lvlText w:val=""/>
      <w:lvlJc w:val="left"/>
      <w:pPr>
        <w:ind w:left="5510" w:hanging="360"/>
      </w:pPr>
      <w:rPr>
        <w:rFonts w:ascii="Symbol" w:hAnsi="Symbol" w:hint="default"/>
      </w:rPr>
    </w:lvl>
    <w:lvl w:ilvl="7" w:tplc="04090003" w:tentative="1">
      <w:start w:val="1"/>
      <w:numFmt w:val="bullet"/>
      <w:lvlText w:val="o"/>
      <w:lvlJc w:val="left"/>
      <w:pPr>
        <w:ind w:left="6230" w:hanging="360"/>
      </w:pPr>
      <w:rPr>
        <w:rFonts w:ascii="Courier New" w:hAnsi="Courier New" w:cs="Courier New" w:hint="default"/>
      </w:rPr>
    </w:lvl>
    <w:lvl w:ilvl="8" w:tplc="04090005" w:tentative="1">
      <w:start w:val="1"/>
      <w:numFmt w:val="bullet"/>
      <w:lvlText w:val=""/>
      <w:lvlJc w:val="left"/>
      <w:pPr>
        <w:ind w:left="6950" w:hanging="360"/>
      </w:pPr>
      <w:rPr>
        <w:rFonts w:ascii="Wingdings" w:hAnsi="Wingdings" w:hint="default"/>
      </w:rPr>
    </w:lvl>
  </w:abstractNum>
  <w:abstractNum w:abstractNumId="5" w15:restartNumberingAfterBreak="0">
    <w:nsid w:val="55445246"/>
    <w:multiLevelType w:val="hybridMultilevel"/>
    <w:tmpl w:val="FD704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2E3384"/>
    <w:multiLevelType w:val="hybridMultilevel"/>
    <w:tmpl w:val="32EA962C"/>
    <w:lvl w:ilvl="0" w:tplc="869EC53A">
      <w:numFmt w:val="bullet"/>
      <w:lvlText w:val=""/>
      <w:lvlJc w:val="left"/>
      <w:pPr>
        <w:ind w:left="670" w:hanging="360"/>
      </w:pPr>
      <w:rPr>
        <w:rFonts w:ascii="Symbol" w:eastAsia="Symbol" w:hAnsi="Symbol" w:cs="Symbol" w:hint="default"/>
        <w:w w:val="100"/>
        <w:sz w:val="22"/>
        <w:szCs w:val="22"/>
        <w:lang w:val="en-US" w:eastAsia="en-US" w:bidi="ar-SA"/>
      </w:rPr>
    </w:lvl>
    <w:lvl w:ilvl="1" w:tplc="E4E4AFD6">
      <w:start w:val="1"/>
      <w:numFmt w:val="decimal"/>
      <w:lvlText w:val="%2."/>
      <w:lvlJc w:val="left"/>
      <w:pPr>
        <w:ind w:left="1141" w:hanging="361"/>
      </w:pPr>
      <w:rPr>
        <w:rFonts w:ascii="Times New Roman" w:eastAsia="Times New Roman" w:hAnsi="Times New Roman" w:cs="Times New Roman" w:hint="default"/>
        <w:w w:val="100"/>
        <w:sz w:val="20"/>
        <w:szCs w:val="20"/>
        <w:lang w:val="en-US" w:eastAsia="en-US" w:bidi="ar-SA"/>
      </w:rPr>
    </w:lvl>
    <w:lvl w:ilvl="2" w:tplc="16147A1E">
      <w:numFmt w:val="bullet"/>
      <w:lvlText w:val="•"/>
      <w:lvlJc w:val="left"/>
      <w:pPr>
        <w:ind w:left="2138" w:hanging="361"/>
      </w:pPr>
      <w:rPr>
        <w:rFonts w:hint="default"/>
        <w:lang w:val="en-US" w:eastAsia="en-US" w:bidi="ar-SA"/>
      </w:rPr>
    </w:lvl>
    <w:lvl w:ilvl="3" w:tplc="559EDFC8">
      <w:numFmt w:val="bullet"/>
      <w:lvlText w:val="•"/>
      <w:lvlJc w:val="left"/>
      <w:pPr>
        <w:ind w:left="3136" w:hanging="361"/>
      </w:pPr>
      <w:rPr>
        <w:rFonts w:hint="default"/>
        <w:lang w:val="en-US" w:eastAsia="en-US" w:bidi="ar-SA"/>
      </w:rPr>
    </w:lvl>
    <w:lvl w:ilvl="4" w:tplc="A94A2E82">
      <w:numFmt w:val="bullet"/>
      <w:lvlText w:val="•"/>
      <w:lvlJc w:val="left"/>
      <w:pPr>
        <w:ind w:left="4134" w:hanging="361"/>
      </w:pPr>
      <w:rPr>
        <w:rFonts w:hint="default"/>
        <w:lang w:val="en-US" w:eastAsia="en-US" w:bidi="ar-SA"/>
      </w:rPr>
    </w:lvl>
    <w:lvl w:ilvl="5" w:tplc="BA72588A">
      <w:numFmt w:val="bullet"/>
      <w:lvlText w:val="•"/>
      <w:lvlJc w:val="left"/>
      <w:pPr>
        <w:ind w:left="5132" w:hanging="361"/>
      </w:pPr>
      <w:rPr>
        <w:rFonts w:hint="default"/>
        <w:lang w:val="en-US" w:eastAsia="en-US" w:bidi="ar-SA"/>
      </w:rPr>
    </w:lvl>
    <w:lvl w:ilvl="6" w:tplc="3118D1F2">
      <w:numFmt w:val="bullet"/>
      <w:lvlText w:val="•"/>
      <w:lvlJc w:val="left"/>
      <w:pPr>
        <w:ind w:left="6131" w:hanging="361"/>
      </w:pPr>
      <w:rPr>
        <w:rFonts w:hint="default"/>
        <w:lang w:val="en-US" w:eastAsia="en-US" w:bidi="ar-SA"/>
      </w:rPr>
    </w:lvl>
    <w:lvl w:ilvl="7" w:tplc="DAC8C57C">
      <w:numFmt w:val="bullet"/>
      <w:lvlText w:val="•"/>
      <w:lvlJc w:val="left"/>
      <w:pPr>
        <w:ind w:left="7129" w:hanging="361"/>
      </w:pPr>
      <w:rPr>
        <w:rFonts w:hint="default"/>
        <w:lang w:val="en-US" w:eastAsia="en-US" w:bidi="ar-SA"/>
      </w:rPr>
    </w:lvl>
    <w:lvl w:ilvl="8" w:tplc="B628A58A">
      <w:numFmt w:val="bullet"/>
      <w:lvlText w:val="•"/>
      <w:lvlJc w:val="left"/>
      <w:pPr>
        <w:ind w:left="8127" w:hanging="361"/>
      </w:pPr>
      <w:rPr>
        <w:rFonts w:hint="default"/>
        <w:lang w:val="en-US" w:eastAsia="en-US" w:bidi="ar-SA"/>
      </w:rPr>
    </w:lvl>
  </w:abstractNum>
  <w:num w:numId="1" w16cid:durableId="1912425064">
    <w:abstractNumId w:val="3"/>
  </w:num>
  <w:num w:numId="2" w16cid:durableId="1598974723">
    <w:abstractNumId w:val="1"/>
  </w:num>
  <w:num w:numId="3" w16cid:durableId="981925998">
    <w:abstractNumId w:val="6"/>
  </w:num>
  <w:num w:numId="4" w16cid:durableId="1042022912">
    <w:abstractNumId w:val="2"/>
  </w:num>
  <w:num w:numId="5" w16cid:durableId="489030275">
    <w:abstractNumId w:val="0"/>
  </w:num>
  <w:num w:numId="6" w16cid:durableId="2009748950">
    <w:abstractNumId w:val="5"/>
  </w:num>
  <w:num w:numId="7" w16cid:durableId="15190809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tTQ2MrEEMkwsDZV0lIJTi4sz8/NACsxrAf1xNAQsAAAA"/>
  </w:docVars>
  <w:rsids>
    <w:rsidRoot w:val="00F218D8"/>
    <w:rsid w:val="00002CAF"/>
    <w:rsid w:val="000819BC"/>
    <w:rsid w:val="000A61DF"/>
    <w:rsid w:val="000E175E"/>
    <w:rsid w:val="000E1805"/>
    <w:rsid w:val="000E53F0"/>
    <w:rsid w:val="0023026A"/>
    <w:rsid w:val="00231FD2"/>
    <w:rsid w:val="00270E85"/>
    <w:rsid w:val="00351877"/>
    <w:rsid w:val="003534BB"/>
    <w:rsid w:val="003A68B1"/>
    <w:rsid w:val="003B25C9"/>
    <w:rsid w:val="003D436A"/>
    <w:rsid w:val="00430C10"/>
    <w:rsid w:val="00447848"/>
    <w:rsid w:val="00480C76"/>
    <w:rsid w:val="00496CCF"/>
    <w:rsid w:val="004A23E7"/>
    <w:rsid w:val="004A4A66"/>
    <w:rsid w:val="00530035"/>
    <w:rsid w:val="00536E06"/>
    <w:rsid w:val="00592429"/>
    <w:rsid w:val="005B038E"/>
    <w:rsid w:val="00672023"/>
    <w:rsid w:val="00672CD3"/>
    <w:rsid w:val="006A744A"/>
    <w:rsid w:val="006E2BE4"/>
    <w:rsid w:val="007A587A"/>
    <w:rsid w:val="007D1E8C"/>
    <w:rsid w:val="0081103A"/>
    <w:rsid w:val="0081283E"/>
    <w:rsid w:val="00865E95"/>
    <w:rsid w:val="00877DC5"/>
    <w:rsid w:val="008F088B"/>
    <w:rsid w:val="008F1596"/>
    <w:rsid w:val="0092759D"/>
    <w:rsid w:val="009A34E2"/>
    <w:rsid w:val="009B644A"/>
    <w:rsid w:val="009C2DE6"/>
    <w:rsid w:val="009F6EB7"/>
    <w:rsid w:val="00A17DD6"/>
    <w:rsid w:val="00A54B53"/>
    <w:rsid w:val="00A6241C"/>
    <w:rsid w:val="00A73200"/>
    <w:rsid w:val="00A876C7"/>
    <w:rsid w:val="00AA38A6"/>
    <w:rsid w:val="00AE4215"/>
    <w:rsid w:val="00B43A82"/>
    <w:rsid w:val="00B72D05"/>
    <w:rsid w:val="00B7753F"/>
    <w:rsid w:val="00BD3FAF"/>
    <w:rsid w:val="00C726B3"/>
    <w:rsid w:val="00CA4CA8"/>
    <w:rsid w:val="00CC47B5"/>
    <w:rsid w:val="00CD5E65"/>
    <w:rsid w:val="00CF636E"/>
    <w:rsid w:val="00D33313"/>
    <w:rsid w:val="00D64642"/>
    <w:rsid w:val="00DC1018"/>
    <w:rsid w:val="00E33BBA"/>
    <w:rsid w:val="00E8294B"/>
    <w:rsid w:val="00ED7206"/>
    <w:rsid w:val="00F218D8"/>
    <w:rsid w:val="00F43469"/>
    <w:rsid w:val="00F62D2F"/>
    <w:rsid w:val="00F80E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1D010D"/>
  <w15:docId w15:val="{C15D236C-389D-47A5-8EB4-7F66DCB1D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88B"/>
  </w:style>
  <w:style w:type="paragraph" w:styleId="Heading1">
    <w:name w:val="heading 1"/>
    <w:basedOn w:val="Normal"/>
    <w:next w:val="Normal"/>
    <w:link w:val="Heading1Char"/>
    <w:uiPriority w:val="9"/>
    <w:qFormat/>
    <w:rsid w:val="008F088B"/>
    <w:pPr>
      <w:pBdr>
        <w:top w:val="single" w:sz="24" w:space="0" w:color="94B6D2" w:themeColor="accent1"/>
        <w:left w:val="single" w:sz="24" w:space="0" w:color="94B6D2" w:themeColor="accent1"/>
        <w:bottom w:val="single" w:sz="24" w:space="0" w:color="94B6D2" w:themeColor="accent1"/>
        <w:right w:val="single" w:sz="24" w:space="0" w:color="94B6D2" w:themeColor="accent1"/>
      </w:pBdr>
      <w:shd w:val="clear" w:color="auto" w:fill="94B6D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F088B"/>
    <w:pPr>
      <w:pBdr>
        <w:top w:val="single" w:sz="24" w:space="0" w:color="E9F0F6" w:themeColor="accent1" w:themeTint="33"/>
        <w:left w:val="single" w:sz="24" w:space="0" w:color="E9F0F6" w:themeColor="accent1" w:themeTint="33"/>
        <w:bottom w:val="single" w:sz="24" w:space="0" w:color="E9F0F6" w:themeColor="accent1" w:themeTint="33"/>
        <w:right w:val="single" w:sz="24" w:space="0" w:color="E9F0F6" w:themeColor="accent1" w:themeTint="33"/>
      </w:pBdr>
      <w:shd w:val="clear" w:color="auto" w:fill="E9F0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F088B"/>
    <w:pPr>
      <w:pBdr>
        <w:top w:val="single" w:sz="6" w:space="2" w:color="94B6D2" w:themeColor="accent1"/>
      </w:pBdr>
      <w:spacing w:before="300" w:after="0"/>
      <w:outlineLvl w:val="2"/>
    </w:pPr>
    <w:rPr>
      <w:caps/>
      <w:color w:val="345C7D" w:themeColor="accent1" w:themeShade="7F"/>
      <w:spacing w:val="15"/>
    </w:rPr>
  </w:style>
  <w:style w:type="paragraph" w:styleId="Heading4">
    <w:name w:val="heading 4"/>
    <w:basedOn w:val="Normal"/>
    <w:next w:val="Normal"/>
    <w:link w:val="Heading4Char"/>
    <w:uiPriority w:val="9"/>
    <w:semiHidden/>
    <w:unhideWhenUsed/>
    <w:qFormat/>
    <w:rsid w:val="008F088B"/>
    <w:pPr>
      <w:pBdr>
        <w:top w:val="dotted" w:sz="6" w:space="2" w:color="94B6D2" w:themeColor="accent1"/>
      </w:pBdr>
      <w:spacing w:before="200" w:after="0"/>
      <w:outlineLvl w:val="3"/>
    </w:pPr>
    <w:rPr>
      <w:caps/>
      <w:color w:val="548AB7" w:themeColor="accent1" w:themeShade="BF"/>
      <w:spacing w:val="10"/>
    </w:rPr>
  </w:style>
  <w:style w:type="paragraph" w:styleId="Heading5">
    <w:name w:val="heading 5"/>
    <w:basedOn w:val="Normal"/>
    <w:next w:val="Normal"/>
    <w:link w:val="Heading5Char"/>
    <w:uiPriority w:val="9"/>
    <w:semiHidden/>
    <w:unhideWhenUsed/>
    <w:qFormat/>
    <w:rsid w:val="008F088B"/>
    <w:pPr>
      <w:pBdr>
        <w:bottom w:val="single" w:sz="6" w:space="1" w:color="94B6D2" w:themeColor="accent1"/>
      </w:pBdr>
      <w:spacing w:before="200" w:after="0"/>
      <w:outlineLvl w:val="4"/>
    </w:pPr>
    <w:rPr>
      <w:caps/>
      <w:color w:val="548AB7" w:themeColor="accent1" w:themeShade="BF"/>
      <w:spacing w:val="10"/>
    </w:rPr>
  </w:style>
  <w:style w:type="paragraph" w:styleId="Heading6">
    <w:name w:val="heading 6"/>
    <w:basedOn w:val="Normal"/>
    <w:next w:val="Normal"/>
    <w:link w:val="Heading6Char"/>
    <w:uiPriority w:val="9"/>
    <w:semiHidden/>
    <w:unhideWhenUsed/>
    <w:qFormat/>
    <w:rsid w:val="008F088B"/>
    <w:pPr>
      <w:pBdr>
        <w:bottom w:val="dotted" w:sz="6" w:space="1" w:color="94B6D2" w:themeColor="accent1"/>
      </w:pBdr>
      <w:spacing w:before="200" w:after="0"/>
      <w:outlineLvl w:val="5"/>
    </w:pPr>
    <w:rPr>
      <w:caps/>
      <w:color w:val="548AB7" w:themeColor="accent1" w:themeShade="BF"/>
      <w:spacing w:val="10"/>
    </w:rPr>
  </w:style>
  <w:style w:type="paragraph" w:styleId="Heading7">
    <w:name w:val="heading 7"/>
    <w:basedOn w:val="Normal"/>
    <w:next w:val="Normal"/>
    <w:link w:val="Heading7Char"/>
    <w:uiPriority w:val="9"/>
    <w:semiHidden/>
    <w:unhideWhenUsed/>
    <w:qFormat/>
    <w:rsid w:val="008F088B"/>
    <w:pPr>
      <w:spacing w:before="200" w:after="0"/>
      <w:outlineLvl w:val="6"/>
    </w:pPr>
    <w:rPr>
      <w:caps/>
      <w:color w:val="548AB7" w:themeColor="accent1" w:themeShade="BF"/>
      <w:spacing w:val="10"/>
    </w:rPr>
  </w:style>
  <w:style w:type="paragraph" w:styleId="Heading8">
    <w:name w:val="heading 8"/>
    <w:basedOn w:val="Normal"/>
    <w:next w:val="Normal"/>
    <w:link w:val="Heading8Char"/>
    <w:uiPriority w:val="9"/>
    <w:semiHidden/>
    <w:unhideWhenUsed/>
    <w:qFormat/>
    <w:rsid w:val="008F088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F088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style>
  <w:style w:type="paragraph" w:styleId="Title">
    <w:name w:val="Title"/>
    <w:basedOn w:val="Normal"/>
    <w:next w:val="Normal"/>
    <w:link w:val="TitleChar"/>
    <w:uiPriority w:val="10"/>
    <w:qFormat/>
    <w:rsid w:val="008F088B"/>
    <w:pPr>
      <w:spacing w:before="0" w:after="0"/>
    </w:pPr>
    <w:rPr>
      <w:rFonts w:asciiTheme="majorHAnsi" w:eastAsiaTheme="majorEastAsia" w:hAnsiTheme="majorHAnsi" w:cstheme="majorBidi"/>
      <w:caps/>
      <w:color w:val="94B6D2" w:themeColor="accent1"/>
      <w:spacing w:val="10"/>
      <w:sz w:val="52"/>
      <w:szCs w:val="52"/>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ind w:left="470"/>
    </w:pPr>
  </w:style>
  <w:style w:type="paragraph" w:styleId="Header">
    <w:name w:val="header"/>
    <w:basedOn w:val="Normal"/>
    <w:link w:val="HeaderChar"/>
    <w:uiPriority w:val="99"/>
    <w:unhideWhenUsed/>
    <w:rsid w:val="00AE4215"/>
    <w:pPr>
      <w:tabs>
        <w:tab w:val="center" w:pos="4680"/>
        <w:tab w:val="right" w:pos="9360"/>
      </w:tabs>
    </w:pPr>
  </w:style>
  <w:style w:type="character" w:customStyle="1" w:styleId="HeaderChar">
    <w:name w:val="Header Char"/>
    <w:basedOn w:val="DefaultParagraphFont"/>
    <w:link w:val="Header"/>
    <w:uiPriority w:val="99"/>
    <w:rsid w:val="00AE4215"/>
    <w:rPr>
      <w:rFonts w:ascii="Carlito" w:eastAsia="Carlito" w:hAnsi="Carlito" w:cs="Carlito"/>
    </w:rPr>
  </w:style>
  <w:style w:type="paragraph" w:styleId="Footer">
    <w:name w:val="footer"/>
    <w:basedOn w:val="Normal"/>
    <w:link w:val="FooterChar"/>
    <w:uiPriority w:val="99"/>
    <w:unhideWhenUsed/>
    <w:rsid w:val="00AE4215"/>
    <w:pPr>
      <w:tabs>
        <w:tab w:val="center" w:pos="4680"/>
        <w:tab w:val="right" w:pos="9360"/>
      </w:tabs>
    </w:pPr>
  </w:style>
  <w:style w:type="character" w:customStyle="1" w:styleId="FooterChar">
    <w:name w:val="Footer Char"/>
    <w:basedOn w:val="DefaultParagraphFont"/>
    <w:link w:val="Footer"/>
    <w:uiPriority w:val="99"/>
    <w:rsid w:val="00AE4215"/>
    <w:rPr>
      <w:rFonts w:ascii="Carlito" w:eastAsia="Carlito" w:hAnsi="Carlito" w:cs="Carlito"/>
    </w:rPr>
  </w:style>
  <w:style w:type="paragraph" w:styleId="IntenseQuote">
    <w:name w:val="Intense Quote"/>
    <w:basedOn w:val="Normal"/>
    <w:next w:val="Normal"/>
    <w:link w:val="IntenseQuoteChar"/>
    <w:uiPriority w:val="30"/>
    <w:qFormat/>
    <w:rsid w:val="008F088B"/>
    <w:pPr>
      <w:spacing w:before="240" w:after="240" w:line="240" w:lineRule="auto"/>
      <w:ind w:left="1080" w:right="1080"/>
      <w:jc w:val="center"/>
    </w:pPr>
    <w:rPr>
      <w:color w:val="94B6D2" w:themeColor="accent1"/>
      <w:sz w:val="24"/>
      <w:szCs w:val="24"/>
    </w:rPr>
  </w:style>
  <w:style w:type="character" w:customStyle="1" w:styleId="IntenseQuoteChar">
    <w:name w:val="Intense Quote Char"/>
    <w:basedOn w:val="DefaultParagraphFont"/>
    <w:link w:val="IntenseQuote"/>
    <w:uiPriority w:val="30"/>
    <w:rsid w:val="008F088B"/>
    <w:rPr>
      <w:color w:val="94B6D2" w:themeColor="accent1"/>
      <w:sz w:val="24"/>
      <w:szCs w:val="24"/>
    </w:rPr>
  </w:style>
  <w:style w:type="table" w:styleId="TableGrid">
    <w:name w:val="Table Grid"/>
    <w:basedOn w:val="TableNormal"/>
    <w:uiPriority w:val="39"/>
    <w:rsid w:val="00A876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A876C7"/>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6Colorful-Accent5">
    <w:name w:val="Grid Table 6 Colorful Accent 5"/>
    <w:basedOn w:val="TableNormal"/>
    <w:uiPriority w:val="51"/>
    <w:rsid w:val="00A876C7"/>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character" w:customStyle="1" w:styleId="Heading1Char">
    <w:name w:val="Heading 1 Char"/>
    <w:basedOn w:val="DefaultParagraphFont"/>
    <w:link w:val="Heading1"/>
    <w:uiPriority w:val="9"/>
    <w:rsid w:val="008F088B"/>
    <w:rPr>
      <w:caps/>
      <w:color w:val="FFFFFF" w:themeColor="background1"/>
      <w:spacing w:val="15"/>
      <w:sz w:val="22"/>
      <w:szCs w:val="22"/>
      <w:shd w:val="clear" w:color="auto" w:fill="94B6D2" w:themeFill="accent1"/>
    </w:rPr>
  </w:style>
  <w:style w:type="character" w:customStyle="1" w:styleId="Heading2Char">
    <w:name w:val="Heading 2 Char"/>
    <w:basedOn w:val="DefaultParagraphFont"/>
    <w:link w:val="Heading2"/>
    <w:uiPriority w:val="9"/>
    <w:rsid w:val="008F088B"/>
    <w:rPr>
      <w:caps/>
      <w:spacing w:val="15"/>
      <w:shd w:val="clear" w:color="auto" w:fill="E9F0F6" w:themeFill="accent1" w:themeFillTint="33"/>
    </w:rPr>
  </w:style>
  <w:style w:type="character" w:customStyle="1" w:styleId="Heading3Char">
    <w:name w:val="Heading 3 Char"/>
    <w:basedOn w:val="DefaultParagraphFont"/>
    <w:link w:val="Heading3"/>
    <w:uiPriority w:val="9"/>
    <w:semiHidden/>
    <w:rsid w:val="008F088B"/>
    <w:rPr>
      <w:caps/>
      <w:color w:val="345C7D" w:themeColor="accent1" w:themeShade="7F"/>
      <w:spacing w:val="15"/>
    </w:rPr>
  </w:style>
  <w:style w:type="character" w:customStyle="1" w:styleId="Heading4Char">
    <w:name w:val="Heading 4 Char"/>
    <w:basedOn w:val="DefaultParagraphFont"/>
    <w:link w:val="Heading4"/>
    <w:uiPriority w:val="9"/>
    <w:semiHidden/>
    <w:rsid w:val="008F088B"/>
    <w:rPr>
      <w:caps/>
      <w:color w:val="548AB7" w:themeColor="accent1" w:themeShade="BF"/>
      <w:spacing w:val="10"/>
    </w:rPr>
  </w:style>
  <w:style w:type="character" w:customStyle="1" w:styleId="Heading5Char">
    <w:name w:val="Heading 5 Char"/>
    <w:basedOn w:val="DefaultParagraphFont"/>
    <w:link w:val="Heading5"/>
    <w:uiPriority w:val="9"/>
    <w:semiHidden/>
    <w:rsid w:val="008F088B"/>
    <w:rPr>
      <w:caps/>
      <w:color w:val="548AB7" w:themeColor="accent1" w:themeShade="BF"/>
      <w:spacing w:val="10"/>
    </w:rPr>
  </w:style>
  <w:style w:type="character" w:customStyle="1" w:styleId="Heading6Char">
    <w:name w:val="Heading 6 Char"/>
    <w:basedOn w:val="DefaultParagraphFont"/>
    <w:link w:val="Heading6"/>
    <w:uiPriority w:val="9"/>
    <w:semiHidden/>
    <w:rsid w:val="008F088B"/>
    <w:rPr>
      <w:caps/>
      <w:color w:val="548AB7" w:themeColor="accent1" w:themeShade="BF"/>
      <w:spacing w:val="10"/>
    </w:rPr>
  </w:style>
  <w:style w:type="character" w:customStyle="1" w:styleId="Heading7Char">
    <w:name w:val="Heading 7 Char"/>
    <w:basedOn w:val="DefaultParagraphFont"/>
    <w:link w:val="Heading7"/>
    <w:uiPriority w:val="9"/>
    <w:semiHidden/>
    <w:rsid w:val="008F088B"/>
    <w:rPr>
      <w:caps/>
      <w:color w:val="548AB7" w:themeColor="accent1" w:themeShade="BF"/>
      <w:spacing w:val="10"/>
    </w:rPr>
  </w:style>
  <w:style w:type="character" w:customStyle="1" w:styleId="Heading8Char">
    <w:name w:val="Heading 8 Char"/>
    <w:basedOn w:val="DefaultParagraphFont"/>
    <w:link w:val="Heading8"/>
    <w:uiPriority w:val="9"/>
    <w:semiHidden/>
    <w:rsid w:val="008F088B"/>
    <w:rPr>
      <w:caps/>
      <w:spacing w:val="10"/>
      <w:sz w:val="18"/>
      <w:szCs w:val="18"/>
    </w:rPr>
  </w:style>
  <w:style w:type="character" w:customStyle="1" w:styleId="Heading9Char">
    <w:name w:val="Heading 9 Char"/>
    <w:basedOn w:val="DefaultParagraphFont"/>
    <w:link w:val="Heading9"/>
    <w:uiPriority w:val="9"/>
    <w:semiHidden/>
    <w:rsid w:val="008F088B"/>
    <w:rPr>
      <w:i/>
      <w:iCs/>
      <w:caps/>
      <w:spacing w:val="10"/>
      <w:sz w:val="18"/>
      <w:szCs w:val="18"/>
    </w:rPr>
  </w:style>
  <w:style w:type="paragraph" w:styleId="Caption">
    <w:name w:val="caption"/>
    <w:basedOn w:val="Normal"/>
    <w:next w:val="Normal"/>
    <w:uiPriority w:val="35"/>
    <w:semiHidden/>
    <w:unhideWhenUsed/>
    <w:qFormat/>
    <w:rsid w:val="008F088B"/>
    <w:rPr>
      <w:b/>
      <w:bCs/>
      <w:color w:val="548AB7" w:themeColor="accent1" w:themeShade="BF"/>
      <w:sz w:val="16"/>
      <w:szCs w:val="16"/>
    </w:rPr>
  </w:style>
  <w:style w:type="character" w:customStyle="1" w:styleId="TitleChar">
    <w:name w:val="Title Char"/>
    <w:basedOn w:val="DefaultParagraphFont"/>
    <w:link w:val="Title"/>
    <w:uiPriority w:val="10"/>
    <w:rsid w:val="008F088B"/>
    <w:rPr>
      <w:rFonts w:asciiTheme="majorHAnsi" w:eastAsiaTheme="majorEastAsia" w:hAnsiTheme="majorHAnsi" w:cstheme="majorBidi"/>
      <w:caps/>
      <w:color w:val="94B6D2" w:themeColor="accent1"/>
      <w:spacing w:val="10"/>
      <w:sz w:val="52"/>
      <w:szCs w:val="52"/>
    </w:rPr>
  </w:style>
  <w:style w:type="paragraph" w:styleId="Subtitle">
    <w:name w:val="Subtitle"/>
    <w:basedOn w:val="Normal"/>
    <w:next w:val="Normal"/>
    <w:link w:val="SubtitleChar"/>
    <w:uiPriority w:val="11"/>
    <w:qFormat/>
    <w:rsid w:val="008F088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F088B"/>
    <w:rPr>
      <w:caps/>
      <w:color w:val="595959" w:themeColor="text1" w:themeTint="A6"/>
      <w:spacing w:val="10"/>
      <w:sz w:val="21"/>
      <w:szCs w:val="21"/>
    </w:rPr>
  </w:style>
  <w:style w:type="character" w:styleId="Strong">
    <w:name w:val="Strong"/>
    <w:uiPriority w:val="22"/>
    <w:qFormat/>
    <w:rsid w:val="008F088B"/>
    <w:rPr>
      <w:b/>
      <w:bCs/>
    </w:rPr>
  </w:style>
  <w:style w:type="character" w:styleId="Emphasis">
    <w:name w:val="Emphasis"/>
    <w:uiPriority w:val="20"/>
    <w:qFormat/>
    <w:rsid w:val="008F088B"/>
    <w:rPr>
      <w:caps/>
      <w:color w:val="345C7D" w:themeColor="accent1" w:themeShade="7F"/>
      <w:spacing w:val="5"/>
    </w:rPr>
  </w:style>
  <w:style w:type="paragraph" w:styleId="NoSpacing">
    <w:name w:val="No Spacing"/>
    <w:uiPriority w:val="1"/>
    <w:qFormat/>
    <w:rsid w:val="008F088B"/>
    <w:pPr>
      <w:spacing w:after="0" w:line="240" w:lineRule="auto"/>
    </w:pPr>
  </w:style>
  <w:style w:type="paragraph" w:styleId="Quote">
    <w:name w:val="Quote"/>
    <w:basedOn w:val="Normal"/>
    <w:next w:val="Normal"/>
    <w:link w:val="QuoteChar"/>
    <w:uiPriority w:val="29"/>
    <w:qFormat/>
    <w:rsid w:val="008F088B"/>
    <w:rPr>
      <w:i/>
      <w:iCs/>
      <w:sz w:val="24"/>
      <w:szCs w:val="24"/>
    </w:rPr>
  </w:style>
  <w:style w:type="character" w:customStyle="1" w:styleId="QuoteChar">
    <w:name w:val="Quote Char"/>
    <w:basedOn w:val="DefaultParagraphFont"/>
    <w:link w:val="Quote"/>
    <w:uiPriority w:val="29"/>
    <w:rsid w:val="008F088B"/>
    <w:rPr>
      <w:i/>
      <w:iCs/>
      <w:sz w:val="24"/>
      <w:szCs w:val="24"/>
    </w:rPr>
  </w:style>
  <w:style w:type="character" w:styleId="SubtleEmphasis">
    <w:name w:val="Subtle Emphasis"/>
    <w:uiPriority w:val="19"/>
    <w:qFormat/>
    <w:rsid w:val="008F088B"/>
    <w:rPr>
      <w:i/>
      <w:iCs/>
      <w:color w:val="345C7D" w:themeColor="accent1" w:themeShade="7F"/>
    </w:rPr>
  </w:style>
  <w:style w:type="character" w:styleId="IntenseEmphasis">
    <w:name w:val="Intense Emphasis"/>
    <w:uiPriority w:val="21"/>
    <w:qFormat/>
    <w:rsid w:val="008F088B"/>
    <w:rPr>
      <w:b/>
      <w:bCs/>
      <w:caps/>
      <w:color w:val="345C7D" w:themeColor="accent1" w:themeShade="7F"/>
      <w:spacing w:val="10"/>
    </w:rPr>
  </w:style>
  <w:style w:type="character" w:styleId="SubtleReference">
    <w:name w:val="Subtle Reference"/>
    <w:uiPriority w:val="31"/>
    <w:qFormat/>
    <w:rsid w:val="008F088B"/>
    <w:rPr>
      <w:b/>
      <w:bCs/>
      <w:color w:val="94B6D2" w:themeColor="accent1"/>
    </w:rPr>
  </w:style>
  <w:style w:type="character" w:styleId="IntenseReference">
    <w:name w:val="Intense Reference"/>
    <w:uiPriority w:val="32"/>
    <w:qFormat/>
    <w:rsid w:val="008F088B"/>
    <w:rPr>
      <w:b/>
      <w:bCs/>
      <w:i/>
      <w:iCs/>
      <w:caps/>
      <w:color w:val="94B6D2" w:themeColor="accent1"/>
    </w:rPr>
  </w:style>
  <w:style w:type="character" w:styleId="BookTitle">
    <w:name w:val="Book Title"/>
    <w:uiPriority w:val="33"/>
    <w:qFormat/>
    <w:rsid w:val="008F088B"/>
    <w:rPr>
      <w:b/>
      <w:bCs/>
      <w:i/>
      <w:iCs/>
      <w:spacing w:val="0"/>
    </w:rPr>
  </w:style>
  <w:style w:type="paragraph" w:styleId="TOCHeading">
    <w:name w:val="TOC Heading"/>
    <w:basedOn w:val="Heading1"/>
    <w:next w:val="Normal"/>
    <w:uiPriority w:val="39"/>
    <w:semiHidden/>
    <w:unhideWhenUsed/>
    <w:qFormat/>
    <w:rsid w:val="008F088B"/>
    <w:pPr>
      <w:outlineLvl w:val="9"/>
    </w:pPr>
  </w:style>
  <w:style w:type="table" w:styleId="GridTable4-Accent1">
    <w:name w:val="Grid Table 4 Accent 1"/>
    <w:basedOn w:val="TableNormal"/>
    <w:uiPriority w:val="49"/>
    <w:rsid w:val="0081103A"/>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6Colorful-Accent1">
    <w:name w:val="Grid Table 6 Colorful Accent 1"/>
    <w:basedOn w:val="TableNormal"/>
    <w:uiPriority w:val="51"/>
    <w:rsid w:val="00E33BBA"/>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7</Pages>
  <Words>1135</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shaw</dc:creator>
  <cp:lastModifiedBy>zainab hasan</cp:lastModifiedBy>
  <cp:revision>7</cp:revision>
  <dcterms:created xsi:type="dcterms:W3CDTF">2022-09-06T07:16:00Z</dcterms:created>
  <dcterms:modified xsi:type="dcterms:W3CDTF">2022-11-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4T00:00:00Z</vt:filetime>
  </property>
  <property fmtid="{D5CDD505-2E9C-101B-9397-08002B2CF9AE}" pid="3" name="Creator">
    <vt:lpwstr>Microsoft® Office Word 2007</vt:lpwstr>
  </property>
  <property fmtid="{D5CDD505-2E9C-101B-9397-08002B2CF9AE}" pid="4" name="LastSaved">
    <vt:filetime>2021-09-15T00:00:00Z</vt:filetime>
  </property>
</Properties>
</file>